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1209780" w14:textId="003FC0AC" w:rsidR="00526C50" w:rsidRDefault="003B1296" w:rsidP="003B1296">
      <w:pPr>
        <w:pStyle w:val="af0"/>
      </w:pPr>
      <w:r w:rsidRPr="003B1296">
        <w:t>Metabolic signatures underlying the liver-eye axis: A large cohort stud</w:t>
      </w:r>
      <w:r>
        <w:t>y</w:t>
      </w:r>
      <w:r w:rsidR="007969E3" w:rsidRPr="00587A37">
        <w:t xml:space="preserve"> </w:t>
      </w:r>
    </w:p>
    <w:p w14:paraId="196C8B1F" w14:textId="77777777" w:rsidR="003B1296" w:rsidRPr="00587A37" w:rsidRDefault="003B1296" w:rsidP="003B1296">
      <w:pPr>
        <w:pStyle w:val="af0"/>
      </w:pPr>
    </w:p>
    <w:p w14:paraId="7BE9AB12" w14:textId="1686CFB2" w:rsidR="00EA120B" w:rsidRDefault="007969E3">
      <w:pPr>
        <w:pStyle w:val="TOC1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1"/>
          <w14:ligatures w14:val="standardContextual"/>
        </w:rPr>
      </w:pPr>
      <w:r w:rsidRPr="00757D2C">
        <w:rPr>
          <w:rFonts w:asciiTheme="minorHAnsi" w:hAnsiTheme="minorHAnsi"/>
          <w:szCs w:val="24"/>
        </w:rPr>
        <w:fldChar w:fldCharType="begin"/>
      </w:r>
      <w:r w:rsidRPr="00757D2C">
        <w:rPr>
          <w:rFonts w:asciiTheme="minorHAnsi" w:hAnsiTheme="minorHAnsi"/>
          <w:szCs w:val="24"/>
        </w:rPr>
        <w:instrText xml:space="preserve"> TOC \o "1-2" \h \z \u </w:instrText>
      </w:r>
      <w:r w:rsidRPr="00757D2C">
        <w:rPr>
          <w:rFonts w:asciiTheme="minorHAnsi" w:hAnsiTheme="minorHAnsi"/>
          <w:szCs w:val="24"/>
        </w:rPr>
        <w:fldChar w:fldCharType="separate"/>
      </w:r>
      <w:hyperlink w:anchor="_Toc194589086" w:history="1">
        <w:r w:rsidR="00EA120B" w:rsidRPr="00BE448E">
          <w:rPr>
            <w:rStyle w:val="ad"/>
            <w:noProof/>
          </w:rPr>
          <w:t>Supplemental results</w:t>
        </w:r>
        <w:r w:rsidR="00EA120B">
          <w:rPr>
            <w:noProof/>
            <w:webHidden/>
          </w:rPr>
          <w:tab/>
        </w:r>
        <w:r w:rsidR="00EA120B">
          <w:rPr>
            <w:noProof/>
            <w:webHidden/>
          </w:rPr>
          <w:fldChar w:fldCharType="begin"/>
        </w:r>
        <w:r w:rsidR="00EA120B">
          <w:rPr>
            <w:noProof/>
            <w:webHidden/>
          </w:rPr>
          <w:instrText xml:space="preserve"> PAGEREF _Toc194589086 \h </w:instrText>
        </w:r>
        <w:r w:rsidR="00EA120B">
          <w:rPr>
            <w:noProof/>
            <w:webHidden/>
          </w:rPr>
        </w:r>
        <w:r w:rsidR="00EA120B">
          <w:rPr>
            <w:noProof/>
            <w:webHidden/>
          </w:rPr>
          <w:fldChar w:fldCharType="separate"/>
        </w:r>
        <w:r w:rsidR="00EA120B">
          <w:rPr>
            <w:noProof/>
            <w:webHidden/>
          </w:rPr>
          <w:t>2</w:t>
        </w:r>
        <w:r w:rsidR="00EA120B">
          <w:rPr>
            <w:noProof/>
            <w:webHidden/>
          </w:rPr>
          <w:fldChar w:fldCharType="end"/>
        </w:r>
      </w:hyperlink>
    </w:p>
    <w:p w14:paraId="4E54C168" w14:textId="3C61BBD4" w:rsidR="00EA120B" w:rsidRDefault="00000000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1"/>
          <w14:ligatures w14:val="standardContextual"/>
        </w:rPr>
      </w:pPr>
      <w:hyperlink w:anchor="_Toc194589087" w:history="1">
        <w:r w:rsidR="00EA120B" w:rsidRPr="00BE448E">
          <w:rPr>
            <w:rStyle w:val="ad"/>
            <w:noProof/>
          </w:rPr>
          <w:t>Table S1. Associations of liver function with retinal layer thickness in analytic sample 2</w:t>
        </w:r>
        <w:r w:rsidR="00EA120B">
          <w:rPr>
            <w:noProof/>
            <w:webHidden/>
          </w:rPr>
          <w:tab/>
        </w:r>
        <w:r w:rsidR="00EA120B">
          <w:rPr>
            <w:noProof/>
            <w:webHidden/>
          </w:rPr>
          <w:fldChar w:fldCharType="begin"/>
        </w:r>
        <w:r w:rsidR="00EA120B">
          <w:rPr>
            <w:noProof/>
            <w:webHidden/>
          </w:rPr>
          <w:instrText xml:space="preserve"> PAGEREF _Toc194589087 \h </w:instrText>
        </w:r>
        <w:r w:rsidR="00EA120B">
          <w:rPr>
            <w:noProof/>
            <w:webHidden/>
          </w:rPr>
        </w:r>
        <w:r w:rsidR="00EA120B">
          <w:rPr>
            <w:noProof/>
            <w:webHidden/>
          </w:rPr>
          <w:fldChar w:fldCharType="separate"/>
        </w:r>
        <w:r w:rsidR="00EA120B">
          <w:rPr>
            <w:noProof/>
            <w:webHidden/>
          </w:rPr>
          <w:t>2</w:t>
        </w:r>
        <w:r w:rsidR="00EA120B">
          <w:rPr>
            <w:noProof/>
            <w:webHidden/>
          </w:rPr>
          <w:fldChar w:fldCharType="end"/>
        </w:r>
      </w:hyperlink>
    </w:p>
    <w:p w14:paraId="248C93F7" w14:textId="20D3C221" w:rsidR="00EA120B" w:rsidRDefault="00000000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1"/>
          <w14:ligatures w14:val="standardContextual"/>
        </w:rPr>
      </w:pPr>
      <w:hyperlink w:anchor="_Toc194589088" w:history="1">
        <w:r w:rsidR="00EA120B" w:rsidRPr="00BE448E">
          <w:rPr>
            <w:rStyle w:val="ad"/>
            <w:noProof/>
          </w:rPr>
          <w:t>Table S2. Significant metabolites associated with liver function</w:t>
        </w:r>
        <w:r w:rsidR="00EA120B">
          <w:rPr>
            <w:noProof/>
            <w:webHidden/>
          </w:rPr>
          <w:tab/>
        </w:r>
        <w:r w:rsidR="00EA120B">
          <w:rPr>
            <w:noProof/>
            <w:webHidden/>
          </w:rPr>
          <w:fldChar w:fldCharType="begin"/>
        </w:r>
        <w:r w:rsidR="00EA120B">
          <w:rPr>
            <w:noProof/>
            <w:webHidden/>
          </w:rPr>
          <w:instrText xml:space="preserve"> PAGEREF _Toc194589088 \h </w:instrText>
        </w:r>
        <w:r w:rsidR="00EA120B">
          <w:rPr>
            <w:noProof/>
            <w:webHidden/>
          </w:rPr>
        </w:r>
        <w:r w:rsidR="00EA120B">
          <w:rPr>
            <w:noProof/>
            <w:webHidden/>
          </w:rPr>
          <w:fldChar w:fldCharType="separate"/>
        </w:r>
        <w:r w:rsidR="00EA120B">
          <w:rPr>
            <w:noProof/>
            <w:webHidden/>
          </w:rPr>
          <w:t>6</w:t>
        </w:r>
        <w:r w:rsidR="00EA120B">
          <w:rPr>
            <w:noProof/>
            <w:webHidden/>
          </w:rPr>
          <w:fldChar w:fldCharType="end"/>
        </w:r>
      </w:hyperlink>
    </w:p>
    <w:p w14:paraId="401534C3" w14:textId="079B11E7" w:rsidR="00EA120B" w:rsidRDefault="00000000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1"/>
          <w14:ligatures w14:val="standardContextual"/>
        </w:rPr>
      </w:pPr>
      <w:hyperlink w:anchor="_Toc194589089" w:history="1">
        <w:r w:rsidR="00EA120B" w:rsidRPr="00BE448E">
          <w:rPr>
            <w:rStyle w:val="ad"/>
            <w:noProof/>
          </w:rPr>
          <w:t>Table S3. Weights of the biomarkers included in the metabolic signature</w:t>
        </w:r>
        <w:r w:rsidR="00EA120B">
          <w:rPr>
            <w:noProof/>
            <w:webHidden/>
          </w:rPr>
          <w:tab/>
        </w:r>
        <w:r w:rsidR="00EA120B">
          <w:rPr>
            <w:noProof/>
            <w:webHidden/>
          </w:rPr>
          <w:fldChar w:fldCharType="begin"/>
        </w:r>
        <w:r w:rsidR="00EA120B">
          <w:rPr>
            <w:noProof/>
            <w:webHidden/>
          </w:rPr>
          <w:instrText xml:space="preserve"> PAGEREF _Toc194589089 \h </w:instrText>
        </w:r>
        <w:r w:rsidR="00EA120B">
          <w:rPr>
            <w:noProof/>
            <w:webHidden/>
          </w:rPr>
        </w:r>
        <w:r w:rsidR="00EA120B">
          <w:rPr>
            <w:noProof/>
            <w:webHidden/>
          </w:rPr>
          <w:fldChar w:fldCharType="separate"/>
        </w:r>
        <w:r w:rsidR="00EA120B">
          <w:rPr>
            <w:noProof/>
            <w:webHidden/>
          </w:rPr>
          <w:t>20</w:t>
        </w:r>
        <w:r w:rsidR="00EA120B">
          <w:rPr>
            <w:noProof/>
            <w:webHidden/>
          </w:rPr>
          <w:fldChar w:fldCharType="end"/>
        </w:r>
      </w:hyperlink>
    </w:p>
    <w:p w14:paraId="0895E201" w14:textId="3812818A" w:rsidR="00EA120B" w:rsidRDefault="00000000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1"/>
          <w14:ligatures w14:val="standardContextual"/>
        </w:rPr>
      </w:pPr>
      <w:hyperlink w:anchor="_Toc194589090" w:history="1">
        <w:r w:rsidR="00EA120B" w:rsidRPr="00BE448E">
          <w:rPr>
            <w:rStyle w:val="ad"/>
            <w:noProof/>
          </w:rPr>
          <w:t>Table S4. Associations of liver function with metabolic signature and metabolites</w:t>
        </w:r>
        <w:r w:rsidR="00EA120B">
          <w:rPr>
            <w:noProof/>
            <w:webHidden/>
          </w:rPr>
          <w:tab/>
        </w:r>
        <w:r w:rsidR="00EA120B">
          <w:rPr>
            <w:noProof/>
            <w:webHidden/>
          </w:rPr>
          <w:fldChar w:fldCharType="begin"/>
        </w:r>
        <w:r w:rsidR="00EA120B">
          <w:rPr>
            <w:noProof/>
            <w:webHidden/>
          </w:rPr>
          <w:instrText xml:space="preserve"> PAGEREF _Toc194589090 \h </w:instrText>
        </w:r>
        <w:r w:rsidR="00EA120B">
          <w:rPr>
            <w:noProof/>
            <w:webHidden/>
          </w:rPr>
        </w:r>
        <w:r w:rsidR="00EA120B">
          <w:rPr>
            <w:noProof/>
            <w:webHidden/>
          </w:rPr>
          <w:fldChar w:fldCharType="separate"/>
        </w:r>
        <w:r w:rsidR="00EA120B">
          <w:rPr>
            <w:noProof/>
            <w:webHidden/>
          </w:rPr>
          <w:t>22</w:t>
        </w:r>
        <w:r w:rsidR="00EA120B">
          <w:rPr>
            <w:noProof/>
            <w:webHidden/>
          </w:rPr>
          <w:fldChar w:fldCharType="end"/>
        </w:r>
      </w:hyperlink>
    </w:p>
    <w:p w14:paraId="790BE693" w14:textId="41AA8421" w:rsidR="00EA120B" w:rsidRDefault="00000000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1"/>
          <w14:ligatures w14:val="standardContextual"/>
        </w:rPr>
      </w:pPr>
      <w:hyperlink w:anchor="_Toc194589091" w:history="1">
        <w:r w:rsidR="00EA120B" w:rsidRPr="00BE448E">
          <w:rPr>
            <w:rStyle w:val="ad"/>
            <w:noProof/>
          </w:rPr>
          <w:t>Table S5. Associations of retinal layer thickness with metabolic signature and metabolites</w:t>
        </w:r>
        <w:r w:rsidR="00EA120B">
          <w:rPr>
            <w:noProof/>
            <w:webHidden/>
          </w:rPr>
          <w:tab/>
        </w:r>
        <w:r w:rsidR="00EA120B">
          <w:rPr>
            <w:noProof/>
            <w:webHidden/>
          </w:rPr>
          <w:fldChar w:fldCharType="begin"/>
        </w:r>
        <w:r w:rsidR="00EA120B">
          <w:rPr>
            <w:noProof/>
            <w:webHidden/>
          </w:rPr>
          <w:instrText xml:space="preserve"> PAGEREF _Toc194589091 \h </w:instrText>
        </w:r>
        <w:r w:rsidR="00EA120B">
          <w:rPr>
            <w:noProof/>
            <w:webHidden/>
          </w:rPr>
        </w:r>
        <w:r w:rsidR="00EA120B">
          <w:rPr>
            <w:noProof/>
            <w:webHidden/>
          </w:rPr>
          <w:fldChar w:fldCharType="separate"/>
        </w:r>
        <w:r w:rsidR="00EA120B">
          <w:rPr>
            <w:noProof/>
            <w:webHidden/>
          </w:rPr>
          <w:t>24</w:t>
        </w:r>
        <w:r w:rsidR="00EA120B">
          <w:rPr>
            <w:noProof/>
            <w:webHidden/>
          </w:rPr>
          <w:fldChar w:fldCharType="end"/>
        </w:r>
      </w:hyperlink>
    </w:p>
    <w:p w14:paraId="589987AB" w14:textId="5A4AD708" w:rsidR="00EA120B" w:rsidRDefault="00000000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1"/>
          <w14:ligatures w14:val="standardContextual"/>
        </w:rPr>
      </w:pPr>
      <w:hyperlink w:anchor="_Toc194589092" w:history="1">
        <w:r w:rsidR="00EA120B" w:rsidRPr="00BE448E">
          <w:rPr>
            <w:rStyle w:val="ad"/>
            <w:noProof/>
          </w:rPr>
          <w:t>Table S6. Mediation proportion of single metabolite in the association of liver function with ISOSRPE</w:t>
        </w:r>
        <w:r w:rsidR="00EA120B">
          <w:rPr>
            <w:noProof/>
            <w:webHidden/>
          </w:rPr>
          <w:tab/>
        </w:r>
        <w:r w:rsidR="00EA120B">
          <w:rPr>
            <w:noProof/>
            <w:webHidden/>
          </w:rPr>
          <w:fldChar w:fldCharType="begin"/>
        </w:r>
        <w:r w:rsidR="00EA120B">
          <w:rPr>
            <w:noProof/>
            <w:webHidden/>
          </w:rPr>
          <w:instrText xml:space="preserve"> PAGEREF _Toc194589092 \h </w:instrText>
        </w:r>
        <w:r w:rsidR="00EA120B">
          <w:rPr>
            <w:noProof/>
            <w:webHidden/>
          </w:rPr>
        </w:r>
        <w:r w:rsidR="00EA120B">
          <w:rPr>
            <w:noProof/>
            <w:webHidden/>
          </w:rPr>
          <w:fldChar w:fldCharType="separate"/>
        </w:r>
        <w:r w:rsidR="00EA120B">
          <w:rPr>
            <w:noProof/>
            <w:webHidden/>
          </w:rPr>
          <w:t>27</w:t>
        </w:r>
        <w:r w:rsidR="00EA120B">
          <w:rPr>
            <w:noProof/>
            <w:webHidden/>
          </w:rPr>
          <w:fldChar w:fldCharType="end"/>
        </w:r>
      </w:hyperlink>
    </w:p>
    <w:p w14:paraId="14F6851D" w14:textId="6F787351" w:rsidR="00EA120B" w:rsidRDefault="00000000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1"/>
          <w14:ligatures w14:val="standardContextual"/>
        </w:rPr>
      </w:pPr>
      <w:hyperlink w:anchor="_Toc194589093" w:history="1">
        <w:r w:rsidR="00EA120B" w:rsidRPr="00BE448E">
          <w:rPr>
            <w:rStyle w:val="ad"/>
            <w:noProof/>
          </w:rPr>
          <w:t>Table S7. Mediation proportion of signal metabolite in the association of liver function with RPE</w:t>
        </w:r>
        <w:r w:rsidR="00EA120B">
          <w:rPr>
            <w:noProof/>
            <w:webHidden/>
          </w:rPr>
          <w:tab/>
        </w:r>
        <w:r w:rsidR="00EA120B">
          <w:rPr>
            <w:noProof/>
            <w:webHidden/>
          </w:rPr>
          <w:fldChar w:fldCharType="begin"/>
        </w:r>
        <w:r w:rsidR="00EA120B">
          <w:rPr>
            <w:noProof/>
            <w:webHidden/>
          </w:rPr>
          <w:instrText xml:space="preserve"> PAGEREF _Toc194589093 \h </w:instrText>
        </w:r>
        <w:r w:rsidR="00EA120B">
          <w:rPr>
            <w:noProof/>
            <w:webHidden/>
          </w:rPr>
        </w:r>
        <w:r w:rsidR="00EA120B">
          <w:rPr>
            <w:noProof/>
            <w:webHidden/>
          </w:rPr>
          <w:fldChar w:fldCharType="separate"/>
        </w:r>
        <w:r w:rsidR="00EA120B">
          <w:rPr>
            <w:noProof/>
            <w:webHidden/>
          </w:rPr>
          <w:t>32</w:t>
        </w:r>
        <w:r w:rsidR="00EA120B">
          <w:rPr>
            <w:noProof/>
            <w:webHidden/>
          </w:rPr>
          <w:fldChar w:fldCharType="end"/>
        </w:r>
      </w:hyperlink>
    </w:p>
    <w:p w14:paraId="505D62C8" w14:textId="126B5563" w:rsidR="00EA120B" w:rsidRDefault="00000000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1"/>
          <w14:ligatures w14:val="standardContextual"/>
        </w:rPr>
      </w:pPr>
      <w:hyperlink w:anchor="_Toc194589094" w:history="1">
        <w:r w:rsidR="00EA120B" w:rsidRPr="00BE448E">
          <w:rPr>
            <w:rStyle w:val="ad"/>
            <w:noProof/>
          </w:rPr>
          <w:t>Table S8. Associations of liver function and retinal layer thickness in the sex and age subgroup in analytic sample 1</w:t>
        </w:r>
        <w:r w:rsidR="00EA120B">
          <w:rPr>
            <w:noProof/>
            <w:webHidden/>
          </w:rPr>
          <w:tab/>
        </w:r>
        <w:r w:rsidR="00EA120B">
          <w:rPr>
            <w:noProof/>
            <w:webHidden/>
          </w:rPr>
          <w:fldChar w:fldCharType="begin"/>
        </w:r>
        <w:r w:rsidR="00EA120B">
          <w:rPr>
            <w:noProof/>
            <w:webHidden/>
          </w:rPr>
          <w:instrText xml:space="preserve"> PAGEREF _Toc194589094 \h </w:instrText>
        </w:r>
        <w:r w:rsidR="00EA120B">
          <w:rPr>
            <w:noProof/>
            <w:webHidden/>
          </w:rPr>
        </w:r>
        <w:r w:rsidR="00EA120B">
          <w:rPr>
            <w:noProof/>
            <w:webHidden/>
          </w:rPr>
          <w:fldChar w:fldCharType="separate"/>
        </w:r>
        <w:r w:rsidR="00EA120B">
          <w:rPr>
            <w:noProof/>
            <w:webHidden/>
          </w:rPr>
          <w:t>37</w:t>
        </w:r>
        <w:r w:rsidR="00EA120B">
          <w:rPr>
            <w:noProof/>
            <w:webHidden/>
          </w:rPr>
          <w:fldChar w:fldCharType="end"/>
        </w:r>
      </w:hyperlink>
    </w:p>
    <w:p w14:paraId="29A363CE" w14:textId="21C447E7" w:rsidR="00EA120B" w:rsidRDefault="00000000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1"/>
          <w14:ligatures w14:val="standardContextual"/>
        </w:rPr>
      </w:pPr>
      <w:hyperlink w:anchor="_Toc194589095" w:history="1">
        <w:r w:rsidR="00EA120B" w:rsidRPr="00BE448E">
          <w:rPr>
            <w:rStyle w:val="ad"/>
            <w:noProof/>
          </w:rPr>
          <w:t>Table S9. Associations of liver function with retinal layer thickness after excluding liver disease in analytic sample 1</w:t>
        </w:r>
        <w:r w:rsidR="00EA120B">
          <w:rPr>
            <w:noProof/>
            <w:webHidden/>
          </w:rPr>
          <w:tab/>
        </w:r>
        <w:r w:rsidR="00EA120B">
          <w:rPr>
            <w:noProof/>
            <w:webHidden/>
          </w:rPr>
          <w:fldChar w:fldCharType="begin"/>
        </w:r>
        <w:r w:rsidR="00EA120B">
          <w:rPr>
            <w:noProof/>
            <w:webHidden/>
          </w:rPr>
          <w:instrText xml:space="preserve"> PAGEREF _Toc194589095 \h </w:instrText>
        </w:r>
        <w:r w:rsidR="00EA120B">
          <w:rPr>
            <w:noProof/>
            <w:webHidden/>
          </w:rPr>
        </w:r>
        <w:r w:rsidR="00EA120B">
          <w:rPr>
            <w:noProof/>
            <w:webHidden/>
          </w:rPr>
          <w:fldChar w:fldCharType="separate"/>
        </w:r>
        <w:r w:rsidR="00EA120B">
          <w:rPr>
            <w:noProof/>
            <w:webHidden/>
          </w:rPr>
          <w:t>39</w:t>
        </w:r>
        <w:r w:rsidR="00EA120B">
          <w:rPr>
            <w:noProof/>
            <w:webHidden/>
          </w:rPr>
          <w:fldChar w:fldCharType="end"/>
        </w:r>
      </w:hyperlink>
    </w:p>
    <w:p w14:paraId="7C38A4CF" w14:textId="51712C9F" w:rsidR="00EA120B" w:rsidRDefault="00000000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1"/>
          <w14:ligatures w14:val="standardContextual"/>
        </w:rPr>
      </w:pPr>
      <w:hyperlink w:anchor="_Toc194589096" w:history="1">
        <w:r w:rsidR="00EA120B" w:rsidRPr="00BE448E">
          <w:rPr>
            <w:rStyle w:val="ad"/>
            <w:noProof/>
          </w:rPr>
          <w:t>Table S10. Associations of liver function with retinal layer thickness in analytic sample 1</w:t>
        </w:r>
        <w:r w:rsidR="00EA120B">
          <w:rPr>
            <w:noProof/>
            <w:webHidden/>
          </w:rPr>
          <w:tab/>
        </w:r>
        <w:r w:rsidR="00EA120B">
          <w:rPr>
            <w:noProof/>
            <w:webHidden/>
          </w:rPr>
          <w:fldChar w:fldCharType="begin"/>
        </w:r>
        <w:r w:rsidR="00EA120B">
          <w:rPr>
            <w:noProof/>
            <w:webHidden/>
          </w:rPr>
          <w:instrText xml:space="preserve"> PAGEREF _Toc194589096 \h </w:instrText>
        </w:r>
        <w:r w:rsidR="00EA120B">
          <w:rPr>
            <w:noProof/>
            <w:webHidden/>
          </w:rPr>
        </w:r>
        <w:r w:rsidR="00EA120B">
          <w:rPr>
            <w:noProof/>
            <w:webHidden/>
          </w:rPr>
          <w:fldChar w:fldCharType="separate"/>
        </w:r>
        <w:r w:rsidR="00EA120B">
          <w:rPr>
            <w:noProof/>
            <w:webHidden/>
          </w:rPr>
          <w:t>42</w:t>
        </w:r>
        <w:r w:rsidR="00EA120B">
          <w:rPr>
            <w:noProof/>
            <w:webHidden/>
          </w:rPr>
          <w:fldChar w:fldCharType="end"/>
        </w:r>
      </w:hyperlink>
    </w:p>
    <w:p w14:paraId="24178446" w14:textId="51FB8981" w:rsidR="00EA120B" w:rsidRDefault="00000000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1"/>
          <w14:ligatures w14:val="standardContextual"/>
        </w:rPr>
      </w:pPr>
      <w:hyperlink w:anchor="_Toc194589097" w:history="1">
        <w:r w:rsidR="00EA120B" w:rsidRPr="00BE448E">
          <w:rPr>
            <w:rStyle w:val="ad"/>
            <w:noProof/>
          </w:rPr>
          <w:t>Table S11. Mediation proportion of metabolic signature in the association of liver function with ISOSRPE in the age and sex subgroup</w:t>
        </w:r>
        <w:r w:rsidR="00EA120B">
          <w:rPr>
            <w:noProof/>
            <w:webHidden/>
          </w:rPr>
          <w:tab/>
        </w:r>
        <w:r w:rsidR="00EA120B">
          <w:rPr>
            <w:noProof/>
            <w:webHidden/>
          </w:rPr>
          <w:fldChar w:fldCharType="begin"/>
        </w:r>
        <w:r w:rsidR="00EA120B">
          <w:rPr>
            <w:noProof/>
            <w:webHidden/>
          </w:rPr>
          <w:instrText xml:space="preserve"> PAGEREF _Toc194589097 \h </w:instrText>
        </w:r>
        <w:r w:rsidR="00EA120B">
          <w:rPr>
            <w:noProof/>
            <w:webHidden/>
          </w:rPr>
        </w:r>
        <w:r w:rsidR="00EA120B">
          <w:rPr>
            <w:noProof/>
            <w:webHidden/>
          </w:rPr>
          <w:fldChar w:fldCharType="separate"/>
        </w:r>
        <w:r w:rsidR="00EA120B">
          <w:rPr>
            <w:noProof/>
            <w:webHidden/>
          </w:rPr>
          <w:t>44</w:t>
        </w:r>
        <w:r w:rsidR="00EA120B">
          <w:rPr>
            <w:noProof/>
            <w:webHidden/>
          </w:rPr>
          <w:fldChar w:fldCharType="end"/>
        </w:r>
      </w:hyperlink>
    </w:p>
    <w:p w14:paraId="353A3AA3" w14:textId="0C09769F" w:rsidR="00EA120B" w:rsidRDefault="00000000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1"/>
          <w14:ligatures w14:val="standardContextual"/>
        </w:rPr>
      </w:pPr>
      <w:hyperlink w:anchor="_Toc194589098" w:history="1">
        <w:r w:rsidR="00EA120B" w:rsidRPr="00BE448E">
          <w:rPr>
            <w:rStyle w:val="ad"/>
            <w:noProof/>
          </w:rPr>
          <w:t>Table S12. Mediation proportion of metabolic signature in the association of liver function with RNFL</w:t>
        </w:r>
        <w:r w:rsidR="00EA120B">
          <w:rPr>
            <w:noProof/>
            <w:webHidden/>
          </w:rPr>
          <w:tab/>
        </w:r>
        <w:r w:rsidR="00EA120B">
          <w:rPr>
            <w:noProof/>
            <w:webHidden/>
          </w:rPr>
          <w:fldChar w:fldCharType="begin"/>
        </w:r>
        <w:r w:rsidR="00EA120B">
          <w:rPr>
            <w:noProof/>
            <w:webHidden/>
          </w:rPr>
          <w:instrText xml:space="preserve"> PAGEREF _Toc194589098 \h </w:instrText>
        </w:r>
        <w:r w:rsidR="00EA120B">
          <w:rPr>
            <w:noProof/>
            <w:webHidden/>
          </w:rPr>
        </w:r>
        <w:r w:rsidR="00EA120B">
          <w:rPr>
            <w:noProof/>
            <w:webHidden/>
          </w:rPr>
          <w:fldChar w:fldCharType="separate"/>
        </w:r>
        <w:r w:rsidR="00EA120B">
          <w:rPr>
            <w:noProof/>
            <w:webHidden/>
          </w:rPr>
          <w:t>45</w:t>
        </w:r>
        <w:r w:rsidR="00EA120B">
          <w:rPr>
            <w:noProof/>
            <w:webHidden/>
          </w:rPr>
          <w:fldChar w:fldCharType="end"/>
        </w:r>
      </w:hyperlink>
    </w:p>
    <w:p w14:paraId="15E84474" w14:textId="3C58E8D6" w:rsidR="00EA120B" w:rsidRDefault="00000000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1"/>
          <w14:ligatures w14:val="standardContextual"/>
        </w:rPr>
      </w:pPr>
      <w:hyperlink w:anchor="_Toc194589099" w:history="1">
        <w:r w:rsidR="00EA120B" w:rsidRPr="00BE448E">
          <w:rPr>
            <w:rStyle w:val="ad"/>
            <w:noProof/>
          </w:rPr>
          <w:t>Table S13. Mediation proportion of signal metabolic in the association of liver function with RNFL</w:t>
        </w:r>
        <w:r w:rsidR="00EA120B">
          <w:rPr>
            <w:noProof/>
            <w:webHidden/>
          </w:rPr>
          <w:tab/>
        </w:r>
        <w:r w:rsidR="00EA120B">
          <w:rPr>
            <w:noProof/>
            <w:webHidden/>
          </w:rPr>
          <w:fldChar w:fldCharType="begin"/>
        </w:r>
        <w:r w:rsidR="00EA120B">
          <w:rPr>
            <w:noProof/>
            <w:webHidden/>
          </w:rPr>
          <w:instrText xml:space="preserve"> PAGEREF _Toc194589099 \h </w:instrText>
        </w:r>
        <w:r w:rsidR="00EA120B">
          <w:rPr>
            <w:noProof/>
            <w:webHidden/>
          </w:rPr>
        </w:r>
        <w:r w:rsidR="00EA120B">
          <w:rPr>
            <w:noProof/>
            <w:webHidden/>
          </w:rPr>
          <w:fldChar w:fldCharType="separate"/>
        </w:r>
        <w:r w:rsidR="00EA120B">
          <w:rPr>
            <w:noProof/>
            <w:webHidden/>
          </w:rPr>
          <w:t>46</w:t>
        </w:r>
        <w:r w:rsidR="00EA120B">
          <w:rPr>
            <w:noProof/>
            <w:webHidden/>
          </w:rPr>
          <w:fldChar w:fldCharType="end"/>
        </w:r>
      </w:hyperlink>
    </w:p>
    <w:p w14:paraId="0A96C353" w14:textId="46435722" w:rsidR="00EA120B" w:rsidRDefault="00000000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:sz w:val="21"/>
          <w14:ligatures w14:val="standardContextual"/>
        </w:rPr>
      </w:pPr>
      <w:hyperlink w:anchor="_Toc194589100" w:history="1">
        <w:r w:rsidR="00EA120B" w:rsidRPr="00BE448E">
          <w:rPr>
            <w:rStyle w:val="ad"/>
            <w:noProof/>
          </w:rPr>
          <w:t>Table S14. Mediation proportion of metabolic signature in the association of liver function with RNFL in the age and sex subgroup</w:t>
        </w:r>
        <w:r w:rsidR="00EA120B">
          <w:rPr>
            <w:noProof/>
            <w:webHidden/>
          </w:rPr>
          <w:tab/>
        </w:r>
        <w:r w:rsidR="00EA120B">
          <w:rPr>
            <w:noProof/>
            <w:webHidden/>
          </w:rPr>
          <w:fldChar w:fldCharType="begin"/>
        </w:r>
        <w:r w:rsidR="00EA120B">
          <w:rPr>
            <w:noProof/>
            <w:webHidden/>
          </w:rPr>
          <w:instrText xml:space="preserve"> PAGEREF _Toc194589100 \h </w:instrText>
        </w:r>
        <w:r w:rsidR="00EA120B">
          <w:rPr>
            <w:noProof/>
            <w:webHidden/>
          </w:rPr>
        </w:r>
        <w:r w:rsidR="00EA120B">
          <w:rPr>
            <w:noProof/>
            <w:webHidden/>
          </w:rPr>
          <w:fldChar w:fldCharType="separate"/>
        </w:r>
        <w:r w:rsidR="00EA120B">
          <w:rPr>
            <w:noProof/>
            <w:webHidden/>
          </w:rPr>
          <w:t>50</w:t>
        </w:r>
        <w:r w:rsidR="00EA120B">
          <w:rPr>
            <w:noProof/>
            <w:webHidden/>
          </w:rPr>
          <w:fldChar w:fldCharType="end"/>
        </w:r>
      </w:hyperlink>
    </w:p>
    <w:p w14:paraId="733907F8" w14:textId="54D00EEF" w:rsidR="00526C50" w:rsidRPr="00757D2C" w:rsidRDefault="007969E3">
      <w:pPr>
        <w:rPr>
          <w:szCs w:val="24"/>
        </w:rPr>
        <w:sectPr w:rsidR="00526C50" w:rsidRPr="00757D2C">
          <w:footerReference w:type="default" r:id="rId7"/>
          <w:pgSz w:w="11906" w:h="16838"/>
          <w:pgMar w:top="1440" w:right="1800" w:bottom="1440" w:left="1800" w:header="851" w:footer="992" w:gutter="0"/>
          <w:cols w:space="425"/>
          <w:docGrid w:type="lines" w:linePitch="326"/>
        </w:sectPr>
      </w:pPr>
      <w:r w:rsidRPr="00757D2C">
        <w:rPr>
          <w:rFonts w:asciiTheme="minorHAnsi" w:hAnsiTheme="minorHAnsi" w:cs="Times New Roman"/>
          <w:kern w:val="0"/>
          <w:szCs w:val="24"/>
        </w:rPr>
        <w:fldChar w:fldCharType="end"/>
      </w:r>
    </w:p>
    <w:p w14:paraId="6DF3BB70" w14:textId="77777777" w:rsidR="00526C50" w:rsidRPr="00757D2C" w:rsidRDefault="007969E3">
      <w:pPr>
        <w:pStyle w:val="1"/>
        <w:rPr>
          <w:szCs w:val="24"/>
        </w:rPr>
      </w:pPr>
      <w:bookmarkStart w:id="0" w:name="_Toc194589086"/>
      <w:r w:rsidRPr="00757D2C">
        <w:rPr>
          <w:szCs w:val="24"/>
        </w:rPr>
        <w:lastRenderedPageBreak/>
        <w:t>Supplemental results</w:t>
      </w:r>
      <w:bookmarkEnd w:id="0"/>
    </w:p>
    <w:p w14:paraId="3A6AABC1" w14:textId="3F364478" w:rsidR="00526C50" w:rsidRPr="00757D2C" w:rsidRDefault="007969E3">
      <w:pPr>
        <w:pStyle w:val="2"/>
        <w:rPr>
          <w:szCs w:val="24"/>
        </w:rPr>
      </w:pPr>
      <w:bookmarkStart w:id="1" w:name="_Toc194589087"/>
      <w:r w:rsidRPr="00757D2C">
        <w:rPr>
          <w:szCs w:val="24"/>
        </w:rPr>
        <w:t>Table S</w:t>
      </w:r>
      <w:r w:rsidRPr="00757D2C">
        <w:rPr>
          <w:rFonts w:hint="eastAsia"/>
          <w:szCs w:val="24"/>
        </w:rPr>
        <w:t>1</w:t>
      </w:r>
      <w:r w:rsidRPr="00757D2C">
        <w:rPr>
          <w:szCs w:val="24"/>
        </w:rPr>
        <w:t xml:space="preserve">. Associations of liver function with retinal </w:t>
      </w:r>
      <w:r w:rsidR="0030565B">
        <w:rPr>
          <w:szCs w:val="24"/>
        </w:rPr>
        <w:t>layer thickness</w:t>
      </w:r>
      <w:r w:rsidRPr="00757D2C">
        <w:rPr>
          <w:szCs w:val="24"/>
        </w:rPr>
        <w:t xml:space="preserve"> </w:t>
      </w:r>
      <w:r w:rsidRPr="00757D2C">
        <w:rPr>
          <w:rFonts w:hint="eastAsia"/>
          <w:szCs w:val="24"/>
        </w:rPr>
        <w:t>in</w:t>
      </w:r>
      <w:r w:rsidRPr="00757D2C">
        <w:rPr>
          <w:szCs w:val="24"/>
        </w:rPr>
        <w:t xml:space="preserve"> </w:t>
      </w:r>
      <w:r w:rsidRPr="00757D2C">
        <w:rPr>
          <w:rFonts w:hint="eastAsia"/>
          <w:szCs w:val="24"/>
        </w:rPr>
        <w:t>ana</w:t>
      </w:r>
      <w:r w:rsidRPr="00757D2C">
        <w:rPr>
          <w:szCs w:val="24"/>
        </w:rPr>
        <w:t>lytic sample 2</w:t>
      </w:r>
      <w:bookmarkEnd w:id="1"/>
    </w:p>
    <w:tbl>
      <w:tblPr>
        <w:tblW w:w="13787" w:type="dxa"/>
        <w:jc w:val="center"/>
        <w:tblLook w:val="04A0" w:firstRow="1" w:lastRow="0" w:firstColumn="1" w:lastColumn="0" w:noHBand="0" w:noVBand="1"/>
      </w:tblPr>
      <w:tblGrid>
        <w:gridCol w:w="3581"/>
        <w:gridCol w:w="1701"/>
        <w:gridCol w:w="1701"/>
        <w:gridCol w:w="1701"/>
        <w:gridCol w:w="1701"/>
        <w:gridCol w:w="1701"/>
        <w:gridCol w:w="1701"/>
      </w:tblGrid>
      <w:tr w:rsidR="00526C50" w:rsidRPr="00757D2C" w14:paraId="2773ACE6" w14:textId="77777777">
        <w:trPr>
          <w:trHeight w:val="630"/>
          <w:jc w:val="center"/>
        </w:trPr>
        <w:tc>
          <w:tcPr>
            <w:tcW w:w="358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4BCC87" w14:textId="40C6B510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 xml:space="preserve">Retinal </w:t>
            </w:r>
            <w:r w:rsidR="0030565B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layer thickness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F2207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Model 1</w:t>
            </w: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  <w:vertAlign w:val="superscript"/>
              </w:rPr>
              <w:t>a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D49C18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75324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Model 2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1623C2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66A72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Model 3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26C580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</w:p>
        </w:tc>
      </w:tr>
      <w:tr w:rsidR="002A74D7" w:rsidRPr="00757D2C" w14:paraId="7614E572" w14:textId="77777777">
        <w:trPr>
          <w:trHeight w:val="315"/>
          <w:jc w:val="center"/>
        </w:trPr>
        <w:tc>
          <w:tcPr>
            <w:tcW w:w="35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BBCAE87" w14:textId="77777777" w:rsidR="002A74D7" w:rsidRPr="00F309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  <w:highlight w:val="yellow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08022A6" w14:textId="0622444A" w:rsidR="002A74D7" w:rsidRPr="006A4CA8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  <w:highlight w:val="yellow"/>
              </w:rPr>
            </w:pPr>
            <w:r w:rsidRPr="002A74D7">
              <w:rPr>
                <w:rFonts w:eastAsia="等线" w:cs="Times New Roman"/>
                <w:b/>
                <w:bCs/>
                <w:kern w:val="0"/>
                <w:szCs w:val="24"/>
              </w:rPr>
              <w:t>β</w:t>
            </w:r>
            <w:r>
              <w:rPr>
                <w:rFonts w:eastAsia="等线" w:cs="Times New Roman"/>
                <w:b/>
                <w:bCs/>
                <w:kern w:val="0"/>
                <w:szCs w:val="24"/>
              </w:rPr>
              <w:t xml:space="preserve"> </w:t>
            </w: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</w:t>
            </w:r>
            <w:r w:rsidRPr="002A74D7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SE</w:t>
            </w: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EBDF73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i/>
                <w:color w:val="000000"/>
                <w:kern w:val="0"/>
                <w:szCs w:val="24"/>
              </w:rPr>
              <w:t>P</w:t>
            </w: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-</w:t>
            </w:r>
            <w:proofErr w:type="spellStart"/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value</w:t>
            </w: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  <w:vertAlign w:val="superscript"/>
              </w:rPr>
              <w:t>b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8C21309" w14:textId="4C3C3CA5" w:rsidR="002A74D7" w:rsidRPr="002A74D7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2A74D7">
              <w:rPr>
                <w:rFonts w:eastAsia="等线" w:cs="Times New Roman"/>
                <w:b/>
                <w:bCs/>
                <w:kern w:val="0"/>
                <w:szCs w:val="24"/>
              </w:rPr>
              <w:t xml:space="preserve">β </w:t>
            </w:r>
            <w:r w:rsidRPr="002A74D7">
              <w:rPr>
                <w:rFonts w:eastAsia="等线" w:cs="Times New Roman"/>
                <w:color w:val="000000"/>
                <w:kern w:val="0"/>
                <w:szCs w:val="24"/>
              </w:rPr>
              <w:t>(</w:t>
            </w:r>
            <w:r w:rsidRPr="002A74D7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SE</w:t>
            </w:r>
            <w:r w:rsidRPr="002A74D7">
              <w:rPr>
                <w:rFonts w:eastAsia="等线" w:cs="Times New Roman"/>
                <w:color w:val="000000"/>
                <w:kern w:val="0"/>
                <w:szCs w:val="24"/>
              </w:rPr>
              <w:t>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861052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i/>
                <w:color w:val="000000"/>
                <w:kern w:val="0"/>
                <w:szCs w:val="24"/>
              </w:rPr>
              <w:t>P</w:t>
            </w: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-value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D0E9A0D" w14:textId="4769A9BC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2A74D7">
              <w:rPr>
                <w:rFonts w:eastAsia="等线" w:cs="Times New Roman"/>
                <w:b/>
                <w:bCs/>
                <w:kern w:val="0"/>
                <w:szCs w:val="24"/>
              </w:rPr>
              <w:t>β</w:t>
            </w:r>
            <w:r>
              <w:rPr>
                <w:rFonts w:eastAsia="等线" w:cs="Times New Roman"/>
                <w:b/>
                <w:bCs/>
                <w:kern w:val="0"/>
                <w:szCs w:val="24"/>
              </w:rPr>
              <w:t xml:space="preserve"> </w:t>
            </w: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</w:t>
            </w:r>
            <w:r w:rsidRPr="002A74D7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SE</w:t>
            </w: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438E77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i/>
                <w:color w:val="000000"/>
                <w:kern w:val="0"/>
                <w:szCs w:val="24"/>
              </w:rPr>
              <w:t>P</w:t>
            </w: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-value</w:t>
            </w:r>
          </w:p>
        </w:tc>
      </w:tr>
      <w:tr w:rsidR="00526C50" w:rsidRPr="00757D2C" w14:paraId="0E4FE283" w14:textId="77777777">
        <w:trPr>
          <w:trHeight w:val="315"/>
          <w:jc w:val="center"/>
        </w:trPr>
        <w:tc>
          <w:tcPr>
            <w:tcW w:w="3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B3341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Liver function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E2ED03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AB79F0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71AA9A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AABB8D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E9CF62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C5E786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</w:p>
        </w:tc>
      </w:tr>
      <w:tr w:rsidR="00526C50" w:rsidRPr="00757D2C" w14:paraId="50205497" w14:textId="77777777">
        <w:trPr>
          <w:trHeight w:val="315"/>
          <w:jc w:val="center"/>
        </w:trPr>
        <w:tc>
          <w:tcPr>
            <w:tcW w:w="3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B1857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 xml:space="preserve">ELMISOS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5A2A2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066 (0.023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10FB8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0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8E5B8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31 (0.023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5B5DE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30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2E68E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29 (0.023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7BDED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304</w:t>
            </w:r>
          </w:p>
        </w:tc>
      </w:tr>
      <w:tr w:rsidR="00526C50" w:rsidRPr="00757D2C" w14:paraId="7DC65BD8" w14:textId="77777777">
        <w:trPr>
          <w:trHeight w:val="315"/>
          <w:jc w:val="center"/>
        </w:trPr>
        <w:tc>
          <w:tcPr>
            <w:tcW w:w="3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59FC1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 xml:space="preserve">INLELM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2828D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FF0000"/>
                <w:kern w:val="0"/>
                <w:szCs w:val="24"/>
              </w:rPr>
              <w:t>-0.202 (0.099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B4767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5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314DF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1 (0.099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896A1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30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B8521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86 (0.1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31423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454</w:t>
            </w:r>
          </w:p>
        </w:tc>
      </w:tr>
      <w:tr w:rsidR="00526C50" w:rsidRPr="00757D2C" w14:paraId="135276D4" w14:textId="77777777">
        <w:trPr>
          <w:trHeight w:val="315"/>
          <w:jc w:val="center"/>
        </w:trPr>
        <w:tc>
          <w:tcPr>
            <w:tcW w:w="3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BE774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 xml:space="preserve">RPE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F220A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107 (0.045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DC76C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3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C643C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FF0000"/>
                <w:kern w:val="0"/>
                <w:szCs w:val="24"/>
              </w:rPr>
              <w:t>0.096 (0.046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240B8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8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DC18A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FF0000"/>
                <w:kern w:val="0"/>
                <w:szCs w:val="24"/>
              </w:rPr>
              <w:t>0.102 (0.046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A9D4B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65</w:t>
            </w:r>
          </w:p>
        </w:tc>
      </w:tr>
      <w:tr w:rsidR="00526C50" w:rsidRPr="00757D2C" w14:paraId="4F8FFCFB" w14:textId="77777777">
        <w:trPr>
          <w:trHeight w:val="315"/>
          <w:jc w:val="center"/>
        </w:trPr>
        <w:tc>
          <w:tcPr>
            <w:tcW w:w="3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A570A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 xml:space="preserve">ISOSRPE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DF245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278 (0.062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80D7A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0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DDB2D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158 (0.063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22395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4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FEC5F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167 (0.063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FED07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42</w:t>
            </w:r>
          </w:p>
        </w:tc>
      </w:tr>
      <w:tr w:rsidR="00526C50" w:rsidRPr="00757D2C" w14:paraId="582EC4EE" w14:textId="77777777">
        <w:trPr>
          <w:trHeight w:val="315"/>
          <w:jc w:val="center"/>
        </w:trPr>
        <w:tc>
          <w:tcPr>
            <w:tcW w:w="3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E9194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 xml:space="preserve">GCIPL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7B887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48 (0.085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2E341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9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9206F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89 (0.086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210D2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30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03C8C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6 (0.087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3A21C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494</w:t>
            </w:r>
          </w:p>
        </w:tc>
      </w:tr>
      <w:tr w:rsidR="00526C50" w:rsidRPr="00757D2C" w14:paraId="7B8AD9CC" w14:textId="77777777">
        <w:trPr>
          <w:trHeight w:val="315"/>
          <w:jc w:val="center"/>
        </w:trPr>
        <w:tc>
          <w:tcPr>
            <w:tcW w:w="3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45BF0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 xml:space="preserve">INL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BEE80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38 (0.036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D7547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9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D12F5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39 (0.037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1277C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30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89A5E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5 (0.037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AD25A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304</w:t>
            </w:r>
          </w:p>
        </w:tc>
      </w:tr>
      <w:tr w:rsidR="00526C50" w:rsidRPr="00757D2C" w14:paraId="00294997" w14:textId="77777777">
        <w:trPr>
          <w:trHeight w:val="315"/>
          <w:jc w:val="center"/>
        </w:trPr>
        <w:tc>
          <w:tcPr>
            <w:tcW w:w="3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D26EA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 xml:space="preserve">RNFL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EBED2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253 (0.067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F523D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0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6CDDE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171 (0.067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8A996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4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2ACE4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172 (0.068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37F11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42</w:t>
            </w:r>
          </w:p>
        </w:tc>
      </w:tr>
      <w:tr w:rsidR="00526C50" w:rsidRPr="00757D2C" w14:paraId="0DF6EDBF" w14:textId="77777777">
        <w:trPr>
          <w:trHeight w:val="315"/>
          <w:jc w:val="center"/>
        </w:trPr>
        <w:tc>
          <w:tcPr>
            <w:tcW w:w="3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F8E2D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 xml:space="preserve">ALT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237321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04881C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E6932E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A9330A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17CCB1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1475C5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</w:tr>
      <w:tr w:rsidR="00526C50" w:rsidRPr="00757D2C" w14:paraId="10656DD9" w14:textId="77777777">
        <w:trPr>
          <w:trHeight w:val="315"/>
          <w:jc w:val="center"/>
        </w:trPr>
        <w:tc>
          <w:tcPr>
            <w:tcW w:w="3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0B706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 xml:space="preserve">ELMISOS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E5271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FF0000"/>
                <w:kern w:val="0"/>
                <w:szCs w:val="24"/>
              </w:rPr>
              <w:t>-0.128 (0.055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18A1B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5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011B4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74 (0.056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809AA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88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B90DE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74 (0.056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56EA4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829</w:t>
            </w:r>
          </w:p>
        </w:tc>
      </w:tr>
      <w:tr w:rsidR="00526C50" w:rsidRPr="00757D2C" w14:paraId="7CD8083E" w14:textId="77777777">
        <w:trPr>
          <w:trHeight w:val="315"/>
          <w:jc w:val="center"/>
        </w:trPr>
        <w:tc>
          <w:tcPr>
            <w:tcW w:w="3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33D41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 xml:space="preserve">INLELM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5BF09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18 (0.239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2984D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4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DAA1A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68 (0.238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7819E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88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874A8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52 (0.242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43D89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829</w:t>
            </w:r>
          </w:p>
        </w:tc>
      </w:tr>
      <w:tr w:rsidR="00526C50" w:rsidRPr="00757D2C" w14:paraId="20C3991F" w14:textId="77777777">
        <w:trPr>
          <w:trHeight w:val="315"/>
          <w:jc w:val="center"/>
        </w:trPr>
        <w:tc>
          <w:tcPr>
            <w:tcW w:w="3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C11D0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 xml:space="preserve">RPE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8240D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39 (0.11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FD9E7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84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B6185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3 (0.11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CFE5B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88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AD8FB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47 (0.112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6EB28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829</w:t>
            </w:r>
          </w:p>
        </w:tc>
      </w:tr>
      <w:tr w:rsidR="00526C50" w:rsidRPr="00757D2C" w14:paraId="75E21673" w14:textId="77777777">
        <w:trPr>
          <w:trHeight w:val="315"/>
          <w:jc w:val="center"/>
        </w:trPr>
        <w:tc>
          <w:tcPr>
            <w:tcW w:w="3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D5F6F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 xml:space="preserve">ISOSRPE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6FCD6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237 (0.151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289FD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40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88113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79 (0.151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09EB6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88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97FE7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1 (0.153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0A22B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829</w:t>
            </w:r>
          </w:p>
        </w:tc>
      </w:tr>
      <w:tr w:rsidR="00526C50" w:rsidRPr="00757D2C" w14:paraId="1CCD7F9D" w14:textId="77777777">
        <w:trPr>
          <w:trHeight w:val="315"/>
          <w:jc w:val="center"/>
        </w:trPr>
        <w:tc>
          <w:tcPr>
            <w:tcW w:w="3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84296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 xml:space="preserve">GCIPL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35E09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222 (0.207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F5B7E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62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9DEC5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44 (0.208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80BF8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88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3FF2B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43 (0.211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4FF09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829</w:t>
            </w:r>
          </w:p>
        </w:tc>
      </w:tr>
      <w:tr w:rsidR="00526C50" w:rsidRPr="00757D2C" w14:paraId="4743FFFD" w14:textId="77777777">
        <w:trPr>
          <w:trHeight w:val="315"/>
          <w:jc w:val="center"/>
        </w:trPr>
        <w:tc>
          <w:tcPr>
            <w:tcW w:w="3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A56AB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 xml:space="preserve">INL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FB257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37 (0.088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DA7C7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84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E68AE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13 (0.088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6C4C7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88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BE24B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6 (0.09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93056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829</w:t>
            </w:r>
          </w:p>
        </w:tc>
      </w:tr>
      <w:tr w:rsidR="00526C50" w:rsidRPr="00757D2C" w14:paraId="16A0AC5F" w14:textId="77777777">
        <w:trPr>
          <w:trHeight w:val="315"/>
          <w:jc w:val="center"/>
        </w:trPr>
        <w:tc>
          <w:tcPr>
            <w:tcW w:w="3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C05B3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 xml:space="preserve">RNFL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77F95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5 (0.162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A5467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62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8CFE3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46 (0.162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00C27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88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323F0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53 (0.165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A9C96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829</w:t>
            </w:r>
          </w:p>
        </w:tc>
      </w:tr>
      <w:tr w:rsidR="00526C50" w:rsidRPr="00757D2C" w14:paraId="259D1E02" w14:textId="77777777">
        <w:trPr>
          <w:trHeight w:val="315"/>
          <w:jc w:val="center"/>
        </w:trPr>
        <w:tc>
          <w:tcPr>
            <w:tcW w:w="3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01693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AST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2E3F5E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41D190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11680A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D12299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290EB0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255E3D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</w:tr>
      <w:tr w:rsidR="00526C50" w:rsidRPr="00757D2C" w14:paraId="04CC3291" w14:textId="77777777">
        <w:trPr>
          <w:trHeight w:val="315"/>
          <w:jc w:val="center"/>
        </w:trPr>
        <w:tc>
          <w:tcPr>
            <w:tcW w:w="3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94F00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 xml:space="preserve">ELMISOS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C8B99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146 (0.047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85DF6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1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D7652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FF0000"/>
                <w:kern w:val="0"/>
                <w:szCs w:val="24"/>
              </w:rPr>
              <w:t>-0.111 (0.047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51609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9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F25FD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FF0000"/>
                <w:kern w:val="0"/>
                <w:szCs w:val="24"/>
              </w:rPr>
              <w:t>-0.1 (0.048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53616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23</w:t>
            </w:r>
          </w:p>
        </w:tc>
      </w:tr>
      <w:tr w:rsidR="00526C50" w:rsidRPr="00757D2C" w14:paraId="6500B00D" w14:textId="77777777">
        <w:trPr>
          <w:trHeight w:val="315"/>
          <w:jc w:val="center"/>
        </w:trPr>
        <w:tc>
          <w:tcPr>
            <w:tcW w:w="3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BC941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 xml:space="preserve">INLELM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8AA8D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72 (0.202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7B786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72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C6C16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64 (0.201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F6C99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72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A1582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25 (0.204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C022B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474</w:t>
            </w:r>
          </w:p>
        </w:tc>
      </w:tr>
      <w:tr w:rsidR="00526C50" w:rsidRPr="00757D2C" w14:paraId="24B7B0BF" w14:textId="77777777" w:rsidTr="00757D2C">
        <w:trPr>
          <w:trHeight w:val="315"/>
          <w:jc w:val="center"/>
        </w:trPr>
        <w:tc>
          <w:tcPr>
            <w:tcW w:w="358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66EE04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 xml:space="preserve">RPE 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69FD44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39 (0.093)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CA037C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721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988DB2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6 (0.093)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24B7B5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14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4C7D09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31 (0.095)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098E5E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868</w:t>
            </w:r>
          </w:p>
        </w:tc>
      </w:tr>
      <w:tr w:rsidR="00526C50" w:rsidRPr="00757D2C" w14:paraId="7CDF5F9E" w14:textId="77777777" w:rsidTr="00757D2C">
        <w:trPr>
          <w:trHeight w:val="315"/>
          <w:jc w:val="center"/>
        </w:trPr>
        <w:tc>
          <w:tcPr>
            <w:tcW w:w="35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604583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 xml:space="preserve">ISOSRPE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FB9251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1 (0.128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CD1183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68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C9B7BB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1 (0.128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3E5944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35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976A3F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5 (0.129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77C0BD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68</w:t>
            </w:r>
          </w:p>
        </w:tc>
      </w:tr>
      <w:tr w:rsidR="00526C50" w:rsidRPr="00757D2C" w14:paraId="4BC92457" w14:textId="77777777" w:rsidTr="00757D2C">
        <w:trPr>
          <w:trHeight w:val="315"/>
          <w:jc w:val="center"/>
        </w:trPr>
        <w:tc>
          <w:tcPr>
            <w:tcW w:w="3581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20641DC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lastRenderedPageBreak/>
              <w:t xml:space="preserve">GCIPL 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3BD7D61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FF0000"/>
                <w:kern w:val="0"/>
                <w:szCs w:val="24"/>
              </w:rPr>
              <w:t>-0.393 (0.175)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623C953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58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4935DBB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324 (0.176)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323AC8C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54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1436721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288 (0.178)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07C2808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47</w:t>
            </w:r>
          </w:p>
        </w:tc>
      </w:tr>
      <w:tr w:rsidR="00526C50" w:rsidRPr="00757D2C" w14:paraId="13A27F05" w14:textId="77777777" w:rsidTr="00757D2C">
        <w:trPr>
          <w:trHeight w:val="315"/>
          <w:jc w:val="center"/>
        </w:trPr>
        <w:tc>
          <w:tcPr>
            <w:tcW w:w="358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83F60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 xml:space="preserve">INL </w:t>
            </w: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82048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48 (0.074)</w:t>
            </w: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F5238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721</w:t>
            </w: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610CD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45 (0.074)</w:t>
            </w: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369EA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760</w:t>
            </w: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711A9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62 (0.076)</w:t>
            </w: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1646B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578</w:t>
            </w:r>
          </w:p>
        </w:tc>
      </w:tr>
      <w:tr w:rsidR="00526C50" w:rsidRPr="00757D2C" w14:paraId="2CACDE8F" w14:textId="77777777">
        <w:trPr>
          <w:trHeight w:val="315"/>
          <w:jc w:val="center"/>
        </w:trPr>
        <w:tc>
          <w:tcPr>
            <w:tcW w:w="3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EF955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 xml:space="preserve">RNFL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402E9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385 (0.137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488C2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1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36B06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FF0000"/>
                <w:kern w:val="0"/>
                <w:szCs w:val="24"/>
              </w:rPr>
              <w:t>-0.302 (0.137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1B3F2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9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51C6A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FF0000"/>
                <w:kern w:val="0"/>
                <w:szCs w:val="24"/>
              </w:rPr>
              <w:t>-0.300 (0.139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3EE38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23</w:t>
            </w:r>
          </w:p>
        </w:tc>
      </w:tr>
      <w:tr w:rsidR="00526C50" w:rsidRPr="00757D2C" w14:paraId="34260EA6" w14:textId="77777777">
        <w:trPr>
          <w:trHeight w:val="315"/>
          <w:jc w:val="center"/>
        </w:trPr>
        <w:tc>
          <w:tcPr>
            <w:tcW w:w="3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E2E63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TBIL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A6DD1D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7D9B98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C6EBF0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56283B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525BAA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9368BD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</w:tr>
      <w:tr w:rsidR="00526C50" w:rsidRPr="00757D2C" w14:paraId="775AD070" w14:textId="77777777">
        <w:trPr>
          <w:trHeight w:val="315"/>
          <w:jc w:val="center"/>
        </w:trPr>
        <w:tc>
          <w:tcPr>
            <w:tcW w:w="3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0CD70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 xml:space="preserve">ELMISOS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A2613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36 (0.034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7858D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50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F606F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47 (0.034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7685D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34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F9DEA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45 (0.035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DF7A1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439</w:t>
            </w:r>
          </w:p>
        </w:tc>
      </w:tr>
      <w:tr w:rsidR="00526C50" w:rsidRPr="00757D2C" w14:paraId="13973105" w14:textId="77777777">
        <w:trPr>
          <w:trHeight w:val="315"/>
          <w:jc w:val="center"/>
        </w:trPr>
        <w:tc>
          <w:tcPr>
            <w:tcW w:w="3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FB590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 xml:space="preserve">INLELM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93B45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246 (0.148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795F9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33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56023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201 (0.147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A005A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34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065D7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71 (0.149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3C911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439</w:t>
            </w:r>
          </w:p>
        </w:tc>
      </w:tr>
      <w:tr w:rsidR="00526C50" w:rsidRPr="00757D2C" w14:paraId="58D9CC1F" w14:textId="77777777">
        <w:trPr>
          <w:trHeight w:val="315"/>
          <w:jc w:val="center"/>
        </w:trPr>
        <w:tc>
          <w:tcPr>
            <w:tcW w:w="3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40447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 xml:space="preserve">RPE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9047A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92 (0.068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1A90A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41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2BA07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88 (0.068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B8F57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34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ADA97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89 (0.069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4AC7A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439</w:t>
            </w:r>
          </w:p>
        </w:tc>
      </w:tr>
      <w:tr w:rsidR="00526C50" w:rsidRPr="00757D2C" w14:paraId="1C351C8C" w14:textId="77777777">
        <w:trPr>
          <w:trHeight w:val="315"/>
          <w:jc w:val="center"/>
        </w:trPr>
        <w:tc>
          <w:tcPr>
            <w:tcW w:w="3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78B08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 xml:space="preserve">ISOSRPE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19212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71 (0.094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18D30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33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642D1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27 (0.093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23007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34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D5635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33 (0.094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4FF9F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439</w:t>
            </w:r>
          </w:p>
        </w:tc>
      </w:tr>
      <w:tr w:rsidR="00526C50" w:rsidRPr="00757D2C" w14:paraId="6E5DAE02" w14:textId="77777777">
        <w:trPr>
          <w:trHeight w:val="315"/>
          <w:jc w:val="center"/>
        </w:trPr>
        <w:tc>
          <w:tcPr>
            <w:tcW w:w="3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94F9F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 xml:space="preserve">GCIPL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45F05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71 (0.128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22064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67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56E4D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48 (0.128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962E9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82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87892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14 (0.13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A4FBD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40</w:t>
            </w:r>
          </w:p>
        </w:tc>
      </w:tr>
      <w:tr w:rsidR="00526C50" w:rsidRPr="00757D2C" w14:paraId="1BB8433C" w14:textId="77777777">
        <w:trPr>
          <w:trHeight w:val="315"/>
          <w:jc w:val="center"/>
        </w:trPr>
        <w:tc>
          <w:tcPr>
            <w:tcW w:w="3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E9733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 xml:space="preserve">INL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F5115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38 (0.054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A8129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67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DD599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42 (0.054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C199B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61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32E85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44 (0.055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08D3F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602</w:t>
            </w:r>
          </w:p>
        </w:tc>
      </w:tr>
      <w:tr w:rsidR="00526C50" w:rsidRPr="00757D2C" w14:paraId="31D16852" w14:textId="77777777">
        <w:trPr>
          <w:trHeight w:val="315"/>
          <w:jc w:val="center"/>
        </w:trPr>
        <w:tc>
          <w:tcPr>
            <w:tcW w:w="3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F8177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 xml:space="preserve">RNFL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A9BCD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33 (0.1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BEB1A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74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B1AE2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1 (0.1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7201C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9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BA13F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8 (0.101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9CD62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40</w:t>
            </w:r>
          </w:p>
        </w:tc>
      </w:tr>
      <w:tr w:rsidR="00526C50" w:rsidRPr="00757D2C" w14:paraId="3F30424C" w14:textId="77777777">
        <w:trPr>
          <w:trHeight w:val="315"/>
          <w:jc w:val="center"/>
        </w:trPr>
        <w:tc>
          <w:tcPr>
            <w:tcW w:w="3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9BE1D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GGT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32C219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4D3B9B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F49355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C4FE8A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65EC17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1F2737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</w:tr>
      <w:tr w:rsidR="00526C50" w:rsidRPr="00757D2C" w14:paraId="623DB1E8" w14:textId="77777777">
        <w:trPr>
          <w:trHeight w:val="315"/>
          <w:jc w:val="center"/>
        </w:trPr>
        <w:tc>
          <w:tcPr>
            <w:tcW w:w="3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6C24D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 xml:space="preserve">ELMISOS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CF288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155 (0.037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52684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0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77768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111 (0.037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0C351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1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5CEDA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123 (0.038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16BC2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07</w:t>
            </w:r>
          </w:p>
        </w:tc>
      </w:tr>
      <w:tr w:rsidR="00526C50" w:rsidRPr="00757D2C" w14:paraId="37C463F9" w14:textId="77777777">
        <w:trPr>
          <w:trHeight w:val="315"/>
          <w:jc w:val="center"/>
        </w:trPr>
        <w:tc>
          <w:tcPr>
            <w:tcW w:w="3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DF0DE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 xml:space="preserve">INLELM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2499E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55 (0.159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31F8A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38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1C290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73 (0.159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5EEB0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67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6A49C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81 (0.162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9D048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615</w:t>
            </w:r>
          </w:p>
        </w:tc>
      </w:tr>
      <w:tr w:rsidR="00526C50" w:rsidRPr="00757D2C" w14:paraId="35282348" w14:textId="77777777">
        <w:trPr>
          <w:trHeight w:val="315"/>
          <w:jc w:val="center"/>
        </w:trPr>
        <w:tc>
          <w:tcPr>
            <w:tcW w:w="3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3C1DA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 xml:space="preserve">RPE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49589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FF0000"/>
                <w:kern w:val="0"/>
                <w:szCs w:val="24"/>
              </w:rPr>
              <w:t>0.158 (0.073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D988E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5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65E82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FF0000"/>
                <w:kern w:val="0"/>
                <w:szCs w:val="24"/>
              </w:rPr>
              <w:t>0.154 (0.074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87D8A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8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8FC9F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FF0000"/>
                <w:kern w:val="0"/>
                <w:szCs w:val="24"/>
              </w:rPr>
              <w:t>0.17 (0.075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43412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54</w:t>
            </w:r>
          </w:p>
        </w:tc>
      </w:tr>
      <w:tr w:rsidR="00526C50" w:rsidRPr="00757D2C" w14:paraId="5ECB0573" w14:textId="77777777">
        <w:trPr>
          <w:trHeight w:val="315"/>
          <w:jc w:val="center"/>
        </w:trPr>
        <w:tc>
          <w:tcPr>
            <w:tcW w:w="3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DE430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 xml:space="preserve">ISOSRPE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BDE3B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FF0000"/>
                <w:kern w:val="0"/>
                <w:szCs w:val="24"/>
              </w:rPr>
              <w:t>-0.210 (0.101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D4E51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5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64F9C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76 (0.101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CEDBA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63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CE3EE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8 (0.102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5039E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568</w:t>
            </w:r>
          </w:p>
        </w:tc>
      </w:tr>
      <w:tr w:rsidR="00526C50" w:rsidRPr="00757D2C" w14:paraId="67DA99C0" w14:textId="77777777">
        <w:trPr>
          <w:trHeight w:val="315"/>
          <w:jc w:val="center"/>
        </w:trPr>
        <w:tc>
          <w:tcPr>
            <w:tcW w:w="3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9CEA2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 xml:space="preserve">GCIPL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CF26F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332 (0.138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17B5C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3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A5E63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26 (0.139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7DB20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0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23C5E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-0.216 (0.141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6B34E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19</w:t>
            </w:r>
          </w:p>
        </w:tc>
      </w:tr>
      <w:tr w:rsidR="00526C50" w:rsidRPr="00757D2C" w14:paraId="1ED1BDC4" w14:textId="77777777">
        <w:trPr>
          <w:trHeight w:val="315"/>
          <w:jc w:val="center"/>
        </w:trPr>
        <w:tc>
          <w:tcPr>
            <w:tcW w:w="3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494E5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 xml:space="preserve">INL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502A0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3 (0.059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699CD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60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B2004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5 (0.059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C265E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67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CC7C1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42 (0.06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C0DC5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568</w:t>
            </w:r>
          </w:p>
        </w:tc>
      </w:tr>
      <w:tr w:rsidR="00526C50" w:rsidRPr="00757D2C" w14:paraId="04B13FA2" w14:textId="77777777">
        <w:trPr>
          <w:trHeight w:val="315"/>
          <w:jc w:val="center"/>
        </w:trPr>
        <w:tc>
          <w:tcPr>
            <w:tcW w:w="3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69B89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 xml:space="preserve">RNFL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DBF92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45 (0.108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F3690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0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11DD8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358 (0.108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6D758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0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42163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326 (0.11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5AAD2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11</w:t>
            </w:r>
          </w:p>
        </w:tc>
      </w:tr>
      <w:tr w:rsidR="00526C50" w:rsidRPr="00757D2C" w14:paraId="23D847CC" w14:textId="77777777">
        <w:trPr>
          <w:trHeight w:val="315"/>
          <w:jc w:val="center"/>
        </w:trPr>
        <w:tc>
          <w:tcPr>
            <w:tcW w:w="3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E2DF9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ALP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A7ED50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47C08C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B29453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F114D0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B82F53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FC7318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</w:tr>
      <w:tr w:rsidR="00526C50" w:rsidRPr="00757D2C" w14:paraId="52413872" w14:textId="77777777">
        <w:trPr>
          <w:trHeight w:val="315"/>
          <w:jc w:val="center"/>
        </w:trPr>
        <w:tc>
          <w:tcPr>
            <w:tcW w:w="3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471C0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 xml:space="preserve">ELMISOS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0BE86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01 (0.03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DE99E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0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C3AD8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FF0000"/>
                <w:kern w:val="0"/>
                <w:szCs w:val="24"/>
              </w:rPr>
              <w:t>-0.063 (0.031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E5EA9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6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66748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FF0000"/>
                <w:kern w:val="0"/>
                <w:szCs w:val="24"/>
              </w:rPr>
              <w:t>-0.061 (0.031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925E8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65</w:t>
            </w:r>
          </w:p>
        </w:tc>
      </w:tr>
      <w:tr w:rsidR="00526C50" w:rsidRPr="00757D2C" w14:paraId="40DCA91C" w14:textId="77777777">
        <w:trPr>
          <w:trHeight w:val="315"/>
          <w:jc w:val="center"/>
        </w:trPr>
        <w:tc>
          <w:tcPr>
            <w:tcW w:w="3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1F560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 xml:space="preserve">INLELM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33A0C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296 (0.131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ACF85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5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C11FF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81 (0.131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F41D3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9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10F8A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46 (0.133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210C2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379</w:t>
            </w:r>
          </w:p>
        </w:tc>
      </w:tr>
      <w:tr w:rsidR="00526C50" w:rsidRPr="00757D2C" w14:paraId="4883A818" w14:textId="77777777">
        <w:trPr>
          <w:trHeight w:val="315"/>
          <w:jc w:val="center"/>
        </w:trPr>
        <w:tc>
          <w:tcPr>
            <w:tcW w:w="3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5068B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 xml:space="preserve">RPE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CD401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45 (0.06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21957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53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6EE20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4 (0.061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E1CF1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78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D2165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35 (0.061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B107C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602</w:t>
            </w:r>
          </w:p>
        </w:tc>
      </w:tr>
      <w:tr w:rsidR="00526C50" w:rsidRPr="00757D2C" w14:paraId="3A632529" w14:textId="77777777">
        <w:trPr>
          <w:trHeight w:val="315"/>
          <w:jc w:val="center"/>
        </w:trPr>
        <w:tc>
          <w:tcPr>
            <w:tcW w:w="3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D47BE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 xml:space="preserve">ISOSRPE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A24F4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307 (0.083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C8CC2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0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4DFC0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FF0000"/>
                <w:kern w:val="0"/>
                <w:szCs w:val="24"/>
              </w:rPr>
              <w:t>-0.164 (0.083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CB0B3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6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7AE37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FF0000"/>
                <w:kern w:val="0"/>
                <w:szCs w:val="24"/>
              </w:rPr>
              <w:t>-0.173 (0.084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7486C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65</w:t>
            </w:r>
          </w:p>
        </w:tc>
      </w:tr>
      <w:tr w:rsidR="00526C50" w:rsidRPr="00757D2C" w14:paraId="141CEAA3" w14:textId="77777777" w:rsidTr="00757D2C">
        <w:trPr>
          <w:trHeight w:val="315"/>
          <w:jc w:val="center"/>
        </w:trPr>
        <w:tc>
          <w:tcPr>
            <w:tcW w:w="358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895577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 xml:space="preserve">GCIPL 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448FAD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32 (0.114)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ECD0EE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777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BC1C89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31 (0.114)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43897A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788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A1DC87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6 (0.116)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39F5F6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602</w:t>
            </w:r>
          </w:p>
        </w:tc>
      </w:tr>
      <w:tr w:rsidR="00526C50" w:rsidRPr="00757D2C" w14:paraId="43BEB962" w14:textId="77777777" w:rsidTr="00757D2C">
        <w:trPr>
          <w:trHeight w:val="315"/>
          <w:jc w:val="center"/>
        </w:trPr>
        <w:tc>
          <w:tcPr>
            <w:tcW w:w="35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462235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 xml:space="preserve">INL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3F390C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74 (0.048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2072FD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72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8C402E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78 (0.048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2AF6A8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4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E96690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86 (0.049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B47FCE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89</w:t>
            </w:r>
          </w:p>
        </w:tc>
      </w:tr>
      <w:tr w:rsidR="00526C50" w:rsidRPr="00757D2C" w14:paraId="22DE241C" w14:textId="77777777" w:rsidTr="00757D2C">
        <w:trPr>
          <w:trHeight w:val="315"/>
          <w:jc w:val="center"/>
        </w:trPr>
        <w:tc>
          <w:tcPr>
            <w:tcW w:w="3581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06DAC1B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lastRenderedPageBreak/>
              <w:t xml:space="preserve">RNFL 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1147410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FF0000"/>
                <w:kern w:val="0"/>
                <w:szCs w:val="24"/>
              </w:rPr>
              <w:t>-0.193 (0.089)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7596B3C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53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317C04B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96 (0.089)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7DCE442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395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6D1ABF8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15 (0.09)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3631783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359</w:t>
            </w:r>
          </w:p>
        </w:tc>
      </w:tr>
      <w:tr w:rsidR="00526C50" w:rsidRPr="00757D2C" w14:paraId="2C4EFDEE" w14:textId="77777777" w:rsidTr="00757D2C">
        <w:trPr>
          <w:trHeight w:val="315"/>
          <w:jc w:val="center"/>
        </w:trPr>
        <w:tc>
          <w:tcPr>
            <w:tcW w:w="358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1C143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TP</w:t>
            </w: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419911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99F564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6803D4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67914A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3DA358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B02A2E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</w:tr>
      <w:tr w:rsidR="00526C50" w:rsidRPr="00757D2C" w14:paraId="744F2FFC" w14:textId="77777777">
        <w:trPr>
          <w:trHeight w:val="315"/>
          <w:jc w:val="center"/>
        </w:trPr>
        <w:tc>
          <w:tcPr>
            <w:tcW w:w="3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70576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 xml:space="preserve">ELMISOS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D69A6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99 (0.119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EE6F6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32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34CAA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26 (0.118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4EB19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9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00010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32 (0.119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33C66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82</w:t>
            </w:r>
          </w:p>
        </w:tc>
      </w:tr>
      <w:tr w:rsidR="00526C50" w:rsidRPr="00757D2C" w14:paraId="7D1D91F6" w14:textId="77777777">
        <w:trPr>
          <w:trHeight w:val="315"/>
          <w:jc w:val="center"/>
        </w:trPr>
        <w:tc>
          <w:tcPr>
            <w:tcW w:w="3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F0DD3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 xml:space="preserve">INLELM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62A14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224 (0.511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D2F48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83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FB5B3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59 (0.507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E7696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75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C484F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43 (0.514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2ECA8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860</w:t>
            </w:r>
          </w:p>
        </w:tc>
      </w:tr>
      <w:tr w:rsidR="00526C50" w:rsidRPr="00757D2C" w14:paraId="2610EB36" w14:textId="77777777">
        <w:trPr>
          <w:trHeight w:val="315"/>
          <w:jc w:val="center"/>
        </w:trPr>
        <w:tc>
          <w:tcPr>
            <w:tcW w:w="3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757C2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 xml:space="preserve">RPE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29ED9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68 (0.235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8D987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83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1E234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83 (0.235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3C612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75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676FB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03 (0.238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352D2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860</w:t>
            </w:r>
          </w:p>
        </w:tc>
      </w:tr>
      <w:tr w:rsidR="00526C50" w:rsidRPr="00757D2C" w14:paraId="208B8339" w14:textId="77777777">
        <w:trPr>
          <w:trHeight w:val="315"/>
          <w:jc w:val="center"/>
        </w:trPr>
        <w:tc>
          <w:tcPr>
            <w:tcW w:w="3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1C2E2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 xml:space="preserve">ISOSRPE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22E56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FF0000"/>
                <w:kern w:val="0"/>
                <w:szCs w:val="24"/>
              </w:rPr>
              <w:t>-0.785 (0.324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C7A7D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0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7DB90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FF0000"/>
                <w:kern w:val="0"/>
                <w:szCs w:val="24"/>
              </w:rPr>
              <w:t>-0.718 (0.321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2FC23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8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3AAA2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FF0000"/>
                <w:kern w:val="0"/>
                <w:szCs w:val="24"/>
              </w:rPr>
              <w:t>-0.703 (0.324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9F2CE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82</w:t>
            </w:r>
          </w:p>
        </w:tc>
      </w:tr>
      <w:tr w:rsidR="00526C50" w:rsidRPr="00757D2C" w14:paraId="3DF36F0A" w14:textId="77777777">
        <w:trPr>
          <w:trHeight w:val="315"/>
          <w:jc w:val="center"/>
        </w:trPr>
        <w:tc>
          <w:tcPr>
            <w:tcW w:w="3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35F69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 xml:space="preserve">GCIPL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42441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91 (0.443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3A1D0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83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77D7F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66 (0.443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A479A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75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DB65C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79 (0.448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DCCEB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860</w:t>
            </w:r>
          </w:p>
        </w:tc>
      </w:tr>
      <w:tr w:rsidR="00526C50" w:rsidRPr="00757D2C" w14:paraId="282CA0F1" w14:textId="77777777">
        <w:trPr>
          <w:trHeight w:val="315"/>
          <w:jc w:val="center"/>
        </w:trPr>
        <w:tc>
          <w:tcPr>
            <w:tcW w:w="3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F7B8C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 xml:space="preserve">INL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77DA6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68 (0.188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0322F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76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60833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68 (0.187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96C50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64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1059A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75 (0.190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4D57C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746</w:t>
            </w:r>
          </w:p>
        </w:tc>
      </w:tr>
      <w:tr w:rsidR="00526C50" w:rsidRPr="00757D2C" w14:paraId="758BE225" w14:textId="77777777">
        <w:trPr>
          <w:trHeight w:val="315"/>
          <w:jc w:val="center"/>
        </w:trPr>
        <w:tc>
          <w:tcPr>
            <w:tcW w:w="3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2713F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 xml:space="preserve">RNFL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34EEF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70 (0.346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BFB76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76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EC673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324 (0.345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40F05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64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5206E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79 (0.350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DF09E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746</w:t>
            </w:r>
          </w:p>
        </w:tc>
      </w:tr>
      <w:tr w:rsidR="00526C50" w:rsidRPr="00757D2C" w14:paraId="57CDB793" w14:textId="77777777">
        <w:trPr>
          <w:trHeight w:val="315"/>
          <w:jc w:val="center"/>
        </w:trPr>
        <w:tc>
          <w:tcPr>
            <w:tcW w:w="3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6F8F9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ALB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E562B5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08B070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65AE19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D4E71F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B37BA2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9ADAEE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</w:tr>
      <w:tr w:rsidR="00526C50" w:rsidRPr="00757D2C" w14:paraId="10CF5CA8" w14:textId="77777777">
        <w:trPr>
          <w:trHeight w:val="315"/>
          <w:jc w:val="center"/>
        </w:trPr>
        <w:tc>
          <w:tcPr>
            <w:tcW w:w="3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08577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 xml:space="preserve">ELMISOS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0F907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69 (0.453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26468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7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D6BE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61 (0.452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D1979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6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B0924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6 (0.450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E8B0B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79</w:t>
            </w:r>
          </w:p>
        </w:tc>
      </w:tr>
      <w:tr w:rsidR="00526C50" w:rsidRPr="00757D2C" w14:paraId="09288A4F" w14:textId="77777777">
        <w:trPr>
          <w:trHeight w:val="315"/>
          <w:jc w:val="center"/>
        </w:trPr>
        <w:tc>
          <w:tcPr>
            <w:tcW w:w="3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22512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 xml:space="preserve">INLELM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9020E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407 (1.949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4A3E2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7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3FB6B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393 (1.934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513BB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6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6C758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394 (1.934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E6AA8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79</w:t>
            </w:r>
          </w:p>
        </w:tc>
      </w:tr>
      <w:tr w:rsidR="00526C50" w:rsidRPr="00757D2C" w14:paraId="5C7BD7B4" w14:textId="77777777">
        <w:trPr>
          <w:trHeight w:val="315"/>
          <w:jc w:val="center"/>
        </w:trPr>
        <w:tc>
          <w:tcPr>
            <w:tcW w:w="3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4EB1F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 xml:space="preserve">RPE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0D790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714 (0.899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E9EB3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7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F1BB1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579 (0.896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A2D24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6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6A73E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547 (0.894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ECDA3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79</w:t>
            </w:r>
          </w:p>
        </w:tc>
      </w:tr>
      <w:tr w:rsidR="00526C50" w:rsidRPr="00757D2C" w14:paraId="1DD54367" w14:textId="77777777">
        <w:trPr>
          <w:trHeight w:val="315"/>
          <w:jc w:val="center"/>
        </w:trPr>
        <w:tc>
          <w:tcPr>
            <w:tcW w:w="3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0EF3E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 xml:space="preserve">ISOSRPE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B0954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265 (1.235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5B97E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7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DECA2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255 (1.227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FE79E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6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97B28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277 (1.220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A847B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79</w:t>
            </w:r>
          </w:p>
        </w:tc>
      </w:tr>
      <w:tr w:rsidR="00526C50" w:rsidRPr="00757D2C" w14:paraId="496BEB60" w14:textId="77777777">
        <w:trPr>
          <w:trHeight w:val="315"/>
          <w:jc w:val="center"/>
        </w:trPr>
        <w:tc>
          <w:tcPr>
            <w:tcW w:w="3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87982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 xml:space="preserve">GCIPL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E5639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1.821 (1.691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2B6E8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7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3B16F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1.726 (1.689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EDEDB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6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C6088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1.621 (1.685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413A7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79</w:t>
            </w:r>
          </w:p>
        </w:tc>
      </w:tr>
      <w:tr w:rsidR="00526C50" w:rsidRPr="00757D2C" w14:paraId="43FB5948" w14:textId="77777777">
        <w:trPr>
          <w:trHeight w:val="315"/>
          <w:jc w:val="center"/>
        </w:trPr>
        <w:tc>
          <w:tcPr>
            <w:tcW w:w="3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31920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 xml:space="preserve">INL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BCBDD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4 (0.717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CB8EA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9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2CD40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29 (0.715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CE899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6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80AA5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14 (0.716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14833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84</w:t>
            </w:r>
          </w:p>
        </w:tc>
      </w:tr>
      <w:tr w:rsidR="00526C50" w:rsidRPr="00757D2C" w14:paraId="68C40CA1" w14:textId="77777777">
        <w:trPr>
          <w:trHeight w:val="315"/>
          <w:jc w:val="center"/>
        </w:trPr>
        <w:tc>
          <w:tcPr>
            <w:tcW w:w="35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C9CF9B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 xml:space="preserve">RNFL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D25DF0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1.46 (1.32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0E972F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74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6ED729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1.483 (1.316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E52999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68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1DA5A2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1.433 (1.317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0C10AB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79</w:t>
            </w:r>
          </w:p>
        </w:tc>
      </w:tr>
    </w:tbl>
    <w:p w14:paraId="44255EA5" w14:textId="6DB50205" w:rsidR="00526C50" w:rsidRPr="00757D2C" w:rsidRDefault="007969E3">
      <w:pPr>
        <w:rPr>
          <w:szCs w:val="24"/>
        </w:rPr>
      </w:pPr>
      <w:r w:rsidRPr="00757D2C">
        <w:rPr>
          <w:rFonts w:hint="eastAsia"/>
          <w:szCs w:val="24"/>
        </w:rPr>
        <w:t>N</w:t>
      </w:r>
      <w:r w:rsidRPr="00757D2C">
        <w:rPr>
          <w:szCs w:val="24"/>
        </w:rPr>
        <w:t xml:space="preserve">otes: </w:t>
      </w:r>
      <w:r w:rsidR="00AF24A7" w:rsidRPr="001D1245">
        <w:rPr>
          <w:rFonts w:eastAsia="等线"/>
          <w:szCs w:val="24"/>
        </w:rPr>
        <w:t>The coefficient of linear regression</w:t>
      </w:r>
      <w:r w:rsidR="00AF24A7">
        <w:rPr>
          <w:rFonts w:eastAsia="等线"/>
          <w:szCs w:val="24"/>
        </w:rPr>
        <w:t>,</w:t>
      </w:r>
      <w:r w:rsidR="00AF24A7" w:rsidRPr="001D1245">
        <w:rPr>
          <w:rFonts w:eastAsia="等线"/>
          <w:szCs w:val="24"/>
        </w:rPr>
        <w:t xml:space="preserve"> </w:t>
      </w:r>
      <w:r w:rsidR="00AF24A7" w:rsidRPr="00D430C3">
        <w:t>Beta (</w:t>
      </w:r>
      <w:r w:rsidR="00AF24A7" w:rsidRPr="00D430C3">
        <w:rPr>
          <w:i/>
          <w:iCs/>
        </w:rPr>
        <w:t>β</w:t>
      </w:r>
      <w:r w:rsidR="00AF24A7" w:rsidRPr="00D430C3">
        <w:t>)</w:t>
      </w:r>
      <w:r w:rsidRPr="00757D2C">
        <w:rPr>
          <w:szCs w:val="24"/>
        </w:rPr>
        <w:t xml:space="preserve">; Standard Error (SE) ; alanine transaminase (ALT), Aspartate transaminase (AST), Total bilirubin (TBIL), Gamma </w:t>
      </w:r>
      <w:proofErr w:type="spellStart"/>
      <w:r w:rsidRPr="00757D2C">
        <w:rPr>
          <w:szCs w:val="24"/>
        </w:rPr>
        <w:t>glutamyltransferase</w:t>
      </w:r>
      <w:proofErr w:type="spellEnd"/>
      <w:r w:rsidRPr="00757D2C">
        <w:rPr>
          <w:szCs w:val="24"/>
        </w:rPr>
        <w:t xml:space="preserve"> (GGT), Alkaline phosphatase (ALP), Total Protein (TP), Albumin (ALB); retinal nerve fiber layer (RNFL), ganglion cell-inner plexiform layer (GCIPL), inner nuclear layer (INL), inner nuclear layer-external limiting membrane (INLELM), external limiting membrane-inner and outer photoreceptor segments (ELMISOS), inner and outer photoreceptor segments-retinal pigment epithelium (ISOS-RPE), and retinal pigment epithelium (RPE);</w:t>
      </w:r>
    </w:p>
    <w:p w14:paraId="68ACB7D5" w14:textId="68D11A54" w:rsidR="00526C50" w:rsidRPr="00757D2C" w:rsidRDefault="007969E3">
      <w:pPr>
        <w:rPr>
          <w:szCs w:val="24"/>
        </w:rPr>
      </w:pPr>
      <w:r w:rsidRPr="00757D2C">
        <w:rPr>
          <w:szCs w:val="24"/>
          <w:vertAlign w:val="superscript"/>
        </w:rPr>
        <w:t>a</w:t>
      </w:r>
      <w:r w:rsidRPr="00757D2C">
        <w:rPr>
          <w:szCs w:val="24"/>
        </w:rPr>
        <w:t xml:space="preserve"> Model 1 was adjusted for </w:t>
      </w:r>
      <w:r w:rsidR="003B1296">
        <w:rPr>
          <w:szCs w:val="24"/>
        </w:rPr>
        <w:t>age and sex</w:t>
      </w:r>
      <w:r w:rsidRPr="00757D2C">
        <w:rPr>
          <w:szCs w:val="24"/>
        </w:rPr>
        <w:t>;</w:t>
      </w:r>
    </w:p>
    <w:p w14:paraId="451542B1" w14:textId="77777777" w:rsidR="00526C50" w:rsidRPr="00757D2C" w:rsidRDefault="007969E3">
      <w:pPr>
        <w:rPr>
          <w:szCs w:val="24"/>
        </w:rPr>
      </w:pPr>
      <w:r w:rsidRPr="00757D2C">
        <w:rPr>
          <w:szCs w:val="24"/>
        </w:rPr>
        <w:t xml:space="preserve">Model 2 was further adjusted for Townsend deprivation index, ethnic, current employment status, smoking status, drinking status, BMI, regular exercise; </w:t>
      </w:r>
    </w:p>
    <w:p w14:paraId="5BAC51BF" w14:textId="77777777" w:rsidR="00526C50" w:rsidRPr="00757D2C" w:rsidRDefault="007969E3">
      <w:pPr>
        <w:rPr>
          <w:szCs w:val="24"/>
        </w:rPr>
      </w:pPr>
      <w:r w:rsidRPr="00757D2C">
        <w:rPr>
          <w:szCs w:val="24"/>
        </w:rPr>
        <w:t>Model 3 was further adjusted for best-corrected visual acuity (BCVA), intraocular pressure (IOP).</w:t>
      </w:r>
    </w:p>
    <w:p w14:paraId="7CC8F73B" w14:textId="3A2CB03E" w:rsidR="003B1296" w:rsidRDefault="007969E3">
      <w:pPr>
        <w:rPr>
          <w:szCs w:val="24"/>
        </w:rPr>
      </w:pPr>
      <w:r w:rsidRPr="00757D2C">
        <w:rPr>
          <w:szCs w:val="24"/>
          <w:vertAlign w:val="superscript"/>
        </w:rPr>
        <w:lastRenderedPageBreak/>
        <w:t xml:space="preserve">b </w:t>
      </w:r>
      <w:proofErr w:type="gramStart"/>
      <w:r w:rsidRPr="00757D2C">
        <w:rPr>
          <w:szCs w:val="24"/>
        </w:rPr>
        <w:t>Red</w:t>
      </w:r>
      <w:proofErr w:type="gramEnd"/>
      <w:r w:rsidRPr="00757D2C">
        <w:rPr>
          <w:szCs w:val="24"/>
        </w:rPr>
        <w:t xml:space="preserve"> font represents p-values less than 0.05,</w:t>
      </w:r>
      <w:r w:rsidRPr="00757D2C">
        <w:rPr>
          <w:szCs w:val="24"/>
          <w:vertAlign w:val="superscript"/>
        </w:rPr>
        <w:t xml:space="preserve"> </w:t>
      </w:r>
      <w:r w:rsidRPr="00757D2C">
        <w:rPr>
          <w:szCs w:val="24"/>
        </w:rPr>
        <w:t>red bold font represents p-values adjusted by the Benjamini-Hochberg procedure less than 0.05.</w:t>
      </w:r>
    </w:p>
    <w:p w14:paraId="21F474AC" w14:textId="37221E58" w:rsidR="00526C50" w:rsidRPr="003B1296" w:rsidRDefault="003B1296" w:rsidP="003B1296">
      <w:pPr>
        <w:widowControl/>
        <w:jc w:val="left"/>
        <w:rPr>
          <w:rFonts w:eastAsiaTheme="minorEastAsia"/>
          <w:szCs w:val="24"/>
        </w:rPr>
      </w:pPr>
      <w:r>
        <w:rPr>
          <w:szCs w:val="24"/>
        </w:rPr>
        <w:br w:type="page"/>
      </w:r>
    </w:p>
    <w:p w14:paraId="44C19363" w14:textId="77777777" w:rsidR="00526C50" w:rsidRPr="00757D2C" w:rsidRDefault="007969E3">
      <w:pPr>
        <w:pStyle w:val="2"/>
        <w:rPr>
          <w:szCs w:val="24"/>
        </w:rPr>
      </w:pPr>
      <w:bookmarkStart w:id="2" w:name="_Toc194589088"/>
      <w:r w:rsidRPr="00757D2C">
        <w:rPr>
          <w:szCs w:val="24"/>
        </w:rPr>
        <w:lastRenderedPageBreak/>
        <w:t>Table S</w:t>
      </w:r>
      <w:r w:rsidRPr="00757D2C">
        <w:rPr>
          <w:rFonts w:hint="eastAsia"/>
          <w:szCs w:val="24"/>
        </w:rPr>
        <w:t>2</w:t>
      </w:r>
      <w:r w:rsidRPr="00757D2C">
        <w:rPr>
          <w:szCs w:val="24"/>
        </w:rPr>
        <w:t>. Significant metabolites associated with liver function</w:t>
      </w:r>
      <w:bookmarkEnd w:id="2"/>
    </w:p>
    <w:tbl>
      <w:tblPr>
        <w:tblW w:w="9522" w:type="dxa"/>
        <w:jc w:val="center"/>
        <w:tblLayout w:type="fixed"/>
        <w:tblLook w:val="04A0" w:firstRow="1" w:lastRow="0" w:firstColumn="1" w:lastColumn="0" w:noHBand="0" w:noVBand="1"/>
      </w:tblPr>
      <w:tblGrid>
        <w:gridCol w:w="1860"/>
        <w:gridCol w:w="4082"/>
        <w:gridCol w:w="2040"/>
        <w:gridCol w:w="1540"/>
      </w:tblGrid>
      <w:tr w:rsidR="002A74D7" w:rsidRPr="00757D2C" w14:paraId="14A9DE7E" w14:textId="77777777">
        <w:trPr>
          <w:trHeight w:val="315"/>
          <w:jc w:val="center"/>
        </w:trPr>
        <w:tc>
          <w:tcPr>
            <w:tcW w:w="18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14007A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proofErr w:type="spellStart"/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Field_id</w:t>
            </w:r>
            <w:proofErr w:type="spellEnd"/>
          </w:p>
        </w:tc>
        <w:tc>
          <w:tcPr>
            <w:tcW w:w="408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07308A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Metabolites</w:t>
            </w:r>
          </w:p>
        </w:tc>
        <w:tc>
          <w:tcPr>
            <w:tcW w:w="20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81EFCB3" w14:textId="1475EFA9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2A74D7">
              <w:rPr>
                <w:rFonts w:eastAsia="等线" w:cs="Times New Roman"/>
                <w:b/>
                <w:bCs/>
                <w:kern w:val="0"/>
                <w:szCs w:val="24"/>
              </w:rPr>
              <w:t>β</w:t>
            </w:r>
            <w:r>
              <w:rPr>
                <w:rFonts w:eastAsia="等线" w:cs="Times New Roman"/>
                <w:b/>
                <w:bCs/>
                <w:kern w:val="0"/>
                <w:szCs w:val="24"/>
              </w:rPr>
              <w:t xml:space="preserve"> </w:t>
            </w: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</w:t>
            </w:r>
            <w:r w:rsidRPr="002A74D7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SE</w:t>
            </w: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)</w:t>
            </w:r>
          </w:p>
        </w:tc>
        <w:tc>
          <w:tcPr>
            <w:tcW w:w="1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7D154A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i/>
                <w:color w:val="000000"/>
                <w:kern w:val="0"/>
                <w:szCs w:val="24"/>
              </w:rPr>
              <w:t>P</w:t>
            </w: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- value</w:t>
            </w:r>
          </w:p>
        </w:tc>
      </w:tr>
      <w:tr w:rsidR="002A74D7" w:rsidRPr="00757D2C" w14:paraId="20AAF51E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C94E5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00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CFD6F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Cholestero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75CC3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14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29478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395</w:t>
            </w:r>
          </w:p>
        </w:tc>
      </w:tr>
      <w:tr w:rsidR="002A74D7" w:rsidRPr="00757D2C" w14:paraId="4EA53323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8A544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01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CFA2C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Cholesterol Minus HDL-C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A4593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31 (0.016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00C57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56</w:t>
            </w:r>
          </w:p>
        </w:tc>
      </w:tr>
      <w:tr w:rsidR="002A74D7" w:rsidRPr="00757D2C" w14:paraId="588C5229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A7A0A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02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CBFA5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Remnant Cholesterol (Non-HDL, Non-LDL -Cholesterol)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4EDDB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68 (0.016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9CFC6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2E2E8825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38DF1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03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D23F6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VLDL Cholestero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D837E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47 (0.016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E563B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79F7FE24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29BD2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04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4B10A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linical LDL Cholestero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C9F3E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26 (0.016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9F226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13</w:t>
            </w:r>
          </w:p>
        </w:tc>
      </w:tr>
      <w:tr w:rsidR="002A74D7" w:rsidRPr="00757D2C" w14:paraId="6C35E6E5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DDAFC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05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AD332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LDL Cholestero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8FE1B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5 (0.016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D30A1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747</w:t>
            </w:r>
          </w:p>
        </w:tc>
      </w:tr>
      <w:tr w:rsidR="002A74D7" w:rsidRPr="00757D2C" w14:paraId="1DB335F4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E7CC4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06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94F85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HDL Cholestero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080A2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19 (0.014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797CB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3179AA73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299C9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07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68591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Triglycerides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2EAF4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52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07349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47199235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8CC19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08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EB801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riglycerides in VLD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9DE21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39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F6C61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23C6990E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0AC3C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09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05C94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riglycerides in LD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0707F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55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C9C63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67A13693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EA7CD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10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C3F3E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riglycerides in HD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71072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7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2BAD3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4AD67177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B7A18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11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BDC3F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Phospholipids in Lipoprotein Particles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13AC7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7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CCA4A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5D769D80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CBBC4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12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036FD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hospholipids in VLD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E5BEA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06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D0E89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3C1D3EE4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85126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13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1F467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hospholipids in LD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DF2FA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6 (0.016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33ED2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739</w:t>
            </w:r>
          </w:p>
        </w:tc>
      </w:tr>
      <w:tr w:rsidR="002A74D7" w:rsidRPr="00757D2C" w14:paraId="0865B9D2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028F3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14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3DEBE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hospholipids in HD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8FE77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16 (0.014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AFA54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76</w:t>
            </w:r>
          </w:p>
        </w:tc>
      </w:tr>
      <w:tr w:rsidR="002A74D7" w:rsidRPr="00757D2C" w14:paraId="3D4C8773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9652E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15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F748C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Esterified Cholestero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B0B4F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26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1C49E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94</w:t>
            </w:r>
          </w:p>
        </w:tc>
      </w:tr>
      <w:tr w:rsidR="002A74D7" w:rsidRPr="00757D2C" w14:paraId="7395306D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F520C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16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F6DED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holesteryl Esters in VLD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CEA2B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18 (0.016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44EF1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532EB647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6FB51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17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8317F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holesteryl Esters in LD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3BF63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17 (0.016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61636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91</w:t>
            </w:r>
          </w:p>
        </w:tc>
      </w:tr>
      <w:tr w:rsidR="002A74D7" w:rsidRPr="00757D2C" w14:paraId="7832CA25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1393C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18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1A051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holesteryl Esters in HD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418F6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32 (0.014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284D8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553EAB61" w14:textId="77777777" w:rsidTr="00621CF0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F81DDC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19_0_0</w:t>
            </w:r>
          </w:p>
        </w:tc>
        <w:tc>
          <w:tcPr>
            <w:tcW w:w="408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425401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Free Cholesterol</w:t>
            </w:r>
          </w:p>
        </w:tc>
        <w:tc>
          <w:tcPr>
            <w:tcW w:w="20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419237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19 (0.015)</w:t>
            </w:r>
          </w:p>
        </w:tc>
        <w:tc>
          <w:tcPr>
            <w:tcW w:w="15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372C6B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37</w:t>
            </w:r>
          </w:p>
        </w:tc>
      </w:tr>
      <w:tr w:rsidR="002A74D7" w:rsidRPr="00757D2C" w14:paraId="3AD7E741" w14:textId="77777777" w:rsidTr="00621CF0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04191F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20_0_0</w:t>
            </w:r>
          </w:p>
        </w:tc>
        <w:tc>
          <w:tcPr>
            <w:tcW w:w="408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E896F8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Free Cholesterol in VLDL</w:t>
            </w:r>
          </w:p>
        </w:tc>
        <w:tc>
          <w:tcPr>
            <w:tcW w:w="20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988236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79 (0.015)</w:t>
            </w:r>
          </w:p>
        </w:tc>
        <w:tc>
          <w:tcPr>
            <w:tcW w:w="15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6C2D0F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5F380D3A" w14:textId="77777777" w:rsidTr="00621CF0">
        <w:trPr>
          <w:trHeight w:val="315"/>
          <w:jc w:val="center"/>
        </w:trPr>
        <w:tc>
          <w:tcPr>
            <w:tcW w:w="18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7CF79B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21_0_0</w:t>
            </w:r>
          </w:p>
        </w:tc>
        <w:tc>
          <w:tcPr>
            <w:tcW w:w="408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D7C1CF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Free Cholesterol in LDL</w:t>
            </w:r>
          </w:p>
        </w:tc>
        <w:tc>
          <w:tcPr>
            <w:tcW w:w="204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D6F38B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66 (0.016)</w:t>
            </w:r>
          </w:p>
        </w:tc>
        <w:tc>
          <w:tcPr>
            <w:tcW w:w="154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EE0C02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16705391" w14:textId="77777777" w:rsidTr="00621CF0">
        <w:trPr>
          <w:trHeight w:val="315"/>
          <w:jc w:val="center"/>
        </w:trPr>
        <w:tc>
          <w:tcPr>
            <w:tcW w:w="18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0460565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lastRenderedPageBreak/>
              <w:t>n_23422_0_0</w:t>
            </w:r>
          </w:p>
        </w:tc>
        <w:tc>
          <w:tcPr>
            <w:tcW w:w="408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7EDD338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Free Cholesterol in HDL</w:t>
            </w:r>
          </w:p>
        </w:tc>
        <w:tc>
          <w:tcPr>
            <w:tcW w:w="204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070DA4E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68 (0.014)</w:t>
            </w:r>
          </w:p>
        </w:tc>
        <w:tc>
          <w:tcPr>
            <w:tcW w:w="154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317CA91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2480128E" w14:textId="77777777" w:rsidTr="00757D2C">
        <w:trPr>
          <w:trHeight w:val="315"/>
          <w:jc w:val="center"/>
        </w:trPr>
        <w:tc>
          <w:tcPr>
            <w:tcW w:w="186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42A49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23_0_0</w:t>
            </w:r>
          </w:p>
        </w:tc>
        <w:tc>
          <w:tcPr>
            <w:tcW w:w="408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B0F03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Lipids in Lipoprotein Particles</w:t>
            </w:r>
          </w:p>
        </w:tc>
        <w:tc>
          <w:tcPr>
            <w:tcW w:w="204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FBA8F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01 (0.015)</w:t>
            </w:r>
          </w:p>
        </w:tc>
        <w:tc>
          <w:tcPr>
            <w:tcW w:w="154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8E272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639CB205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5484E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24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7BC8B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Lipids in VLD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D102A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2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5FB48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325D348A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665F0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25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57868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Lipids in LD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CFADD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15 (0.016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4E27E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359</w:t>
            </w:r>
          </w:p>
        </w:tc>
      </w:tr>
      <w:tr w:rsidR="002A74D7" w:rsidRPr="00757D2C" w14:paraId="1FD3A73C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B55C6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26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A61C0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Lipids in HD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8E1F1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48 (0.014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4CB54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1</w:t>
            </w:r>
          </w:p>
        </w:tc>
      </w:tr>
      <w:tr w:rsidR="002A74D7" w:rsidRPr="00757D2C" w14:paraId="77ACC25F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C369F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27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C5C37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Concentration of Lipoprotein Particles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E75FD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26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540E1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94</w:t>
            </w:r>
          </w:p>
        </w:tc>
      </w:tr>
      <w:tr w:rsidR="002A74D7" w:rsidRPr="00757D2C" w14:paraId="34396E22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A99DB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28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13476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oncentration of VLDL Particles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A7D5F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78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C78B5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549495F3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42ECE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29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87895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oncentration of LDL Particles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AC177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4 (0.016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0CC95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14</w:t>
            </w:r>
          </w:p>
        </w:tc>
      </w:tr>
      <w:tr w:rsidR="002A74D7" w:rsidRPr="00757D2C" w14:paraId="15991E8E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495D7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30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93CEC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oncentration of HDL Particles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6FE69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36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EDB08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2</w:t>
            </w:r>
          </w:p>
        </w:tc>
      </w:tr>
      <w:tr w:rsidR="002A74D7" w:rsidRPr="00757D2C" w14:paraId="50350BD5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35F15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31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77B86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verage Diameter for VLDL Particles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EAD4B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86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EF1CE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2911EC9A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13C78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32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D9E45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verage Diameter for LDL Particles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19280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96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2199B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17F08C14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AE867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33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6A729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verage Diameter for HDL Particles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BB6E2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1 (0.014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7F050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610D1B1B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3A870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34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5ACE0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proofErr w:type="spellStart"/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hosphoglycerides</w:t>
            </w:r>
            <w:proofErr w:type="spellEnd"/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9E4B5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86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BC476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349401E7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D5B3F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35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66372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 xml:space="preserve">Triglycerides to </w:t>
            </w:r>
            <w:proofErr w:type="spellStart"/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hosphoglycerides</w:t>
            </w:r>
            <w:proofErr w:type="spellEnd"/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 xml:space="preserve"> ratio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5E383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3 (0.014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9EA10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02A1E975" w14:textId="77777777" w:rsidTr="00757D2C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D19C08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36_0_0</w:t>
            </w:r>
          </w:p>
        </w:tc>
        <w:tc>
          <w:tcPr>
            <w:tcW w:w="408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FFBCB1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 xml:space="preserve">Total </w:t>
            </w:r>
            <w:proofErr w:type="spellStart"/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holines</w:t>
            </w:r>
            <w:proofErr w:type="spellEnd"/>
          </w:p>
        </w:tc>
        <w:tc>
          <w:tcPr>
            <w:tcW w:w="20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9AA24B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55 (0.015)</w:t>
            </w:r>
          </w:p>
        </w:tc>
        <w:tc>
          <w:tcPr>
            <w:tcW w:w="15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F4F5CA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5E83BB79" w14:textId="77777777" w:rsidTr="00757D2C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885D3D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37_0_0</w:t>
            </w:r>
          </w:p>
        </w:tc>
        <w:tc>
          <w:tcPr>
            <w:tcW w:w="408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11DC57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hosphatidylcholines</w:t>
            </w:r>
          </w:p>
        </w:tc>
        <w:tc>
          <w:tcPr>
            <w:tcW w:w="20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E2E351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61 (0.015)</w:t>
            </w:r>
          </w:p>
        </w:tc>
        <w:tc>
          <w:tcPr>
            <w:tcW w:w="15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DB75D5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5DED3952" w14:textId="77777777" w:rsidTr="00757D2C">
        <w:trPr>
          <w:trHeight w:val="315"/>
          <w:jc w:val="center"/>
        </w:trPr>
        <w:tc>
          <w:tcPr>
            <w:tcW w:w="186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BC02F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38_0_0</w:t>
            </w:r>
          </w:p>
        </w:tc>
        <w:tc>
          <w:tcPr>
            <w:tcW w:w="408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CBDC0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Sphingomyelins</w:t>
            </w:r>
          </w:p>
        </w:tc>
        <w:tc>
          <w:tcPr>
            <w:tcW w:w="204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C41DC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15 (0.015)</w:t>
            </w:r>
          </w:p>
        </w:tc>
        <w:tc>
          <w:tcPr>
            <w:tcW w:w="154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B842F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342</w:t>
            </w:r>
          </w:p>
        </w:tc>
      </w:tr>
      <w:tr w:rsidR="002A74D7" w:rsidRPr="00757D2C" w14:paraId="36B62EA8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BCDED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39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BDFF6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polipoprotein B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FCD54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53 (0.016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8F1F7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1</w:t>
            </w:r>
          </w:p>
        </w:tc>
      </w:tr>
      <w:tr w:rsidR="002A74D7" w:rsidRPr="00757D2C" w14:paraId="66F1ABAB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28BF7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40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47242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polipoprotein A1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42F52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31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C31B0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38</w:t>
            </w:r>
          </w:p>
        </w:tc>
      </w:tr>
      <w:tr w:rsidR="002A74D7" w:rsidRPr="00757D2C" w14:paraId="3308EA34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53B92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41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F3EF6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polipoprotein B to Apolipoprotein A1 ratio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35210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61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401F9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144BF31E" w14:textId="77777777" w:rsidTr="00621CF0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80D9A8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42_0_0</w:t>
            </w:r>
          </w:p>
        </w:tc>
        <w:tc>
          <w:tcPr>
            <w:tcW w:w="408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CED9AB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Fatty Acids</w:t>
            </w:r>
          </w:p>
        </w:tc>
        <w:tc>
          <w:tcPr>
            <w:tcW w:w="20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254189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09 (0.015)</w:t>
            </w:r>
          </w:p>
        </w:tc>
        <w:tc>
          <w:tcPr>
            <w:tcW w:w="15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F40641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2A0F87B3" w14:textId="77777777" w:rsidTr="00621CF0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0BA719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43_0_0</w:t>
            </w:r>
          </w:p>
        </w:tc>
        <w:tc>
          <w:tcPr>
            <w:tcW w:w="408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BA436F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Degree of Unsaturation</w:t>
            </w:r>
          </w:p>
        </w:tc>
        <w:tc>
          <w:tcPr>
            <w:tcW w:w="20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5DEB49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235 (0.015)</w:t>
            </w:r>
          </w:p>
        </w:tc>
        <w:tc>
          <w:tcPr>
            <w:tcW w:w="15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BC4056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15B25E7B" w14:textId="77777777" w:rsidTr="00621CF0">
        <w:trPr>
          <w:trHeight w:val="315"/>
          <w:jc w:val="center"/>
        </w:trPr>
        <w:tc>
          <w:tcPr>
            <w:tcW w:w="18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0D5A4B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44_0_0</w:t>
            </w:r>
          </w:p>
        </w:tc>
        <w:tc>
          <w:tcPr>
            <w:tcW w:w="408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F1BB26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Omega-3 Fatty Acids</w:t>
            </w:r>
          </w:p>
        </w:tc>
        <w:tc>
          <w:tcPr>
            <w:tcW w:w="204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498EC2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 (0.015)</w:t>
            </w:r>
          </w:p>
        </w:tc>
        <w:tc>
          <w:tcPr>
            <w:tcW w:w="154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9A90F0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16</w:t>
            </w:r>
          </w:p>
        </w:tc>
      </w:tr>
      <w:tr w:rsidR="002A74D7" w:rsidRPr="00757D2C" w14:paraId="392BBC22" w14:textId="77777777" w:rsidTr="00621CF0">
        <w:trPr>
          <w:trHeight w:val="315"/>
          <w:jc w:val="center"/>
        </w:trPr>
        <w:tc>
          <w:tcPr>
            <w:tcW w:w="18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DF4D7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lastRenderedPageBreak/>
              <w:t>n_23445_0_0</w:t>
            </w:r>
          </w:p>
        </w:tc>
        <w:tc>
          <w:tcPr>
            <w:tcW w:w="408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AC356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Omega-6 Fatty Acids</w:t>
            </w:r>
          </w:p>
        </w:tc>
        <w:tc>
          <w:tcPr>
            <w:tcW w:w="20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88D86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75 (0.015)</w:t>
            </w:r>
          </w:p>
        </w:tc>
        <w:tc>
          <w:tcPr>
            <w:tcW w:w="15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E1CAB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5D9A0B87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DD276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46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3DD6C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olyunsaturated Fatty Acids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65CF9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69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D97CE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733163F7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B910C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47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C6BC1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Monounsaturated Fatty Acids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2A0DE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77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63369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2AF5C7DE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D4EE4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48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C5AA8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Saturated Fatty Acids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2ADDB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27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89BBC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6A42727F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014BD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49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C6654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Linoleic Acid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28DC5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58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98E2D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6DA4829A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2F54A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50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CFF87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Docosahexaenoic Acid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7CC17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85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175F0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5716AC77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3334A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51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78858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Omega-3 Fatty Acids to Total Fatty Acids percentage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A733C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91 (0.016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79574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13284143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E3315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52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E9985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Omega-6 Fatty Acids to Total Fatty Acids percentage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8666D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282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23740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1616E48F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5C6AB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53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763A2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olyunsaturated Fatty Acids to Total Fatty Acids percentage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A2D8C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309 (0.014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63B4A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51E31983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4AECA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54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65D76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Monounsaturated Fatty Acids to Total Fatty Acids percentage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05534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311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57870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4BAD1E03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56A30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55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B87D8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Saturated Fatty Acids to Total Fatty Acids percentage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B5BE2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7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4BB00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504C405D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6543A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56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E0A94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Linoleic Acid to Total Fatty Acids percentage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CB7D5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23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95077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7A5CE3CE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4E0B5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57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162DD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Docosahexaenoic Acid to Total Fatty Acids percentage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E8BEF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92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F3A06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5113ABFD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9C60F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58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41536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olyunsaturated Fatty Acids to Monounsaturated Fatty Acids ratio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2A591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312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A773D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25231F12" w14:textId="77777777" w:rsidTr="00621CF0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AB9DB2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59_0_0</w:t>
            </w:r>
          </w:p>
        </w:tc>
        <w:tc>
          <w:tcPr>
            <w:tcW w:w="408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71A5E7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Omega-6 Fatty Acids to Omega-3 Fatty Acids ratio</w:t>
            </w:r>
          </w:p>
        </w:tc>
        <w:tc>
          <w:tcPr>
            <w:tcW w:w="20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9A78EB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8 (0.015)</w:t>
            </w:r>
          </w:p>
        </w:tc>
        <w:tc>
          <w:tcPr>
            <w:tcW w:w="15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C1BE4B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598</w:t>
            </w:r>
          </w:p>
        </w:tc>
      </w:tr>
      <w:tr w:rsidR="002A74D7" w:rsidRPr="00757D2C" w14:paraId="2D1C0D55" w14:textId="77777777" w:rsidTr="00621CF0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F6BCB6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60_0_0</w:t>
            </w:r>
          </w:p>
        </w:tc>
        <w:tc>
          <w:tcPr>
            <w:tcW w:w="408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56734C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lanine</w:t>
            </w:r>
          </w:p>
        </w:tc>
        <w:tc>
          <w:tcPr>
            <w:tcW w:w="20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36010D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25 (0.016)</w:t>
            </w:r>
          </w:p>
        </w:tc>
        <w:tc>
          <w:tcPr>
            <w:tcW w:w="15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77275B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174DD9D8" w14:textId="77777777" w:rsidTr="00621CF0">
        <w:trPr>
          <w:trHeight w:val="315"/>
          <w:jc w:val="center"/>
        </w:trPr>
        <w:tc>
          <w:tcPr>
            <w:tcW w:w="18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83853C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61_0_0</w:t>
            </w:r>
          </w:p>
        </w:tc>
        <w:tc>
          <w:tcPr>
            <w:tcW w:w="408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3F2508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Glutamine</w:t>
            </w:r>
          </w:p>
        </w:tc>
        <w:tc>
          <w:tcPr>
            <w:tcW w:w="204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208527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04 (0.016)</w:t>
            </w:r>
          </w:p>
        </w:tc>
        <w:tc>
          <w:tcPr>
            <w:tcW w:w="154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44F752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0037A332" w14:textId="77777777" w:rsidTr="00621CF0">
        <w:trPr>
          <w:trHeight w:val="315"/>
          <w:jc w:val="center"/>
        </w:trPr>
        <w:tc>
          <w:tcPr>
            <w:tcW w:w="18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AAFF4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lastRenderedPageBreak/>
              <w:t>n_23462_0_0</w:t>
            </w:r>
          </w:p>
        </w:tc>
        <w:tc>
          <w:tcPr>
            <w:tcW w:w="408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10D98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Glycine</w:t>
            </w:r>
          </w:p>
        </w:tc>
        <w:tc>
          <w:tcPr>
            <w:tcW w:w="20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76F95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98 (0.015)</w:t>
            </w:r>
          </w:p>
        </w:tc>
        <w:tc>
          <w:tcPr>
            <w:tcW w:w="15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48A03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5970CA5B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7C6BA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63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3A281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Histidine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2063A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33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9BD61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38</w:t>
            </w:r>
          </w:p>
        </w:tc>
      </w:tr>
      <w:tr w:rsidR="002A74D7" w:rsidRPr="00757D2C" w14:paraId="5A247101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0FE00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64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120D4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Concentration of Branched-Chain Amino Acids (Leucine + Isoleucine + Valine)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9491D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23 (0.014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AAF92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2D79B61D" w14:textId="77777777" w:rsidTr="00757D2C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310238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65_0_0</w:t>
            </w:r>
          </w:p>
        </w:tc>
        <w:tc>
          <w:tcPr>
            <w:tcW w:w="408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D2FEF0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Isoleucine</w:t>
            </w:r>
          </w:p>
        </w:tc>
        <w:tc>
          <w:tcPr>
            <w:tcW w:w="20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2F1921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18 (0.014)</w:t>
            </w:r>
          </w:p>
        </w:tc>
        <w:tc>
          <w:tcPr>
            <w:tcW w:w="15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87F7A0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3EE3ACBD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4C404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66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4A405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Leucine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9399C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94 (0.014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7E71E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0EA1D957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66ACF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67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07806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Valine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D62AC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35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35524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7F7C32D9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21BA1F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68_0_0</w:t>
            </w:r>
          </w:p>
        </w:tc>
        <w:tc>
          <w:tcPr>
            <w:tcW w:w="408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92165E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henylalanine</w:t>
            </w:r>
          </w:p>
        </w:tc>
        <w:tc>
          <w:tcPr>
            <w:tcW w:w="20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14E715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08 (0.014)</w:t>
            </w:r>
          </w:p>
        </w:tc>
        <w:tc>
          <w:tcPr>
            <w:tcW w:w="15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95EA8B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0989D73A" w14:textId="77777777" w:rsidTr="00757D2C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AB7B27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69_0_0</w:t>
            </w:r>
          </w:p>
        </w:tc>
        <w:tc>
          <w:tcPr>
            <w:tcW w:w="408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446F81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yrosine</w:t>
            </w:r>
          </w:p>
        </w:tc>
        <w:tc>
          <w:tcPr>
            <w:tcW w:w="20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1A786C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83 (0.014)</w:t>
            </w:r>
          </w:p>
        </w:tc>
        <w:tc>
          <w:tcPr>
            <w:tcW w:w="15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2EA81F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60BAC7BC" w14:textId="77777777" w:rsidTr="00757D2C">
        <w:trPr>
          <w:trHeight w:val="315"/>
          <w:jc w:val="center"/>
        </w:trPr>
        <w:tc>
          <w:tcPr>
            <w:tcW w:w="186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12796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70_0_0</w:t>
            </w:r>
          </w:p>
        </w:tc>
        <w:tc>
          <w:tcPr>
            <w:tcW w:w="408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C83A2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Glucose</w:t>
            </w:r>
          </w:p>
        </w:tc>
        <w:tc>
          <w:tcPr>
            <w:tcW w:w="204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6B22C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87 (0.012)</w:t>
            </w:r>
          </w:p>
        </w:tc>
        <w:tc>
          <w:tcPr>
            <w:tcW w:w="154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2168B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5CC4A6F1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8D6B4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71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59B04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Lactate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CB744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69 (0.018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385FE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31089380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454CF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72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A631F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yruvate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D6A36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46 (0.02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483AE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5</w:t>
            </w:r>
          </w:p>
        </w:tc>
      </w:tr>
      <w:tr w:rsidR="002A74D7" w:rsidRPr="00757D2C" w14:paraId="2F37EF72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0F585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73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BCB5F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itrate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9E36C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16 (0.016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A7320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314</w:t>
            </w:r>
          </w:p>
        </w:tc>
      </w:tr>
      <w:tr w:rsidR="002A74D7" w:rsidRPr="00757D2C" w14:paraId="752A2434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E9B04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74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1C285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3-Hydroxybutyrate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43C92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24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889E3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25</w:t>
            </w:r>
          </w:p>
        </w:tc>
      </w:tr>
      <w:tr w:rsidR="002A74D7" w:rsidRPr="00757D2C" w14:paraId="17F5FE8F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BBCDA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75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CCABA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cetate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E2CE0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4 (0.011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060B8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8</w:t>
            </w:r>
          </w:p>
        </w:tc>
      </w:tr>
      <w:tr w:rsidR="002A74D7" w:rsidRPr="00757D2C" w14:paraId="2E8FE434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3381B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76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0484D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cetoacetate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6A6A1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34 (0.014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745FE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18</w:t>
            </w:r>
          </w:p>
        </w:tc>
      </w:tr>
      <w:tr w:rsidR="002A74D7" w:rsidRPr="00757D2C" w14:paraId="53AE9681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327D3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77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FAE7D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cetone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9D382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38 (0.016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7F7B6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3</w:t>
            </w:r>
          </w:p>
        </w:tc>
      </w:tr>
      <w:tr w:rsidR="002A74D7" w:rsidRPr="00757D2C" w14:paraId="5085A666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D0BC8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78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DCCBC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reatinine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82513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54 (0.013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7235C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2023952C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4D7D2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79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C83DA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lbumin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F217B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15 (0.016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85B95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345C6A76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1E81A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80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6137F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Glycoprotein Acetyls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ABE29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349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20334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162E1393" w14:textId="77777777" w:rsidTr="00757D2C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86CFCE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81_0_0</w:t>
            </w:r>
          </w:p>
        </w:tc>
        <w:tc>
          <w:tcPr>
            <w:tcW w:w="408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82FAB3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oncentration of Chylomicrons and Extremely Large VLDL Particles</w:t>
            </w:r>
          </w:p>
        </w:tc>
        <w:tc>
          <w:tcPr>
            <w:tcW w:w="20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7C87A1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61 (0.014)</w:t>
            </w:r>
          </w:p>
        </w:tc>
        <w:tc>
          <w:tcPr>
            <w:tcW w:w="15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10133D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1FFBDBCB" w14:textId="77777777" w:rsidTr="00757D2C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0B1B3C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82_0_0</w:t>
            </w:r>
          </w:p>
        </w:tc>
        <w:tc>
          <w:tcPr>
            <w:tcW w:w="40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C4B078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Lipids in Chylomicrons and Extremely Large VLDL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56B9F6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56 (0.014)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CCF18E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7CFDB4CA" w14:textId="77777777" w:rsidTr="00757D2C">
        <w:trPr>
          <w:trHeight w:val="315"/>
          <w:jc w:val="center"/>
        </w:trPr>
        <w:tc>
          <w:tcPr>
            <w:tcW w:w="18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2BCE3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lastRenderedPageBreak/>
              <w:t>n_23483_0_0</w:t>
            </w:r>
          </w:p>
        </w:tc>
        <w:tc>
          <w:tcPr>
            <w:tcW w:w="408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92FB2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hospholipids in Chylomicrons and Extremely Large VLDL</w:t>
            </w:r>
          </w:p>
        </w:tc>
        <w:tc>
          <w:tcPr>
            <w:tcW w:w="20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BA0BF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63 (0.015)</w:t>
            </w:r>
          </w:p>
        </w:tc>
        <w:tc>
          <w:tcPr>
            <w:tcW w:w="15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68F14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0A019DB7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0DB4D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84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DEDDD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holesterol in Chylomicrons and Extremely Large VLD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F15D1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59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8E23D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4893E82D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0C283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85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6F51F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holesteryl Esters in Chylomicrons and Extremely Large VLD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A8735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56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5D4E5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1B23BF42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3EEE7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86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506A6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Free Cholesterol in Chylomicrons and Extremely Large VLD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0F03C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59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0FD32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4FEDCE1F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6D13C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87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9C9A1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riglycerides in Chylomicrons and Extremely Large VLD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D0A50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5 (0.014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56A46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7D7FE1E4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0958C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88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9F71C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oncentration of Very Large VLDL Particles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DCD50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42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E46EE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57F42297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09F4B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89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FD16B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Lipids in Very Large VLD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5D8AA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41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9DF60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7D2B5CEC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DFCF9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90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2C0B2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hospholipids in Very Large VLD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B3D61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39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28254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6F63B6E8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98D03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91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79431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holesterol in Very Large VLD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0EE8F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12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0D683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67BED712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6CD3A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92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005A6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holesteryl Esters in Very Large VLD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98E5C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85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B2E9C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7D734AE3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4DC9B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93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3F8AA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Free Cholesterol in Very Large VLD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B806F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32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EFC55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0C9178C8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0CD8F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94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EBF77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riglycerides in Very Large VLD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81362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45 (0.014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06FFD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56DA532C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D3416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95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8222A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oncentration of Large VLDL Particles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79418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22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D2D8F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5168DF88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B597E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96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9229E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Lipids in Large VLD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5D5AD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12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734D4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258AA613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54417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97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60630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hospholipids in Large VLD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C2B8A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29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32238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507CBCC9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11F62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98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1DFCE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holesterol in Large VLD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7D157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97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AD82B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12F3E26B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63531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99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77A50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holesteryl Esters in Large VLD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02A0D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7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E0FA6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6F0F5680" w14:textId="77777777" w:rsidTr="00757D2C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141ECE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00_0_0</w:t>
            </w:r>
          </w:p>
        </w:tc>
        <w:tc>
          <w:tcPr>
            <w:tcW w:w="408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92A1F1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Free Cholesterol in Large VLDL</w:t>
            </w:r>
          </w:p>
        </w:tc>
        <w:tc>
          <w:tcPr>
            <w:tcW w:w="20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FF70ED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17 (0.015)</w:t>
            </w:r>
          </w:p>
        </w:tc>
        <w:tc>
          <w:tcPr>
            <w:tcW w:w="15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401405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17DEABB6" w14:textId="77777777" w:rsidTr="00757D2C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A764C2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01_0_0</w:t>
            </w:r>
          </w:p>
        </w:tc>
        <w:tc>
          <w:tcPr>
            <w:tcW w:w="40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7557F4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riglycerides in Large VLDL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600258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06 (0.015)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EAC6D0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1EF4880A" w14:textId="77777777" w:rsidTr="00757D2C">
        <w:trPr>
          <w:trHeight w:val="315"/>
          <w:jc w:val="center"/>
        </w:trPr>
        <w:tc>
          <w:tcPr>
            <w:tcW w:w="18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6E319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lastRenderedPageBreak/>
              <w:t>n_23502_0_0</w:t>
            </w:r>
          </w:p>
        </w:tc>
        <w:tc>
          <w:tcPr>
            <w:tcW w:w="408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7265B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oncentration of Medium VLDL Particles</w:t>
            </w:r>
          </w:p>
        </w:tc>
        <w:tc>
          <w:tcPr>
            <w:tcW w:w="20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B43BB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17 (0.016)</w:t>
            </w:r>
          </w:p>
        </w:tc>
        <w:tc>
          <w:tcPr>
            <w:tcW w:w="15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631A4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67C75DAE" w14:textId="77777777" w:rsidTr="00757D2C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613A47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03_0_0</w:t>
            </w:r>
          </w:p>
        </w:tc>
        <w:tc>
          <w:tcPr>
            <w:tcW w:w="408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A99A2A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Lipids in Medium VLDL</w:t>
            </w:r>
          </w:p>
        </w:tc>
        <w:tc>
          <w:tcPr>
            <w:tcW w:w="20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302B63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44 (0.015)</w:t>
            </w:r>
          </w:p>
        </w:tc>
        <w:tc>
          <w:tcPr>
            <w:tcW w:w="15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A144C7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275088C7" w14:textId="77777777" w:rsidTr="00757D2C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661C93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04_0_0</w:t>
            </w:r>
          </w:p>
        </w:tc>
        <w:tc>
          <w:tcPr>
            <w:tcW w:w="408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071C14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hospholipids in Medium VLDL</w:t>
            </w:r>
          </w:p>
        </w:tc>
        <w:tc>
          <w:tcPr>
            <w:tcW w:w="20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710FA1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14 (0.016)</w:t>
            </w:r>
          </w:p>
        </w:tc>
        <w:tc>
          <w:tcPr>
            <w:tcW w:w="15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15725C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4D076ABA" w14:textId="77777777" w:rsidTr="00757D2C">
        <w:trPr>
          <w:trHeight w:val="315"/>
          <w:jc w:val="center"/>
        </w:trPr>
        <w:tc>
          <w:tcPr>
            <w:tcW w:w="186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9BF31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05_0_0</w:t>
            </w:r>
          </w:p>
        </w:tc>
        <w:tc>
          <w:tcPr>
            <w:tcW w:w="408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C9870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holesterol in Medium VLDL</w:t>
            </w:r>
          </w:p>
        </w:tc>
        <w:tc>
          <w:tcPr>
            <w:tcW w:w="204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4F0BC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13 (0.016)</w:t>
            </w:r>
          </w:p>
        </w:tc>
        <w:tc>
          <w:tcPr>
            <w:tcW w:w="154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8406D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433</w:t>
            </w:r>
          </w:p>
        </w:tc>
      </w:tr>
      <w:tr w:rsidR="002A74D7" w:rsidRPr="00757D2C" w14:paraId="71DCCA5B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964EE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06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5D5B3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holesteryl Esters in Medium VLD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8042E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4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92E15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12</w:t>
            </w:r>
          </w:p>
        </w:tc>
      </w:tr>
      <w:tr w:rsidR="002A74D7" w:rsidRPr="00757D2C" w14:paraId="09D6FB09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4C04E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07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644DD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Free Cholesterol in Medium VLD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09D3C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8 (0.016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0DF0A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1952BE85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69481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08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002AB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riglycerides in Medium VLD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73B8C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99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854FC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1C19B362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63A86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09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3FE76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oncentration of Small VLDL Particles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9C796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87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E99C3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283F2E9A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03773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10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005C4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Lipids in Small VLD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E1FD7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84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C4C17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68E1C7A3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EB962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11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EBFF3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hospholipids in Small VLD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AB429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28 (0.016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2671A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5F8C475E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B4A11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12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95BAC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holesterol in Small VLD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2AB3E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13 (0.016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43FEA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7415C40C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9ADC0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13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F7F48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holesteryl Esters in Small VLD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6D904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34 (0.016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45B3F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1CCCD313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0EFED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14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5348F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Free Cholesterol in Small VLD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22CA7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75 (0.016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BDA0C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6960A3BF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CA33E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15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36010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riglycerides in Small VLD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D1665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36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5015C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210A7554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76CD8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16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B7602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oncentration of Very Small VLDL Particles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F177A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37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887C0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1C681EE2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43E31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17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CDA4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Lipids in Very Small VLD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FFA51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5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6D83D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3B442B06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75921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18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72CCA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hospholipids in Very Small VLD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22216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68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67195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5ADB1864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3347C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19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55FC9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holesterol in Very Small VLD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C79EB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6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1FDFD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0E6C16D1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4393A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20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83AFD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holesteryl Esters in Very Small VLD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FE1DA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35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C4793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4</w:t>
            </w:r>
          </w:p>
        </w:tc>
      </w:tr>
      <w:tr w:rsidR="002A74D7" w:rsidRPr="00757D2C" w14:paraId="5D51B0A7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B41AE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21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79EF7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Free Cholesterol in Very Small VLD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E5256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17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D9244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5C54B2FD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F2CFF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22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21BDC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riglycerides in Very Small VLD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7B57B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69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E0ACD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31B83D22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6374C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23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84644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oncentration of IDL Particles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075A5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21D36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17</w:t>
            </w:r>
          </w:p>
        </w:tc>
      </w:tr>
      <w:tr w:rsidR="002A74D7" w:rsidRPr="00757D2C" w14:paraId="31CA001E" w14:textId="77777777" w:rsidTr="00757D2C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40E20F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24_0_0</w:t>
            </w:r>
          </w:p>
        </w:tc>
        <w:tc>
          <w:tcPr>
            <w:tcW w:w="408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D134E8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Lipids in IDL</w:t>
            </w:r>
          </w:p>
        </w:tc>
        <w:tc>
          <w:tcPr>
            <w:tcW w:w="20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8B7ECE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3 (0.015)</w:t>
            </w:r>
          </w:p>
        </w:tc>
        <w:tc>
          <w:tcPr>
            <w:tcW w:w="15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3092B2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873</w:t>
            </w:r>
          </w:p>
        </w:tc>
      </w:tr>
      <w:tr w:rsidR="002A74D7" w:rsidRPr="00757D2C" w14:paraId="4B1E3435" w14:textId="77777777" w:rsidTr="00757D2C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D733D2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25_0_0</w:t>
            </w:r>
          </w:p>
        </w:tc>
        <w:tc>
          <w:tcPr>
            <w:tcW w:w="40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8FE4BE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hospholipids in IDL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EB38A8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3 (0.015)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8D554A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837</w:t>
            </w:r>
          </w:p>
        </w:tc>
      </w:tr>
      <w:tr w:rsidR="002A74D7" w:rsidRPr="00757D2C" w14:paraId="4309F203" w14:textId="77777777" w:rsidTr="00757D2C">
        <w:trPr>
          <w:trHeight w:val="315"/>
          <w:jc w:val="center"/>
        </w:trPr>
        <w:tc>
          <w:tcPr>
            <w:tcW w:w="18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C5BA6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lastRenderedPageBreak/>
              <w:t>n_23526_0_0</w:t>
            </w:r>
          </w:p>
        </w:tc>
        <w:tc>
          <w:tcPr>
            <w:tcW w:w="408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8D09D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holesterol in IDL</w:t>
            </w:r>
          </w:p>
        </w:tc>
        <w:tc>
          <w:tcPr>
            <w:tcW w:w="20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C0343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36 (0.015)</w:t>
            </w:r>
          </w:p>
        </w:tc>
        <w:tc>
          <w:tcPr>
            <w:tcW w:w="15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9FB5B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19</w:t>
            </w:r>
          </w:p>
        </w:tc>
      </w:tr>
      <w:tr w:rsidR="002A74D7" w:rsidRPr="00757D2C" w14:paraId="254B8F21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96251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27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19F8E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holesteryl Esters in ID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6EF1C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33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3DAE1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37</w:t>
            </w:r>
          </w:p>
        </w:tc>
      </w:tr>
      <w:tr w:rsidR="002A74D7" w:rsidRPr="00757D2C" w14:paraId="54F160CD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BEAD5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28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0DDAD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Free Cholesterol in ID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9084C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47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43967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3</w:t>
            </w:r>
          </w:p>
        </w:tc>
      </w:tr>
      <w:tr w:rsidR="002A74D7" w:rsidRPr="00757D2C" w14:paraId="22E2D608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1B6A3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29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C6C6B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riglycerides in ID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C1B17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59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C3215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52BBF654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39B90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30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7D719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oncentration of Large LDL Particles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7B21C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6 (0.016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CC393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09</w:t>
            </w:r>
          </w:p>
        </w:tc>
      </w:tr>
      <w:tr w:rsidR="002A74D7" w:rsidRPr="00757D2C" w14:paraId="15ABA134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E5DE5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31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8E8F3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Lipids in Large LD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17DC0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6 (0.016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61169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699</w:t>
            </w:r>
          </w:p>
        </w:tc>
      </w:tr>
      <w:tr w:rsidR="002A74D7" w:rsidRPr="00757D2C" w14:paraId="63152CC2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540A4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32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1B1D1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hospholipids in Large LD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379FF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13 (0.016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01CCA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412</w:t>
            </w:r>
          </w:p>
        </w:tc>
      </w:tr>
      <w:tr w:rsidR="002A74D7" w:rsidRPr="00757D2C" w14:paraId="44D5811B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63059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33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DB2A8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holesterol in Large LD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FB7CB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27 (0.016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EC8C7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92</w:t>
            </w:r>
          </w:p>
        </w:tc>
      </w:tr>
      <w:tr w:rsidR="002A74D7" w:rsidRPr="00757D2C" w14:paraId="644A2A1C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C6B46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34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04048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holesteryl Esters in Large LD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2F57F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12 (0.016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4F325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465</w:t>
            </w:r>
          </w:p>
        </w:tc>
      </w:tr>
      <w:tr w:rsidR="002A74D7" w:rsidRPr="00757D2C" w14:paraId="5E3E2D67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3E687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35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3A4D1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Free Cholesterol in Large LD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AD07A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68 (0.016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0AB13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205227F6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60A3C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36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770D1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riglycerides in Large LD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3CF28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5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303AF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3126B869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D3DE3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37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0183C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oncentration of Medium LDL Particles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295D4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56 (0.016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EC73E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0668EB5D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7D720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38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8C673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Lipids in Medium LD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6149D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52 (0.016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5A2C7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1</w:t>
            </w:r>
          </w:p>
        </w:tc>
      </w:tr>
      <w:tr w:rsidR="002A74D7" w:rsidRPr="00757D2C" w14:paraId="2C4E42B1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19F44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39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BC0E3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hospholipids in Medium LD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7970E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4 (0.016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EE1FF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15</w:t>
            </w:r>
          </w:p>
        </w:tc>
      </w:tr>
      <w:tr w:rsidR="002A74D7" w:rsidRPr="00757D2C" w14:paraId="449E49E8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615DF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40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5E822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holesterol in Medium LD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B3FF9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36 (0.016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6018A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6</w:t>
            </w:r>
          </w:p>
        </w:tc>
      </w:tr>
      <w:tr w:rsidR="002A74D7" w:rsidRPr="00757D2C" w14:paraId="5B827480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862C9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41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685DA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holesteryl Esters in Medium LD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DD217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67 (0.016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589CC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66414674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BC2AE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42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C739B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Free Cholesterol in Medium LD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FEBC4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5 (0.016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891D9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3</w:t>
            </w:r>
          </w:p>
        </w:tc>
      </w:tr>
      <w:tr w:rsidR="002A74D7" w:rsidRPr="00757D2C" w14:paraId="7729F694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38C21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43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7B6A3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riglycerides in Medium LD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A682B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51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F286C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7A9BB388" w14:textId="77777777" w:rsidTr="00757D2C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FE58DF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44_0_0</w:t>
            </w:r>
          </w:p>
        </w:tc>
        <w:tc>
          <w:tcPr>
            <w:tcW w:w="408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485176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oncentration of Small LDL Particles</w:t>
            </w:r>
          </w:p>
        </w:tc>
        <w:tc>
          <w:tcPr>
            <w:tcW w:w="20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0E0756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66 (0.016)</w:t>
            </w:r>
          </w:p>
        </w:tc>
        <w:tc>
          <w:tcPr>
            <w:tcW w:w="15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E0400B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3E2B9968" w14:textId="77777777" w:rsidTr="00757D2C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24366C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45_0_0</w:t>
            </w:r>
          </w:p>
        </w:tc>
        <w:tc>
          <w:tcPr>
            <w:tcW w:w="408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ECBFD8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Lipids in Small LDL</w:t>
            </w:r>
          </w:p>
        </w:tc>
        <w:tc>
          <w:tcPr>
            <w:tcW w:w="20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2C9CDD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44 (0.016)</w:t>
            </w:r>
          </w:p>
        </w:tc>
        <w:tc>
          <w:tcPr>
            <w:tcW w:w="1540" w:type="dxa"/>
            <w:tcBorders>
              <w:top w:val="nil"/>
              <w:left w:val="nil"/>
            </w:tcBorders>
            <w:shd w:val="clear" w:color="auto" w:fill="auto"/>
            <w:noWrap/>
            <w:vAlign w:val="center"/>
          </w:tcPr>
          <w:p w14:paraId="72EB0BA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6</w:t>
            </w:r>
          </w:p>
        </w:tc>
      </w:tr>
      <w:tr w:rsidR="002A74D7" w:rsidRPr="00757D2C" w14:paraId="7A9AC33B" w14:textId="77777777" w:rsidTr="00757D2C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9A8EF0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46_0_0</w:t>
            </w:r>
          </w:p>
        </w:tc>
        <w:tc>
          <w:tcPr>
            <w:tcW w:w="408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0E73EA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hospholipids in Small LDL</w:t>
            </w:r>
          </w:p>
        </w:tc>
        <w:tc>
          <w:tcPr>
            <w:tcW w:w="20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25C703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10 (0.016)</w:t>
            </w:r>
          </w:p>
        </w:tc>
        <w:tc>
          <w:tcPr>
            <w:tcW w:w="1540" w:type="dxa"/>
            <w:tcBorders>
              <w:top w:val="nil"/>
              <w:left w:val="nil"/>
            </w:tcBorders>
            <w:shd w:val="clear" w:color="auto" w:fill="auto"/>
            <w:noWrap/>
            <w:vAlign w:val="center"/>
          </w:tcPr>
          <w:p w14:paraId="3F49504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527</w:t>
            </w:r>
          </w:p>
        </w:tc>
      </w:tr>
      <w:tr w:rsidR="002A74D7" w:rsidRPr="00757D2C" w14:paraId="20CB95CD" w14:textId="77777777" w:rsidTr="00757D2C">
        <w:trPr>
          <w:trHeight w:val="315"/>
          <w:jc w:val="center"/>
        </w:trPr>
        <w:tc>
          <w:tcPr>
            <w:tcW w:w="186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40BB2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47_0_0</w:t>
            </w:r>
          </w:p>
        </w:tc>
        <w:tc>
          <w:tcPr>
            <w:tcW w:w="408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587F7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holesterol in Small LDL</w:t>
            </w:r>
          </w:p>
        </w:tc>
        <w:tc>
          <w:tcPr>
            <w:tcW w:w="204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1DD55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7 (0.016)</w:t>
            </w:r>
          </w:p>
        </w:tc>
        <w:tc>
          <w:tcPr>
            <w:tcW w:w="1540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14:paraId="0D8E226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02</w:t>
            </w:r>
          </w:p>
        </w:tc>
      </w:tr>
      <w:tr w:rsidR="002A74D7" w:rsidRPr="00757D2C" w14:paraId="36C19141" w14:textId="77777777" w:rsidTr="00757D2C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D3EAA0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48_0_0</w:t>
            </w:r>
          </w:p>
        </w:tc>
        <w:tc>
          <w:tcPr>
            <w:tcW w:w="408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80D65C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holesteryl Esters in Small LDL</w:t>
            </w:r>
          </w:p>
        </w:tc>
        <w:tc>
          <w:tcPr>
            <w:tcW w:w="20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5061C3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67 (0.016)</w:t>
            </w:r>
          </w:p>
        </w:tc>
        <w:tc>
          <w:tcPr>
            <w:tcW w:w="1540" w:type="dxa"/>
            <w:tcBorders>
              <w:top w:val="nil"/>
              <w:left w:val="nil"/>
            </w:tcBorders>
            <w:shd w:val="clear" w:color="auto" w:fill="auto"/>
            <w:noWrap/>
            <w:vAlign w:val="center"/>
          </w:tcPr>
          <w:p w14:paraId="7676630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78CD2F27" w14:textId="77777777" w:rsidTr="00757D2C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EE4DB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49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2957C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Free Cholesterol in Small LD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193A6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83 (0.016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14:paraId="16E20B0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5C6CB690" w14:textId="77777777" w:rsidTr="00757D2C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296ECC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50_0_0</w:t>
            </w:r>
          </w:p>
        </w:tc>
        <w:tc>
          <w:tcPr>
            <w:tcW w:w="40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3070AE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riglycerides in Small LDL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039193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58 (0.015)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988B3F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2DFE4F9E" w14:textId="77777777" w:rsidTr="00757D2C">
        <w:trPr>
          <w:trHeight w:val="315"/>
          <w:jc w:val="center"/>
        </w:trPr>
        <w:tc>
          <w:tcPr>
            <w:tcW w:w="18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A4961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lastRenderedPageBreak/>
              <w:t>n_23551_0_0</w:t>
            </w:r>
          </w:p>
        </w:tc>
        <w:tc>
          <w:tcPr>
            <w:tcW w:w="408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1FD4A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oncentration of Very Large HDL Particles</w:t>
            </w:r>
          </w:p>
        </w:tc>
        <w:tc>
          <w:tcPr>
            <w:tcW w:w="20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2D65F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08 (0.015)</w:t>
            </w:r>
          </w:p>
        </w:tc>
        <w:tc>
          <w:tcPr>
            <w:tcW w:w="15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AD1B5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31CC26F3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411BA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52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CF3C9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Lipids in Very Large HD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548C6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21 (0.014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9A341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63E66441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FF09A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53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22092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hospholipids in Very Large HD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C72ED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15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5D7F3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1E58088E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A0F47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54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CE834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holesterol in Very Large HD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8FB1D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46 (0.014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A60D4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1396C586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4CE60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55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22A95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holesteryl Esters in Very Large HD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C6301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53 (0.014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2EB30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1C82B4E2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245F1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56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603AF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Free Cholesterol in Very Large HD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C3C2A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16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0EF96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6DF66C4D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620FD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57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06831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riglycerides in Very Large HD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E09CC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06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EBE67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6262B93C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A5C1D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58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09C59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oncentration of Large HDL Particles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EE416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3 (0.014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50809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2F224A0B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69277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59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1BAC9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Lipids in Large HD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B8E4B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22 (0.014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2B09C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061B581F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7F576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60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49926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hospholipids in Large HD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81DD1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04 (0.014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0BC89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5DC22416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105C2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61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AB20A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holesterol in Large HD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1159A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53 (0.014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A9161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13ACCB1E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EF39C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62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87922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holesteryl Esters in Large HD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FFCC4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62 (0.014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4D546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2C5EEA21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F8F87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63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61D54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Free Cholesterol in Large HD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3F3CD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21 (0.014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0EB5B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5DCCF3E5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48BEF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64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D3F4C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riglycerides in Large HD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63021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71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53E6D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01288292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B56DD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65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4375D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oncentration of Medium HDL Particles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0BD34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28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B52A6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61</w:t>
            </w:r>
          </w:p>
        </w:tc>
      </w:tr>
      <w:tr w:rsidR="002A74D7" w:rsidRPr="00757D2C" w14:paraId="6FE6163D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25C3A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66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CFA26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Lipids in Medium HD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9537D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1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8D32E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65</w:t>
            </w:r>
          </w:p>
        </w:tc>
      </w:tr>
      <w:tr w:rsidR="002A74D7" w:rsidRPr="00757D2C" w14:paraId="70BB89D0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F011F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67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ED97C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hospholipids in Medium HD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E49AD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35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14F30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2</w:t>
            </w:r>
          </w:p>
        </w:tc>
      </w:tr>
      <w:tr w:rsidR="002A74D7" w:rsidRPr="00757D2C" w14:paraId="4AC9B840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A2D49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68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C2919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holesterol in Medium HD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57A3B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7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31AD1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52FD1A67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AE3CE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69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623E1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holesteryl Esters in Medium HD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F57EC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78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0C8FF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614DBE52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EAC96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70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3DEC3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Free Cholesterol in Medium HD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9B7B0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36 (0.014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CBAA3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16</w:t>
            </w:r>
          </w:p>
        </w:tc>
      </w:tr>
      <w:tr w:rsidR="002A74D7" w:rsidRPr="00757D2C" w14:paraId="0F13BD8A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8B2E6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71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80CEE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riglycerides in Medium HD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8D927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73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37A07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0186B891" w14:textId="77777777" w:rsidTr="00757D2C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35B157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72_0_0</w:t>
            </w:r>
          </w:p>
        </w:tc>
        <w:tc>
          <w:tcPr>
            <w:tcW w:w="408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853A19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oncentration of Small HDL Particles</w:t>
            </w:r>
          </w:p>
        </w:tc>
        <w:tc>
          <w:tcPr>
            <w:tcW w:w="20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B6B078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36 (0.016)</w:t>
            </w:r>
          </w:p>
        </w:tc>
        <w:tc>
          <w:tcPr>
            <w:tcW w:w="15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40BBE0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6</w:t>
            </w:r>
          </w:p>
        </w:tc>
      </w:tr>
      <w:tr w:rsidR="002A74D7" w:rsidRPr="00757D2C" w14:paraId="744A88FD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633CD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73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22A7E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Lipids in Small HD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8F2D8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11 (0.016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D3755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1950C181" w14:textId="77777777" w:rsidTr="00757D2C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A76562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74_0_0</w:t>
            </w:r>
          </w:p>
        </w:tc>
        <w:tc>
          <w:tcPr>
            <w:tcW w:w="40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8D42D4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hospholipids in Small HDL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EDAA49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28 (0.016)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4E9D30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255EAC4F" w14:textId="77777777" w:rsidTr="00757D2C">
        <w:trPr>
          <w:trHeight w:val="315"/>
          <w:jc w:val="center"/>
        </w:trPr>
        <w:tc>
          <w:tcPr>
            <w:tcW w:w="18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1C3A2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lastRenderedPageBreak/>
              <w:t>n_23575_0_0</w:t>
            </w:r>
          </w:p>
        </w:tc>
        <w:tc>
          <w:tcPr>
            <w:tcW w:w="408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F0685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holesterol in Small HDL</w:t>
            </w:r>
          </w:p>
        </w:tc>
        <w:tc>
          <w:tcPr>
            <w:tcW w:w="20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DF16C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9 (0.016)</w:t>
            </w:r>
          </w:p>
        </w:tc>
        <w:tc>
          <w:tcPr>
            <w:tcW w:w="15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7A06A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581</w:t>
            </w:r>
          </w:p>
        </w:tc>
      </w:tr>
      <w:tr w:rsidR="002A74D7" w:rsidRPr="00757D2C" w14:paraId="7FB54451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05128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76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A508A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holesteryl Esters in Small HD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4ADF2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16 (0.016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6033F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345</w:t>
            </w:r>
          </w:p>
        </w:tc>
      </w:tr>
      <w:tr w:rsidR="002A74D7" w:rsidRPr="00757D2C" w14:paraId="02E3424D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0AD83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77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160C3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Free Cholesterol in Small HD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DEE64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80 (0.016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35254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096AB89B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7337F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78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37278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riglycerides in Small HDL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F4F96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83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10D28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3EED7DEB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38C12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79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5649B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hospholipids to Total Lipids in Chylomicrons and Extremely Large VLDL percentage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56977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06 (0.016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FDB3F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4D6DBA58" w14:textId="77777777" w:rsidTr="00757D2C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80477E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80_0_0</w:t>
            </w:r>
          </w:p>
        </w:tc>
        <w:tc>
          <w:tcPr>
            <w:tcW w:w="408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E781F4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holesterol to Total Lipids in Chylomicrons and Extremely Large VLDL percentage</w:t>
            </w:r>
          </w:p>
        </w:tc>
        <w:tc>
          <w:tcPr>
            <w:tcW w:w="20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1558CA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47 (0.017)</w:t>
            </w:r>
          </w:p>
        </w:tc>
        <w:tc>
          <w:tcPr>
            <w:tcW w:w="15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A02185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3E3305C3" w14:textId="77777777" w:rsidTr="00757D2C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592B25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81_0_0</w:t>
            </w:r>
          </w:p>
        </w:tc>
        <w:tc>
          <w:tcPr>
            <w:tcW w:w="408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7D15EF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holesteryl Esters to Total Lipids in Chylomicrons and Extremely Large VLDL percentage</w:t>
            </w:r>
          </w:p>
        </w:tc>
        <w:tc>
          <w:tcPr>
            <w:tcW w:w="20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634367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27 (0.017)</w:t>
            </w:r>
          </w:p>
        </w:tc>
        <w:tc>
          <w:tcPr>
            <w:tcW w:w="15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C1B4BA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40CE9BB8" w14:textId="77777777" w:rsidTr="00757D2C">
        <w:trPr>
          <w:trHeight w:val="315"/>
          <w:jc w:val="center"/>
        </w:trPr>
        <w:tc>
          <w:tcPr>
            <w:tcW w:w="186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70E27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82_0_0</w:t>
            </w:r>
          </w:p>
        </w:tc>
        <w:tc>
          <w:tcPr>
            <w:tcW w:w="408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AD5DF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Free Cholesterol to Total Lipids in Chylomicrons and Extremely Large VLDL percentage</w:t>
            </w:r>
          </w:p>
        </w:tc>
        <w:tc>
          <w:tcPr>
            <w:tcW w:w="204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FA283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51 (0.016)</w:t>
            </w:r>
          </w:p>
        </w:tc>
        <w:tc>
          <w:tcPr>
            <w:tcW w:w="154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E69AD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20BEC930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38C07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83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3CF1F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riglycerides to Total Lipids in Chylomicrons and Extremely Large VLDL percentage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1B954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02 (0.016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3AAAF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3ADF25B4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390B0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84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690E8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hospholipids to Total Lipids in Very Large VLDL percentage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5ECB4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83 (0.018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A916D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19F02618" w14:textId="77777777" w:rsidTr="00757D2C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DB6492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85_0_0</w:t>
            </w:r>
          </w:p>
        </w:tc>
        <w:tc>
          <w:tcPr>
            <w:tcW w:w="408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522149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holesterol to Total Lipids in Very Large VLDL percentage</w:t>
            </w:r>
          </w:p>
        </w:tc>
        <w:tc>
          <w:tcPr>
            <w:tcW w:w="20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77BFAF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93 (0.016)</w:t>
            </w:r>
          </w:p>
        </w:tc>
        <w:tc>
          <w:tcPr>
            <w:tcW w:w="15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A58563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6029252A" w14:textId="77777777" w:rsidTr="00757D2C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CF21D5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86_0_0</w:t>
            </w:r>
          </w:p>
        </w:tc>
        <w:tc>
          <w:tcPr>
            <w:tcW w:w="40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F5C7C6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holesteryl Esters to Total Lipids in Very Large VLDL percentage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A1D678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97 (0.016)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519F71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3A64E0DF" w14:textId="77777777" w:rsidTr="00757D2C">
        <w:trPr>
          <w:trHeight w:val="315"/>
          <w:jc w:val="center"/>
        </w:trPr>
        <w:tc>
          <w:tcPr>
            <w:tcW w:w="18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83A71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lastRenderedPageBreak/>
              <w:t>n_23587_0_0</w:t>
            </w:r>
          </w:p>
        </w:tc>
        <w:tc>
          <w:tcPr>
            <w:tcW w:w="408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AE916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Free Cholesterol to Total Lipids in Very Large VLDL percentage</w:t>
            </w:r>
          </w:p>
        </w:tc>
        <w:tc>
          <w:tcPr>
            <w:tcW w:w="20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0CC0A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25 (0.016)</w:t>
            </w:r>
          </w:p>
        </w:tc>
        <w:tc>
          <w:tcPr>
            <w:tcW w:w="15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48D01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0336C6CE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1399E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88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0463C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riglycerides to Total Lipids in Very Large VLDL percentage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738A0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65 (0.016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82064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0E8BA226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75827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89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1BAAF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hospholipids to Total Lipids in Large VLDL percentage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7B718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77 (0.016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BECB5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19D004EC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D8419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90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599AD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holesterol to Total Lipids in Large VLDL percentage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95370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05 (0.016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6C6E4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34009D71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5984C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91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46FB1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holesteryl Esters to Total Lipids in Large VLDL percentage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1A86E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55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B7248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38AC6559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A4C87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92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AAB9C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Free Cholesterol to Total Lipids in Large VLDL percentage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A68EA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58 (0.016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BBFB8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26DB4CD8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B8C6D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93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B2340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riglycerides to Total Lipids in Large VLDL percentage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83A4C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25 (0.016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560A7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32</w:t>
            </w:r>
          </w:p>
        </w:tc>
      </w:tr>
      <w:tr w:rsidR="002A74D7" w:rsidRPr="00757D2C" w14:paraId="1BC68C9A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1FD25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94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D5EFB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hospholipids to Total Lipids in Medium VLDL percentage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5AD0B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2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06F3D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25AAFA43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0CBAA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95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614FD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holesterol to Total Lipids in Medium VLDL percentage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3FD2C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205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85EB9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431FDBCA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4F94F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96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136DA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holesteryl Esters to Total Lipids in Medium VLDL percentage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634F6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213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EAF0A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4F57A266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3F9E0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97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9EAE4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Free Cholesterol to Total Lipids in Medium VLDL percentage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92143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72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1F7EF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63085741" w14:textId="77777777" w:rsidTr="00757D2C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FFE11D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98_0_0</w:t>
            </w:r>
          </w:p>
        </w:tc>
        <w:tc>
          <w:tcPr>
            <w:tcW w:w="408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1008AA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riglycerides to Total Lipids in Medium VLDL percentage</w:t>
            </w:r>
          </w:p>
        </w:tc>
        <w:tc>
          <w:tcPr>
            <w:tcW w:w="20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CD3FF3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90 (0.015)</w:t>
            </w:r>
          </w:p>
        </w:tc>
        <w:tc>
          <w:tcPr>
            <w:tcW w:w="15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BF28C9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6D0A5146" w14:textId="77777777" w:rsidTr="00757D2C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2084B6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99_0_0</w:t>
            </w:r>
          </w:p>
        </w:tc>
        <w:tc>
          <w:tcPr>
            <w:tcW w:w="40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34192C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hospholipids to Total Lipids in Small VLDL percentage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5A78B8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224 (0.015)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7A12B6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184521D5" w14:textId="77777777" w:rsidTr="00757D2C">
        <w:trPr>
          <w:trHeight w:val="315"/>
          <w:jc w:val="center"/>
        </w:trPr>
        <w:tc>
          <w:tcPr>
            <w:tcW w:w="18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DCE23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lastRenderedPageBreak/>
              <w:t>n_23600_0_0</w:t>
            </w:r>
          </w:p>
        </w:tc>
        <w:tc>
          <w:tcPr>
            <w:tcW w:w="408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E0291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holesterol to Total Lipids in Small VLDL percentage</w:t>
            </w:r>
          </w:p>
        </w:tc>
        <w:tc>
          <w:tcPr>
            <w:tcW w:w="20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94EC3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71 (0.015)</w:t>
            </w:r>
          </w:p>
        </w:tc>
        <w:tc>
          <w:tcPr>
            <w:tcW w:w="15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35B3F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10F68655" w14:textId="77777777" w:rsidTr="00757D2C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F2FB6D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601_0_0</w:t>
            </w:r>
          </w:p>
        </w:tc>
        <w:tc>
          <w:tcPr>
            <w:tcW w:w="408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485C3A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holesteryl Esters to Total Lipids in Small VLDL percentage</w:t>
            </w:r>
          </w:p>
        </w:tc>
        <w:tc>
          <w:tcPr>
            <w:tcW w:w="20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AB0837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09 (0.016)</w:t>
            </w:r>
          </w:p>
        </w:tc>
        <w:tc>
          <w:tcPr>
            <w:tcW w:w="15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0B027D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43A801D5" w14:textId="77777777" w:rsidTr="00757D2C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C8C291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602_0_0</w:t>
            </w:r>
          </w:p>
        </w:tc>
        <w:tc>
          <w:tcPr>
            <w:tcW w:w="408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810683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Free Cholesterol to Total Lipids in Small VLDL percentage</w:t>
            </w:r>
          </w:p>
        </w:tc>
        <w:tc>
          <w:tcPr>
            <w:tcW w:w="20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87BB7A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226 (0.015)</w:t>
            </w:r>
          </w:p>
        </w:tc>
        <w:tc>
          <w:tcPr>
            <w:tcW w:w="15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D42B86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35E5AA00" w14:textId="77777777" w:rsidTr="00757D2C">
        <w:trPr>
          <w:trHeight w:val="315"/>
          <w:jc w:val="center"/>
        </w:trPr>
        <w:tc>
          <w:tcPr>
            <w:tcW w:w="186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5B22B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603_0_0</w:t>
            </w:r>
          </w:p>
        </w:tc>
        <w:tc>
          <w:tcPr>
            <w:tcW w:w="408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50AF1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riglycerides to Total Lipids in Small VLDL percentage</w:t>
            </w:r>
          </w:p>
        </w:tc>
        <w:tc>
          <w:tcPr>
            <w:tcW w:w="204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5AA81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91 (0.015)</w:t>
            </w:r>
          </w:p>
        </w:tc>
        <w:tc>
          <w:tcPr>
            <w:tcW w:w="154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EED81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2F59E159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B7973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604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3020C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hospholipids to Total Lipids in Very Small VLDL percentage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66FE7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68 (0.016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3CD23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7D8E8F41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26EAD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605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0C66A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holesterol to Total Lipids in Very Small VLDL percentage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CB6DC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223 (0.014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40872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3A9EC354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1A9C8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606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F316A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holesteryl Esters to Total Lipids in Very Small VLDL percentage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B8959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222 (0.014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5010B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16C0019F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B84ED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607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B5B2C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Free Cholesterol to Total Lipids in Very Small VLDL percentage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991F8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78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5BCC7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359A9ECF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0AE51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608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027F6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riglycerides to Total Lipids in Very Small VLDL percentage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DECED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14 (0.014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B2C77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612C5B9F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CB33B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609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8C602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hospholipids to Total Lipids in IDL percentage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5296F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42 (0.016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7705F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9</w:t>
            </w:r>
          </w:p>
        </w:tc>
      </w:tr>
      <w:tr w:rsidR="002A74D7" w:rsidRPr="00757D2C" w14:paraId="27824C86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C3D7D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610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3D828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holesterol to Total Lipids in IDL percentage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C5E42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218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CE042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3970F2C4" w14:textId="77777777" w:rsidTr="00757D2C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CBE69E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611_0_0</w:t>
            </w:r>
          </w:p>
        </w:tc>
        <w:tc>
          <w:tcPr>
            <w:tcW w:w="408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FF27A3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holesteryl Esters to Total Lipids in IDL percentage</w:t>
            </w:r>
          </w:p>
        </w:tc>
        <w:tc>
          <w:tcPr>
            <w:tcW w:w="20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44891D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78 (0.015)</w:t>
            </w:r>
          </w:p>
        </w:tc>
        <w:tc>
          <w:tcPr>
            <w:tcW w:w="15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F108FF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4F617CD0" w14:textId="77777777" w:rsidTr="00757D2C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D1E2DD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612_0_0</w:t>
            </w:r>
          </w:p>
        </w:tc>
        <w:tc>
          <w:tcPr>
            <w:tcW w:w="40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9D11C0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Free Cholesterol to Total Lipids in IDL percentage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62DBFC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94 (0.015)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422A00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52FFFD81" w14:textId="77777777" w:rsidTr="00757D2C">
        <w:trPr>
          <w:trHeight w:val="315"/>
          <w:jc w:val="center"/>
        </w:trPr>
        <w:tc>
          <w:tcPr>
            <w:tcW w:w="18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FE1CB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lastRenderedPageBreak/>
              <w:t>n_23613_0_0</w:t>
            </w:r>
          </w:p>
        </w:tc>
        <w:tc>
          <w:tcPr>
            <w:tcW w:w="408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A07A9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riglycerides to Total Lipids in IDL percentage</w:t>
            </w:r>
          </w:p>
        </w:tc>
        <w:tc>
          <w:tcPr>
            <w:tcW w:w="20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8AB73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46 (0.014)</w:t>
            </w:r>
          </w:p>
        </w:tc>
        <w:tc>
          <w:tcPr>
            <w:tcW w:w="15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A4593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2BD497E8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AD2C3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614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86C2A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hospholipids to Total Lipids in Large LDL percentage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E5633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4 (0.016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1D29A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14</w:t>
            </w:r>
          </w:p>
        </w:tc>
      </w:tr>
      <w:tr w:rsidR="002A74D7" w:rsidRPr="00757D2C" w14:paraId="577F27A4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D472C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615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4316E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holesterol to Total Lipids in Large LDL percentage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D3608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222 (0.014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2A2FF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16A3AB25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20A3C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616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38FEE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holesteryl Esters to Total Lipids in Large LDL percentage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97174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74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646C8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46E2B12F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E95DD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617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C1F22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Free Cholesterol to Total Lipids in Large LDL percentage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745F7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245 (0.014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8058F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7EC4643D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B438A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618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EE640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riglycerides to Total Lipids in Large LDL percentage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80B9C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48 (0.014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634E6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67C04657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4684A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619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5BC45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hospholipids to Total Lipids in Medium LDL percentage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876CD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92 (0.016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67089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72EC15B8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57632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620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82B59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holesterol to Total Lipids in Medium LDL percentage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7C479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81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D2D2C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338459E5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0A2B5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621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2E111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holesteryl Esters to Total Lipids in Medium LDL percentage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532AD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15 (0.016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9FB23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36D5F0F8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797A5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622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570E6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Free Cholesterol to Total Lipids in Medium LDL percentage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D08B9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274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88EC1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67B2FE09" w14:textId="77777777" w:rsidTr="00757D2C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88A1FE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623_0_0</w:t>
            </w:r>
          </w:p>
        </w:tc>
        <w:tc>
          <w:tcPr>
            <w:tcW w:w="408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5F7AC0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riglycerides to Total Lipids in Medium LDL percentage</w:t>
            </w:r>
          </w:p>
        </w:tc>
        <w:tc>
          <w:tcPr>
            <w:tcW w:w="20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98F55B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42 (0.014)</w:t>
            </w:r>
          </w:p>
        </w:tc>
        <w:tc>
          <w:tcPr>
            <w:tcW w:w="15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AD8514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1DDFD5E7" w14:textId="77777777" w:rsidTr="00757D2C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8C8990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624_0_0</w:t>
            </w:r>
          </w:p>
        </w:tc>
        <w:tc>
          <w:tcPr>
            <w:tcW w:w="408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2A381C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hospholipids to Total Lipids in Small LDL percentage</w:t>
            </w:r>
          </w:p>
        </w:tc>
        <w:tc>
          <w:tcPr>
            <w:tcW w:w="20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5B5854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31 (0.016)</w:t>
            </w:r>
          </w:p>
        </w:tc>
        <w:tc>
          <w:tcPr>
            <w:tcW w:w="15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FC6EF8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11ACDFC3" w14:textId="77777777" w:rsidTr="00757D2C">
        <w:trPr>
          <w:trHeight w:val="315"/>
          <w:jc w:val="center"/>
        </w:trPr>
        <w:tc>
          <w:tcPr>
            <w:tcW w:w="18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F1DB9D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625_0_0</w:t>
            </w:r>
          </w:p>
        </w:tc>
        <w:tc>
          <w:tcPr>
            <w:tcW w:w="408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26E319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holesterol to Total Lipids in Small LDL percentage</w:t>
            </w:r>
          </w:p>
        </w:tc>
        <w:tc>
          <w:tcPr>
            <w:tcW w:w="204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870225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28 (0.015)</w:t>
            </w:r>
          </w:p>
        </w:tc>
        <w:tc>
          <w:tcPr>
            <w:tcW w:w="154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0E2A3A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2549D521" w14:textId="77777777" w:rsidTr="00757D2C">
        <w:trPr>
          <w:trHeight w:val="315"/>
          <w:jc w:val="center"/>
        </w:trPr>
        <w:tc>
          <w:tcPr>
            <w:tcW w:w="18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11081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lastRenderedPageBreak/>
              <w:t>n_23626_0_0</w:t>
            </w:r>
          </w:p>
        </w:tc>
        <w:tc>
          <w:tcPr>
            <w:tcW w:w="408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7148C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holesteryl Esters to Total Lipids in Small LDL percentage</w:t>
            </w:r>
          </w:p>
        </w:tc>
        <w:tc>
          <w:tcPr>
            <w:tcW w:w="20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02666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42 (0.016)</w:t>
            </w:r>
          </w:p>
        </w:tc>
        <w:tc>
          <w:tcPr>
            <w:tcW w:w="15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20618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2D1042BF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82144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627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4FBD1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Free Cholesterol to Total Lipids in Small LDL percentage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16973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275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B2F93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32CA1C42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DD6BF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628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83764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riglycerides to Total Lipids in Small LDL percentage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5DB80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68 (0.014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69681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205F8DE2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AADFC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629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5799E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hospholipids to Total Lipids in Very Large HDL percentage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B9019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63 (0.014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80198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05B56765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D2E21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630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38F8D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holesterol to Total Lipids in Very Large HDL percentage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AEC0B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53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25302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2C47EC39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4C40A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631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58C13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holesteryl Esters to Total Lipids in Very Large HDL percentage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F8916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64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EEE80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01045DA1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3E207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632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708CA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Free Cholesterol to Total Lipids in Very Large HDL percentage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D10CE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84 (0.014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E8EE2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0C297AB7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88A3B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633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FD35C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riglycerides to Total Lipids in Very Large HDL percentage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046B7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79 (0.014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9BB2D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429913EB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557B5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634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68E58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hospholipids to Total Lipids in Large HDL percentage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399B9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14 (0.014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1206B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3E808BA3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9DEC0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635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73765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holesterol to Total Lipids in Large HDL percentage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90E11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235 (0.014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18339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3B7F658D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79CD3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636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C3CC5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holesteryl Esters to Total Lipids in Large HDL percentage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83196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256 (0.014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711D5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28B30727" w14:textId="77777777" w:rsidTr="00757D2C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167AEF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637_0_0</w:t>
            </w:r>
          </w:p>
        </w:tc>
        <w:tc>
          <w:tcPr>
            <w:tcW w:w="408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1B0CE7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Free Cholesterol to Total Lipids in Large HDL percentage</w:t>
            </w:r>
          </w:p>
        </w:tc>
        <w:tc>
          <w:tcPr>
            <w:tcW w:w="20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6EC972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64 (0.014)</w:t>
            </w:r>
          </w:p>
        </w:tc>
        <w:tc>
          <w:tcPr>
            <w:tcW w:w="15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D704FD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0312FF09" w14:textId="77777777" w:rsidTr="00757D2C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726312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638_0_0</w:t>
            </w:r>
          </w:p>
        </w:tc>
        <w:tc>
          <w:tcPr>
            <w:tcW w:w="40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F391BD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riglycerides to Total Lipids in Large HDL percentage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CED92B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98 (0.014)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1227C9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7199A6D4" w14:textId="77777777" w:rsidTr="00757D2C">
        <w:trPr>
          <w:trHeight w:val="315"/>
          <w:jc w:val="center"/>
        </w:trPr>
        <w:tc>
          <w:tcPr>
            <w:tcW w:w="18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CE9CA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lastRenderedPageBreak/>
              <w:t>n_23639_0_0</w:t>
            </w:r>
          </w:p>
        </w:tc>
        <w:tc>
          <w:tcPr>
            <w:tcW w:w="408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5C050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hospholipids to Total Lipids in Medium HDL percentage</w:t>
            </w:r>
          </w:p>
        </w:tc>
        <w:tc>
          <w:tcPr>
            <w:tcW w:w="20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3A29B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55 (0.014)</w:t>
            </w:r>
          </w:p>
        </w:tc>
        <w:tc>
          <w:tcPr>
            <w:tcW w:w="15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5F1AF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25E6E646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A208F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640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3E4EE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holesterol to Total Lipids in Medium HDL percentage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65109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273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3943B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642C557B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1CC06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641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0E195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holesteryl Esters to Total Lipids in Medium HDL percentage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EFFED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282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107A3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32A54577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D84BE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642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E52FF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Free Cholesterol to Total Lipids in Medium HDL percentage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6EF0E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18 (0.014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1C884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45ABC978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66C41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643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7E7D3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riglycerides to Total Lipids in Medium HDL percentage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96FB1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66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2BF6E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38C474F3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5CDA5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644_0_0</w:t>
            </w: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31C62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hospholipids to Total Lipids in Small HDL percentage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8A972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33 (0.01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D4E79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0852F859" w14:textId="77777777" w:rsidTr="00757D2C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3C76ED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645_0_0</w:t>
            </w:r>
          </w:p>
        </w:tc>
        <w:tc>
          <w:tcPr>
            <w:tcW w:w="408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4F4CCE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holesterol to Total Lipids in Small HDL percentage</w:t>
            </w:r>
          </w:p>
        </w:tc>
        <w:tc>
          <w:tcPr>
            <w:tcW w:w="20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E66AC9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278 (0.015)</w:t>
            </w:r>
          </w:p>
        </w:tc>
        <w:tc>
          <w:tcPr>
            <w:tcW w:w="15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3F7E68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4C068C52" w14:textId="77777777" w:rsidTr="00757D2C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20E303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646_0_0</w:t>
            </w:r>
          </w:p>
        </w:tc>
        <w:tc>
          <w:tcPr>
            <w:tcW w:w="408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55BBB0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holesteryl Esters to Total Lipids in Small HDL percentage</w:t>
            </w:r>
          </w:p>
        </w:tc>
        <w:tc>
          <w:tcPr>
            <w:tcW w:w="20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B23568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259 (0.015)</w:t>
            </w:r>
          </w:p>
        </w:tc>
        <w:tc>
          <w:tcPr>
            <w:tcW w:w="15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5BC835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243573F4" w14:textId="77777777" w:rsidTr="00757D2C">
        <w:trPr>
          <w:trHeight w:val="315"/>
          <w:jc w:val="center"/>
        </w:trPr>
        <w:tc>
          <w:tcPr>
            <w:tcW w:w="186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42141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647_0_0</w:t>
            </w:r>
          </w:p>
        </w:tc>
        <w:tc>
          <w:tcPr>
            <w:tcW w:w="408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0951D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Free Cholesterol to Total Lipids in Small HDL percentage</w:t>
            </w:r>
          </w:p>
        </w:tc>
        <w:tc>
          <w:tcPr>
            <w:tcW w:w="204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960B6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68 (0.015)</w:t>
            </w:r>
          </w:p>
        </w:tc>
        <w:tc>
          <w:tcPr>
            <w:tcW w:w="154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41891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2A74D7" w:rsidRPr="00757D2C" w14:paraId="7B9BCECC" w14:textId="77777777">
        <w:trPr>
          <w:trHeight w:val="315"/>
          <w:jc w:val="center"/>
        </w:trPr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1AE126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648_0_0</w:t>
            </w:r>
          </w:p>
        </w:tc>
        <w:tc>
          <w:tcPr>
            <w:tcW w:w="40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E04230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riglycerides to Total Lipids in Small HDL percentage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FC08CD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70 (0.015)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8E7470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</w:tbl>
    <w:p w14:paraId="2359555B" w14:textId="77777777" w:rsidR="00526C50" w:rsidRPr="00757D2C" w:rsidRDefault="007969E3">
      <w:pPr>
        <w:rPr>
          <w:rFonts w:cs="Times New Roman"/>
          <w:szCs w:val="24"/>
        </w:rPr>
      </w:pPr>
      <w:r w:rsidRPr="00757D2C">
        <w:rPr>
          <w:rFonts w:cs="Times New Roman"/>
          <w:szCs w:val="24"/>
        </w:rPr>
        <w:t xml:space="preserve">Notes: Model was adjusted for </w:t>
      </w:r>
      <w:r w:rsidRPr="00757D2C">
        <w:rPr>
          <w:rFonts w:cs="Times New Roman" w:hint="eastAsia"/>
          <w:szCs w:val="24"/>
        </w:rPr>
        <w:t>a</w:t>
      </w:r>
      <w:r w:rsidRPr="00757D2C">
        <w:rPr>
          <w:rFonts w:cs="Times New Roman"/>
          <w:szCs w:val="24"/>
        </w:rPr>
        <w:t xml:space="preserve">ge and sex. </w:t>
      </w:r>
      <w:r w:rsidRPr="00757D2C">
        <w:rPr>
          <w:szCs w:val="24"/>
        </w:rPr>
        <w:t>P-values were adjusted by the Benjamini-Hochberg procedure.</w:t>
      </w:r>
    </w:p>
    <w:p w14:paraId="352C579B" w14:textId="77777777" w:rsidR="00526C50" w:rsidRPr="00757D2C" w:rsidRDefault="007969E3">
      <w:pPr>
        <w:rPr>
          <w:szCs w:val="24"/>
        </w:rPr>
      </w:pPr>
      <w:r w:rsidRPr="00757D2C">
        <w:rPr>
          <w:szCs w:val="24"/>
        </w:rPr>
        <w:br w:type="page"/>
      </w:r>
    </w:p>
    <w:p w14:paraId="01299D18" w14:textId="77777777" w:rsidR="00526C50" w:rsidRPr="00757D2C" w:rsidRDefault="007969E3">
      <w:pPr>
        <w:pStyle w:val="2"/>
        <w:rPr>
          <w:szCs w:val="24"/>
        </w:rPr>
      </w:pPr>
      <w:bookmarkStart w:id="3" w:name="_Toc194589089"/>
      <w:r w:rsidRPr="00757D2C">
        <w:rPr>
          <w:szCs w:val="24"/>
        </w:rPr>
        <w:lastRenderedPageBreak/>
        <w:t>Table S</w:t>
      </w:r>
      <w:r w:rsidRPr="00757D2C">
        <w:rPr>
          <w:rFonts w:hint="eastAsia"/>
          <w:szCs w:val="24"/>
        </w:rPr>
        <w:t>3</w:t>
      </w:r>
      <w:r w:rsidRPr="00757D2C">
        <w:rPr>
          <w:szCs w:val="24"/>
        </w:rPr>
        <w:t>. Weights of the biomarkers included in the metabolic signature</w:t>
      </w:r>
      <w:bookmarkEnd w:id="3"/>
    </w:p>
    <w:tbl>
      <w:tblPr>
        <w:tblpPr w:leftFromText="180" w:rightFromText="180" w:vertAnchor="text" w:tblpXSpec="center" w:tblpY="1"/>
        <w:tblOverlap w:val="never"/>
        <w:tblW w:w="10917" w:type="dxa"/>
        <w:tblLayout w:type="fixed"/>
        <w:tblLook w:val="04A0" w:firstRow="1" w:lastRow="0" w:firstColumn="1" w:lastColumn="0" w:noHBand="0" w:noVBand="1"/>
      </w:tblPr>
      <w:tblGrid>
        <w:gridCol w:w="4089"/>
        <w:gridCol w:w="5499"/>
        <w:gridCol w:w="1329"/>
      </w:tblGrid>
      <w:tr w:rsidR="00526C50" w:rsidRPr="00757D2C" w14:paraId="24E312F2" w14:textId="77777777" w:rsidTr="00757D2C">
        <w:trPr>
          <w:trHeight w:val="315"/>
        </w:trPr>
        <w:tc>
          <w:tcPr>
            <w:tcW w:w="40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47C55A5" w14:textId="77777777" w:rsidR="00526C50" w:rsidRPr="00757D2C" w:rsidRDefault="007969E3" w:rsidP="00757D2C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proofErr w:type="spellStart"/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Field_id</w:t>
            </w:r>
            <w:proofErr w:type="spellEnd"/>
          </w:p>
        </w:tc>
        <w:tc>
          <w:tcPr>
            <w:tcW w:w="54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0EE7010" w14:textId="77777777" w:rsidR="00526C50" w:rsidRPr="00757D2C" w:rsidRDefault="007969E3" w:rsidP="00757D2C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Metabolites</w:t>
            </w:r>
          </w:p>
        </w:tc>
        <w:tc>
          <w:tcPr>
            <w:tcW w:w="13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64DE1F9" w14:textId="77777777" w:rsidR="00526C50" w:rsidRPr="00757D2C" w:rsidRDefault="007969E3" w:rsidP="00757D2C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β-Weight</w:t>
            </w:r>
          </w:p>
        </w:tc>
      </w:tr>
      <w:tr w:rsidR="00526C50" w:rsidRPr="00757D2C" w14:paraId="0EC2EC4A" w14:textId="77777777" w:rsidTr="00757D2C">
        <w:trPr>
          <w:trHeight w:val="315"/>
        </w:trPr>
        <w:tc>
          <w:tcPr>
            <w:tcW w:w="40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5A84FD" w14:textId="77777777" w:rsidR="00526C50" w:rsidRPr="00757D2C" w:rsidRDefault="007969E3" w:rsidP="00757D2C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80_0_0</w:t>
            </w:r>
          </w:p>
        </w:tc>
        <w:tc>
          <w:tcPr>
            <w:tcW w:w="5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ACA4CB" w14:textId="77777777" w:rsidR="00526C50" w:rsidRPr="00757D2C" w:rsidRDefault="007969E3" w:rsidP="00757D2C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Glycoprotein Acetyls</w:t>
            </w:r>
          </w:p>
        </w:tc>
        <w:tc>
          <w:tcPr>
            <w:tcW w:w="13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3AD323" w14:textId="77777777" w:rsidR="00526C50" w:rsidRPr="00757D2C" w:rsidRDefault="007969E3" w:rsidP="00757D2C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346</w:t>
            </w:r>
          </w:p>
        </w:tc>
      </w:tr>
      <w:tr w:rsidR="00526C50" w:rsidRPr="00757D2C" w14:paraId="063B12EC" w14:textId="77777777" w:rsidTr="00757D2C">
        <w:trPr>
          <w:trHeight w:val="315"/>
        </w:trPr>
        <w:tc>
          <w:tcPr>
            <w:tcW w:w="40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EF8F0C" w14:textId="77777777" w:rsidR="00526C50" w:rsidRPr="00757D2C" w:rsidRDefault="007969E3" w:rsidP="00757D2C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69_0_0</w:t>
            </w:r>
          </w:p>
        </w:tc>
        <w:tc>
          <w:tcPr>
            <w:tcW w:w="5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4FBA18" w14:textId="77777777" w:rsidR="00526C50" w:rsidRPr="00757D2C" w:rsidRDefault="007969E3" w:rsidP="00757D2C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yrosine</w:t>
            </w:r>
          </w:p>
        </w:tc>
        <w:tc>
          <w:tcPr>
            <w:tcW w:w="13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A2F26E" w14:textId="77777777" w:rsidR="00526C50" w:rsidRPr="00757D2C" w:rsidRDefault="007969E3" w:rsidP="00757D2C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33</w:t>
            </w:r>
          </w:p>
        </w:tc>
      </w:tr>
      <w:tr w:rsidR="00526C50" w:rsidRPr="00757D2C" w14:paraId="3B7A7FA8" w14:textId="77777777" w:rsidTr="00757D2C">
        <w:trPr>
          <w:trHeight w:val="315"/>
        </w:trPr>
        <w:tc>
          <w:tcPr>
            <w:tcW w:w="40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519A9D" w14:textId="77777777" w:rsidR="00526C50" w:rsidRPr="00757D2C" w:rsidRDefault="007969E3" w:rsidP="00757D2C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79_0_0</w:t>
            </w:r>
          </w:p>
        </w:tc>
        <w:tc>
          <w:tcPr>
            <w:tcW w:w="5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A544D3" w14:textId="77777777" w:rsidR="00526C50" w:rsidRPr="00757D2C" w:rsidRDefault="007969E3" w:rsidP="00757D2C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lbumin</w:t>
            </w:r>
          </w:p>
        </w:tc>
        <w:tc>
          <w:tcPr>
            <w:tcW w:w="13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4E074A" w14:textId="77777777" w:rsidR="00526C50" w:rsidRPr="00757D2C" w:rsidRDefault="007969E3" w:rsidP="00757D2C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03</w:t>
            </w:r>
          </w:p>
        </w:tc>
      </w:tr>
      <w:tr w:rsidR="00526C50" w:rsidRPr="00757D2C" w14:paraId="3D10C2A7" w14:textId="77777777" w:rsidTr="00757D2C">
        <w:trPr>
          <w:trHeight w:val="315"/>
        </w:trPr>
        <w:tc>
          <w:tcPr>
            <w:tcW w:w="40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80230D" w14:textId="77777777" w:rsidR="00526C50" w:rsidRPr="00757D2C" w:rsidRDefault="007969E3" w:rsidP="00757D2C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43_0_0</w:t>
            </w:r>
          </w:p>
        </w:tc>
        <w:tc>
          <w:tcPr>
            <w:tcW w:w="5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CD8D73" w14:textId="77777777" w:rsidR="00526C50" w:rsidRPr="00757D2C" w:rsidRDefault="007969E3" w:rsidP="00757D2C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Degree of Unsaturation</w:t>
            </w:r>
          </w:p>
        </w:tc>
        <w:tc>
          <w:tcPr>
            <w:tcW w:w="13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B86BEB" w14:textId="77777777" w:rsidR="00526C50" w:rsidRPr="00757D2C" w:rsidRDefault="007969E3" w:rsidP="00757D2C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02</w:t>
            </w:r>
          </w:p>
        </w:tc>
      </w:tr>
      <w:tr w:rsidR="00526C50" w:rsidRPr="00757D2C" w14:paraId="3F8EA46F" w14:textId="77777777" w:rsidTr="00757D2C">
        <w:trPr>
          <w:trHeight w:val="315"/>
        </w:trPr>
        <w:tc>
          <w:tcPr>
            <w:tcW w:w="40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0867EB" w14:textId="77777777" w:rsidR="00526C50" w:rsidRPr="00757D2C" w:rsidRDefault="007969E3" w:rsidP="00757D2C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56_0_0</w:t>
            </w:r>
          </w:p>
        </w:tc>
        <w:tc>
          <w:tcPr>
            <w:tcW w:w="5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8787C0" w14:textId="77777777" w:rsidR="00526C50" w:rsidRPr="00757D2C" w:rsidRDefault="007969E3" w:rsidP="00757D2C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Linoleic Acid to Total Fatty Acids percentage</w:t>
            </w:r>
          </w:p>
        </w:tc>
        <w:tc>
          <w:tcPr>
            <w:tcW w:w="13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6FA15F" w14:textId="77777777" w:rsidR="00526C50" w:rsidRPr="00757D2C" w:rsidRDefault="007969E3" w:rsidP="00757D2C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63</w:t>
            </w:r>
          </w:p>
        </w:tc>
      </w:tr>
      <w:tr w:rsidR="00526C50" w:rsidRPr="00757D2C" w14:paraId="53CFF182" w14:textId="77777777" w:rsidTr="00757D2C">
        <w:trPr>
          <w:trHeight w:val="315"/>
        </w:trPr>
        <w:tc>
          <w:tcPr>
            <w:tcW w:w="40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4717F4" w14:textId="77777777" w:rsidR="00526C50" w:rsidRPr="00757D2C" w:rsidRDefault="007969E3" w:rsidP="00757D2C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61_0_0</w:t>
            </w:r>
          </w:p>
        </w:tc>
        <w:tc>
          <w:tcPr>
            <w:tcW w:w="5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6EDF7A" w14:textId="77777777" w:rsidR="00526C50" w:rsidRPr="00757D2C" w:rsidRDefault="007969E3" w:rsidP="00757D2C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Glutamine</w:t>
            </w:r>
          </w:p>
        </w:tc>
        <w:tc>
          <w:tcPr>
            <w:tcW w:w="13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80447C" w14:textId="77777777" w:rsidR="00526C50" w:rsidRPr="00757D2C" w:rsidRDefault="007969E3" w:rsidP="00757D2C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60</w:t>
            </w:r>
          </w:p>
        </w:tc>
      </w:tr>
      <w:tr w:rsidR="00526C50" w:rsidRPr="00757D2C" w14:paraId="3937DFFF" w14:textId="77777777" w:rsidTr="00757D2C">
        <w:trPr>
          <w:trHeight w:val="630"/>
        </w:trPr>
        <w:tc>
          <w:tcPr>
            <w:tcW w:w="40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70E55C" w14:textId="77777777" w:rsidR="00526C50" w:rsidRPr="00757D2C" w:rsidRDefault="007969E3" w:rsidP="00757D2C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620_0_0</w:t>
            </w:r>
          </w:p>
        </w:tc>
        <w:tc>
          <w:tcPr>
            <w:tcW w:w="5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1BFD9F" w14:textId="77777777" w:rsidR="00526C50" w:rsidRPr="00757D2C" w:rsidRDefault="007969E3" w:rsidP="00757D2C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holesterol to Total Lipids in Medium LDL percentage</w:t>
            </w:r>
          </w:p>
        </w:tc>
        <w:tc>
          <w:tcPr>
            <w:tcW w:w="13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DD98B2" w14:textId="77777777" w:rsidR="00526C50" w:rsidRPr="00757D2C" w:rsidRDefault="007969E3" w:rsidP="00757D2C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59</w:t>
            </w:r>
          </w:p>
        </w:tc>
      </w:tr>
      <w:tr w:rsidR="00526C50" w:rsidRPr="00757D2C" w14:paraId="068D6B5D" w14:textId="77777777" w:rsidTr="00757D2C">
        <w:trPr>
          <w:trHeight w:val="315"/>
        </w:trPr>
        <w:tc>
          <w:tcPr>
            <w:tcW w:w="40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9912E1" w14:textId="77777777" w:rsidR="00526C50" w:rsidRPr="00757D2C" w:rsidRDefault="007969E3" w:rsidP="00757D2C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31_0_0</w:t>
            </w:r>
          </w:p>
        </w:tc>
        <w:tc>
          <w:tcPr>
            <w:tcW w:w="5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760207" w14:textId="77777777" w:rsidR="00526C50" w:rsidRPr="00757D2C" w:rsidRDefault="007969E3" w:rsidP="00757D2C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verage Diameter for VLDL Particles</w:t>
            </w:r>
          </w:p>
        </w:tc>
        <w:tc>
          <w:tcPr>
            <w:tcW w:w="13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389A8A" w14:textId="77777777" w:rsidR="00526C50" w:rsidRPr="00757D2C" w:rsidRDefault="007969E3" w:rsidP="00757D2C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56</w:t>
            </w:r>
          </w:p>
        </w:tc>
      </w:tr>
      <w:tr w:rsidR="00526C50" w:rsidRPr="00757D2C" w14:paraId="6D09C4C5" w14:textId="77777777" w:rsidTr="00757D2C">
        <w:trPr>
          <w:trHeight w:val="315"/>
        </w:trPr>
        <w:tc>
          <w:tcPr>
            <w:tcW w:w="40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5C9058" w14:textId="77777777" w:rsidR="00526C50" w:rsidRPr="00757D2C" w:rsidRDefault="007969E3" w:rsidP="00757D2C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72_0_0</w:t>
            </w:r>
          </w:p>
        </w:tc>
        <w:tc>
          <w:tcPr>
            <w:tcW w:w="5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C1A7DB3" w14:textId="77777777" w:rsidR="00526C50" w:rsidRPr="00757D2C" w:rsidRDefault="007969E3" w:rsidP="00757D2C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yruvate</w:t>
            </w:r>
          </w:p>
        </w:tc>
        <w:tc>
          <w:tcPr>
            <w:tcW w:w="13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550E13" w14:textId="77777777" w:rsidR="00526C50" w:rsidRPr="00757D2C" w:rsidRDefault="007969E3" w:rsidP="00757D2C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44</w:t>
            </w:r>
          </w:p>
        </w:tc>
      </w:tr>
      <w:tr w:rsidR="00526C50" w:rsidRPr="00757D2C" w14:paraId="6ACF7726" w14:textId="77777777" w:rsidTr="00757D2C">
        <w:trPr>
          <w:trHeight w:val="630"/>
        </w:trPr>
        <w:tc>
          <w:tcPr>
            <w:tcW w:w="40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CE998D" w14:textId="77777777" w:rsidR="00526C50" w:rsidRPr="00757D2C" w:rsidRDefault="007969E3" w:rsidP="00757D2C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644_0_0</w:t>
            </w:r>
          </w:p>
        </w:tc>
        <w:tc>
          <w:tcPr>
            <w:tcW w:w="5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E583EC" w14:textId="77777777" w:rsidR="00526C50" w:rsidRPr="00757D2C" w:rsidRDefault="007969E3" w:rsidP="00757D2C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hospholipids to Total Lipids in Small HDL percentage</w:t>
            </w:r>
          </w:p>
        </w:tc>
        <w:tc>
          <w:tcPr>
            <w:tcW w:w="13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02DC6F" w14:textId="77777777" w:rsidR="00526C50" w:rsidRPr="00757D2C" w:rsidRDefault="007969E3" w:rsidP="00757D2C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40</w:t>
            </w:r>
          </w:p>
        </w:tc>
      </w:tr>
      <w:tr w:rsidR="00526C50" w:rsidRPr="00757D2C" w14:paraId="5B065491" w14:textId="77777777" w:rsidTr="00757D2C">
        <w:trPr>
          <w:trHeight w:val="630"/>
        </w:trPr>
        <w:tc>
          <w:tcPr>
            <w:tcW w:w="40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1ACB11" w14:textId="77777777" w:rsidR="00526C50" w:rsidRPr="00757D2C" w:rsidRDefault="007969E3" w:rsidP="00757D2C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616_0_0</w:t>
            </w:r>
          </w:p>
        </w:tc>
        <w:tc>
          <w:tcPr>
            <w:tcW w:w="5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2ED1223" w14:textId="77777777" w:rsidR="00526C50" w:rsidRPr="00757D2C" w:rsidRDefault="007969E3" w:rsidP="00757D2C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holesteryl Esters to Total Lipids in Large LDL percentage</w:t>
            </w:r>
          </w:p>
        </w:tc>
        <w:tc>
          <w:tcPr>
            <w:tcW w:w="13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DD7CB7" w14:textId="77777777" w:rsidR="00526C50" w:rsidRPr="00757D2C" w:rsidRDefault="007969E3" w:rsidP="00757D2C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39</w:t>
            </w:r>
          </w:p>
        </w:tc>
      </w:tr>
      <w:tr w:rsidR="00526C50" w:rsidRPr="00757D2C" w14:paraId="5A39ED09" w14:textId="77777777" w:rsidTr="00757D2C">
        <w:trPr>
          <w:trHeight w:val="315"/>
        </w:trPr>
        <w:tc>
          <w:tcPr>
            <w:tcW w:w="40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E73896" w14:textId="77777777" w:rsidR="00526C50" w:rsidRPr="00757D2C" w:rsidRDefault="007969E3" w:rsidP="00757D2C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62_0_0</w:t>
            </w:r>
          </w:p>
        </w:tc>
        <w:tc>
          <w:tcPr>
            <w:tcW w:w="5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729A45" w14:textId="77777777" w:rsidR="00526C50" w:rsidRPr="00757D2C" w:rsidRDefault="007969E3" w:rsidP="00757D2C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Glycine</w:t>
            </w:r>
          </w:p>
        </w:tc>
        <w:tc>
          <w:tcPr>
            <w:tcW w:w="13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9549B7" w14:textId="77777777" w:rsidR="00526C50" w:rsidRPr="00757D2C" w:rsidRDefault="007969E3" w:rsidP="00757D2C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37</w:t>
            </w:r>
          </w:p>
        </w:tc>
      </w:tr>
      <w:tr w:rsidR="00526C50" w:rsidRPr="00757D2C" w14:paraId="744EBEA2" w14:textId="77777777" w:rsidTr="00757D2C">
        <w:trPr>
          <w:trHeight w:val="315"/>
        </w:trPr>
        <w:tc>
          <w:tcPr>
            <w:tcW w:w="40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476043" w14:textId="77777777" w:rsidR="00526C50" w:rsidRPr="00757D2C" w:rsidRDefault="007969E3" w:rsidP="00757D2C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67_0_0</w:t>
            </w:r>
          </w:p>
        </w:tc>
        <w:tc>
          <w:tcPr>
            <w:tcW w:w="5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44DD0D" w14:textId="77777777" w:rsidR="00526C50" w:rsidRPr="00757D2C" w:rsidRDefault="007969E3" w:rsidP="00757D2C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Valine</w:t>
            </w:r>
          </w:p>
        </w:tc>
        <w:tc>
          <w:tcPr>
            <w:tcW w:w="13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E13F85" w14:textId="77777777" w:rsidR="00526C50" w:rsidRPr="00757D2C" w:rsidRDefault="007969E3" w:rsidP="00757D2C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33</w:t>
            </w:r>
          </w:p>
        </w:tc>
      </w:tr>
      <w:tr w:rsidR="00526C50" w:rsidRPr="00757D2C" w14:paraId="21589863" w14:textId="77777777" w:rsidTr="00757D2C">
        <w:trPr>
          <w:trHeight w:val="945"/>
        </w:trPr>
        <w:tc>
          <w:tcPr>
            <w:tcW w:w="40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F44DA8" w14:textId="77777777" w:rsidR="00526C50" w:rsidRPr="00757D2C" w:rsidRDefault="007969E3" w:rsidP="00757D2C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82_0_0</w:t>
            </w:r>
          </w:p>
        </w:tc>
        <w:tc>
          <w:tcPr>
            <w:tcW w:w="5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653E2CD" w14:textId="77777777" w:rsidR="00526C50" w:rsidRPr="00757D2C" w:rsidRDefault="007969E3" w:rsidP="00757D2C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Free Cholesterol to Total Lipids in Chylomicrons and Extremely Large VLDL percentage</w:t>
            </w:r>
          </w:p>
        </w:tc>
        <w:tc>
          <w:tcPr>
            <w:tcW w:w="13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3091DD" w14:textId="77777777" w:rsidR="00526C50" w:rsidRPr="00757D2C" w:rsidRDefault="007969E3" w:rsidP="00757D2C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30</w:t>
            </w:r>
          </w:p>
        </w:tc>
      </w:tr>
      <w:tr w:rsidR="00526C50" w:rsidRPr="00757D2C" w14:paraId="5153F918" w14:textId="77777777" w:rsidTr="00757D2C">
        <w:trPr>
          <w:trHeight w:val="315"/>
        </w:trPr>
        <w:tc>
          <w:tcPr>
            <w:tcW w:w="40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DAE448" w14:textId="77777777" w:rsidR="00526C50" w:rsidRPr="00757D2C" w:rsidRDefault="007969E3" w:rsidP="00757D2C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70_0_0</w:t>
            </w:r>
          </w:p>
        </w:tc>
        <w:tc>
          <w:tcPr>
            <w:tcW w:w="5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748197" w14:textId="77777777" w:rsidR="00526C50" w:rsidRPr="00757D2C" w:rsidRDefault="007969E3" w:rsidP="00757D2C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Glucose</w:t>
            </w:r>
          </w:p>
        </w:tc>
        <w:tc>
          <w:tcPr>
            <w:tcW w:w="13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9C32C2" w14:textId="77777777" w:rsidR="00526C50" w:rsidRPr="00757D2C" w:rsidRDefault="007969E3" w:rsidP="00757D2C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9</w:t>
            </w:r>
          </w:p>
        </w:tc>
      </w:tr>
      <w:tr w:rsidR="00526C50" w:rsidRPr="00757D2C" w14:paraId="4C8D03EB" w14:textId="77777777" w:rsidTr="00757D2C">
        <w:trPr>
          <w:trHeight w:val="315"/>
        </w:trPr>
        <w:tc>
          <w:tcPr>
            <w:tcW w:w="40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87E58A" w14:textId="77777777" w:rsidR="00526C50" w:rsidRPr="00757D2C" w:rsidRDefault="007969E3" w:rsidP="00757D2C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60_0_0</w:t>
            </w:r>
          </w:p>
        </w:tc>
        <w:tc>
          <w:tcPr>
            <w:tcW w:w="5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7D8E1E" w14:textId="77777777" w:rsidR="00526C50" w:rsidRPr="00757D2C" w:rsidRDefault="007969E3" w:rsidP="00757D2C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lanine</w:t>
            </w:r>
          </w:p>
        </w:tc>
        <w:tc>
          <w:tcPr>
            <w:tcW w:w="13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C1C41A" w14:textId="77777777" w:rsidR="00526C50" w:rsidRPr="00757D2C" w:rsidRDefault="007969E3" w:rsidP="00757D2C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4</w:t>
            </w:r>
          </w:p>
        </w:tc>
      </w:tr>
      <w:tr w:rsidR="00526C50" w:rsidRPr="00757D2C" w14:paraId="72FFFF3C" w14:textId="77777777" w:rsidTr="00757D2C">
        <w:trPr>
          <w:trHeight w:val="315"/>
        </w:trPr>
        <w:tc>
          <w:tcPr>
            <w:tcW w:w="408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8DC37F2" w14:textId="77777777" w:rsidR="00526C50" w:rsidRPr="00757D2C" w:rsidRDefault="007969E3" w:rsidP="00757D2C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518_0_0</w:t>
            </w:r>
          </w:p>
        </w:tc>
        <w:tc>
          <w:tcPr>
            <w:tcW w:w="5499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135B1622" w14:textId="77777777" w:rsidR="00526C50" w:rsidRPr="00757D2C" w:rsidRDefault="007969E3" w:rsidP="00757D2C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hospholipids in Very Small VLDL</w:t>
            </w:r>
          </w:p>
        </w:tc>
        <w:tc>
          <w:tcPr>
            <w:tcW w:w="132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86CDA50" w14:textId="77777777" w:rsidR="00526C50" w:rsidRPr="00757D2C" w:rsidRDefault="007969E3" w:rsidP="00757D2C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2</w:t>
            </w:r>
          </w:p>
        </w:tc>
      </w:tr>
      <w:tr w:rsidR="00526C50" w:rsidRPr="00757D2C" w14:paraId="568A6794" w14:textId="77777777" w:rsidTr="00757D2C">
        <w:trPr>
          <w:trHeight w:val="315"/>
        </w:trPr>
        <w:tc>
          <w:tcPr>
            <w:tcW w:w="40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1EF8845" w14:textId="77777777" w:rsidR="00526C50" w:rsidRPr="00757D2C" w:rsidRDefault="007969E3" w:rsidP="00757D2C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75_0_0</w:t>
            </w:r>
          </w:p>
        </w:tc>
        <w:tc>
          <w:tcPr>
            <w:tcW w:w="54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D4BB96D" w14:textId="77777777" w:rsidR="00526C50" w:rsidRPr="00757D2C" w:rsidRDefault="007969E3" w:rsidP="00757D2C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cetate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D1555D4" w14:textId="77777777" w:rsidR="00526C50" w:rsidRPr="00757D2C" w:rsidRDefault="007969E3" w:rsidP="00757D2C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2</w:t>
            </w:r>
          </w:p>
        </w:tc>
      </w:tr>
      <w:tr w:rsidR="00526C50" w:rsidRPr="00757D2C" w14:paraId="0E2739F1" w14:textId="77777777" w:rsidTr="00757D2C">
        <w:trPr>
          <w:trHeight w:val="630"/>
        </w:trPr>
        <w:tc>
          <w:tcPr>
            <w:tcW w:w="408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B47023" w14:textId="77777777" w:rsidR="00526C50" w:rsidRPr="00757D2C" w:rsidRDefault="007969E3" w:rsidP="00757D2C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lastRenderedPageBreak/>
              <w:t>n_23454_0_0</w:t>
            </w:r>
          </w:p>
        </w:tc>
        <w:tc>
          <w:tcPr>
            <w:tcW w:w="549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3E9A40" w14:textId="77777777" w:rsidR="00526C50" w:rsidRPr="00757D2C" w:rsidRDefault="007969E3" w:rsidP="00757D2C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Monounsaturated Fatty Acids to Total Fatty Acids percentage</w:t>
            </w:r>
          </w:p>
        </w:tc>
        <w:tc>
          <w:tcPr>
            <w:tcW w:w="132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B0512F" w14:textId="77777777" w:rsidR="00526C50" w:rsidRPr="00757D2C" w:rsidRDefault="007969E3" w:rsidP="00757D2C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2</w:t>
            </w:r>
          </w:p>
        </w:tc>
      </w:tr>
      <w:tr w:rsidR="00526C50" w:rsidRPr="00757D2C" w14:paraId="59961EA8" w14:textId="77777777" w:rsidTr="00757D2C">
        <w:trPr>
          <w:trHeight w:val="630"/>
        </w:trPr>
        <w:tc>
          <w:tcPr>
            <w:tcW w:w="40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E67911" w14:textId="77777777" w:rsidR="00526C50" w:rsidRPr="00757D2C" w:rsidRDefault="007969E3" w:rsidP="00757D2C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601_0_0</w:t>
            </w:r>
          </w:p>
        </w:tc>
        <w:tc>
          <w:tcPr>
            <w:tcW w:w="5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BF4296" w14:textId="77777777" w:rsidR="00526C50" w:rsidRPr="00757D2C" w:rsidRDefault="007969E3" w:rsidP="00757D2C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holesteryl Esters to Total Lipids in Small VLDL percentage</w:t>
            </w:r>
          </w:p>
        </w:tc>
        <w:tc>
          <w:tcPr>
            <w:tcW w:w="13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6A6449" w14:textId="77777777" w:rsidR="00526C50" w:rsidRPr="00757D2C" w:rsidRDefault="007969E3" w:rsidP="00757D2C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1</w:t>
            </w:r>
          </w:p>
        </w:tc>
      </w:tr>
      <w:tr w:rsidR="00526C50" w:rsidRPr="00757D2C" w14:paraId="5E205927" w14:textId="77777777" w:rsidTr="00757D2C">
        <w:trPr>
          <w:trHeight w:val="630"/>
        </w:trPr>
        <w:tc>
          <w:tcPr>
            <w:tcW w:w="40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230093" w14:textId="77777777" w:rsidR="00526C50" w:rsidRPr="00757D2C" w:rsidRDefault="007969E3" w:rsidP="00757D2C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51_0_0</w:t>
            </w:r>
          </w:p>
        </w:tc>
        <w:tc>
          <w:tcPr>
            <w:tcW w:w="5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D9F6AC" w14:textId="77777777" w:rsidR="00526C50" w:rsidRPr="00757D2C" w:rsidRDefault="007969E3" w:rsidP="00757D2C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Omega-3 Fatty Acids to Total Fatty Acids percentage</w:t>
            </w:r>
          </w:p>
        </w:tc>
        <w:tc>
          <w:tcPr>
            <w:tcW w:w="13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D8F449" w14:textId="77777777" w:rsidR="00526C50" w:rsidRPr="00757D2C" w:rsidRDefault="007969E3" w:rsidP="00757D2C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13</w:t>
            </w:r>
          </w:p>
        </w:tc>
      </w:tr>
      <w:tr w:rsidR="00526C50" w:rsidRPr="00757D2C" w14:paraId="4AE75662" w14:textId="77777777" w:rsidTr="00757D2C">
        <w:trPr>
          <w:trHeight w:val="315"/>
        </w:trPr>
        <w:tc>
          <w:tcPr>
            <w:tcW w:w="40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0915B2" w14:textId="77777777" w:rsidR="00526C50" w:rsidRPr="00757D2C" w:rsidRDefault="007969E3" w:rsidP="00757D2C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63_0_0</w:t>
            </w:r>
          </w:p>
        </w:tc>
        <w:tc>
          <w:tcPr>
            <w:tcW w:w="5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92100C" w14:textId="77777777" w:rsidR="00526C50" w:rsidRPr="00757D2C" w:rsidRDefault="007969E3" w:rsidP="00757D2C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Histidine</w:t>
            </w:r>
          </w:p>
        </w:tc>
        <w:tc>
          <w:tcPr>
            <w:tcW w:w="13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7E9A04" w14:textId="77777777" w:rsidR="00526C50" w:rsidRPr="00757D2C" w:rsidRDefault="007969E3" w:rsidP="00757D2C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9</w:t>
            </w:r>
          </w:p>
        </w:tc>
      </w:tr>
      <w:tr w:rsidR="00526C50" w:rsidRPr="00757D2C" w14:paraId="10D7C380" w14:textId="77777777" w:rsidTr="00757D2C">
        <w:trPr>
          <w:trHeight w:val="315"/>
        </w:trPr>
        <w:tc>
          <w:tcPr>
            <w:tcW w:w="40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E9B9A8" w14:textId="77777777" w:rsidR="00526C50" w:rsidRPr="00757D2C" w:rsidRDefault="007969E3" w:rsidP="00757D2C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478_0_0</w:t>
            </w:r>
          </w:p>
        </w:tc>
        <w:tc>
          <w:tcPr>
            <w:tcW w:w="5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C842385" w14:textId="77777777" w:rsidR="00526C50" w:rsidRPr="00757D2C" w:rsidRDefault="007969E3" w:rsidP="00757D2C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reatinine</w:t>
            </w:r>
          </w:p>
        </w:tc>
        <w:tc>
          <w:tcPr>
            <w:tcW w:w="13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5375B8" w14:textId="77777777" w:rsidR="00526C50" w:rsidRPr="00757D2C" w:rsidRDefault="007969E3" w:rsidP="00757D2C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3</w:t>
            </w:r>
          </w:p>
        </w:tc>
      </w:tr>
      <w:tr w:rsidR="00526C50" w:rsidRPr="00757D2C" w14:paraId="22E51ED4" w14:textId="77777777" w:rsidTr="00757D2C">
        <w:trPr>
          <w:trHeight w:val="630"/>
        </w:trPr>
        <w:tc>
          <w:tcPr>
            <w:tcW w:w="40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073CD0F" w14:textId="77777777" w:rsidR="00526C50" w:rsidRPr="00757D2C" w:rsidRDefault="007969E3" w:rsidP="00757D2C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n_23644_0_0</w:t>
            </w:r>
          </w:p>
        </w:tc>
        <w:tc>
          <w:tcPr>
            <w:tcW w:w="54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58E7DD5" w14:textId="77777777" w:rsidR="00526C50" w:rsidRPr="00757D2C" w:rsidRDefault="007969E3" w:rsidP="00757D2C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hospholipids to Total Lipids in Small HDL percentage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67E35DD" w14:textId="77777777" w:rsidR="00526C50" w:rsidRPr="00757D2C" w:rsidRDefault="007969E3" w:rsidP="00757D2C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40</w:t>
            </w:r>
          </w:p>
        </w:tc>
      </w:tr>
    </w:tbl>
    <w:p w14:paraId="4ADC5FB1" w14:textId="77777777" w:rsidR="00526C50" w:rsidRPr="00757D2C" w:rsidRDefault="007969E3">
      <w:pPr>
        <w:rPr>
          <w:szCs w:val="24"/>
        </w:rPr>
      </w:pPr>
      <w:r w:rsidRPr="00757D2C">
        <w:rPr>
          <w:szCs w:val="24"/>
        </w:rPr>
        <w:br w:type="page"/>
      </w:r>
    </w:p>
    <w:p w14:paraId="034FD761" w14:textId="77777777" w:rsidR="00526C50" w:rsidRPr="00757D2C" w:rsidRDefault="007969E3">
      <w:pPr>
        <w:pStyle w:val="2"/>
        <w:rPr>
          <w:szCs w:val="24"/>
        </w:rPr>
      </w:pPr>
      <w:bookmarkStart w:id="4" w:name="_Toc194589090"/>
      <w:r w:rsidRPr="00757D2C">
        <w:rPr>
          <w:szCs w:val="24"/>
        </w:rPr>
        <w:lastRenderedPageBreak/>
        <w:t>Table S</w:t>
      </w:r>
      <w:r w:rsidRPr="00757D2C">
        <w:rPr>
          <w:rFonts w:hint="eastAsia"/>
          <w:szCs w:val="24"/>
        </w:rPr>
        <w:t>4</w:t>
      </w:r>
      <w:r w:rsidRPr="00757D2C">
        <w:rPr>
          <w:szCs w:val="24"/>
        </w:rPr>
        <w:t>. Associations of liver function with metabolic signature and metabolites</w:t>
      </w:r>
      <w:bookmarkEnd w:id="4"/>
    </w:p>
    <w:tbl>
      <w:tblPr>
        <w:tblW w:w="13445" w:type="dxa"/>
        <w:tblLook w:val="04A0" w:firstRow="1" w:lastRow="0" w:firstColumn="1" w:lastColumn="0" w:noHBand="0" w:noVBand="1"/>
      </w:tblPr>
      <w:tblGrid>
        <w:gridCol w:w="4535"/>
        <w:gridCol w:w="1880"/>
        <w:gridCol w:w="1090"/>
        <w:gridCol w:w="1880"/>
        <w:gridCol w:w="1090"/>
        <w:gridCol w:w="1880"/>
        <w:gridCol w:w="1090"/>
      </w:tblGrid>
      <w:tr w:rsidR="00526C50" w:rsidRPr="00757D2C" w14:paraId="2D60DAC5" w14:textId="77777777">
        <w:trPr>
          <w:trHeight w:val="315"/>
        </w:trPr>
        <w:tc>
          <w:tcPr>
            <w:tcW w:w="453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06620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 xml:space="preserve">Metabolites and metabolite signature </w:t>
            </w:r>
          </w:p>
        </w:tc>
        <w:tc>
          <w:tcPr>
            <w:tcW w:w="18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EC874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Model 1</w:t>
            </w: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  <w:vertAlign w:val="superscript"/>
              </w:rPr>
              <w:t>a</w:t>
            </w:r>
          </w:p>
        </w:tc>
        <w:tc>
          <w:tcPr>
            <w:tcW w:w="109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0FB279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</w:p>
        </w:tc>
        <w:tc>
          <w:tcPr>
            <w:tcW w:w="18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3E9E9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Model 2</w:t>
            </w:r>
          </w:p>
        </w:tc>
        <w:tc>
          <w:tcPr>
            <w:tcW w:w="109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576132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</w:p>
        </w:tc>
        <w:tc>
          <w:tcPr>
            <w:tcW w:w="18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38A08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Model 3</w:t>
            </w:r>
          </w:p>
        </w:tc>
        <w:tc>
          <w:tcPr>
            <w:tcW w:w="109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73C533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</w:p>
        </w:tc>
      </w:tr>
      <w:tr w:rsidR="002A74D7" w:rsidRPr="00757D2C" w14:paraId="7EA94542" w14:textId="77777777">
        <w:trPr>
          <w:trHeight w:val="315"/>
        </w:trPr>
        <w:tc>
          <w:tcPr>
            <w:tcW w:w="45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7B5759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76DA470" w14:textId="34D2A7EE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2A74D7">
              <w:rPr>
                <w:rFonts w:eastAsia="等线" w:cs="Times New Roman"/>
                <w:b/>
                <w:bCs/>
                <w:kern w:val="0"/>
                <w:szCs w:val="24"/>
              </w:rPr>
              <w:t>β</w:t>
            </w:r>
            <w:r>
              <w:rPr>
                <w:rFonts w:eastAsia="等线" w:cs="Times New Roman"/>
                <w:b/>
                <w:bCs/>
                <w:kern w:val="0"/>
                <w:szCs w:val="24"/>
              </w:rPr>
              <w:t xml:space="preserve"> </w:t>
            </w: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</w:t>
            </w:r>
            <w:r w:rsidRPr="002A74D7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SE</w:t>
            </w: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)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44A0A2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i/>
                <w:color w:val="000000"/>
                <w:kern w:val="0"/>
                <w:szCs w:val="24"/>
              </w:rPr>
              <w:t>P</w:t>
            </w: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-</w:t>
            </w:r>
            <w:proofErr w:type="spellStart"/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value</w:t>
            </w: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  <w:vertAlign w:val="superscript"/>
              </w:rPr>
              <w:t>b</w:t>
            </w:r>
            <w:proofErr w:type="spellEnd"/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774F746" w14:textId="475EECF6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2A74D7">
              <w:rPr>
                <w:rFonts w:eastAsia="等线" w:cs="Times New Roman"/>
                <w:b/>
                <w:bCs/>
                <w:kern w:val="0"/>
                <w:szCs w:val="24"/>
              </w:rPr>
              <w:t>β</w:t>
            </w:r>
            <w:r>
              <w:rPr>
                <w:rFonts w:eastAsia="等线" w:cs="Times New Roman"/>
                <w:b/>
                <w:bCs/>
                <w:kern w:val="0"/>
                <w:szCs w:val="24"/>
              </w:rPr>
              <w:t xml:space="preserve"> </w:t>
            </w: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</w:t>
            </w:r>
            <w:r w:rsidRPr="002A74D7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SE</w:t>
            </w: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)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D3F289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i/>
                <w:color w:val="000000"/>
                <w:kern w:val="0"/>
                <w:szCs w:val="24"/>
              </w:rPr>
              <w:t>P</w:t>
            </w: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-value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B054C46" w14:textId="51F93A8A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2A74D7">
              <w:rPr>
                <w:rFonts w:eastAsia="等线" w:cs="Times New Roman"/>
                <w:b/>
                <w:bCs/>
                <w:kern w:val="0"/>
                <w:szCs w:val="24"/>
              </w:rPr>
              <w:t>β</w:t>
            </w:r>
            <w:r>
              <w:rPr>
                <w:rFonts w:eastAsia="等线" w:cs="Times New Roman"/>
                <w:b/>
                <w:bCs/>
                <w:kern w:val="0"/>
                <w:szCs w:val="24"/>
              </w:rPr>
              <w:t xml:space="preserve"> </w:t>
            </w: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</w:t>
            </w:r>
            <w:r w:rsidRPr="002A74D7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SE</w:t>
            </w: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)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54BF95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i/>
                <w:color w:val="000000"/>
                <w:kern w:val="0"/>
                <w:szCs w:val="24"/>
              </w:rPr>
              <w:t>P</w:t>
            </w: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-value</w:t>
            </w:r>
          </w:p>
        </w:tc>
      </w:tr>
      <w:tr w:rsidR="002A74D7" w:rsidRPr="00757D2C" w14:paraId="619EEF0B" w14:textId="77777777">
        <w:trPr>
          <w:trHeight w:val="300"/>
        </w:trPr>
        <w:tc>
          <w:tcPr>
            <w:tcW w:w="45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3ED3004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Metabolic signature</w:t>
            </w:r>
          </w:p>
        </w:tc>
        <w:tc>
          <w:tcPr>
            <w:tcW w:w="188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3FBE245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497 (0.015)</w:t>
            </w:r>
          </w:p>
        </w:tc>
        <w:tc>
          <w:tcPr>
            <w:tcW w:w="109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7C841BA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188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7326BD6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376 (0.014)</w:t>
            </w:r>
          </w:p>
        </w:tc>
        <w:tc>
          <w:tcPr>
            <w:tcW w:w="109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303CCE2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188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27BD1E0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372 (0.014)</w:t>
            </w:r>
          </w:p>
        </w:tc>
        <w:tc>
          <w:tcPr>
            <w:tcW w:w="109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1D36FD4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&lt;0.001</w:t>
            </w:r>
          </w:p>
        </w:tc>
      </w:tr>
      <w:tr w:rsidR="002A74D7" w:rsidRPr="00757D2C" w14:paraId="17992EC2" w14:textId="77777777">
        <w:trPr>
          <w:trHeight w:val="300"/>
        </w:trPr>
        <w:tc>
          <w:tcPr>
            <w:tcW w:w="453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4574E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verage Diameter for VLDL Particles</w:t>
            </w:r>
          </w:p>
        </w:tc>
        <w:tc>
          <w:tcPr>
            <w:tcW w:w="188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A3929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86 (0.015)</w:t>
            </w:r>
          </w:p>
        </w:tc>
        <w:tc>
          <w:tcPr>
            <w:tcW w:w="109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3AC92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188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43960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12 (0.014)</w:t>
            </w:r>
          </w:p>
        </w:tc>
        <w:tc>
          <w:tcPr>
            <w:tcW w:w="109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DFD24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188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93B7B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1 (0.014)</w:t>
            </w:r>
          </w:p>
        </w:tc>
        <w:tc>
          <w:tcPr>
            <w:tcW w:w="109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FB452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&lt;0.001</w:t>
            </w:r>
          </w:p>
        </w:tc>
      </w:tr>
      <w:tr w:rsidR="002A74D7" w:rsidRPr="00757D2C" w14:paraId="10783A2A" w14:textId="77777777">
        <w:trPr>
          <w:trHeight w:val="30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A37B6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Degree of Unsaturation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C2F23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235 (0.015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D31E3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3B15F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8 (0.014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C5C96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CBF16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73 (0.014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F98BE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&lt;0.001</w:t>
            </w:r>
          </w:p>
        </w:tc>
      </w:tr>
      <w:tr w:rsidR="002A74D7" w:rsidRPr="00757D2C" w14:paraId="06AAAD31" w14:textId="77777777">
        <w:trPr>
          <w:trHeight w:val="30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5C27A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Omega-3 Fatty Acids to Total Fatty Acids percentage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6A666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91 (0.016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E70F0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384D5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7 (0.015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FB0B1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E57C8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64 (0.015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E5F9B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&lt;0.001</w:t>
            </w:r>
          </w:p>
        </w:tc>
      </w:tr>
      <w:tr w:rsidR="002A74D7" w:rsidRPr="00757D2C" w14:paraId="60CA0B4F" w14:textId="77777777">
        <w:trPr>
          <w:trHeight w:val="30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C2E91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Monounsaturated Fatty Acids to Total Fatty Acids percentage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74413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311 (0.015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F5AC9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EC35F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16 (0.014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DF154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4028C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14 (0.014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680D1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&lt;0.001</w:t>
            </w:r>
          </w:p>
        </w:tc>
      </w:tr>
      <w:tr w:rsidR="002A74D7" w:rsidRPr="00757D2C" w14:paraId="0C7B2294" w14:textId="77777777">
        <w:trPr>
          <w:trHeight w:val="30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20B02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Linoleic Acid to Total Fatty Acids percentage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1211C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23 (0.015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40915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14FAF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44 (0.014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EDBF4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CF30D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48 (0.014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91E7E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&lt;0.001</w:t>
            </w:r>
          </w:p>
        </w:tc>
      </w:tr>
      <w:tr w:rsidR="002A74D7" w:rsidRPr="00757D2C" w14:paraId="4728CDC8" w14:textId="77777777">
        <w:trPr>
          <w:trHeight w:val="30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EA331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lanine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B6394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25 (0.016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C0C08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A78D9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99 (0.016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EF54F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9C28C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99 (0.016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D637D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&lt;0.001</w:t>
            </w:r>
          </w:p>
        </w:tc>
      </w:tr>
      <w:tr w:rsidR="002A74D7" w:rsidRPr="00757D2C" w14:paraId="6601610C" w14:textId="77777777">
        <w:trPr>
          <w:trHeight w:val="30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6B3E9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Glutamine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4DAF0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04 (0.016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41716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A80A3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77 (0.016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9C56E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BF29A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77 (0.016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AE7D1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&lt;0.001</w:t>
            </w:r>
          </w:p>
        </w:tc>
      </w:tr>
      <w:tr w:rsidR="002A74D7" w:rsidRPr="00757D2C" w14:paraId="212443CD" w14:textId="77777777">
        <w:trPr>
          <w:trHeight w:val="30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F5021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Glycine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5D37E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98 (0.015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3701D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4F972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63 (0.015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65EC5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296CC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61 (0.015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3DC7B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&lt;0.001</w:t>
            </w:r>
          </w:p>
        </w:tc>
      </w:tr>
      <w:tr w:rsidR="002A74D7" w:rsidRPr="00757D2C" w14:paraId="6BEA8B6C" w14:textId="77777777">
        <w:trPr>
          <w:trHeight w:val="30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49D46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Histidine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6677D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33 (0.015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0F653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33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A9E19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25 (0.016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40410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10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0CC92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24 (0.016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8E65F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28</w:t>
            </w:r>
          </w:p>
        </w:tc>
      </w:tr>
      <w:tr w:rsidR="002A74D7" w:rsidRPr="00757D2C" w14:paraId="5C733402" w14:textId="77777777">
        <w:trPr>
          <w:trHeight w:val="30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F38E2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Valine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A0E81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35 (0.015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F4EBF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0C1C6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79 (0.014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AA301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04197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8 (0.014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525AD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&lt;0.001</w:t>
            </w:r>
          </w:p>
        </w:tc>
      </w:tr>
      <w:tr w:rsidR="002A74D7" w:rsidRPr="00757D2C" w14:paraId="2B12DA62" w14:textId="77777777">
        <w:trPr>
          <w:trHeight w:val="30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9F1C1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yrosine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05D01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83 (0.014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0CB02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CE07E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39 (0.014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11226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62615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4 (0.014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3D848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&lt;0.001</w:t>
            </w:r>
          </w:p>
        </w:tc>
      </w:tr>
      <w:tr w:rsidR="002A74D7" w:rsidRPr="00757D2C" w14:paraId="4710DD49" w14:textId="77777777">
        <w:trPr>
          <w:trHeight w:val="30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50AE2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Glucose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36E69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87 (0.012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39EEF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90B8E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7 (0.012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12E4A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DA362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65 (0.012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5D4AF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&lt;0.001</w:t>
            </w:r>
          </w:p>
        </w:tc>
      </w:tr>
      <w:tr w:rsidR="002A74D7" w:rsidRPr="00757D2C" w14:paraId="4218CCC9" w14:textId="77777777">
        <w:trPr>
          <w:trHeight w:val="30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061C4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yruvate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7792B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46 (0.02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43E52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3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BBA46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53 (0.02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9EA79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10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90DB3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51 (0.02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37D5F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13</w:t>
            </w:r>
          </w:p>
        </w:tc>
      </w:tr>
      <w:tr w:rsidR="002A74D7" w:rsidRPr="00757D2C" w14:paraId="06E35ABB" w14:textId="77777777">
        <w:trPr>
          <w:trHeight w:val="30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75034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cetate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0A8BF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4 (0.011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A9254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5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08E43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3 (0.011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2926A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5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BD498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3 (0.011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BAD75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6</w:t>
            </w:r>
          </w:p>
        </w:tc>
      </w:tr>
      <w:tr w:rsidR="002A74D7" w:rsidRPr="00757D2C" w14:paraId="1AB3F374" w14:textId="77777777">
        <w:trPr>
          <w:trHeight w:val="30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1C67A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reatinine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C1B34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54 (0.013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07B8C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48B29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2 (0.013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F80DD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95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37E54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 (0.013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63DA2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28</w:t>
            </w:r>
          </w:p>
        </w:tc>
      </w:tr>
      <w:tr w:rsidR="002A74D7" w:rsidRPr="00757D2C" w14:paraId="1CBC7E8D" w14:textId="77777777">
        <w:trPr>
          <w:trHeight w:val="30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8F619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lbumin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A0127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15 (0.016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F16CA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E2502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72 (0.016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2A6FB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0D1C8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68 (0.016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0BEE2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&lt;0.001</w:t>
            </w:r>
          </w:p>
        </w:tc>
      </w:tr>
      <w:tr w:rsidR="002A74D7" w:rsidRPr="00757D2C" w14:paraId="53F4662C" w14:textId="77777777">
        <w:trPr>
          <w:trHeight w:val="300"/>
        </w:trPr>
        <w:tc>
          <w:tcPr>
            <w:tcW w:w="453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64FB10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Glycoprotein Acetyls</w:t>
            </w:r>
          </w:p>
        </w:tc>
        <w:tc>
          <w:tcPr>
            <w:tcW w:w="18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A47302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349 (0.015)</w:t>
            </w:r>
          </w:p>
        </w:tc>
        <w:tc>
          <w:tcPr>
            <w:tcW w:w="10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80F6DD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18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2F5758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59 (0.014)</w:t>
            </w:r>
          </w:p>
        </w:tc>
        <w:tc>
          <w:tcPr>
            <w:tcW w:w="10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DAA53C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18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A5D82D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57 (0.014)</w:t>
            </w:r>
          </w:p>
        </w:tc>
        <w:tc>
          <w:tcPr>
            <w:tcW w:w="10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07141C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&lt;0.001</w:t>
            </w:r>
          </w:p>
        </w:tc>
      </w:tr>
      <w:tr w:rsidR="002A74D7" w:rsidRPr="00757D2C" w14:paraId="7F47D967" w14:textId="77777777">
        <w:trPr>
          <w:trHeight w:val="300"/>
        </w:trPr>
        <w:tc>
          <w:tcPr>
            <w:tcW w:w="45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20096C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hospholipids in Very Small VLDL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BA42BC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68 (0.015)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42F431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42D70C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61 (0.015)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E4BFE0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45CF87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55 (0.015)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DB4770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&lt;0.001</w:t>
            </w:r>
          </w:p>
        </w:tc>
      </w:tr>
      <w:tr w:rsidR="002A74D7" w:rsidRPr="00757D2C" w14:paraId="1B4BD931" w14:textId="77777777">
        <w:trPr>
          <w:trHeight w:val="600"/>
        </w:trPr>
        <w:tc>
          <w:tcPr>
            <w:tcW w:w="453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26C40A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lastRenderedPageBreak/>
              <w:t>Free Cholesterol to Total Lipids in Chylomicrons and Extremely Large VLDL percentage</w:t>
            </w:r>
          </w:p>
        </w:tc>
        <w:tc>
          <w:tcPr>
            <w:tcW w:w="18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F9007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51 (0.016)</w:t>
            </w:r>
          </w:p>
        </w:tc>
        <w:tc>
          <w:tcPr>
            <w:tcW w:w="109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92A44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18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B41AB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2 (0.016)</w:t>
            </w:r>
          </w:p>
        </w:tc>
        <w:tc>
          <w:tcPr>
            <w:tcW w:w="109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72CFA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18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95115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15 (0.016)</w:t>
            </w:r>
          </w:p>
        </w:tc>
        <w:tc>
          <w:tcPr>
            <w:tcW w:w="109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C6D7A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&lt;0.001</w:t>
            </w:r>
          </w:p>
        </w:tc>
      </w:tr>
      <w:tr w:rsidR="002A74D7" w:rsidRPr="00757D2C" w14:paraId="4EC04DFD" w14:textId="77777777">
        <w:trPr>
          <w:trHeight w:val="30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D7F72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holesteryl Esters to Total Lipids in Small VLDL percentage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308E0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09 (0.016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C5384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0CA2D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8 (0.015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CF913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02713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86 (0.016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BD99C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&lt;0.001</w:t>
            </w:r>
          </w:p>
        </w:tc>
      </w:tr>
      <w:tr w:rsidR="002A74D7" w:rsidRPr="00757D2C" w14:paraId="75CE8CDA" w14:textId="77777777">
        <w:trPr>
          <w:trHeight w:val="30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7CCAB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holesteryl Esters to Total Lipids in Large LDL percentage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788B5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74 (0.015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876F4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C5311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52 (0.015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F8221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1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404F5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48 (0.015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3113B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1</w:t>
            </w:r>
          </w:p>
        </w:tc>
      </w:tr>
      <w:tr w:rsidR="002A74D7" w:rsidRPr="00757D2C" w14:paraId="2852A6D2" w14:textId="77777777">
        <w:trPr>
          <w:trHeight w:val="300"/>
        </w:trPr>
        <w:tc>
          <w:tcPr>
            <w:tcW w:w="453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FFE6F9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holesterol to Total Lipids in Medium LDL percentage</w:t>
            </w:r>
          </w:p>
        </w:tc>
        <w:tc>
          <w:tcPr>
            <w:tcW w:w="18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F0B1D5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81 (0.015)</w:t>
            </w:r>
          </w:p>
        </w:tc>
        <w:tc>
          <w:tcPr>
            <w:tcW w:w="10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87067C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18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B49C50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31 (0.014)</w:t>
            </w:r>
          </w:p>
        </w:tc>
        <w:tc>
          <w:tcPr>
            <w:tcW w:w="10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817D2C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18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4FD788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34 (0.015)</w:t>
            </w:r>
          </w:p>
        </w:tc>
        <w:tc>
          <w:tcPr>
            <w:tcW w:w="10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B06A0C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&lt;0.001</w:t>
            </w:r>
          </w:p>
        </w:tc>
      </w:tr>
      <w:tr w:rsidR="002A74D7" w:rsidRPr="00757D2C" w14:paraId="5774CE7D" w14:textId="77777777">
        <w:trPr>
          <w:trHeight w:val="300"/>
        </w:trPr>
        <w:tc>
          <w:tcPr>
            <w:tcW w:w="45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5D6866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hospholipids to Total Lipids in Small HDL percentage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1EFF00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33 (0.015)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CD7C34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C6BAEB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45 (0.015)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A19C11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910CAA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47 (0.015)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43B067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&lt;0.001</w:t>
            </w:r>
          </w:p>
        </w:tc>
      </w:tr>
    </w:tbl>
    <w:p w14:paraId="37226C86" w14:textId="3CC607E8" w:rsidR="00526C50" w:rsidRPr="00757D2C" w:rsidRDefault="007969E3">
      <w:pPr>
        <w:rPr>
          <w:szCs w:val="24"/>
        </w:rPr>
      </w:pPr>
      <w:r w:rsidRPr="00757D2C">
        <w:rPr>
          <w:rFonts w:hint="eastAsia"/>
          <w:szCs w:val="24"/>
        </w:rPr>
        <w:t>N</w:t>
      </w:r>
      <w:r w:rsidRPr="00757D2C">
        <w:rPr>
          <w:szCs w:val="24"/>
        </w:rPr>
        <w:t xml:space="preserve">otes: </w:t>
      </w:r>
      <w:r w:rsidR="00AF24A7" w:rsidRPr="001D1245">
        <w:rPr>
          <w:rFonts w:eastAsia="等线"/>
          <w:szCs w:val="24"/>
        </w:rPr>
        <w:t>The coefficient of linear regression</w:t>
      </w:r>
      <w:r w:rsidR="00AF24A7">
        <w:rPr>
          <w:rFonts w:eastAsia="等线"/>
          <w:szCs w:val="24"/>
        </w:rPr>
        <w:t>,</w:t>
      </w:r>
      <w:r w:rsidR="00AF24A7" w:rsidRPr="001D1245">
        <w:rPr>
          <w:rFonts w:eastAsia="等线"/>
          <w:szCs w:val="24"/>
        </w:rPr>
        <w:t xml:space="preserve"> </w:t>
      </w:r>
      <w:r w:rsidR="00AF24A7" w:rsidRPr="00D430C3">
        <w:t>Beta (</w:t>
      </w:r>
      <w:r w:rsidR="00AF24A7" w:rsidRPr="00D430C3">
        <w:rPr>
          <w:i/>
          <w:iCs/>
        </w:rPr>
        <w:t>β</w:t>
      </w:r>
      <w:r w:rsidR="00AF24A7" w:rsidRPr="00D430C3">
        <w:t>)</w:t>
      </w:r>
      <w:r w:rsidR="00AF24A7" w:rsidRPr="001D1245">
        <w:rPr>
          <w:rFonts w:eastAsia="等线"/>
          <w:szCs w:val="24"/>
        </w:rPr>
        <w:t>;</w:t>
      </w:r>
      <w:r w:rsidRPr="00757D2C">
        <w:rPr>
          <w:szCs w:val="24"/>
        </w:rPr>
        <w:t xml:space="preserve"> Standard Error (SE);</w:t>
      </w:r>
    </w:p>
    <w:p w14:paraId="3EAA25B9" w14:textId="05A1D642" w:rsidR="00526C50" w:rsidRPr="00757D2C" w:rsidRDefault="007969E3">
      <w:pPr>
        <w:rPr>
          <w:szCs w:val="24"/>
        </w:rPr>
      </w:pPr>
      <w:r w:rsidRPr="00757D2C">
        <w:rPr>
          <w:szCs w:val="24"/>
          <w:vertAlign w:val="superscript"/>
        </w:rPr>
        <w:t>a</w:t>
      </w:r>
      <w:r w:rsidRPr="00757D2C">
        <w:rPr>
          <w:szCs w:val="24"/>
        </w:rPr>
        <w:t xml:space="preserve"> Model 1 was adjusted for </w:t>
      </w:r>
      <w:r w:rsidR="00AF24A7">
        <w:rPr>
          <w:szCs w:val="24"/>
        </w:rPr>
        <w:t>age and sex</w:t>
      </w:r>
      <w:r w:rsidRPr="00757D2C">
        <w:rPr>
          <w:szCs w:val="24"/>
        </w:rPr>
        <w:t>;</w:t>
      </w:r>
    </w:p>
    <w:p w14:paraId="20760A44" w14:textId="77777777" w:rsidR="00526C50" w:rsidRPr="00757D2C" w:rsidRDefault="007969E3">
      <w:pPr>
        <w:rPr>
          <w:szCs w:val="24"/>
        </w:rPr>
      </w:pPr>
      <w:r w:rsidRPr="00757D2C">
        <w:rPr>
          <w:szCs w:val="24"/>
        </w:rPr>
        <w:t>Model 2 was further adjusted for Townsend deprivation index, ethnic, current employment status, smoking status, drinking status, BMI, regular exercise and cholesterol lowering medication;</w:t>
      </w:r>
    </w:p>
    <w:p w14:paraId="6B74A74B" w14:textId="77777777" w:rsidR="00526C50" w:rsidRPr="00757D2C" w:rsidRDefault="007969E3">
      <w:pPr>
        <w:rPr>
          <w:szCs w:val="24"/>
        </w:rPr>
      </w:pPr>
      <w:r w:rsidRPr="00757D2C">
        <w:rPr>
          <w:szCs w:val="24"/>
        </w:rPr>
        <w:t>Model 3 was further adjusted for Aspirin use, Hypertension, Diabetes mellitus, liver disease.</w:t>
      </w:r>
    </w:p>
    <w:p w14:paraId="7542EB38" w14:textId="77777777" w:rsidR="00526C50" w:rsidRPr="00757D2C" w:rsidRDefault="007969E3">
      <w:pPr>
        <w:rPr>
          <w:szCs w:val="24"/>
        </w:rPr>
      </w:pPr>
      <w:r w:rsidRPr="00757D2C">
        <w:rPr>
          <w:szCs w:val="24"/>
          <w:vertAlign w:val="superscript"/>
        </w:rPr>
        <w:t>b</w:t>
      </w:r>
      <w:r w:rsidRPr="00757D2C">
        <w:rPr>
          <w:szCs w:val="24"/>
        </w:rPr>
        <w:t xml:space="preserve"> The P values were further adjusted using the Benjamini-Hochberg procedure.</w:t>
      </w:r>
    </w:p>
    <w:p w14:paraId="2346B0AB" w14:textId="77777777" w:rsidR="00526C50" w:rsidRPr="00757D2C" w:rsidRDefault="007969E3">
      <w:pPr>
        <w:rPr>
          <w:szCs w:val="24"/>
        </w:rPr>
      </w:pPr>
      <w:r w:rsidRPr="00757D2C">
        <w:rPr>
          <w:szCs w:val="24"/>
        </w:rPr>
        <w:br w:type="page"/>
      </w:r>
    </w:p>
    <w:p w14:paraId="69F44432" w14:textId="0EC04376" w:rsidR="00526C50" w:rsidRPr="00757D2C" w:rsidRDefault="007969E3">
      <w:pPr>
        <w:pStyle w:val="2"/>
        <w:rPr>
          <w:szCs w:val="24"/>
        </w:rPr>
      </w:pPr>
      <w:bookmarkStart w:id="5" w:name="_Toc194589091"/>
      <w:r w:rsidRPr="00757D2C">
        <w:rPr>
          <w:szCs w:val="24"/>
        </w:rPr>
        <w:lastRenderedPageBreak/>
        <w:t>Table S</w:t>
      </w:r>
      <w:r w:rsidRPr="00757D2C">
        <w:rPr>
          <w:rFonts w:hint="eastAsia"/>
          <w:szCs w:val="24"/>
        </w:rPr>
        <w:t>5</w:t>
      </w:r>
      <w:r w:rsidRPr="00757D2C">
        <w:rPr>
          <w:szCs w:val="24"/>
        </w:rPr>
        <w:t xml:space="preserve">. Associations of retinal </w:t>
      </w:r>
      <w:r w:rsidR="0030565B">
        <w:rPr>
          <w:szCs w:val="24"/>
        </w:rPr>
        <w:t>layer thickness</w:t>
      </w:r>
      <w:r w:rsidRPr="00757D2C">
        <w:rPr>
          <w:szCs w:val="24"/>
        </w:rPr>
        <w:t xml:space="preserve"> with </w:t>
      </w:r>
      <w:r w:rsidR="0030565B">
        <w:rPr>
          <w:szCs w:val="24"/>
        </w:rPr>
        <w:t>m</w:t>
      </w:r>
      <w:r w:rsidR="0030565B" w:rsidRPr="00757D2C">
        <w:rPr>
          <w:szCs w:val="24"/>
        </w:rPr>
        <w:t xml:space="preserve">etabolic </w:t>
      </w:r>
      <w:r w:rsidRPr="00757D2C">
        <w:rPr>
          <w:szCs w:val="24"/>
        </w:rPr>
        <w:t>signature and metabolites</w:t>
      </w:r>
      <w:bookmarkEnd w:id="5"/>
    </w:p>
    <w:tbl>
      <w:tblPr>
        <w:tblW w:w="14513" w:type="dxa"/>
        <w:tblLayout w:type="fixed"/>
        <w:tblLook w:val="04A0" w:firstRow="1" w:lastRow="0" w:firstColumn="1" w:lastColumn="0" w:noHBand="0" w:noVBand="1"/>
      </w:tblPr>
      <w:tblGrid>
        <w:gridCol w:w="4649"/>
        <w:gridCol w:w="1644"/>
        <w:gridCol w:w="1644"/>
        <w:gridCol w:w="1644"/>
        <w:gridCol w:w="1644"/>
        <w:gridCol w:w="1644"/>
        <w:gridCol w:w="1644"/>
      </w:tblGrid>
      <w:tr w:rsidR="00526C50" w:rsidRPr="00757D2C" w14:paraId="73CA8E07" w14:textId="77777777">
        <w:trPr>
          <w:trHeight w:val="630"/>
        </w:trPr>
        <w:tc>
          <w:tcPr>
            <w:tcW w:w="46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E9153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 xml:space="preserve">Metabolites and Metabolite signature </w:t>
            </w:r>
          </w:p>
        </w:tc>
        <w:tc>
          <w:tcPr>
            <w:tcW w:w="16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DFE42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Model 1</w:t>
            </w: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  <w:vertAlign w:val="superscript"/>
              </w:rPr>
              <w:t>a</w:t>
            </w:r>
          </w:p>
        </w:tc>
        <w:tc>
          <w:tcPr>
            <w:tcW w:w="16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3F9736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98C89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Model 2</w:t>
            </w:r>
          </w:p>
        </w:tc>
        <w:tc>
          <w:tcPr>
            <w:tcW w:w="16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52FCE6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BCF36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Model 3</w:t>
            </w:r>
          </w:p>
        </w:tc>
        <w:tc>
          <w:tcPr>
            <w:tcW w:w="16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D35758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</w:p>
        </w:tc>
      </w:tr>
      <w:tr w:rsidR="002A74D7" w:rsidRPr="00757D2C" w14:paraId="205AC762" w14:textId="77777777">
        <w:trPr>
          <w:trHeight w:val="315"/>
        </w:trPr>
        <w:tc>
          <w:tcPr>
            <w:tcW w:w="46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CB7923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97007CA" w14:textId="1D97224C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2A74D7">
              <w:rPr>
                <w:rFonts w:eastAsia="等线" w:cs="Times New Roman"/>
                <w:b/>
                <w:bCs/>
                <w:kern w:val="0"/>
                <w:szCs w:val="24"/>
              </w:rPr>
              <w:t>β</w:t>
            </w:r>
            <w:r>
              <w:rPr>
                <w:rFonts w:eastAsia="等线" w:cs="Times New Roman"/>
                <w:b/>
                <w:bCs/>
                <w:kern w:val="0"/>
                <w:szCs w:val="24"/>
              </w:rPr>
              <w:t xml:space="preserve"> </w:t>
            </w: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</w:t>
            </w:r>
            <w:r w:rsidRPr="002A74D7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SE</w:t>
            </w: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)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9E7ADB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i/>
                <w:color w:val="000000"/>
                <w:kern w:val="0"/>
                <w:szCs w:val="24"/>
              </w:rPr>
              <w:t>P</w:t>
            </w: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-</w:t>
            </w:r>
            <w:proofErr w:type="spellStart"/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value</w:t>
            </w: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  <w:vertAlign w:val="superscript"/>
              </w:rPr>
              <w:t>b</w:t>
            </w:r>
            <w:proofErr w:type="spellEnd"/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801384E" w14:textId="36FF136D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2A74D7">
              <w:rPr>
                <w:rFonts w:eastAsia="等线" w:cs="Times New Roman"/>
                <w:b/>
                <w:bCs/>
                <w:kern w:val="0"/>
                <w:szCs w:val="24"/>
              </w:rPr>
              <w:t>β</w:t>
            </w:r>
            <w:r>
              <w:rPr>
                <w:rFonts w:eastAsia="等线" w:cs="Times New Roman"/>
                <w:b/>
                <w:bCs/>
                <w:kern w:val="0"/>
                <w:szCs w:val="24"/>
              </w:rPr>
              <w:t xml:space="preserve"> </w:t>
            </w: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</w:t>
            </w:r>
            <w:r w:rsidRPr="002A74D7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SE</w:t>
            </w: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)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1D9B97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i/>
                <w:color w:val="000000"/>
                <w:kern w:val="0"/>
                <w:szCs w:val="24"/>
              </w:rPr>
              <w:t>P</w:t>
            </w: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-value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8ADD03F" w14:textId="224B52CC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2A74D7">
              <w:rPr>
                <w:rFonts w:eastAsia="等线" w:cs="Times New Roman"/>
                <w:b/>
                <w:bCs/>
                <w:kern w:val="0"/>
                <w:szCs w:val="24"/>
              </w:rPr>
              <w:t>β</w:t>
            </w:r>
            <w:r>
              <w:rPr>
                <w:rFonts w:eastAsia="等线" w:cs="Times New Roman"/>
                <w:b/>
                <w:bCs/>
                <w:kern w:val="0"/>
                <w:szCs w:val="24"/>
              </w:rPr>
              <w:t xml:space="preserve"> </w:t>
            </w: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</w:t>
            </w:r>
            <w:r w:rsidRPr="002A74D7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SE</w:t>
            </w: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)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F1AC09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i/>
                <w:color w:val="000000"/>
                <w:kern w:val="0"/>
                <w:szCs w:val="24"/>
              </w:rPr>
              <w:t>P</w:t>
            </w: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-value</w:t>
            </w:r>
          </w:p>
        </w:tc>
      </w:tr>
      <w:tr w:rsidR="002A74D7" w:rsidRPr="00757D2C" w14:paraId="46FA3AE1" w14:textId="77777777">
        <w:trPr>
          <w:trHeight w:val="315"/>
        </w:trPr>
        <w:tc>
          <w:tcPr>
            <w:tcW w:w="46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9FB75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ISOSRPE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4A76E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C04905" w14:textId="77777777" w:rsidR="002A74D7" w:rsidRPr="00757D2C" w:rsidRDefault="002A74D7" w:rsidP="002A74D7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BE1B35" w14:textId="77777777" w:rsidR="002A74D7" w:rsidRPr="00757D2C" w:rsidRDefault="002A74D7" w:rsidP="002A74D7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26AAA7" w14:textId="77777777" w:rsidR="002A74D7" w:rsidRPr="00757D2C" w:rsidRDefault="002A74D7" w:rsidP="002A74D7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6D9FCF" w14:textId="77777777" w:rsidR="002A74D7" w:rsidRPr="00757D2C" w:rsidRDefault="002A74D7" w:rsidP="002A74D7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98AB8E" w14:textId="77777777" w:rsidR="002A74D7" w:rsidRPr="00757D2C" w:rsidRDefault="002A74D7" w:rsidP="002A74D7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</w:tr>
      <w:tr w:rsidR="002A74D7" w:rsidRPr="00757D2C" w14:paraId="49202423" w14:textId="77777777">
        <w:trPr>
          <w:trHeight w:val="315"/>
        </w:trPr>
        <w:tc>
          <w:tcPr>
            <w:tcW w:w="46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B1B0D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verage Diameter for VLDL Particles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D9FF8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4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2D76B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66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30816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2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E04EE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593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40375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9786E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38</w:t>
            </w:r>
          </w:p>
        </w:tc>
      </w:tr>
      <w:tr w:rsidR="002A74D7" w:rsidRPr="00757D2C" w14:paraId="68EAB70F" w14:textId="77777777">
        <w:trPr>
          <w:trHeight w:val="315"/>
        </w:trPr>
        <w:tc>
          <w:tcPr>
            <w:tcW w:w="46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173E1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Degree of Unsaturation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B5B6F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4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3A28C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60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3B59D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2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F1ACF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593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85A49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2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07664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424</w:t>
            </w:r>
          </w:p>
        </w:tc>
      </w:tr>
      <w:tr w:rsidR="002A74D7" w:rsidRPr="00757D2C" w14:paraId="53D1A4F1" w14:textId="77777777">
        <w:trPr>
          <w:trHeight w:val="600"/>
        </w:trPr>
        <w:tc>
          <w:tcPr>
            <w:tcW w:w="46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7DA66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Omega-3 Fatty Acids to Total Fatty Acids percentage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664D4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05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AEB68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23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9CC21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05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CFBC6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46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7BD4D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05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A248D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23</w:t>
            </w:r>
          </w:p>
        </w:tc>
      </w:tr>
      <w:tr w:rsidR="002A74D7" w:rsidRPr="00757D2C" w14:paraId="0A248D20" w14:textId="77777777">
        <w:trPr>
          <w:trHeight w:val="600"/>
        </w:trPr>
        <w:tc>
          <w:tcPr>
            <w:tcW w:w="46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B191E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Monounsaturated Fatty Acids to Total Fatty Acids percentage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3761C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012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ADCEE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00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E6563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005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85888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05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D30D5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006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B29C5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00</w:t>
            </w:r>
          </w:p>
        </w:tc>
      </w:tr>
      <w:tr w:rsidR="002A74D7" w:rsidRPr="00757D2C" w14:paraId="61735763" w14:textId="77777777">
        <w:trPr>
          <w:trHeight w:val="600"/>
        </w:trPr>
        <w:tc>
          <w:tcPr>
            <w:tcW w:w="46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46BE1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Linoleic Acid to Total Fatty Acids percentage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F784C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05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AD628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08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AA345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1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A65F7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815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A8659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1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4E2F2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877</w:t>
            </w:r>
          </w:p>
        </w:tc>
      </w:tr>
      <w:tr w:rsidR="002A74D7" w:rsidRPr="00757D2C" w14:paraId="66E01875" w14:textId="77777777">
        <w:trPr>
          <w:trHeight w:val="315"/>
        </w:trPr>
        <w:tc>
          <w:tcPr>
            <w:tcW w:w="46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EC4C9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lanine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438F6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2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E14BF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556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2D267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1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2A73B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815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A6C37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1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A5BA1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12</w:t>
            </w:r>
          </w:p>
        </w:tc>
      </w:tr>
      <w:tr w:rsidR="002A74D7" w:rsidRPr="00757D2C" w14:paraId="431EC9D5" w14:textId="77777777">
        <w:trPr>
          <w:trHeight w:val="315"/>
        </w:trPr>
        <w:tc>
          <w:tcPr>
            <w:tcW w:w="46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172B2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Glutamine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DE56A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1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AFDB7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573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83ACB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4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86AB3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12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629A8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3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CEB5B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314</w:t>
            </w:r>
          </w:p>
        </w:tc>
      </w:tr>
      <w:tr w:rsidR="002A74D7" w:rsidRPr="00757D2C" w14:paraId="73399440" w14:textId="77777777">
        <w:trPr>
          <w:trHeight w:val="315"/>
        </w:trPr>
        <w:tc>
          <w:tcPr>
            <w:tcW w:w="46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31D6B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Glycine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07A26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2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EEBE9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23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12408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1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436D1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815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BDD02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E7EB4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38</w:t>
            </w:r>
          </w:p>
        </w:tc>
      </w:tr>
      <w:tr w:rsidR="002A74D7" w:rsidRPr="00757D2C" w14:paraId="0E461BB5" w14:textId="77777777">
        <w:trPr>
          <w:trHeight w:val="315"/>
        </w:trPr>
        <w:tc>
          <w:tcPr>
            <w:tcW w:w="46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2F9417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Histidine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50CFB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1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3C76E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709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AA058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A22FA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878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0B1B4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22EF6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56</w:t>
            </w:r>
          </w:p>
        </w:tc>
      </w:tr>
      <w:tr w:rsidR="002A74D7" w:rsidRPr="00757D2C" w14:paraId="625DBE1C" w14:textId="77777777">
        <w:trPr>
          <w:trHeight w:val="315"/>
        </w:trPr>
        <w:tc>
          <w:tcPr>
            <w:tcW w:w="46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A19C7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Valine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FC2D0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009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59A29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00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C05F2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004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0EB68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39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7D39B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004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1B6E2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35</w:t>
            </w:r>
          </w:p>
        </w:tc>
      </w:tr>
      <w:tr w:rsidR="002A74D7" w:rsidRPr="00757D2C" w14:paraId="78B855EE" w14:textId="77777777">
        <w:trPr>
          <w:trHeight w:val="315"/>
        </w:trPr>
        <w:tc>
          <w:tcPr>
            <w:tcW w:w="46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153203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yrosine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08F63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004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D97F7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25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FB742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A5104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878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6D7E1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8AB7C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38</w:t>
            </w:r>
          </w:p>
        </w:tc>
      </w:tr>
      <w:tr w:rsidR="002A74D7" w:rsidRPr="00757D2C" w14:paraId="1A940452" w14:textId="77777777">
        <w:trPr>
          <w:trHeight w:val="315"/>
        </w:trPr>
        <w:tc>
          <w:tcPr>
            <w:tcW w:w="46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C57E1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Glucose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8381F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003 (0.001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1E98E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46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DBE52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1 (0.001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F2D4D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592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DC4DD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1 (0.001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A3161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877</w:t>
            </w:r>
          </w:p>
        </w:tc>
      </w:tr>
      <w:tr w:rsidR="002A74D7" w:rsidRPr="00757D2C" w14:paraId="1BA119C6" w14:textId="77777777">
        <w:trPr>
          <w:trHeight w:val="315"/>
        </w:trPr>
        <w:tc>
          <w:tcPr>
            <w:tcW w:w="46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B76709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yruvate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CA308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4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B4F63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97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57C01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3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7190F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406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D346C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4 (0.003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4DE04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314</w:t>
            </w:r>
          </w:p>
        </w:tc>
      </w:tr>
      <w:tr w:rsidR="002A74D7" w:rsidRPr="00757D2C" w14:paraId="4BE3B3FC" w14:textId="77777777">
        <w:trPr>
          <w:trHeight w:val="315"/>
        </w:trPr>
        <w:tc>
          <w:tcPr>
            <w:tcW w:w="46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66739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cetate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6CECE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004 (0.001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C82DB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03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8F4F6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005 (0.001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E5EE9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00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00192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004 (0.001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D30E9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06</w:t>
            </w:r>
          </w:p>
        </w:tc>
      </w:tr>
      <w:tr w:rsidR="002A74D7" w:rsidRPr="00757D2C" w14:paraId="475508FC" w14:textId="77777777">
        <w:trPr>
          <w:trHeight w:val="315"/>
        </w:trPr>
        <w:tc>
          <w:tcPr>
            <w:tcW w:w="46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7CB16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reatinine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AF652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011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C7AE9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00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814CD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008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6CBAB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00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44527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009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1C00B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00</w:t>
            </w:r>
          </w:p>
        </w:tc>
      </w:tr>
      <w:tr w:rsidR="002A74D7" w:rsidRPr="00757D2C" w14:paraId="04A644C2" w14:textId="77777777">
        <w:trPr>
          <w:trHeight w:val="315"/>
        </w:trPr>
        <w:tc>
          <w:tcPr>
            <w:tcW w:w="46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46797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lbumin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AEED3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08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CE99F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00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F65E4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3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8C45D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39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60978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3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A2265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56</w:t>
            </w:r>
          </w:p>
        </w:tc>
      </w:tr>
      <w:tr w:rsidR="002A74D7" w:rsidRPr="00757D2C" w14:paraId="086C9690" w14:textId="77777777">
        <w:trPr>
          <w:trHeight w:val="315"/>
        </w:trPr>
        <w:tc>
          <w:tcPr>
            <w:tcW w:w="4649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9A875D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Glycoprotein Acetyls</w:t>
            </w:r>
          </w:p>
        </w:tc>
        <w:tc>
          <w:tcPr>
            <w:tcW w:w="164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EBD3E6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013 (0.002)</w:t>
            </w:r>
          </w:p>
        </w:tc>
        <w:tc>
          <w:tcPr>
            <w:tcW w:w="164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D10B18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00</w:t>
            </w:r>
          </w:p>
        </w:tc>
        <w:tc>
          <w:tcPr>
            <w:tcW w:w="164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477E21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005 (0.002)</w:t>
            </w:r>
          </w:p>
        </w:tc>
        <w:tc>
          <w:tcPr>
            <w:tcW w:w="164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6292F7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08</w:t>
            </w:r>
          </w:p>
        </w:tc>
        <w:tc>
          <w:tcPr>
            <w:tcW w:w="164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50FFC3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007 (0.002)</w:t>
            </w:r>
          </w:p>
        </w:tc>
        <w:tc>
          <w:tcPr>
            <w:tcW w:w="164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14CBFF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00</w:t>
            </w:r>
          </w:p>
        </w:tc>
      </w:tr>
      <w:tr w:rsidR="002A74D7" w:rsidRPr="00757D2C" w14:paraId="1A9CCCF9" w14:textId="77777777">
        <w:trPr>
          <w:trHeight w:val="315"/>
        </w:trPr>
        <w:tc>
          <w:tcPr>
            <w:tcW w:w="46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8D8B82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hospholipids in Very Small VLDL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D1D7F9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1 (0.002)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FB4B26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750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22BE3A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1 (0.002)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8C8F17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815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FE3D80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2 (0.002)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2E3DCD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670</w:t>
            </w:r>
          </w:p>
        </w:tc>
      </w:tr>
      <w:tr w:rsidR="002A74D7" w:rsidRPr="00757D2C" w14:paraId="58C8946D" w14:textId="77777777">
        <w:trPr>
          <w:trHeight w:val="900"/>
        </w:trPr>
        <w:tc>
          <w:tcPr>
            <w:tcW w:w="46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70394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lastRenderedPageBreak/>
              <w:t>Free Cholesterol to Total Lipids in Chylomicrons and Extremely Large VLDL percentage</w:t>
            </w:r>
          </w:p>
        </w:tc>
        <w:tc>
          <w:tcPr>
            <w:tcW w:w="16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5179C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3 (0.002)</w:t>
            </w:r>
          </w:p>
        </w:tc>
        <w:tc>
          <w:tcPr>
            <w:tcW w:w="16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B9E19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17</w:t>
            </w:r>
          </w:p>
        </w:tc>
        <w:tc>
          <w:tcPr>
            <w:tcW w:w="16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0F77C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1 (0.002)</w:t>
            </w:r>
          </w:p>
        </w:tc>
        <w:tc>
          <w:tcPr>
            <w:tcW w:w="16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73E4B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747</w:t>
            </w:r>
          </w:p>
        </w:tc>
        <w:tc>
          <w:tcPr>
            <w:tcW w:w="16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191F6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2 (0.002)</w:t>
            </w:r>
          </w:p>
        </w:tc>
        <w:tc>
          <w:tcPr>
            <w:tcW w:w="16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D5DE9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670</w:t>
            </w:r>
          </w:p>
        </w:tc>
      </w:tr>
      <w:tr w:rsidR="002A74D7" w:rsidRPr="00757D2C" w14:paraId="3CB01ED6" w14:textId="77777777">
        <w:trPr>
          <w:trHeight w:val="600"/>
        </w:trPr>
        <w:tc>
          <w:tcPr>
            <w:tcW w:w="46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F3107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holesteryl Esters to Total Lipids in Small VLDL percentage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CA4F5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1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51737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573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C8BB4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1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C4B0F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815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C4B87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1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E649F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879</w:t>
            </w:r>
          </w:p>
        </w:tc>
      </w:tr>
      <w:tr w:rsidR="002A74D7" w:rsidRPr="00757D2C" w14:paraId="56DD58E1" w14:textId="77777777">
        <w:trPr>
          <w:trHeight w:val="600"/>
        </w:trPr>
        <w:tc>
          <w:tcPr>
            <w:tcW w:w="46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9BC19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holesteryl Esters to Total Lipids in Large LDL percentage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5FCE5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08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7C012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00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45005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06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2A2AB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05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B6BCE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06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78AEF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12</w:t>
            </w:r>
          </w:p>
        </w:tc>
      </w:tr>
      <w:tr w:rsidR="002A74D7" w:rsidRPr="00757D2C" w14:paraId="1B03963D" w14:textId="77777777">
        <w:trPr>
          <w:trHeight w:val="600"/>
        </w:trPr>
        <w:tc>
          <w:tcPr>
            <w:tcW w:w="46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A7821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holesterol to Total Lipids in Medium LDL percentage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36515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11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DC790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00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1B373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06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220BA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00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24E06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05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C0A84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09</w:t>
            </w:r>
          </w:p>
        </w:tc>
      </w:tr>
      <w:tr w:rsidR="002A74D7" w:rsidRPr="00757D2C" w14:paraId="49907A64" w14:textId="77777777">
        <w:trPr>
          <w:trHeight w:val="600"/>
        </w:trPr>
        <w:tc>
          <w:tcPr>
            <w:tcW w:w="46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A766B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hospholipids to Total Lipids in Small HDL percentage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1C826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1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C3701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573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AF6DD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1551A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878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E971D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C0412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38</w:t>
            </w:r>
          </w:p>
        </w:tc>
      </w:tr>
      <w:tr w:rsidR="002A74D7" w:rsidRPr="00757D2C" w14:paraId="5A68FB36" w14:textId="77777777">
        <w:trPr>
          <w:trHeight w:val="315"/>
        </w:trPr>
        <w:tc>
          <w:tcPr>
            <w:tcW w:w="46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B426A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 w:hint="eastAsia"/>
                <w:color w:val="000000"/>
                <w:kern w:val="0"/>
                <w:szCs w:val="24"/>
              </w:rPr>
              <w:t>M</w:t>
            </w: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etabolic signature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3C4DE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016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848FD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00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8E586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006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E1936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00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E17EB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007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C5E18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00</w:t>
            </w:r>
          </w:p>
        </w:tc>
      </w:tr>
      <w:tr w:rsidR="002A74D7" w:rsidRPr="00757D2C" w14:paraId="57B80A9F" w14:textId="77777777">
        <w:trPr>
          <w:trHeight w:val="315"/>
        </w:trPr>
        <w:tc>
          <w:tcPr>
            <w:tcW w:w="46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7A2F7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RPE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7AE04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FC23DF" w14:textId="77777777" w:rsidR="002A74D7" w:rsidRPr="00757D2C" w:rsidRDefault="002A74D7" w:rsidP="002A74D7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F8EE70" w14:textId="77777777" w:rsidR="002A74D7" w:rsidRPr="00757D2C" w:rsidRDefault="002A74D7" w:rsidP="002A74D7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E02305" w14:textId="77777777" w:rsidR="002A74D7" w:rsidRPr="00757D2C" w:rsidRDefault="002A74D7" w:rsidP="002A74D7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AC329C" w14:textId="77777777" w:rsidR="002A74D7" w:rsidRPr="00757D2C" w:rsidRDefault="002A74D7" w:rsidP="002A74D7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1E628F" w14:textId="77777777" w:rsidR="002A74D7" w:rsidRPr="00757D2C" w:rsidRDefault="002A74D7" w:rsidP="002A74D7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</w:tr>
      <w:tr w:rsidR="002A74D7" w:rsidRPr="00757D2C" w14:paraId="12372C19" w14:textId="77777777">
        <w:trPr>
          <w:trHeight w:val="315"/>
        </w:trPr>
        <w:tc>
          <w:tcPr>
            <w:tcW w:w="46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7C6D9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verage Diameter for VLDL Particles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8464E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012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1F330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00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F66AB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011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68C50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00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5B492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009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122C3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00</w:t>
            </w:r>
          </w:p>
        </w:tc>
      </w:tr>
      <w:tr w:rsidR="002A74D7" w:rsidRPr="00757D2C" w14:paraId="02FC41FF" w14:textId="77777777">
        <w:trPr>
          <w:trHeight w:val="315"/>
        </w:trPr>
        <w:tc>
          <w:tcPr>
            <w:tcW w:w="46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A3870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Degree of Unsaturation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812B5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7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68306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52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158EB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2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10341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530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ABC9C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1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6976B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716</w:t>
            </w:r>
          </w:p>
        </w:tc>
      </w:tr>
      <w:tr w:rsidR="002A74D7" w:rsidRPr="00757D2C" w14:paraId="1E1A8037" w14:textId="77777777">
        <w:trPr>
          <w:trHeight w:val="600"/>
        </w:trPr>
        <w:tc>
          <w:tcPr>
            <w:tcW w:w="46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7C7C4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Omega-3 Fatty Acids to Total Fatty Acids percentage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B767F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1 (0.003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1C288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675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4A921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2 (0.003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D2484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587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2C9FA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1 (0.003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F639F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705</w:t>
            </w:r>
          </w:p>
        </w:tc>
      </w:tr>
      <w:tr w:rsidR="002A74D7" w:rsidRPr="00757D2C" w14:paraId="1A4635C7" w14:textId="77777777">
        <w:trPr>
          <w:trHeight w:val="600"/>
        </w:trPr>
        <w:tc>
          <w:tcPr>
            <w:tcW w:w="46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B57C6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Monounsaturated Fatty Acids to Total Fatty Acids percentage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72144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5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8166C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15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50987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3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F6D61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391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8012A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2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58C33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611</w:t>
            </w:r>
          </w:p>
        </w:tc>
      </w:tr>
      <w:tr w:rsidR="002A74D7" w:rsidRPr="00757D2C" w14:paraId="0A2F500C" w14:textId="77777777">
        <w:trPr>
          <w:trHeight w:val="600"/>
        </w:trPr>
        <w:tc>
          <w:tcPr>
            <w:tcW w:w="46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89E57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Linoleic Acid to Total Fatty Acids percentage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35D03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2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81A5B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430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BF789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4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81C5D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87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8ECD0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5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5C40D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12</w:t>
            </w:r>
          </w:p>
        </w:tc>
      </w:tr>
      <w:tr w:rsidR="002A74D7" w:rsidRPr="00757D2C" w14:paraId="55ADA970" w14:textId="77777777">
        <w:trPr>
          <w:trHeight w:val="315"/>
        </w:trPr>
        <w:tc>
          <w:tcPr>
            <w:tcW w:w="46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1E7FB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lanine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16D23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5 (0.003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8B8B6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71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6FDF3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4 (0.003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D1F61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64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DA153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5 (0.003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6D930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14</w:t>
            </w:r>
          </w:p>
        </w:tc>
      </w:tr>
      <w:tr w:rsidR="002A74D7" w:rsidRPr="00757D2C" w14:paraId="668D2F0E" w14:textId="77777777">
        <w:trPr>
          <w:trHeight w:val="315"/>
        </w:trPr>
        <w:tc>
          <w:tcPr>
            <w:tcW w:w="46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24A153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Glutamine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1DA00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3 (0.003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91D2D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90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53456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4 (0.003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9B119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35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FF4B3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3 (0.003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F44F2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403</w:t>
            </w:r>
          </w:p>
        </w:tc>
      </w:tr>
      <w:tr w:rsidR="002A74D7" w:rsidRPr="00757D2C" w14:paraId="624D3089" w14:textId="77777777">
        <w:trPr>
          <w:trHeight w:val="315"/>
        </w:trPr>
        <w:tc>
          <w:tcPr>
            <w:tcW w:w="46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532C9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Glycine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E2640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3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249C8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325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9629E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4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D37A7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45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0DC30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3 (0.003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FFCC4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403</w:t>
            </w:r>
          </w:p>
        </w:tc>
      </w:tr>
      <w:tr w:rsidR="002A74D7" w:rsidRPr="00757D2C" w14:paraId="1401F023" w14:textId="77777777">
        <w:trPr>
          <w:trHeight w:val="315"/>
        </w:trPr>
        <w:tc>
          <w:tcPr>
            <w:tcW w:w="4649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464BE91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Histidine</w:t>
            </w:r>
          </w:p>
        </w:tc>
        <w:tc>
          <w:tcPr>
            <w:tcW w:w="164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938D6D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08 (0.003)</w:t>
            </w:r>
          </w:p>
        </w:tc>
        <w:tc>
          <w:tcPr>
            <w:tcW w:w="164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497C42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23</w:t>
            </w:r>
          </w:p>
        </w:tc>
        <w:tc>
          <w:tcPr>
            <w:tcW w:w="164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D4C431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08 (0.003)</w:t>
            </w:r>
          </w:p>
        </w:tc>
        <w:tc>
          <w:tcPr>
            <w:tcW w:w="164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1B7858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12</w:t>
            </w:r>
          </w:p>
        </w:tc>
        <w:tc>
          <w:tcPr>
            <w:tcW w:w="164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88B602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09 (0.003)</w:t>
            </w:r>
          </w:p>
        </w:tc>
        <w:tc>
          <w:tcPr>
            <w:tcW w:w="164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5F430D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12</w:t>
            </w:r>
          </w:p>
        </w:tc>
      </w:tr>
      <w:tr w:rsidR="002A74D7" w:rsidRPr="00757D2C" w14:paraId="6A39DB0B" w14:textId="77777777">
        <w:trPr>
          <w:trHeight w:val="315"/>
        </w:trPr>
        <w:tc>
          <w:tcPr>
            <w:tcW w:w="46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9662E4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Valine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0094EA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3 (0.002)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01B2AB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382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D439F3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2 (0.002)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63F621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587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8A3AC4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3 (0.002)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A1607E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403</w:t>
            </w:r>
          </w:p>
        </w:tc>
      </w:tr>
      <w:tr w:rsidR="002A74D7" w:rsidRPr="00757D2C" w14:paraId="31F86F96" w14:textId="77777777">
        <w:trPr>
          <w:trHeight w:val="315"/>
        </w:trPr>
        <w:tc>
          <w:tcPr>
            <w:tcW w:w="46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9522B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lastRenderedPageBreak/>
              <w:t>Tyrosine</w:t>
            </w:r>
          </w:p>
        </w:tc>
        <w:tc>
          <w:tcPr>
            <w:tcW w:w="16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60B72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08 (0.002)</w:t>
            </w:r>
          </w:p>
        </w:tc>
        <w:tc>
          <w:tcPr>
            <w:tcW w:w="16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5ECDE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23</w:t>
            </w:r>
          </w:p>
        </w:tc>
        <w:tc>
          <w:tcPr>
            <w:tcW w:w="16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0EBB8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06 (0.002)</w:t>
            </w:r>
          </w:p>
        </w:tc>
        <w:tc>
          <w:tcPr>
            <w:tcW w:w="16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3C763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32</w:t>
            </w:r>
          </w:p>
        </w:tc>
        <w:tc>
          <w:tcPr>
            <w:tcW w:w="16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8F1B5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06 (0.002)</w:t>
            </w:r>
          </w:p>
        </w:tc>
        <w:tc>
          <w:tcPr>
            <w:tcW w:w="16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18441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50</w:t>
            </w:r>
          </w:p>
        </w:tc>
      </w:tr>
      <w:tr w:rsidR="002A74D7" w:rsidRPr="00757D2C" w14:paraId="58693806" w14:textId="77777777">
        <w:trPr>
          <w:trHeight w:val="315"/>
        </w:trPr>
        <w:tc>
          <w:tcPr>
            <w:tcW w:w="46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DD897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Glucose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EE4D2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1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12A53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687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59E75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1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0D71E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587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D8E2F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1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883BC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594</w:t>
            </w:r>
          </w:p>
        </w:tc>
      </w:tr>
      <w:tr w:rsidR="002A74D7" w:rsidRPr="00757D2C" w14:paraId="2897BFAA" w14:textId="77777777">
        <w:trPr>
          <w:trHeight w:val="315"/>
        </w:trPr>
        <w:tc>
          <w:tcPr>
            <w:tcW w:w="46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97210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yruvate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DA39F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3 (0.003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EEBCA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503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C9340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2 (0.003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DDE21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587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363A6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2 (0.003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6B834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641</w:t>
            </w:r>
          </w:p>
        </w:tc>
      </w:tr>
      <w:tr w:rsidR="002A74D7" w:rsidRPr="00757D2C" w14:paraId="2934CFC6" w14:textId="77777777">
        <w:trPr>
          <w:trHeight w:val="315"/>
        </w:trPr>
        <w:tc>
          <w:tcPr>
            <w:tcW w:w="46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A0AF2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cetate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6D4A0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4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BEECD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88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90508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4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6DA72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73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B25CC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05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9E47C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50</w:t>
            </w:r>
          </w:p>
        </w:tc>
      </w:tr>
      <w:tr w:rsidR="002A74D7" w:rsidRPr="00757D2C" w14:paraId="3AAA4BA4" w14:textId="77777777">
        <w:trPr>
          <w:trHeight w:val="315"/>
        </w:trPr>
        <w:tc>
          <w:tcPr>
            <w:tcW w:w="46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13AC0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reatinine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BB853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5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F2BF2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04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9B7CF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4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1665C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87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4C414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4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71893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44</w:t>
            </w:r>
          </w:p>
        </w:tc>
      </w:tr>
      <w:tr w:rsidR="002A74D7" w:rsidRPr="00757D2C" w14:paraId="18E5737C" w14:textId="77777777">
        <w:trPr>
          <w:trHeight w:val="315"/>
        </w:trPr>
        <w:tc>
          <w:tcPr>
            <w:tcW w:w="46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2496B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lbumin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B5BC0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5 (0.003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FBF79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50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5656E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07 (0.003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50260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32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D05D3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07 (0.003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9421E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50</w:t>
            </w:r>
          </w:p>
        </w:tc>
      </w:tr>
      <w:tr w:rsidR="002A74D7" w:rsidRPr="00757D2C" w14:paraId="166A09C3" w14:textId="77777777">
        <w:trPr>
          <w:trHeight w:val="315"/>
        </w:trPr>
        <w:tc>
          <w:tcPr>
            <w:tcW w:w="46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8C2A5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Glycoprotein Acetyls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416B0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3 (0.003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B4BFF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90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3461C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4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99133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64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824CA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3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C3038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403</w:t>
            </w:r>
          </w:p>
        </w:tc>
      </w:tr>
      <w:tr w:rsidR="002A74D7" w:rsidRPr="00757D2C" w14:paraId="5F625F03" w14:textId="77777777">
        <w:trPr>
          <w:trHeight w:val="315"/>
        </w:trPr>
        <w:tc>
          <w:tcPr>
            <w:tcW w:w="46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05438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hospholipids in Very Small VLDL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FC42A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2 (0.003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9695F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544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047B5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FC016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42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CDEB7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 (0.003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CEE63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859</w:t>
            </w:r>
          </w:p>
        </w:tc>
      </w:tr>
      <w:tr w:rsidR="002A74D7" w:rsidRPr="00757D2C" w14:paraId="4C13F68C" w14:textId="77777777">
        <w:trPr>
          <w:trHeight w:val="900"/>
        </w:trPr>
        <w:tc>
          <w:tcPr>
            <w:tcW w:w="46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E3D52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Free Cholesterol to Total Lipids in Chylomicrons and Extremely Large VLDL percentage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75E61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5 (0.003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08791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71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1A297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3 (0.003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B4B5D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335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B087C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3 (0.003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56414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420</w:t>
            </w:r>
          </w:p>
        </w:tc>
      </w:tr>
      <w:tr w:rsidR="002A74D7" w:rsidRPr="00757D2C" w14:paraId="1C88A44E" w14:textId="77777777">
        <w:trPr>
          <w:trHeight w:val="600"/>
        </w:trPr>
        <w:tc>
          <w:tcPr>
            <w:tcW w:w="46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E62EF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holesteryl Esters to Total Lipids in Small VLDL percentage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A4152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4 (0.003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CCD3E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74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E9670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3 (0.003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22874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380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ABB14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2 (0.003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BD343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556</w:t>
            </w:r>
          </w:p>
        </w:tc>
      </w:tr>
      <w:tr w:rsidR="002A74D7" w:rsidRPr="00757D2C" w14:paraId="46D3DFA1" w14:textId="77777777">
        <w:trPr>
          <w:trHeight w:val="600"/>
        </w:trPr>
        <w:tc>
          <w:tcPr>
            <w:tcW w:w="46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114100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holesteryl Esters to Total Lipids in Large LDL percentage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B72E7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5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7E49D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04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E4C42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4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460BB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87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3B8B5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5 (0.003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5DAD7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79</w:t>
            </w:r>
          </w:p>
        </w:tc>
      </w:tr>
      <w:tr w:rsidR="002A74D7" w:rsidRPr="00757D2C" w14:paraId="35907202" w14:textId="77777777">
        <w:trPr>
          <w:trHeight w:val="600"/>
        </w:trPr>
        <w:tc>
          <w:tcPr>
            <w:tcW w:w="46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370EE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holesterol to Total Lipids in Medium LDL percentage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44D2C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3 (0.003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57AC2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325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736DE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2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4B9FF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526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4596F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3 (0.0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BC297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403</w:t>
            </w:r>
          </w:p>
        </w:tc>
      </w:tr>
      <w:tr w:rsidR="002A74D7" w:rsidRPr="00757D2C" w14:paraId="6CB50796" w14:textId="77777777">
        <w:trPr>
          <w:trHeight w:val="600"/>
        </w:trPr>
        <w:tc>
          <w:tcPr>
            <w:tcW w:w="4649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0172978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hospholipids to Total Lipids in Small HDL percentage</w:t>
            </w:r>
          </w:p>
        </w:tc>
        <w:tc>
          <w:tcPr>
            <w:tcW w:w="164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42BD44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6 (0.003)</w:t>
            </w:r>
          </w:p>
        </w:tc>
        <w:tc>
          <w:tcPr>
            <w:tcW w:w="164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07CB25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88</w:t>
            </w:r>
          </w:p>
        </w:tc>
        <w:tc>
          <w:tcPr>
            <w:tcW w:w="164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AD3930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08 (0.003)</w:t>
            </w:r>
          </w:p>
        </w:tc>
        <w:tc>
          <w:tcPr>
            <w:tcW w:w="164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1BD6C9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15</w:t>
            </w:r>
          </w:p>
        </w:tc>
        <w:tc>
          <w:tcPr>
            <w:tcW w:w="164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AFB6A9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08 (0.003)</w:t>
            </w:r>
          </w:p>
        </w:tc>
        <w:tc>
          <w:tcPr>
            <w:tcW w:w="164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A341FC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23</w:t>
            </w:r>
          </w:p>
        </w:tc>
      </w:tr>
      <w:tr w:rsidR="002A74D7" w:rsidRPr="00757D2C" w14:paraId="6176E8B6" w14:textId="77777777">
        <w:trPr>
          <w:trHeight w:val="315"/>
        </w:trPr>
        <w:tc>
          <w:tcPr>
            <w:tcW w:w="46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7F0F8F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Metabolic signature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28BA56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1 (0.003)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254FE2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677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1A76F7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1 (0.002)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F6B285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753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CF6F60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 (0.002)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94970B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74</w:t>
            </w:r>
          </w:p>
        </w:tc>
      </w:tr>
    </w:tbl>
    <w:p w14:paraId="29CA7718" w14:textId="54E0A675" w:rsidR="00526C50" w:rsidRPr="00757D2C" w:rsidRDefault="007969E3">
      <w:pPr>
        <w:rPr>
          <w:szCs w:val="24"/>
        </w:rPr>
      </w:pPr>
      <w:r w:rsidRPr="00757D2C">
        <w:rPr>
          <w:rFonts w:hint="eastAsia"/>
          <w:szCs w:val="24"/>
        </w:rPr>
        <w:t>N</w:t>
      </w:r>
      <w:r w:rsidRPr="00757D2C">
        <w:rPr>
          <w:szCs w:val="24"/>
        </w:rPr>
        <w:t xml:space="preserve">otes: </w:t>
      </w:r>
      <w:r w:rsidR="00AF24A7" w:rsidRPr="001D1245">
        <w:rPr>
          <w:rFonts w:eastAsia="等线"/>
          <w:szCs w:val="24"/>
        </w:rPr>
        <w:t>The coefficient of linear regression</w:t>
      </w:r>
      <w:r w:rsidR="00AF24A7">
        <w:rPr>
          <w:rFonts w:eastAsia="等线"/>
          <w:szCs w:val="24"/>
        </w:rPr>
        <w:t>,</w:t>
      </w:r>
      <w:r w:rsidR="00AF24A7" w:rsidRPr="001D1245">
        <w:rPr>
          <w:rFonts w:eastAsia="等线"/>
          <w:szCs w:val="24"/>
        </w:rPr>
        <w:t xml:space="preserve"> </w:t>
      </w:r>
      <w:r w:rsidR="00AF24A7" w:rsidRPr="00D430C3">
        <w:t>Beta (</w:t>
      </w:r>
      <w:r w:rsidR="00AF24A7" w:rsidRPr="00D430C3">
        <w:rPr>
          <w:i/>
          <w:iCs/>
        </w:rPr>
        <w:t>β</w:t>
      </w:r>
      <w:r w:rsidR="00AF24A7" w:rsidRPr="00D430C3">
        <w:t>)</w:t>
      </w:r>
      <w:r w:rsidR="00AF24A7" w:rsidRPr="001D1245">
        <w:rPr>
          <w:rFonts w:eastAsia="等线"/>
          <w:szCs w:val="24"/>
        </w:rPr>
        <w:t>;</w:t>
      </w:r>
      <w:r w:rsidRPr="00757D2C">
        <w:rPr>
          <w:szCs w:val="24"/>
        </w:rPr>
        <w:t xml:space="preserve"> Standard Error (SE);</w:t>
      </w:r>
    </w:p>
    <w:p w14:paraId="5747998D" w14:textId="25314364" w:rsidR="00526C50" w:rsidRPr="00757D2C" w:rsidRDefault="007969E3">
      <w:pPr>
        <w:rPr>
          <w:szCs w:val="24"/>
        </w:rPr>
      </w:pPr>
      <w:proofErr w:type="spellStart"/>
      <w:r w:rsidRPr="00757D2C">
        <w:rPr>
          <w:rFonts w:eastAsiaTheme="minorEastAsia" w:cs="Times New Roman"/>
          <w:szCs w:val="24"/>
          <w:vertAlign w:val="superscript"/>
        </w:rPr>
        <w:t>a</w:t>
      </w:r>
      <w:r w:rsidRPr="00757D2C">
        <w:rPr>
          <w:szCs w:val="24"/>
        </w:rPr>
        <w:t>Model</w:t>
      </w:r>
      <w:proofErr w:type="spellEnd"/>
      <w:r w:rsidRPr="00757D2C">
        <w:rPr>
          <w:szCs w:val="24"/>
        </w:rPr>
        <w:t xml:space="preserve"> 1 was adjusted for age</w:t>
      </w:r>
      <w:r w:rsidR="00AF24A7">
        <w:rPr>
          <w:szCs w:val="24"/>
        </w:rPr>
        <w:t xml:space="preserve"> and </w:t>
      </w:r>
      <w:r w:rsidRPr="00757D2C">
        <w:rPr>
          <w:szCs w:val="24"/>
        </w:rPr>
        <w:t>sex;</w:t>
      </w:r>
    </w:p>
    <w:p w14:paraId="70DA9B26" w14:textId="77777777" w:rsidR="00526C50" w:rsidRPr="00757D2C" w:rsidRDefault="007969E3">
      <w:pPr>
        <w:rPr>
          <w:szCs w:val="24"/>
        </w:rPr>
      </w:pPr>
      <w:r w:rsidRPr="00757D2C">
        <w:rPr>
          <w:szCs w:val="24"/>
        </w:rPr>
        <w:t xml:space="preserve">Model 2 was further adjusted for Townsend deprivation index, Ethnic, Current employment status, </w:t>
      </w:r>
      <w:proofErr w:type="gramStart"/>
      <w:r w:rsidRPr="00757D2C">
        <w:rPr>
          <w:szCs w:val="24"/>
        </w:rPr>
        <w:t>Smoking</w:t>
      </w:r>
      <w:proofErr w:type="gramEnd"/>
      <w:r w:rsidRPr="00757D2C">
        <w:rPr>
          <w:szCs w:val="24"/>
        </w:rPr>
        <w:t xml:space="preserve"> status, drinking status, BMI, Regular exercise and Cholesterol lowering medication;</w:t>
      </w:r>
    </w:p>
    <w:p w14:paraId="0D7EF459" w14:textId="77777777" w:rsidR="00526C50" w:rsidRPr="00757D2C" w:rsidRDefault="007969E3">
      <w:pPr>
        <w:rPr>
          <w:szCs w:val="24"/>
        </w:rPr>
      </w:pPr>
      <w:r w:rsidRPr="00757D2C">
        <w:rPr>
          <w:szCs w:val="24"/>
        </w:rPr>
        <w:t>Model 3 was further adjusted for Aspirin use, Hypertension, Diabetes mellitus, liver disease.</w:t>
      </w:r>
    </w:p>
    <w:p w14:paraId="5A70B167" w14:textId="77777777" w:rsidR="00526C50" w:rsidRPr="00757D2C" w:rsidRDefault="007969E3">
      <w:pPr>
        <w:rPr>
          <w:szCs w:val="24"/>
        </w:rPr>
        <w:sectPr w:rsidR="00526C50" w:rsidRPr="00757D2C">
          <w:pgSz w:w="16838" w:h="11906" w:orient="landscape"/>
          <w:pgMar w:top="1800" w:right="1440" w:bottom="1800" w:left="1440" w:header="851" w:footer="992" w:gutter="0"/>
          <w:cols w:space="425"/>
          <w:docGrid w:type="lines" w:linePitch="312"/>
        </w:sectPr>
      </w:pPr>
      <w:proofErr w:type="spellStart"/>
      <w:r w:rsidRPr="00757D2C">
        <w:rPr>
          <w:szCs w:val="24"/>
          <w:vertAlign w:val="superscript"/>
        </w:rPr>
        <w:t>b</w:t>
      </w:r>
      <w:r w:rsidRPr="00757D2C">
        <w:rPr>
          <w:szCs w:val="24"/>
        </w:rPr>
        <w:t>Red</w:t>
      </w:r>
      <w:proofErr w:type="spellEnd"/>
      <w:r w:rsidRPr="00757D2C">
        <w:rPr>
          <w:szCs w:val="24"/>
        </w:rPr>
        <w:t xml:space="preserve"> bold font represents p-values adjusted by the Benjamini-Hochberg procedure less than 0.05.</w:t>
      </w:r>
    </w:p>
    <w:p w14:paraId="3052A9AA" w14:textId="77777777" w:rsidR="00526C50" w:rsidRPr="00757D2C" w:rsidRDefault="007969E3">
      <w:pPr>
        <w:pStyle w:val="2"/>
        <w:rPr>
          <w:szCs w:val="24"/>
        </w:rPr>
      </w:pPr>
      <w:bookmarkStart w:id="6" w:name="_Toc194589092"/>
      <w:r w:rsidRPr="00757D2C">
        <w:rPr>
          <w:szCs w:val="24"/>
        </w:rPr>
        <w:lastRenderedPageBreak/>
        <w:t>Table S</w:t>
      </w:r>
      <w:r w:rsidRPr="00757D2C">
        <w:rPr>
          <w:rFonts w:hint="eastAsia"/>
          <w:szCs w:val="24"/>
        </w:rPr>
        <w:t>6</w:t>
      </w:r>
      <w:r w:rsidRPr="00757D2C">
        <w:rPr>
          <w:szCs w:val="24"/>
        </w:rPr>
        <w:t>. Mediation proportion of single metabolite in the association of liver function with ISOSRPE</w:t>
      </w:r>
      <w:bookmarkEnd w:id="6"/>
    </w:p>
    <w:tbl>
      <w:tblPr>
        <w:tblW w:w="10968" w:type="dxa"/>
        <w:jc w:val="center"/>
        <w:tblLayout w:type="fixed"/>
        <w:tblLook w:val="04A0" w:firstRow="1" w:lastRow="0" w:firstColumn="1" w:lastColumn="0" w:noHBand="0" w:noVBand="1"/>
      </w:tblPr>
      <w:tblGrid>
        <w:gridCol w:w="2840"/>
        <w:gridCol w:w="2710"/>
        <w:gridCol w:w="2709"/>
        <w:gridCol w:w="1814"/>
        <w:gridCol w:w="895"/>
      </w:tblGrid>
      <w:tr w:rsidR="00526C50" w:rsidRPr="00757D2C" w14:paraId="627B38DF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E43B227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</w:p>
        </w:tc>
        <w:tc>
          <w:tcPr>
            <w:tcW w:w="27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616626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Estimate</w:t>
            </w:r>
          </w:p>
        </w:tc>
        <w:tc>
          <w:tcPr>
            <w:tcW w:w="2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3C8DF6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95% CI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C2F6D2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i/>
                <w:color w:val="000000"/>
                <w:kern w:val="0"/>
                <w:szCs w:val="24"/>
              </w:rPr>
              <w:t xml:space="preserve">P </w:t>
            </w: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value</w:t>
            </w:r>
          </w:p>
        </w:tc>
      </w:tr>
      <w:tr w:rsidR="00526C50" w:rsidRPr="00757D2C" w14:paraId="6F5EC22E" w14:textId="77777777">
        <w:trPr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41BCB2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541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F0D1E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verage Diameter for VLDL Particles</w:t>
            </w:r>
          </w:p>
        </w:tc>
        <w:tc>
          <w:tcPr>
            <w:tcW w:w="2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B17191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</w:tr>
      <w:tr w:rsidR="00526C50" w:rsidRPr="00757D2C" w14:paraId="170EFFD3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4C5E3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CME</w:t>
            </w: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C829F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4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FFDB5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004, 0.010)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8DE82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352</w:t>
            </w:r>
          </w:p>
        </w:tc>
      </w:tr>
      <w:tr w:rsidR="00526C50" w:rsidRPr="00757D2C" w14:paraId="14541820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79003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DE</w:t>
            </w: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0A318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51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1A989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67, -0.020)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5D2B5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16</w:t>
            </w:r>
          </w:p>
        </w:tc>
      </w:tr>
      <w:tr w:rsidR="00526C50" w:rsidRPr="00757D2C" w14:paraId="689B47F4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2E389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Effect</w:t>
            </w: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3E2F8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47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B2484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61, -0.020)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8AA2F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</w:t>
            </w:r>
          </w:p>
        </w:tc>
      </w:tr>
      <w:tr w:rsidR="00526C50" w:rsidRPr="00757D2C" w14:paraId="2464BFE2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24548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rop. Mediated</w:t>
            </w: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CA8BD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25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62982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186, 0.040)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7512F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364</w:t>
            </w:r>
          </w:p>
        </w:tc>
      </w:tr>
      <w:tr w:rsidR="00526C50" w:rsidRPr="00757D2C" w14:paraId="108B268F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21FF24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45F13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Degree of Unsaturation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432BAA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EECF15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</w:tr>
      <w:tr w:rsidR="00526C50" w:rsidRPr="00757D2C" w14:paraId="35563FFA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52EBD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CME</w:t>
            </w: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2E007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4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D527B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016, 0.010)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6106F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552</w:t>
            </w:r>
          </w:p>
        </w:tc>
      </w:tr>
      <w:tr w:rsidR="00526C50" w:rsidRPr="00757D2C" w14:paraId="2CFE9E15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E11D6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DE</w:t>
            </w: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31F27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43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30080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58, -0.020)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B139A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8</w:t>
            </w:r>
          </w:p>
        </w:tc>
      </w:tr>
      <w:tr w:rsidR="00526C50" w:rsidRPr="00757D2C" w14:paraId="78C68CDE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03454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Effect</w:t>
            </w: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8475D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47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AAF31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63, -0.020)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3D3FD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</w:t>
            </w:r>
          </w:p>
        </w:tc>
      </w:tr>
      <w:tr w:rsidR="00526C50" w:rsidRPr="00757D2C" w14:paraId="63E5D4D4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170D5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rop. Mediated</w:t>
            </w: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68BE9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3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639E6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199, 0.220)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C104E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572</w:t>
            </w:r>
          </w:p>
        </w:tc>
      </w:tr>
      <w:tr w:rsidR="00526C50" w:rsidRPr="00757D2C" w14:paraId="61888858" w14:textId="77777777">
        <w:trPr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22AABA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812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FC4FA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Omega-3 Fatty Acids to Total Fatty Acids percentage</w:t>
            </w:r>
          </w:p>
        </w:tc>
      </w:tr>
      <w:tr w:rsidR="00526C50" w:rsidRPr="00757D2C" w14:paraId="08D951A8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E37E2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CME</w:t>
            </w: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6C2E8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5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41FB5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01, 0)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54DE1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4</w:t>
            </w:r>
          </w:p>
        </w:tc>
      </w:tr>
      <w:tr w:rsidR="00526C50" w:rsidRPr="00757D2C" w14:paraId="7CF5DC19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1E551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DE</w:t>
            </w: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B298D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42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9E28E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57, -0.020)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93F39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8</w:t>
            </w:r>
          </w:p>
        </w:tc>
      </w:tr>
      <w:tr w:rsidR="00526C50" w:rsidRPr="00757D2C" w14:paraId="7E4FC342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0993E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Effect</w:t>
            </w: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7C099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47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89C04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63, -0.020)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A1268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</w:t>
            </w:r>
          </w:p>
        </w:tc>
      </w:tr>
      <w:tr w:rsidR="00526C50" w:rsidRPr="00757D2C" w14:paraId="36F8ADB7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02C05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rop. Mediated</w:t>
            </w: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99FC7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32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77047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(0.003, 0.180)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F2717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44</w:t>
            </w:r>
          </w:p>
        </w:tc>
      </w:tr>
      <w:tr w:rsidR="00526C50" w:rsidRPr="00757D2C" w14:paraId="5B265606" w14:textId="77777777">
        <w:trPr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2D0F22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812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AA7A6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Monounsaturated Fatty Acids to Total Fatty Acids percentage</w:t>
            </w:r>
          </w:p>
        </w:tc>
      </w:tr>
      <w:tr w:rsidR="00526C50" w:rsidRPr="00757D2C" w14:paraId="11E0C290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BEFC2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CME</w:t>
            </w: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DBFAB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23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2E588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038, -0.010)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0744A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4</w:t>
            </w:r>
          </w:p>
        </w:tc>
      </w:tr>
      <w:tr w:rsidR="00526C50" w:rsidRPr="00757D2C" w14:paraId="059C0367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94BB4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DE</w:t>
            </w: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E11F4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25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7ADA1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41, 0.000)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0C72C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proofErr w:type="gramStart"/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64 .</w:t>
            </w:r>
            <w:proofErr w:type="gramEnd"/>
          </w:p>
        </w:tc>
      </w:tr>
      <w:tr w:rsidR="00526C50" w:rsidRPr="00757D2C" w14:paraId="2EFFCB30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3B486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Effect</w:t>
            </w: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567EC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47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4A517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6, -0.020)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240C7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</w:t>
            </w:r>
          </w:p>
        </w:tc>
      </w:tr>
      <w:tr w:rsidR="00526C50" w:rsidRPr="00757D2C" w14:paraId="640C88C9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22B79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rop. Mediated</w:t>
            </w: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EB17A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156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F7CAD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(0.041, 0.850)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2DA48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24</w:t>
            </w:r>
          </w:p>
        </w:tc>
      </w:tr>
      <w:tr w:rsidR="00526C50" w:rsidRPr="00757D2C" w14:paraId="726F8DAA" w14:textId="77777777">
        <w:trPr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E86009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54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B90B0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Linoleic Acid to Total Fatty Acids percentage</w:t>
            </w:r>
          </w:p>
        </w:tc>
        <w:tc>
          <w:tcPr>
            <w:tcW w:w="2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E878CF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</w:tr>
      <w:tr w:rsidR="00526C50" w:rsidRPr="00757D2C" w14:paraId="0F549695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9AA55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CME</w:t>
            </w: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C530A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3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E845C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007, 0.010)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CA4F6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510</w:t>
            </w:r>
          </w:p>
        </w:tc>
      </w:tr>
      <w:tr w:rsidR="00526C50" w:rsidRPr="00757D2C" w14:paraId="7656FCCD" w14:textId="77777777" w:rsidTr="00757D2C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right w:val="nil"/>
            </w:tcBorders>
            <w:shd w:val="clear" w:color="auto" w:fill="auto"/>
            <w:noWrap/>
            <w:vAlign w:val="center"/>
          </w:tcPr>
          <w:p w14:paraId="3B21914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DE</w:t>
            </w:r>
          </w:p>
        </w:tc>
        <w:tc>
          <w:tcPr>
            <w:tcW w:w="271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1CFC8C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50</w:t>
            </w:r>
          </w:p>
        </w:tc>
        <w:tc>
          <w:tcPr>
            <w:tcW w:w="270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B57698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65, -0.020)</w:t>
            </w:r>
          </w:p>
        </w:tc>
        <w:tc>
          <w:tcPr>
            <w:tcW w:w="181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377CF4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0</w:t>
            </w:r>
          </w:p>
        </w:tc>
      </w:tr>
      <w:tr w:rsidR="00526C50" w:rsidRPr="00757D2C" w14:paraId="4DB54C3A" w14:textId="77777777" w:rsidTr="00757D2C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22D3EE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Effect</w:t>
            </w:r>
          </w:p>
        </w:tc>
        <w:tc>
          <w:tcPr>
            <w:tcW w:w="27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CD31CA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47</w:t>
            </w:r>
          </w:p>
        </w:tc>
        <w:tc>
          <w:tcPr>
            <w:tcW w:w="2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9FE17D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63, -0.020)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3E6862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0</w:t>
            </w:r>
          </w:p>
        </w:tc>
      </w:tr>
      <w:tr w:rsidR="00526C50" w:rsidRPr="00757D2C" w14:paraId="1AAE4F8F" w14:textId="77777777" w:rsidTr="00757D2C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3A208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lastRenderedPageBreak/>
              <w:t>Prop. Mediated</w:t>
            </w:r>
          </w:p>
        </w:tc>
        <w:tc>
          <w:tcPr>
            <w:tcW w:w="27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FF354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22</w:t>
            </w:r>
          </w:p>
        </w:tc>
        <w:tc>
          <w:tcPr>
            <w:tcW w:w="270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ACF61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31, 0.070)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6A64E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510</w:t>
            </w:r>
          </w:p>
        </w:tc>
      </w:tr>
      <w:tr w:rsidR="00526C50" w:rsidRPr="00757D2C" w14:paraId="6865C809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2EDFAA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4757E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lanine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02DB0E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9A8824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</w:tr>
      <w:tr w:rsidR="00526C50" w:rsidRPr="00757D2C" w14:paraId="49559536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B7DDE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CME</w:t>
            </w: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C7EE0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2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048FD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004, 0.010)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0DFAA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550</w:t>
            </w:r>
          </w:p>
        </w:tc>
      </w:tr>
      <w:tr w:rsidR="00526C50" w:rsidRPr="00757D2C" w14:paraId="4F853297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4A097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DE</w:t>
            </w: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59F3B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49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E6C90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64, -0.020)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BA275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0</w:t>
            </w:r>
          </w:p>
        </w:tc>
      </w:tr>
      <w:tr w:rsidR="00526C50" w:rsidRPr="00757D2C" w14:paraId="663210C1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F2A4D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Effect</w:t>
            </w: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AAD21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47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4A1A6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61, -0.020)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E4237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0</w:t>
            </w:r>
          </w:p>
        </w:tc>
      </w:tr>
      <w:tr w:rsidR="00526C50" w:rsidRPr="00757D2C" w14:paraId="7040088A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B9AB9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rop. Mediated</w:t>
            </w: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F93DF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11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C9F7D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116, 0.070)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3653F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560</w:t>
            </w:r>
          </w:p>
        </w:tc>
      </w:tr>
      <w:tr w:rsidR="00526C50" w:rsidRPr="00757D2C" w14:paraId="79AF9269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947FDB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F9D9C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Glutamine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24DD11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41C857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</w:tr>
      <w:tr w:rsidR="00526C50" w:rsidRPr="00757D2C" w14:paraId="7936640B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90BA0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CME</w:t>
            </w: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3EAB4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5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3E078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0.000, 0.010)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B4ABF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44</w:t>
            </w:r>
          </w:p>
        </w:tc>
      </w:tr>
      <w:tr w:rsidR="00526C50" w:rsidRPr="00757D2C" w14:paraId="0A013E2B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A8EC1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DE</w:t>
            </w: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76E09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52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92C25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66, -0.030)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367A5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16</w:t>
            </w:r>
          </w:p>
        </w:tc>
      </w:tr>
      <w:tr w:rsidR="00526C50" w:rsidRPr="00757D2C" w14:paraId="141F57C8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BABF2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Effect</w:t>
            </w: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450D1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47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14335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62, -0.020)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02D12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0</w:t>
            </w:r>
          </w:p>
        </w:tc>
      </w:tr>
      <w:tr w:rsidR="00526C50" w:rsidRPr="00757D2C" w14:paraId="7F87F881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77628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rop. Mediated</w:t>
            </w: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0CC5B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33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08E48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19, 0.000)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34D97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56</w:t>
            </w:r>
          </w:p>
        </w:tc>
      </w:tr>
      <w:tr w:rsidR="00526C50" w:rsidRPr="00757D2C" w14:paraId="3F399DF0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557AB4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511F6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Glycine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2DE431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9813BA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</w:tr>
      <w:tr w:rsidR="00526C50" w:rsidRPr="00757D2C" w14:paraId="12B1F24D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6CD21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CME</w:t>
            </w: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C45DE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1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540EF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003, 0.010)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CEC03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560</w:t>
            </w:r>
          </w:p>
        </w:tc>
      </w:tr>
      <w:tr w:rsidR="00526C50" w:rsidRPr="00757D2C" w14:paraId="3E4347B3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A93D6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DE</w:t>
            </w: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A5728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48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289F2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63, -0.020)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6DA44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0</w:t>
            </w:r>
          </w:p>
        </w:tc>
      </w:tr>
      <w:tr w:rsidR="00526C50" w:rsidRPr="00757D2C" w14:paraId="70E4E71F" w14:textId="77777777" w:rsidTr="00757D2C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right w:val="nil"/>
            </w:tcBorders>
            <w:shd w:val="clear" w:color="auto" w:fill="auto"/>
            <w:noWrap/>
            <w:vAlign w:val="center"/>
          </w:tcPr>
          <w:p w14:paraId="3622820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Effect</w:t>
            </w:r>
          </w:p>
        </w:tc>
        <w:tc>
          <w:tcPr>
            <w:tcW w:w="271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4E43FB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47</w:t>
            </w:r>
          </w:p>
        </w:tc>
        <w:tc>
          <w:tcPr>
            <w:tcW w:w="270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36DD15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62, -0.020)</w:t>
            </w:r>
          </w:p>
        </w:tc>
        <w:tc>
          <w:tcPr>
            <w:tcW w:w="181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7039E8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0</w:t>
            </w:r>
          </w:p>
        </w:tc>
      </w:tr>
      <w:tr w:rsidR="00526C50" w:rsidRPr="00757D2C" w14:paraId="2285ED23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8380C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rop. Mediated</w:t>
            </w: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F1321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8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1B21E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112, 0.030)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F05F5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560</w:t>
            </w:r>
          </w:p>
        </w:tc>
      </w:tr>
      <w:tr w:rsidR="00526C50" w:rsidRPr="00757D2C" w14:paraId="3BCA42F6" w14:textId="77777777" w:rsidTr="00757D2C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right w:val="nil"/>
            </w:tcBorders>
            <w:shd w:val="clear" w:color="auto" w:fill="auto"/>
            <w:noWrap/>
            <w:vAlign w:val="center"/>
          </w:tcPr>
          <w:p w14:paraId="06E72678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271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CBB796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Histidine</w:t>
            </w:r>
          </w:p>
        </w:tc>
        <w:tc>
          <w:tcPr>
            <w:tcW w:w="270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F2D138C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181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F53C571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</w:tr>
      <w:tr w:rsidR="00526C50" w:rsidRPr="00757D2C" w14:paraId="4470A3C9" w14:textId="77777777" w:rsidTr="00757D2C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77B91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CME</w:t>
            </w:r>
          </w:p>
        </w:tc>
        <w:tc>
          <w:tcPr>
            <w:tcW w:w="271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03E25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  <w:tc>
          <w:tcPr>
            <w:tcW w:w="270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0F3F0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002, 0.000)</w:t>
            </w:r>
          </w:p>
        </w:tc>
        <w:tc>
          <w:tcPr>
            <w:tcW w:w="181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F0FEE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820</w:t>
            </w:r>
          </w:p>
        </w:tc>
      </w:tr>
      <w:tr w:rsidR="00526C50" w:rsidRPr="00757D2C" w14:paraId="44FC4BE6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48403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DE</w:t>
            </w: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D3806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47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F1B8C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62, -0.020)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4A571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0</w:t>
            </w:r>
          </w:p>
        </w:tc>
      </w:tr>
      <w:tr w:rsidR="00526C50" w:rsidRPr="00757D2C" w14:paraId="2734F88D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F88D0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Effect</w:t>
            </w: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46EA2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47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92E01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62, -0.020)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ABDC7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0</w:t>
            </w:r>
          </w:p>
        </w:tc>
      </w:tr>
      <w:tr w:rsidR="00526C50" w:rsidRPr="00757D2C" w14:paraId="15AFBC79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300BB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rop. Mediated</w:t>
            </w: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3E6B2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1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A1CB2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028, 0.020)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FB671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820</w:t>
            </w:r>
          </w:p>
        </w:tc>
      </w:tr>
      <w:tr w:rsidR="00526C50" w:rsidRPr="00757D2C" w14:paraId="1D899D0E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DE27E1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ACA5E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Valine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6452A1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C28C35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</w:tr>
      <w:tr w:rsidR="00526C50" w:rsidRPr="00757D2C" w14:paraId="114A40C3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5AE6B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CME</w:t>
            </w: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52095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7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3E43E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013, 0.000)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BFA5D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8</w:t>
            </w:r>
          </w:p>
        </w:tc>
      </w:tr>
      <w:tr w:rsidR="00526C50" w:rsidRPr="00757D2C" w14:paraId="7D1404DB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A344E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DE</w:t>
            </w: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96C6A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41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50D19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56, -0.010)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8623B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32</w:t>
            </w:r>
          </w:p>
        </w:tc>
      </w:tr>
      <w:tr w:rsidR="00526C50" w:rsidRPr="00757D2C" w14:paraId="4D8CAC91" w14:textId="77777777" w:rsidTr="00757D2C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right w:val="nil"/>
            </w:tcBorders>
            <w:shd w:val="clear" w:color="auto" w:fill="auto"/>
            <w:noWrap/>
            <w:vAlign w:val="center"/>
          </w:tcPr>
          <w:p w14:paraId="040B314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Effect</w:t>
            </w:r>
          </w:p>
        </w:tc>
        <w:tc>
          <w:tcPr>
            <w:tcW w:w="271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C6F5EF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47</w:t>
            </w:r>
          </w:p>
        </w:tc>
        <w:tc>
          <w:tcPr>
            <w:tcW w:w="270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79B1D9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61, -0.020)</w:t>
            </w:r>
          </w:p>
        </w:tc>
        <w:tc>
          <w:tcPr>
            <w:tcW w:w="181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4CA3CD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0</w:t>
            </w:r>
          </w:p>
        </w:tc>
      </w:tr>
      <w:tr w:rsidR="00526C50" w:rsidRPr="00757D2C" w14:paraId="0900EAB4" w14:textId="77777777" w:rsidTr="00757D2C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8C513D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rop. Mediated</w:t>
            </w:r>
          </w:p>
        </w:tc>
        <w:tc>
          <w:tcPr>
            <w:tcW w:w="27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B95E3F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44</w:t>
            </w:r>
          </w:p>
        </w:tc>
        <w:tc>
          <w:tcPr>
            <w:tcW w:w="2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0562BB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(0.004, 0.290)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4D7771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28</w:t>
            </w:r>
          </w:p>
        </w:tc>
      </w:tr>
      <w:tr w:rsidR="00526C50" w:rsidRPr="00757D2C" w14:paraId="48AC39B6" w14:textId="77777777" w:rsidTr="00757D2C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38AF2C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27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A4CBC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yrosine</w:t>
            </w:r>
          </w:p>
        </w:tc>
        <w:tc>
          <w:tcPr>
            <w:tcW w:w="270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2B66BE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116DC0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</w:tr>
      <w:tr w:rsidR="00526C50" w:rsidRPr="00757D2C" w14:paraId="29FB2865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2EE89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CME</w:t>
            </w: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9DAAC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AE019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010, 0.010)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7FE18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50</w:t>
            </w:r>
          </w:p>
        </w:tc>
      </w:tr>
      <w:tr w:rsidR="00526C50" w:rsidRPr="00757D2C" w14:paraId="7BA80CDC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49815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DE</w:t>
            </w: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F28CA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47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0A3A5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62, -0.020)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6D998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0</w:t>
            </w:r>
          </w:p>
        </w:tc>
      </w:tr>
      <w:tr w:rsidR="00526C50" w:rsidRPr="00757D2C" w14:paraId="5B342CBB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0249E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Effect</w:t>
            </w: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DB32F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47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3ED8D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61, -0.020)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108E6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0</w:t>
            </w:r>
          </w:p>
        </w:tc>
      </w:tr>
      <w:tr w:rsidR="00526C50" w:rsidRPr="00757D2C" w14:paraId="4082DB43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A4F2E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rop. Mediated</w:t>
            </w: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0844A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1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3E19A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108, 0.140)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69E4F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50</w:t>
            </w:r>
          </w:p>
        </w:tc>
      </w:tr>
      <w:tr w:rsidR="00526C50" w:rsidRPr="00757D2C" w14:paraId="0EACA01D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225DE5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79221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Glucose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1E7931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1C31BC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</w:tr>
      <w:tr w:rsidR="00526C50" w:rsidRPr="00757D2C" w14:paraId="1FAF535F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872F7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CME</w:t>
            </w: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3491D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3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CAD18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009, 0.000)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D3D56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340</w:t>
            </w:r>
          </w:p>
        </w:tc>
      </w:tr>
      <w:tr w:rsidR="00526C50" w:rsidRPr="00757D2C" w14:paraId="3F87EBF1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1E33C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DE</w:t>
            </w: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B487E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45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CF388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59, -0.020)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B8A46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0</w:t>
            </w:r>
          </w:p>
        </w:tc>
      </w:tr>
      <w:tr w:rsidR="00526C50" w:rsidRPr="00757D2C" w14:paraId="07C77CC6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73654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Effect</w:t>
            </w: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02124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47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8385A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61, -0.020)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AA63E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0</w:t>
            </w:r>
          </w:p>
        </w:tc>
      </w:tr>
      <w:tr w:rsidR="00526C50" w:rsidRPr="00757D2C" w14:paraId="72E2D61C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0A61F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rop. Mediated</w:t>
            </w: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5D16C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17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3E8B4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028, 0.190)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731B1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360</w:t>
            </w:r>
          </w:p>
        </w:tc>
      </w:tr>
      <w:tr w:rsidR="00526C50" w:rsidRPr="00757D2C" w14:paraId="7CA3826C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3CD627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F051E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yruvate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824264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39C767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</w:tr>
      <w:tr w:rsidR="00526C50" w:rsidRPr="00757D2C" w14:paraId="19767A60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CF586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CME</w:t>
            </w: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803CB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2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A620A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001, 0.010)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3EACC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30</w:t>
            </w:r>
          </w:p>
        </w:tc>
      </w:tr>
      <w:tr w:rsidR="00526C50" w:rsidRPr="00757D2C" w14:paraId="6178B418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417DE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DE</w:t>
            </w: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88F11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49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970E3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63, -0.020)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088F9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0</w:t>
            </w:r>
          </w:p>
        </w:tc>
      </w:tr>
      <w:tr w:rsidR="00526C50" w:rsidRPr="00757D2C" w14:paraId="02DBDBB2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A1F7A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Effect</w:t>
            </w: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A7847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47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9169D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62, -0.020)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959E0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0</w:t>
            </w:r>
          </w:p>
        </w:tc>
      </w:tr>
      <w:tr w:rsidR="00526C50" w:rsidRPr="00757D2C" w14:paraId="7DAA8CE0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87DFC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rop. Mediated</w:t>
            </w: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A0C44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11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962F8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094, 0.010)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AB460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40</w:t>
            </w:r>
          </w:p>
        </w:tc>
      </w:tr>
      <w:tr w:rsidR="00526C50" w:rsidRPr="00757D2C" w14:paraId="43D6DAEE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EB63C4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5F096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cetate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F7AA67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50F514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</w:tr>
      <w:tr w:rsidR="00526C50" w:rsidRPr="00757D2C" w14:paraId="292E93F9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99AE0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CME</w:t>
            </w: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B747D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5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4D085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01, 0.000)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467CC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4</w:t>
            </w:r>
          </w:p>
        </w:tc>
      </w:tr>
      <w:tr w:rsidR="00526C50" w:rsidRPr="00757D2C" w14:paraId="0B4D9DDF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EF869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DE</w:t>
            </w: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0AD4C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42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91974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57, -0.010)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6484F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8</w:t>
            </w:r>
          </w:p>
        </w:tc>
      </w:tr>
      <w:tr w:rsidR="00526C50" w:rsidRPr="00757D2C" w14:paraId="59E9DBB9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AE38F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Effect</w:t>
            </w: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CB79F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47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12378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61, -0.020)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E9A84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0</w:t>
            </w:r>
          </w:p>
        </w:tc>
      </w:tr>
      <w:tr w:rsidR="00526C50" w:rsidRPr="00757D2C" w14:paraId="5E52C343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9F34E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rop. Mediated</w:t>
            </w: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BE577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33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2D60E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0.007, 0.210)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EAF8A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4</w:t>
            </w:r>
          </w:p>
        </w:tc>
      </w:tr>
      <w:tr w:rsidR="00526C50" w:rsidRPr="00757D2C" w14:paraId="1BAD6D81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19C705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F4D0F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reatinine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00D4B7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ED539D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</w:tr>
      <w:tr w:rsidR="00526C50" w:rsidRPr="00757D2C" w14:paraId="1A6F4051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4E9B9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CME</w:t>
            </w: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B3023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4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699B9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01, 0.000)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833AA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84</w:t>
            </w:r>
          </w:p>
        </w:tc>
      </w:tr>
      <w:tr w:rsidR="00526C50" w:rsidRPr="00757D2C" w14:paraId="552F438C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0316C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DE</w:t>
            </w: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8CADD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43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F63F7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58, -0.020)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ED85B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0</w:t>
            </w:r>
          </w:p>
        </w:tc>
      </w:tr>
      <w:tr w:rsidR="00526C50" w:rsidRPr="00757D2C" w14:paraId="2AAF1285" w14:textId="77777777" w:rsidTr="00757D2C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right w:val="nil"/>
            </w:tcBorders>
            <w:shd w:val="clear" w:color="auto" w:fill="auto"/>
            <w:noWrap/>
            <w:vAlign w:val="center"/>
          </w:tcPr>
          <w:p w14:paraId="113F470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Effect</w:t>
            </w:r>
          </w:p>
        </w:tc>
        <w:tc>
          <w:tcPr>
            <w:tcW w:w="271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395747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47</w:t>
            </w:r>
          </w:p>
        </w:tc>
        <w:tc>
          <w:tcPr>
            <w:tcW w:w="270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7A2FD8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61, -0.020)</w:t>
            </w:r>
          </w:p>
        </w:tc>
        <w:tc>
          <w:tcPr>
            <w:tcW w:w="181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2E4481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0</w:t>
            </w:r>
          </w:p>
        </w:tc>
      </w:tr>
      <w:tr w:rsidR="00526C50" w:rsidRPr="00757D2C" w14:paraId="3E3C939B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66429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rop. Mediated</w:t>
            </w: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14B51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9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748D0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007, 0.180)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52EC3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04</w:t>
            </w:r>
          </w:p>
        </w:tc>
      </w:tr>
      <w:tr w:rsidR="00526C50" w:rsidRPr="00757D2C" w14:paraId="13A04BC0" w14:textId="77777777" w:rsidTr="00757D2C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4F77FCB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27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5EE6A7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lbumin</w:t>
            </w:r>
          </w:p>
        </w:tc>
        <w:tc>
          <w:tcPr>
            <w:tcW w:w="2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676F0EE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C05BFEA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</w:tr>
      <w:tr w:rsidR="00526C50" w:rsidRPr="00757D2C" w14:paraId="593E1198" w14:textId="77777777" w:rsidTr="00757D2C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86D32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lastRenderedPageBreak/>
              <w:t>ACME</w:t>
            </w:r>
          </w:p>
        </w:tc>
        <w:tc>
          <w:tcPr>
            <w:tcW w:w="27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5E4C5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3</w:t>
            </w:r>
          </w:p>
        </w:tc>
        <w:tc>
          <w:tcPr>
            <w:tcW w:w="270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A2832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008, 0.000)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8E9D8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20</w:t>
            </w:r>
          </w:p>
        </w:tc>
      </w:tr>
      <w:tr w:rsidR="00526C50" w:rsidRPr="00757D2C" w14:paraId="708991F1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35CE0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DE</w:t>
            </w: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2EE71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44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6569A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58, -0.020)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92F9E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0</w:t>
            </w:r>
          </w:p>
        </w:tc>
      </w:tr>
      <w:tr w:rsidR="00526C50" w:rsidRPr="00757D2C" w14:paraId="473A7A68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B0BCE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Effect</w:t>
            </w: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4B57D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47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76756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63, -0.020)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81D7A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0</w:t>
            </w:r>
          </w:p>
        </w:tc>
      </w:tr>
      <w:tr w:rsidR="00526C50" w:rsidRPr="00757D2C" w14:paraId="4BC1F48F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76BAB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rop. Mediated</w:t>
            </w: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E64E5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0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57E7C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008, 0.100)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63690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40</w:t>
            </w:r>
          </w:p>
        </w:tc>
      </w:tr>
      <w:tr w:rsidR="00526C50" w:rsidRPr="00757D2C" w14:paraId="6410BC50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CFFC32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0AF9B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kern w:val="0"/>
                <w:szCs w:val="24"/>
              </w:rPr>
              <w:t>Glycoprotein Acetyls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1B669A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b/>
                <w:bCs/>
                <w:kern w:val="0"/>
                <w:szCs w:val="24"/>
              </w:rPr>
            </w:pP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3C22D2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</w:tr>
      <w:tr w:rsidR="00526C50" w:rsidRPr="00757D2C" w14:paraId="1817AAA6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1523C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CME</w:t>
            </w: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0B480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24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D7761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041, -0.010)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D9E44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4</w:t>
            </w:r>
          </w:p>
        </w:tc>
      </w:tr>
      <w:tr w:rsidR="00526C50" w:rsidRPr="00757D2C" w14:paraId="638FFCD5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FA6BE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DE</w:t>
            </w: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09A52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23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1294A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41, 0.010)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DD945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proofErr w:type="gramStart"/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64 .</w:t>
            </w:r>
            <w:proofErr w:type="gramEnd"/>
          </w:p>
        </w:tc>
      </w:tr>
      <w:tr w:rsidR="00526C50" w:rsidRPr="00757D2C" w14:paraId="11299795" w14:textId="77777777" w:rsidTr="00757D2C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right w:val="nil"/>
            </w:tcBorders>
            <w:shd w:val="clear" w:color="auto" w:fill="auto"/>
            <w:noWrap/>
            <w:vAlign w:val="center"/>
          </w:tcPr>
          <w:p w14:paraId="25E3589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Effect</w:t>
            </w:r>
          </w:p>
        </w:tc>
        <w:tc>
          <w:tcPr>
            <w:tcW w:w="271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DC9565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48</w:t>
            </w:r>
          </w:p>
        </w:tc>
        <w:tc>
          <w:tcPr>
            <w:tcW w:w="270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002332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60, -0.020)</w:t>
            </w:r>
          </w:p>
        </w:tc>
        <w:tc>
          <w:tcPr>
            <w:tcW w:w="181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F70459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0</w:t>
            </w:r>
          </w:p>
        </w:tc>
      </w:tr>
      <w:tr w:rsidR="00526C50" w:rsidRPr="00757D2C" w14:paraId="46836671" w14:textId="77777777" w:rsidTr="00757D2C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right w:val="nil"/>
            </w:tcBorders>
            <w:shd w:val="clear" w:color="auto" w:fill="auto"/>
            <w:noWrap/>
            <w:vAlign w:val="center"/>
          </w:tcPr>
          <w:p w14:paraId="03A8E2C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rop. Mediated</w:t>
            </w:r>
          </w:p>
        </w:tc>
        <w:tc>
          <w:tcPr>
            <w:tcW w:w="271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10FE5B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164</w:t>
            </w:r>
          </w:p>
        </w:tc>
        <w:tc>
          <w:tcPr>
            <w:tcW w:w="270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9ECBB5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(0.037, 0.930)</w:t>
            </w:r>
          </w:p>
        </w:tc>
        <w:tc>
          <w:tcPr>
            <w:tcW w:w="181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9DC610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24</w:t>
            </w:r>
          </w:p>
        </w:tc>
      </w:tr>
      <w:tr w:rsidR="00526C50" w:rsidRPr="00757D2C" w14:paraId="6E3192F4" w14:textId="77777777">
        <w:trPr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FDE487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54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34E2F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hospholipids in Very Small VLDL</w:t>
            </w:r>
          </w:p>
        </w:tc>
        <w:tc>
          <w:tcPr>
            <w:tcW w:w="2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F3E1FD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</w:tr>
      <w:tr w:rsidR="00526C50" w:rsidRPr="00757D2C" w14:paraId="362311DA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DF982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CME</w:t>
            </w: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DCA6D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1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FA945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011, 0.010)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1A044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800</w:t>
            </w:r>
          </w:p>
        </w:tc>
      </w:tr>
      <w:tr w:rsidR="00526C50" w:rsidRPr="00757D2C" w14:paraId="0D4F6BCB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70ADE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DE</w:t>
            </w: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CCBC0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46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573B0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62, -0.020)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80627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0</w:t>
            </w:r>
          </w:p>
        </w:tc>
      </w:tr>
      <w:tr w:rsidR="00526C50" w:rsidRPr="00757D2C" w14:paraId="36A0DFA9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E7136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Effect</w:t>
            </w: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E11DC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47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404BA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61, -0.020)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A4641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0</w:t>
            </w:r>
          </w:p>
        </w:tc>
      </w:tr>
      <w:tr w:rsidR="00526C50" w:rsidRPr="00757D2C" w14:paraId="0408590E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B1224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rop. Mediated</w:t>
            </w: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7D978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8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2AC85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095, 0.230)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53C70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800</w:t>
            </w:r>
          </w:p>
        </w:tc>
      </w:tr>
      <w:tr w:rsidR="00526C50" w:rsidRPr="00757D2C" w14:paraId="2AF802A2" w14:textId="77777777">
        <w:trPr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4D0FF4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812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69E16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Free Cholesterol to Total Lipids in Chylomicrons and Extremely Large VLDL percentage</w:t>
            </w:r>
          </w:p>
        </w:tc>
      </w:tr>
      <w:tr w:rsidR="00526C50" w:rsidRPr="00757D2C" w14:paraId="193BA14B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89C3C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CME</w:t>
            </w: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27F18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2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6A5C4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009, 0.010)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63EB0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660</w:t>
            </w:r>
          </w:p>
        </w:tc>
      </w:tr>
      <w:tr w:rsidR="00526C50" w:rsidRPr="00757D2C" w14:paraId="2CED8B72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A76D8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DE</w:t>
            </w: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20844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45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7F0A7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6, -0.020)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C0F7C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0</w:t>
            </w:r>
          </w:p>
        </w:tc>
      </w:tr>
      <w:tr w:rsidR="00526C50" w:rsidRPr="00757D2C" w14:paraId="11B41DCD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0B503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Effect</w:t>
            </w: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10D92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47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673CC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63, -0.020)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92898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0</w:t>
            </w:r>
          </w:p>
        </w:tc>
      </w:tr>
      <w:tr w:rsidR="00526C50" w:rsidRPr="00757D2C" w14:paraId="35AE0662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E7F5D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rop. Mediated</w:t>
            </w: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CF5E6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11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653D5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112, 0.110)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EF9ED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680</w:t>
            </w:r>
          </w:p>
        </w:tc>
      </w:tr>
      <w:tr w:rsidR="00526C50" w:rsidRPr="00757D2C" w14:paraId="1A6B34F0" w14:textId="77777777">
        <w:trPr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37BABC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812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03B60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holesteryl Esters to Total Lipids in Small VLDL percentage</w:t>
            </w:r>
          </w:p>
        </w:tc>
      </w:tr>
      <w:tr w:rsidR="00526C50" w:rsidRPr="00757D2C" w14:paraId="091C571C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DAA17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CME</w:t>
            </w: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7160F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2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A1E4E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004, 0.010)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D777D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540</w:t>
            </w:r>
          </w:p>
        </w:tc>
      </w:tr>
      <w:tr w:rsidR="00526C50" w:rsidRPr="00757D2C" w14:paraId="371EF79F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467A0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DE</w:t>
            </w: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C53D5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49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CFB6D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63, -0.020)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A5DD1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0</w:t>
            </w:r>
          </w:p>
        </w:tc>
      </w:tr>
      <w:tr w:rsidR="00526C50" w:rsidRPr="00757D2C" w14:paraId="71162C0C" w14:textId="77777777" w:rsidTr="00757D2C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right w:val="nil"/>
            </w:tcBorders>
            <w:shd w:val="clear" w:color="auto" w:fill="auto"/>
            <w:noWrap/>
            <w:vAlign w:val="center"/>
          </w:tcPr>
          <w:p w14:paraId="3A0E60C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Effect</w:t>
            </w:r>
          </w:p>
        </w:tc>
        <w:tc>
          <w:tcPr>
            <w:tcW w:w="271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4A4BB1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47</w:t>
            </w:r>
          </w:p>
        </w:tc>
        <w:tc>
          <w:tcPr>
            <w:tcW w:w="270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EA95B2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62, -0.020)</w:t>
            </w:r>
          </w:p>
        </w:tc>
        <w:tc>
          <w:tcPr>
            <w:tcW w:w="181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21B018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0</w:t>
            </w:r>
          </w:p>
        </w:tc>
      </w:tr>
      <w:tr w:rsidR="00526C50" w:rsidRPr="00757D2C" w14:paraId="34F4D0BA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A4B54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rop. Mediated</w:t>
            </w: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CC4F6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10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0DC7D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141, 0.030)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B8D5F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540</w:t>
            </w:r>
          </w:p>
        </w:tc>
      </w:tr>
      <w:tr w:rsidR="00526C50" w:rsidRPr="00757D2C" w14:paraId="7F2C3B31" w14:textId="77777777" w:rsidTr="00757D2C">
        <w:trPr>
          <w:trHeight w:val="315"/>
          <w:jc w:val="center"/>
        </w:trPr>
        <w:tc>
          <w:tcPr>
            <w:tcW w:w="284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EF8364E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812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34813C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Cholesteryl Esters to Total Lipids in Large LDL percentage</w:t>
            </w:r>
          </w:p>
        </w:tc>
      </w:tr>
      <w:tr w:rsidR="00526C50" w:rsidRPr="00757D2C" w14:paraId="0862489F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right w:val="nil"/>
            </w:tcBorders>
            <w:shd w:val="clear" w:color="auto" w:fill="auto"/>
            <w:noWrap/>
            <w:vAlign w:val="center"/>
          </w:tcPr>
          <w:p w14:paraId="5EE7CEF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lastRenderedPageBreak/>
              <w:t>ACME</w:t>
            </w:r>
          </w:p>
        </w:tc>
        <w:tc>
          <w:tcPr>
            <w:tcW w:w="271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DFB0C5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5</w:t>
            </w:r>
          </w:p>
        </w:tc>
        <w:tc>
          <w:tcPr>
            <w:tcW w:w="270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314DA5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011, 0.000)</w:t>
            </w:r>
          </w:p>
        </w:tc>
        <w:tc>
          <w:tcPr>
            <w:tcW w:w="181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20A18B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&lt;0.001</w:t>
            </w:r>
          </w:p>
        </w:tc>
      </w:tr>
      <w:tr w:rsidR="00526C50" w:rsidRPr="00757D2C" w14:paraId="3E13858A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88BB3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DE</w:t>
            </w:r>
          </w:p>
        </w:tc>
        <w:tc>
          <w:tcPr>
            <w:tcW w:w="271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83742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42</w:t>
            </w:r>
          </w:p>
        </w:tc>
        <w:tc>
          <w:tcPr>
            <w:tcW w:w="270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0B5B4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56, -0.020)</w:t>
            </w:r>
          </w:p>
        </w:tc>
        <w:tc>
          <w:tcPr>
            <w:tcW w:w="181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B9703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8</w:t>
            </w:r>
          </w:p>
        </w:tc>
      </w:tr>
      <w:tr w:rsidR="00526C50" w:rsidRPr="00757D2C" w14:paraId="55A6E987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F6CD8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Effect</w:t>
            </w: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36CDE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47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86741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63, -0.020)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21117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0</w:t>
            </w:r>
          </w:p>
        </w:tc>
      </w:tr>
      <w:tr w:rsidR="00526C50" w:rsidRPr="00757D2C" w14:paraId="0A5E6C0B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59B2F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rop. Mediated</w:t>
            </w: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3470A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34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D34B8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(0.006, 0.190)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055A1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20</w:t>
            </w:r>
          </w:p>
        </w:tc>
      </w:tr>
      <w:tr w:rsidR="00526C50" w:rsidRPr="00757D2C" w14:paraId="36D38BD5" w14:textId="77777777">
        <w:trPr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63983E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812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D46FD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Cholesterol to Total Lipids in Medium LDL percentage</w:t>
            </w:r>
          </w:p>
        </w:tc>
      </w:tr>
      <w:tr w:rsidR="00526C50" w:rsidRPr="00757D2C" w14:paraId="1CCE4802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A8469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CME</w:t>
            </w: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A9E5E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15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E4B17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025, -0.010)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7A16E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&lt;0.001</w:t>
            </w:r>
          </w:p>
        </w:tc>
      </w:tr>
      <w:tr w:rsidR="00526C50" w:rsidRPr="00757D2C" w14:paraId="46C9D88B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AD3A4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DE</w:t>
            </w: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A0E56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32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8D315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46, -0.010)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AB257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40</w:t>
            </w:r>
          </w:p>
        </w:tc>
      </w:tr>
      <w:tr w:rsidR="00526C50" w:rsidRPr="00757D2C" w14:paraId="3ECF5154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8525C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Effect</w:t>
            </w: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0863D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47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EA3F2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63, -0.020)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85F9D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0</w:t>
            </w:r>
          </w:p>
        </w:tc>
      </w:tr>
      <w:tr w:rsidR="00526C50" w:rsidRPr="00757D2C" w14:paraId="37148557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6FC64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rop. Mediated</w:t>
            </w: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16659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99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43220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(0.030, 0.560)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7C27E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20</w:t>
            </w:r>
          </w:p>
        </w:tc>
      </w:tr>
      <w:tr w:rsidR="00526C50" w:rsidRPr="00757D2C" w14:paraId="36549934" w14:textId="77777777">
        <w:trPr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4C3725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54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EC466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hospholipids to Total Lipids in Small HDL percentage</w:t>
            </w:r>
          </w:p>
        </w:tc>
        <w:tc>
          <w:tcPr>
            <w:tcW w:w="2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56C872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</w:tr>
      <w:tr w:rsidR="00526C50" w:rsidRPr="00757D2C" w14:paraId="725083BF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8626E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CME</w:t>
            </w: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900D1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521D2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009, 0.010)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34D15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70</w:t>
            </w:r>
          </w:p>
        </w:tc>
      </w:tr>
      <w:tr w:rsidR="00526C50" w:rsidRPr="00757D2C" w14:paraId="350361DC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DB219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DE</w:t>
            </w: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A534D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47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E7F2E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62, -0.020)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5EF5A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0</w:t>
            </w:r>
          </w:p>
        </w:tc>
      </w:tr>
      <w:tr w:rsidR="00526C50" w:rsidRPr="00757D2C" w14:paraId="4B43E517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CE0C5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Effect</w:t>
            </w: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BD24A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47</w:t>
            </w:r>
          </w:p>
        </w:tc>
        <w:tc>
          <w:tcPr>
            <w:tcW w:w="2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33DE7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61, -0.020)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EAD6E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0</w:t>
            </w:r>
          </w:p>
        </w:tc>
      </w:tr>
      <w:tr w:rsidR="00526C50" w:rsidRPr="00757D2C" w14:paraId="78A6C2AD" w14:textId="77777777">
        <w:trPr>
          <w:gridAfter w:val="1"/>
          <w:wAfter w:w="895" w:type="dxa"/>
          <w:trHeight w:val="315"/>
          <w:jc w:val="center"/>
        </w:trPr>
        <w:tc>
          <w:tcPr>
            <w:tcW w:w="284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6B8768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rop. Mediated</w:t>
            </w:r>
          </w:p>
        </w:tc>
        <w:tc>
          <w:tcPr>
            <w:tcW w:w="27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DA7E45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2</w:t>
            </w:r>
          </w:p>
        </w:tc>
        <w:tc>
          <w:tcPr>
            <w:tcW w:w="2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CEFF2D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096, 0.160)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C44DB8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70</w:t>
            </w:r>
          </w:p>
        </w:tc>
      </w:tr>
    </w:tbl>
    <w:p w14:paraId="308751C6" w14:textId="77777777" w:rsidR="00526C50" w:rsidRPr="00757D2C" w:rsidRDefault="007969E3">
      <w:pPr>
        <w:rPr>
          <w:rFonts w:eastAsiaTheme="minorEastAsia"/>
          <w:szCs w:val="24"/>
        </w:rPr>
      </w:pPr>
      <w:r w:rsidRPr="00757D2C">
        <w:rPr>
          <w:rFonts w:cs="Times New Roman"/>
          <w:szCs w:val="24"/>
        </w:rPr>
        <w:t xml:space="preserve">Notes: confidence intervals (CI); </w:t>
      </w:r>
      <w:r w:rsidRPr="00757D2C">
        <w:rPr>
          <w:rFonts w:eastAsiaTheme="minorEastAsia"/>
          <w:szCs w:val="24"/>
        </w:rPr>
        <w:t>average causal mediation effects (ACME); average direct effects (ADE);</w:t>
      </w:r>
    </w:p>
    <w:p w14:paraId="5258D432" w14:textId="5B7ECF53" w:rsidR="00526C50" w:rsidRPr="00757D2C" w:rsidRDefault="007969E3">
      <w:pPr>
        <w:rPr>
          <w:rFonts w:cs="Times New Roman"/>
          <w:szCs w:val="24"/>
        </w:rPr>
      </w:pPr>
      <w:r w:rsidRPr="00757D2C">
        <w:rPr>
          <w:rFonts w:cs="Times New Roman"/>
          <w:szCs w:val="24"/>
        </w:rPr>
        <w:t xml:space="preserve">Model was adjusted for </w:t>
      </w:r>
      <w:r w:rsidR="00AF24A7">
        <w:rPr>
          <w:rFonts w:cs="Times New Roman"/>
          <w:szCs w:val="24"/>
        </w:rPr>
        <w:t>age and sex</w:t>
      </w:r>
      <w:r w:rsidRPr="00757D2C">
        <w:rPr>
          <w:rFonts w:cs="Times New Roman"/>
          <w:szCs w:val="24"/>
        </w:rPr>
        <w:t>, Townsend deprivation index, ethnic, current employment status, smoking status, drinking status, BMI, regular exercise and cholesterol lowering medication.</w:t>
      </w:r>
    </w:p>
    <w:p w14:paraId="34D17601" w14:textId="77777777" w:rsidR="00526C50" w:rsidRPr="00757D2C" w:rsidRDefault="00526C50">
      <w:pPr>
        <w:rPr>
          <w:rFonts w:cs="Times New Roman"/>
          <w:szCs w:val="24"/>
        </w:rPr>
      </w:pPr>
    </w:p>
    <w:p w14:paraId="62A8D728" w14:textId="77777777" w:rsidR="00526C50" w:rsidRPr="00757D2C" w:rsidRDefault="00526C50">
      <w:pPr>
        <w:rPr>
          <w:rFonts w:cs="Times New Roman"/>
          <w:szCs w:val="24"/>
        </w:rPr>
      </w:pPr>
    </w:p>
    <w:p w14:paraId="02530EB9" w14:textId="77777777" w:rsidR="00526C50" w:rsidRPr="00757D2C" w:rsidRDefault="00526C50">
      <w:pPr>
        <w:rPr>
          <w:rFonts w:cs="Times New Roman"/>
          <w:szCs w:val="24"/>
        </w:rPr>
      </w:pPr>
    </w:p>
    <w:p w14:paraId="476885FB" w14:textId="77777777" w:rsidR="00526C50" w:rsidRPr="00757D2C" w:rsidRDefault="00526C50">
      <w:pPr>
        <w:rPr>
          <w:rFonts w:cs="Times New Roman"/>
          <w:szCs w:val="24"/>
        </w:rPr>
      </w:pPr>
    </w:p>
    <w:p w14:paraId="0FE8BF90" w14:textId="77777777" w:rsidR="00526C50" w:rsidRPr="00757D2C" w:rsidRDefault="00526C50">
      <w:pPr>
        <w:rPr>
          <w:rFonts w:cs="Times New Roman"/>
          <w:szCs w:val="24"/>
        </w:rPr>
      </w:pPr>
    </w:p>
    <w:p w14:paraId="6F09A577" w14:textId="77777777" w:rsidR="00526C50" w:rsidRPr="00757D2C" w:rsidRDefault="00526C50">
      <w:pPr>
        <w:rPr>
          <w:rFonts w:cs="Times New Roman"/>
          <w:szCs w:val="24"/>
        </w:rPr>
      </w:pPr>
    </w:p>
    <w:p w14:paraId="601DC23C" w14:textId="77777777" w:rsidR="00526C50" w:rsidRPr="00757D2C" w:rsidRDefault="00526C50">
      <w:pPr>
        <w:rPr>
          <w:rFonts w:cs="Times New Roman"/>
          <w:szCs w:val="24"/>
        </w:rPr>
      </w:pPr>
    </w:p>
    <w:p w14:paraId="61220305" w14:textId="6A416E81" w:rsidR="00526C50" w:rsidRPr="00757D2C" w:rsidRDefault="00526C50">
      <w:pPr>
        <w:rPr>
          <w:rFonts w:eastAsiaTheme="minorEastAsia" w:cs="Times New Roman"/>
          <w:szCs w:val="24"/>
        </w:rPr>
      </w:pPr>
    </w:p>
    <w:p w14:paraId="70DAB273" w14:textId="77777777" w:rsidR="00526C50" w:rsidRPr="00757D2C" w:rsidRDefault="007969E3">
      <w:pPr>
        <w:pStyle w:val="2"/>
        <w:rPr>
          <w:szCs w:val="24"/>
        </w:rPr>
      </w:pPr>
      <w:bookmarkStart w:id="7" w:name="_Toc194589093"/>
      <w:r w:rsidRPr="00757D2C">
        <w:rPr>
          <w:szCs w:val="24"/>
        </w:rPr>
        <w:lastRenderedPageBreak/>
        <w:t>Table S</w:t>
      </w:r>
      <w:r w:rsidRPr="00757D2C">
        <w:rPr>
          <w:rFonts w:hint="eastAsia"/>
          <w:szCs w:val="24"/>
        </w:rPr>
        <w:t>7</w:t>
      </w:r>
      <w:r w:rsidRPr="00757D2C">
        <w:rPr>
          <w:szCs w:val="24"/>
        </w:rPr>
        <w:t>. Mediation proportion of signal metabolite in the association of liver function with RPE</w:t>
      </w:r>
      <w:bookmarkEnd w:id="7"/>
    </w:p>
    <w:tbl>
      <w:tblPr>
        <w:tblW w:w="10954" w:type="dxa"/>
        <w:jc w:val="center"/>
        <w:tblLayout w:type="fixed"/>
        <w:tblLook w:val="04A0" w:firstRow="1" w:lastRow="0" w:firstColumn="1" w:lastColumn="0" w:noHBand="0" w:noVBand="1"/>
      </w:tblPr>
      <w:tblGrid>
        <w:gridCol w:w="2764"/>
        <w:gridCol w:w="2735"/>
        <w:gridCol w:w="2735"/>
        <w:gridCol w:w="1984"/>
        <w:gridCol w:w="736"/>
      </w:tblGrid>
      <w:tr w:rsidR="00526C50" w:rsidRPr="00757D2C" w14:paraId="7BEBC6B1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0FCEB9A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</w:p>
        </w:tc>
        <w:tc>
          <w:tcPr>
            <w:tcW w:w="2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1E7364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Estimate</w:t>
            </w:r>
          </w:p>
        </w:tc>
        <w:tc>
          <w:tcPr>
            <w:tcW w:w="2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E1B337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95% CI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493247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i/>
                <w:color w:val="000000"/>
                <w:kern w:val="0"/>
                <w:szCs w:val="24"/>
              </w:rPr>
              <w:t>P</w:t>
            </w: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 xml:space="preserve"> value</w:t>
            </w:r>
          </w:p>
        </w:tc>
      </w:tr>
      <w:tr w:rsidR="00526C50" w:rsidRPr="00757D2C" w14:paraId="00034602" w14:textId="77777777">
        <w:trPr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327B19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547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A93F3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Average Diameter for VLDL Particles</w:t>
            </w:r>
          </w:p>
        </w:tc>
        <w:tc>
          <w:tcPr>
            <w:tcW w:w="2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EB8968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</w:tr>
      <w:tr w:rsidR="00526C50" w:rsidRPr="00757D2C" w14:paraId="7B173AB1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A16B8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CME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A6173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13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D5A17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02, -0.01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A0137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&lt;0.001</w:t>
            </w:r>
          </w:p>
        </w:tc>
      </w:tr>
      <w:tr w:rsidR="00526C50" w:rsidRPr="00757D2C" w14:paraId="502EF794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338FE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DE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23CD6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13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8BF5B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0.028, 0.21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5EF6C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12</w:t>
            </w:r>
          </w:p>
        </w:tc>
      </w:tr>
      <w:tr w:rsidR="00526C50" w:rsidRPr="00757D2C" w14:paraId="266A88FE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DCD23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Effect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786B1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99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B0D0D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0.017, 0.19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484AC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0</w:t>
            </w:r>
          </w:p>
        </w:tc>
      </w:tr>
      <w:tr w:rsidR="00526C50" w:rsidRPr="00757D2C" w14:paraId="07F48553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164F0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rop. Mediated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E3198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132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56792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(-0.641, -0.05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71A5D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20</w:t>
            </w:r>
          </w:p>
        </w:tc>
      </w:tr>
      <w:tr w:rsidR="00526C50" w:rsidRPr="00757D2C" w14:paraId="75F7283F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AB6E8F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BD40A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Degree of Unsaturation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657B24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31EA52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</w:tr>
      <w:tr w:rsidR="00526C50" w:rsidRPr="00757D2C" w14:paraId="70817CFB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CFFEA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CME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686F8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4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8B96B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013, 0.00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21A9F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316</w:t>
            </w:r>
          </w:p>
        </w:tc>
      </w:tr>
      <w:tr w:rsidR="00526C50" w:rsidRPr="00757D2C" w14:paraId="3DFFEE16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A4A1B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DE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DDD9E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04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FD51A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0.020, 0.20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3157B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16</w:t>
            </w:r>
          </w:p>
        </w:tc>
      </w:tr>
      <w:tr w:rsidR="00526C50" w:rsidRPr="00757D2C" w14:paraId="58623F78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5DA89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Effect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18B61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00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0D798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0.015, 0.19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FBF13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</w:t>
            </w:r>
          </w:p>
        </w:tc>
      </w:tr>
      <w:tr w:rsidR="00526C50" w:rsidRPr="00757D2C" w14:paraId="7603324F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29D30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rop. Mediated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91BE1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43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36263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326, 0.06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64C5C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328</w:t>
            </w:r>
          </w:p>
        </w:tc>
      </w:tr>
      <w:tr w:rsidR="00526C50" w:rsidRPr="00757D2C" w14:paraId="4E985E4C" w14:textId="77777777">
        <w:trPr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ADFF8D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5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31B1F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Omega-3 Fatty Acids to Total Fatty Acids percentage</w:t>
            </w:r>
          </w:p>
        </w:tc>
        <w:tc>
          <w:tcPr>
            <w:tcW w:w="2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863B29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</w:tr>
      <w:tr w:rsidR="00526C50" w:rsidRPr="00757D2C" w14:paraId="208DC554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66719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CME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214C0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1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6DB68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002, 0.00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FF3B2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550</w:t>
            </w:r>
          </w:p>
        </w:tc>
      </w:tr>
      <w:tr w:rsidR="00526C50" w:rsidRPr="00757D2C" w14:paraId="262CF577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D7DFC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DE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B10BA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99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197D7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0.015, 0.19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EEBF4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0</w:t>
            </w:r>
          </w:p>
        </w:tc>
      </w:tr>
      <w:tr w:rsidR="00526C50" w:rsidRPr="00757D2C" w14:paraId="190D4ACA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D1949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Effect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3D83A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99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F1472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0.015, 0.19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42C1B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0</w:t>
            </w:r>
          </w:p>
        </w:tc>
      </w:tr>
      <w:tr w:rsidR="00526C50" w:rsidRPr="00757D2C" w14:paraId="1CC79E35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FAF6A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rop. Mediated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D56B9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9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8E450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036, 0.06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FB9D2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570</w:t>
            </w:r>
          </w:p>
        </w:tc>
      </w:tr>
      <w:tr w:rsidR="00526C50" w:rsidRPr="00757D2C" w14:paraId="7AC59FEC" w14:textId="77777777">
        <w:trPr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0D18F8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819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83A10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Monounsaturated Fatty Acids to Total Fatty Acids percentage</w:t>
            </w:r>
          </w:p>
        </w:tc>
      </w:tr>
      <w:tr w:rsidR="00526C50" w:rsidRPr="00757D2C" w14:paraId="730CBB8A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950FC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CME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8B26A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8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55A01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019, 0.00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EB75A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76</w:t>
            </w:r>
          </w:p>
        </w:tc>
      </w:tr>
      <w:tr w:rsidR="00526C50" w:rsidRPr="00757D2C" w14:paraId="13361CDF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83885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DE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12E23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07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7CA1E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0.022, 0.20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5B2F6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16</w:t>
            </w:r>
          </w:p>
        </w:tc>
      </w:tr>
      <w:tr w:rsidR="00526C50" w:rsidRPr="00757D2C" w14:paraId="475ABB42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FE4F0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Effect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2BC73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99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858D5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0.017, 0.19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8C746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0</w:t>
            </w:r>
          </w:p>
        </w:tc>
      </w:tr>
      <w:tr w:rsidR="00526C50" w:rsidRPr="00757D2C" w14:paraId="1D8E78A5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CEA80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rop. Mediated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10A7E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78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05111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405, 0.04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6E967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96</w:t>
            </w:r>
          </w:p>
        </w:tc>
      </w:tr>
      <w:tr w:rsidR="00526C50" w:rsidRPr="00757D2C" w14:paraId="5FB367CC" w14:textId="77777777">
        <w:trPr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B714A0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5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9F314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Linoleic Acid to Total Fatty Acids percentage</w:t>
            </w:r>
          </w:p>
        </w:tc>
        <w:tc>
          <w:tcPr>
            <w:tcW w:w="2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32C4C4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</w:tr>
      <w:tr w:rsidR="00526C50" w:rsidRPr="00757D2C" w14:paraId="58C77CF3" w14:textId="77777777" w:rsidTr="00757D2C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right w:val="nil"/>
            </w:tcBorders>
            <w:shd w:val="clear" w:color="auto" w:fill="auto"/>
            <w:noWrap/>
            <w:vAlign w:val="center"/>
          </w:tcPr>
          <w:p w14:paraId="00A1D9B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CME</w:t>
            </w:r>
          </w:p>
        </w:tc>
        <w:tc>
          <w:tcPr>
            <w:tcW w:w="273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C2A552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6</w:t>
            </w:r>
          </w:p>
        </w:tc>
        <w:tc>
          <w:tcPr>
            <w:tcW w:w="273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F12069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002, 0.010)</w:t>
            </w:r>
          </w:p>
        </w:tc>
        <w:tc>
          <w:tcPr>
            <w:tcW w:w="198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194E95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04</w:t>
            </w:r>
          </w:p>
        </w:tc>
      </w:tr>
      <w:tr w:rsidR="00526C50" w:rsidRPr="00757D2C" w14:paraId="4EE76071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115CC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DE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212AB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93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70820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0.010, 0.19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390E5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4</w:t>
            </w:r>
          </w:p>
        </w:tc>
      </w:tr>
      <w:tr w:rsidR="00526C50" w:rsidRPr="00757D2C" w14:paraId="4317EC98" w14:textId="77777777" w:rsidTr="00757D2C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D6BA42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Effect</w:t>
            </w:r>
          </w:p>
        </w:tc>
        <w:tc>
          <w:tcPr>
            <w:tcW w:w="27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585ECA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99</w:t>
            </w:r>
          </w:p>
        </w:tc>
        <w:tc>
          <w:tcPr>
            <w:tcW w:w="27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DD46CC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0.015, 0.190)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95DEB4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0</w:t>
            </w:r>
          </w:p>
        </w:tc>
      </w:tr>
      <w:tr w:rsidR="00526C50" w:rsidRPr="00757D2C" w14:paraId="55ABDA0D" w14:textId="77777777" w:rsidTr="00757D2C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DC48F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lastRenderedPageBreak/>
              <w:t>Prop. Mediated</w:t>
            </w:r>
          </w:p>
        </w:tc>
        <w:tc>
          <w:tcPr>
            <w:tcW w:w="273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E87CC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62</w:t>
            </w:r>
          </w:p>
        </w:tc>
        <w:tc>
          <w:tcPr>
            <w:tcW w:w="273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07D5F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021, 0.2800)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A7CE8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24</w:t>
            </w:r>
          </w:p>
        </w:tc>
      </w:tr>
      <w:tr w:rsidR="00526C50" w:rsidRPr="00757D2C" w14:paraId="73C39D96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D914F7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06255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lanine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D2693E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1C6109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</w:tr>
      <w:tr w:rsidR="00526C50" w:rsidRPr="00757D2C" w14:paraId="19ADF214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81857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CME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EB124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3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2A2AE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001, 0.01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BBCCD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08</w:t>
            </w:r>
          </w:p>
        </w:tc>
      </w:tr>
      <w:tr w:rsidR="00526C50" w:rsidRPr="00757D2C" w14:paraId="42AE43AB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2CB5E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DE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4BCB3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96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C0DF5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0.012, 0.19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43FF8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4</w:t>
            </w:r>
          </w:p>
        </w:tc>
      </w:tr>
      <w:tr w:rsidR="00526C50" w:rsidRPr="00757D2C" w14:paraId="2232CD58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66D35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Effect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C73AE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99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2B788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0.016, 0.19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BB86E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0</w:t>
            </w:r>
          </w:p>
        </w:tc>
      </w:tr>
      <w:tr w:rsidR="00526C50" w:rsidRPr="00757D2C" w14:paraId="4AEFFC15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FC6DC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rop. Mediated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0B553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8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D0D91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019, 0.18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2678A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20</w:t>
            </w:r>
          </w:p>
        </w:tc>
      </w:tr>
      <w:tr w:rsidR="00526C50" w:rsidRPr="00757D2C" w14:paraId="0FA356F6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A681CD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CE7CF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Glutamine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9C4A45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DA2AA9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</w:tr>
      <w:tr w:rsidR="00526C50" w:rsidRPr="00757D2C" w14:paraId="12B551DE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4BCC6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CME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EC2A6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3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23C61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007, 0.00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72AF2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92</w:t>
            </w:r>
          </w:p>
        </w:tc>
      </w:tr>
      <w:tr w:rsidR="00526C50" w:rsidRPr="00757D2C" w14:paraId="3BE53875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12730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DE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D4F63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02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F782A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0.019, 0.19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5C7AF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0</w:t>
            </w:r>
          </w:p>
        </w:tc>
      </w:tr>
      <w:tr w:rsidR="00526C50" w:rsidRPr="00757D2C" w14:paraId="0E3D0579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B3B03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Effect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7C851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99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0AFCB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0.015, 0.19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8E541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0</w:t>
            </w:r>
          </w:p>
        </w:tc>
      </w:tr>
      <w:tr w:rsidR="00526C50" w:rsidRPr="00757D2C" w14:paraId="7C901DA4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07A3E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rop. Mediated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27066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28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2D1CB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153, 0.01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B48CF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04</w:t>
            </w:r>
          </w:p>
        </w:tc>
      </w:tr>
      <w:tr w:rsidR="00526C50" w:rsidRPr="00757D2C" w14:paraId="342317CF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CE14FD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0803D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Glycine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88A926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CDE04F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</w:tr>
      <w:tr w:rsidR="00526C50" w:rsidRPr="00757D2C" w14:paraId="1885D690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55234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CME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368A9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2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70C1F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006, 0.00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CDF03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20</w:t>
            </w:r>
          </w:p>
        </w:tc>
      </w:tr>
      <w:tr w:rsidR="00526C50" w:rsidRPr="00757D2C" w14:paraId="55318B30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84FE9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DE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27F47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02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DA84F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0.018, 0.19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2C151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0</w:t>
            </w:r>
          </w:p>
        </w:tc>
      </w:tr>
      <w:tr w:rsidR="00526C50" w:rsidRPr="00757D2C" w14:paraId="66436ABE" w14:textId="77777777" w:rsidTr="00757D2C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right w:val="nil"/>
            </w:tcBorders>
            <w:shd w:val="clear" w:color="auto" w:fill="auto"/>
            <w:noWrap/>
            <w:vAlign w:val="center"/>
          </w:tcPr>
          <w:p w14:paraId="68B591F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Effect</w:t>
            </w:r>
          </w:p>
        </w:tc>
        <w:tc>
          <w:tcPr>
            <w:tcW w:w="273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8AEAA2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99</w:t>
            </w:r>
          </w:p>
        </w:tc>
        <w:tc>
          <w:tcPr>
            <w:tcW w:w="273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FC2245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0.015, 0.190)</w:t>
            </w:r>
          </w:p>
        </w:tc>
        <w:tc>
          <w:tcPr>
            <w:tcW w:w="198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5F9ABD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0</w:t>
            </w:r>
          </w:p>
        </w:tc>
      </w:tr>
      <w:tr w:rsidR="00526C50" w:rsidRPr="00757D2C" w14:paraId="43FF8938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62E7F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rop. Mediated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69F2F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23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9B518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129, 0.01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92EF9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40</w:t>
            </w:r>
          </w:p>
        </w:tc>
      </w:tr>
      <w:tr w:rsidR="00526C50" w:rsidRPr="00757D2C" w14:paraId="0934D88F" w14:textId="77777777" w:rsidTr="00757D2C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right w:val="nil"/>
            </w:tcBorders>
            <w:shd w:val="clear" w:color="auto" w:fill="auto"/>
            <w:noWrap/>
            <w:vAlign w:val="center"/>
          </w:tcPr>
          <w:p w14:paraId="3D3FF6E5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273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9EF88F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Histidine</w:t>
            </w:r>
          </w:p>
        </w:tc>
        <w:tc>
          <w:tcPr>
            <w:tcW w:w="273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565E9B5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198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1C3A244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</w:tr>
      <w:tr w:rsidR="00526C50" w:rsidRPr="00757D2C" w14:paraId="1CB9CCA9" w14:textId="77777777" w:rsidTr="00757D2C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648ED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CME</w:t>
            </w:r>
          </w:p>
        </w:tc>
        <w:tc>
          <w:tcPr>
            <w:tcW w:w="273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C96E8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2</w:t>
            </w:r>
          </w:p>
        </w:tc>
        <w:tc>
          <w:tcPr>
            <w:tcW w:w="273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A129E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005, 0.000)</w:t>
            </w:r>
          </w:p>
        </w:tc>
        <w:tc>
          <w:tcPr>
            <w:tcW w:w="198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D0362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20</w:t>
            </w:r>
          </w:p>
        </w:tc>
      </w:tr>
      <w:tr w:rsidR="00526C50" w:rsidRPr="00757D2C" w14:paraId="67B557DD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ED311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DE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81BE1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01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67283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0.018, 0.19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7DA87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0</w:t>
            </w:r>
          </w:p>
        </w:tc>
      </w:tr>
      <w:tr w:rsidR="00526C50" w:rsidRPr="00757D2C" w14:paraId="7F9385F6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F8A9A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Effect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923D6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99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49321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0.015, 0.19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13684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0</w:t>
            </w:r>
          </w:p>
        </w:tc>
      </w:tr>
      <w:tr w:rsidR="00526C50" w:rsidRPr="00757D2C" w14:paraId="650ED94E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87345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rop. Mediated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EFBEC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16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75C11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088, 0.01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7D541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40</w:t>
            </w:r>
          </w:p>
        </w:tc>
      </w:tr>
      <w:tr w:rsidR="00526C50" w:rsidRPr="00757D2C" w14:paraId="61A94292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B369F8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F5006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Valine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1D1077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0D5CAD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</w:tr>
      <w:tr w:rsidR="00526C50" w:rsidRPr="00757D2C" w14:paraId="2729787B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6BC04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CME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BBD9C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001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9D8DE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(-0.003, 0.01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5A2AD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620</w:t>
            </w:r>
          </w:p>
        </w:tc>
      </w:tr>
      <w:tr w:rsidR="00526C50" w:rsidRPr="00757D2C" w14:paraId="5BACC306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FFD76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DE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F6962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098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EA4D6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(0.014, 0.19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A9158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020</w:t>
            </w:r>
          </w:p>
        </w:tc>
      </w:tr>
      <w:tr w:rsidR="00526C50" w:rsidRPr="00757D2C" w14:paraId="37FFCE7B" w14:textId="77777777" w:rsidTr="00757D2C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right w:val="nil"/>
            </w:tcBorders>
            <w:shd w:val="clear" w:color="auto" w:fill="auto"/>
            <w:noWrap/>
            <w:vAlign w:val="center"/>
          </w:tcPr>
          <w:p w14:paraId="0DC2A05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Effect</w:t>
            </w:r>
          </w:p>
        </w:tc>
        <w:tc>
          <w:tcPr>
            <w:tcW w:w="273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E8CDC7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099</w:t>
            </w:r>
          </w:p>
        </w:tc>
        <w:tc>
          <w:tcPr>
            <w:tcW w:w="273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CF21B3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(0.016, 0.190)</w:t>
            </w:r>
          </w:p>
        </w:tc>
        <w:tc>
          <w:tcPr>
            <w:tcW w:w="198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F0BEFE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020</w:t>
            </w:r>
          </w:p>
        </w:tc>
      </w:tr>
      <w:tr w:rsidR="00526C50" w:rsidRPr="00757D2C" w14:paraId="7656EF7F" w14:textId="77777777" w:rsidTr="00757D2C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BA122D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rop. Mediated</w:t>
            </w:r>
          </w:p>
        </w:tc>
        <w:tc>
          <w:tcPr>
            <w:tcW w:w="27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FC384D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010</w:t>
            </w:r>
          </w:p>
        </w:tc>
        <w:tc>
          <w:tcPr>
            <w:tcW w:w="27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ACC6FB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(-0.046, 0.100)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FE7AFF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610</w:t>
            </w:r>
          </w:p>
        </w:tc>
      </w:tr>
      <w:tr w:rsidR="00526C50" w:rsidRPr="00757D2C" w14:paraId="1C0D2E6C" w14:textId="77777777" w:rsidTr="00757D2C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2EC7B6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273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B04C3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Tyrosine</w:t>
            </w:r>
          </w:p>
        </w:tc>
        <w:tc>
          <w:tcPr>
            <w:tcW w:w="273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697FB4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54DF73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</w:tr>
      <w:tr w:rsidR="00526C50" w:rsidRPr="00757D2C" w14:paraId="1931D50E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BAB17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CME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35E51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9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A351B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0.002, 0.02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81CA1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0</w:t>
            </w:r>
          </w:p>
        </w:tc>
      </w:tr>
      <w:tr w:rsidR="00526C50" w:rsidRPr="00757D2C" w14:paraId="6B8E8A6D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C73CA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DE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6D84F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91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93C6F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0.007, 0.18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44982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44</w:t>
            </w:r>
          </w:p>
        </w:tc>
      </w:tr>
      <w:tr w:rsidR="00526C50" w:rsidRPr="00757D2C" w14:paraId="7499FACE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61770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Effect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1F969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99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E1EDC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0.016, 0.190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6C0F7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0</w:t>
            </w:r>
          </w:p>
        </w:tc>
      </w:tr>
      <w:tr w:rsidR="00526C50" w:rsidRPr="00757D2C" w14:paraId="1096651A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37A1F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rop. Mediated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4DD87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82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758B7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(0.010, 0.42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735BD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40</w:t>
            </w:r>
          </w:p>
        </w:tc>
      </w:tr>
      <w:tr w:rsidR="00526C50" w:rsidRPr="00757D2C" w14:paraId="670ECA87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B159CE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CF18F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Glucose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FE8423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2037F0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</w:tr>
      <w:tr w:rsidR="00526C50" w:rsidRPr="00757D2C" w14:paraId="6FA8C15B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7C7CC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CME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CCA38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2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AB6BA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006, 0.0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4EDE0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470</w:t>
            </w:r>
          </w:p>
        </w:tc>
      </w:tr>
      <w:tr w:rsidR="00526C50" w:rsidRPr="00757D2C" w14:paraId="45D0FACA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0EA1D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DE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63909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01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AEE8B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0.017, 0.19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238C7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0</w:t>
            </w:r>
          </w:p>
        </w:tc>
      </w:tr>
      <w:tr w:rsidR="00526C50" w:rsidRPr="00757D2C" w14:paraId="69647A0A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31E26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Effect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C6C2F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99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33214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0.016, 0.19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9071A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0</w:t>
            </w:r>
          </w:p>
        </w:tc>
      </w:tr>
      <w:tr w:rsidR="00526C50" w:rsidRPr="00757D2C" w14:paraId="2F028F88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AACD3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rop. Mediated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8E987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16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7AA6A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112, 0.05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59183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490</w:t>
            </w:r>
          </w:p>
        </w:tc>
      </w:tr>
      <w:tr w:rsidR="00526C50" w:rsidRPr="00757D2C" w14:paraId="541882F1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492BEE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26F39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yruvate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5B0507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DCA0FB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</w:tr>
      <w:tr w:rsidR="00526C50" w:rsidRPr="00757D2C" w14:paraId="280E22B6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64358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CME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65B3E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1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B2E85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003, 0.00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898DB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580</w:t>
            </w:r>
          </w:p>
        </w:tc>
      </w:tr>
      <w:tr w:rsidR="00526C50" w:rsidRPr="00757D2C" w14:paraId="6649038E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565E4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DE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6CCD6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00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108D9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0.016, 0.19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146A9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0</w:t>
            </w:r>
          </w:p>
        </w:tc>
      </w:tr>
      <w:tr w:rsidR="00526C50" w:rsidRPr="00757D2C" w14:paraId="0D7B2C7E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1A587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Effect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C1C7E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99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1F5CA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0.015, 0.19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32949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0</w:t>
            </w:r>
          </w:p>
        </w:tc>
      </w:tr>
      <w:tr w:rsidR="00526C50" w:rsidRPr="00757D2C" w14:paraId="706D1566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6683C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rop. Mediated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D9AD3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5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D663C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045, 0.02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BFAD6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580</w:t>
            </w:r>
          </w:p>
        </w:tc>
      </w:tr>
      <w:tr w:rsidR="00526C50" w:rsidRPr="00757D2C" w14:paraId="21068BB6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DACBFD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D06BF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cetate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CAF8BD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B536DC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</w:tr>
      <w:tr w:rsidR="00526C50" w:rsidRPr="00757D2C" w14:paraId="20EE1CA3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2A8D4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CME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7A8D3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2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879E0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0.000, 0.01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C6CE8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32</w:t>
            </w:r>
          </w:p>
        </w:tc>
      </w:tr>
      <w:tr w:rsidR="00526C50" w:rsidRPr="00757D2C" w14:paraId="6996C17A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CD5BF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DE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4E599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97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CFD28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0.013, 0.19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CCEC6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0</w:t>
            </w:r>
          </w:p>
        </w:tc>
      </w:tr>
      <w:tr w:rsidR="00526C50" w:rsidRPr="00757D2C" w14:paraId="1008A775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8941D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Effect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B054E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99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B64D2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0.015, 0.19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B9C6B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0</w:t>
            </w:r>
          </w:p>
        </w:tc>
      </w:tr>
      <w:tr w:rsidR="00526C50" w:rsidRPr="00757D2C" w14:paraId="2B0E44D0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0CF29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rop. Mediated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C388D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0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64540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0.000, 0.14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F765E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52</w:t>
            </w:r>
          </w:p>
        </w:tc>
      </w:tr>
      <w:tr w:rsidR="00526C50" w:rsidRPr="00757D2C" w14:paraId="7AADF312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72A1DF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B8DEB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reatinine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444813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8DF2F1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</w:tr>
      <w:tr w:rsidR="00526C50" w:rsidRPr="00757D2C" w14:paraId="6AF7C6CC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52EC7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CME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46F6B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1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74723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0.000, 0.00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4ECC1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50</w:t>
            </w:r>
          </w:p>
        </w:tc>
      </w:tr>
      <w:tr w:rsidR="00526C50" w:rsidRPr="00757D2C" w14:paraId="33535665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926E7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DE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A52D9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98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D2C99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0.015, 0.19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8C16C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0</w:t>
            </w:r>
          </w:p>
        </w:tc>
      </w:tr>
      <w:tr w:rsidR="00526C50" w:rsidRPr="00757D2C" w14:paraId="094B4864" w14:textId="77777777" w:rsidTr="00757D2C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right w:val="nil"/>
            </w:tcBorders>
            <w:shd w:val="clear" w:color="auto" w:fill="auto"/>
            <w:noWrap/>
            <w:vAlign w:val="center"/>
          </w:tcPr>
          <w:p w14:paraId="1F2622B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Effect</w:t>
            </w:r>
          </w:p>
        </w:tc>
        <w:tc>
          <w:tcPr>
            <w:tcW w:w="273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50E2E3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99</w:t>
            </w:r>
          </w:p>
        </w:tc>
        <w:tc>
          <w:tcPr>
            <w:tcW w:w="273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C0F606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0.015, 0.190)</w:t>
            </w:r>
          </w:p>
        </w:tc>
        <w:tc>
          <w:tcPr>
            <w:tcW w:w="198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4F2FFC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0</w:t>
            </w:r>
          </w:p>
        </w:tc>
      </w:tr>
      <w:tr w:rsidR="00526C50" w:rsidRPr="00757D2C" w14:paraId="3D59A9E8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24E8A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rop. Mediated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FE8E6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9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AA250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003, 0.08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5AE03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60</w:t>
            </w:r>
          </w:p>
        </w:tc>
      </w:tr>
      <w:tr w:rsidR="00526C50" w:rsidRPr="00757D2C" w14:paraId="1DA90183" w14:textId="77777777" w:rsidTr="00757D2C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3D7EBAB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27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D78D66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lbumin</w:t>
            </w:r>
          </w:p>
        </w:tc>
        <w:tc>
          <w:tcPr>
            <w:tcW w:w="27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FC66B70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A1473BE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</w:tr>
      <w:tr w:rsidR="00526C50" w:rsidRPr="00757D2C" w14:paraId="494A4202" w14:textId="77777777" w:rsidTr="00757D2C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ABCEF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lastRenderedPageBreak/>
              <w:t>ACME</w:t>
            </w:r>
          </w:p>
        </w:tc>
        <w:tc>
          <w:tcPr>
            <w:tcW w:w="273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3095E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4</w:t>
            </w:r>
          </w:p>
        </w:tc>
        <w:tc>
          <w:tcPr>
            <w:tcW w:w="273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F4930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008, 0.000)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B8EC3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4</w:t>
            </w:r>
          </w:p>
        </w:tc>
      </w:tr>
      <w:tr w:rsidR="00526C50" w:rsidRPr="00757D2C" w14:paraId="1C93BCDB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D32CA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DE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63F78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04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1BC41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0.020, 0.20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3F971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16</w:t>
            </w:r>
          </w:p>
        </w:tc>
      </w:tr>
      <w:tr w:rsidR="00526C50" w:rsidRPr="00757D2C" w14:paraId="1602BF3F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C0DA6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Effect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8767C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99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A5064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0.015, 0.19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EE821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0</w:t>
            </w:r>
          </w:p>
        </w:tc>
      </w:tr>
      <w:tr w:rsidR="00526C50" w:rsidRPr="00757D2C" w14:paraId="5BB050B3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6FA18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rop. Mediated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93FF5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41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B6D9B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197, -0.01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CBF62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4</w:t>
            </w:r>
          </w:p>
        </w:tc>
      </w:tr>
      <w:tr w:rsidR="00526C50" w:rsidRPr="00757D2C" w14:paraId="25DAADCB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14C4F6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D4D45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Glycoprotein Acetyls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E3695F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4E31D5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</w:tr>
      <w:tr w:rsidR="00526C50" w:rsidRPr="00757D2C" w14:paraId="1FC777CA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4A107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CME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67CA7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11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CF8B3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024, 0.00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1C1E6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76</w:t>
            </w:r>
          </w:p>
        </w:tc>
      </w:tr>
      <w:tr w:rsidR="00526C50" w:rsidRPr="00757D2C" w14:paraId="33002A8B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4B4B7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DE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9AC7D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10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F1FC2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0.025, 0.20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63CEC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12</w:t>
            </w:r>
          </w:p>
        </w:tc>
      </w:tr>
      <w:tr w:rsidR="00526C50" w:rsidRPr="00757D2C" w14:paraId="7BCE6F75" w14:textId="77777777" w:rsidTr="00757D2C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right w:val="nil"/>
            </w:tcBorders>
            <w:shd w:val="clear" w:color="auto" w:fill="auto"/>
            <w:noWrap/>
            <w:vAlign w:val="center"/>
          </w:tcPr>
          <w:p w14:paraId="286CDB5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Effect</w:t>
            </w:r>
          </w:p>
        </w:tc>
        <w:tc>
          <w:tcPr>
            <w:tcW w:w="273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328091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99</w:t>
            </w:r>
          </w:p>
        </w:tc>
        <w:tc>
          <w:tcPr>
            <w:tcW w:w="273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1F2ED0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0.017, 0.190)</w:t>
            </w:r>
          </w:p>
        </w:tc>
        <w:tc>
          <w:tcPr>
            <w:tcW w:w="198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F7B649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0</w:t>
            </w:r>
          </w:p>
        </w:tc>
      </w:tr>
      <w:tr w:rsidR="00526C50" w:rsidRPr="00757D2C" w14:paraId="1A33E9A7" w14:textId="77777777" w:rsidTr="00757D2C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right w:val="nil"/>
            </w:tcBorders>
            <w:shd w:val="clear" w:color="auto" w:fill="auto"/>
            <w:noWrap/>
            <w:vAlign w:val="center"/>
          </w:tcPr>
          <w:p w14:paraId="3996D8B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rop. Mediated</w:t>
            </w:r>
          </w:p>
        </w:tc>
        <w:tc>
          <w:tcPr>
            <w:tcW w:w="273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B0485A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14</w:t>
            </w:r>
          </w:p>
        </w:tc>
        <w:tc>
          <w:tcPr>
            <w:tcW w:w="273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789033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(-0.562, 0.030)</w:t>
            </w:r>
          </w:p>
        </w:tc>
        <w:tc>
          <w:tcPr>
            <w:tcW w:w="198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E4DD01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096</w:t>
            </w:r>
          </w:p>
        </w:tc>
      </w:tr>
      <w:tr w:rsidR="00526C50" w:rsidRPr="00757D2C" w14:paraId="4990F414" w14:textId="77777777">
        <w:trPr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977E76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5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DB6A0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hospholipids in Very Small VLDL</w:t>
            </w:r>
          </w:p>
        </w:tc>
        <w:tc>
          <w:tcPr>
            <w:tcW w:w="2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807839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</w:tr>
      <w:tr w:rsidR="00526C50" w:rsidRPr="00757D2C" w14:paraId="30110A30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F0872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CME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7D752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1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04236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008, 0.01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CFC04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780</w:t>
            </w:r>
          </w:p>
        </w:tc>
      </w:tr>
      <w:tr w:rsidR="00526C50" w:rsidRPr="00757D2C" w14:paraId="62497A90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C0A07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DE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D8C49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00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FA495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0.016, 0.19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DB835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0</w:t>
            </w:r>
          </w:p>
        </w:tc>
      </w:tr>
      <w:tr w:rsidR="00526C50" w:rsidRPr="00757D2C" w14:paraId="6D90830C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EFD2B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Effect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7449C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99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3ECB6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0.016, 0.19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0D26A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0</w:t>
            </w:r>
          </w:p>
        </w:tc>
      </w:tr>
      <w:tr w:rsidR="00526C50" w:rsidRPr="00757D2C" w14:paraId="29BA061A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004DE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rop. Mediated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B9A28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12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9C3E4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165, 0.12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0DF69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800</w:t>
            </w:r>
          </w:p>
        </w:tc>
      </w:tr>
      <w:tr w:rsidR="00526C50" w:rsidRPr="00757D2C" w14:paraId="197561F5" w14:textId="77777777">
        <w:trPr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88E7F6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819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37C45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Free Cholesterol to Total Lipids in Chylomicrons and Extremely Large VLDL percentage</w:t>
            </w:r>
          </w:p>
        </w:tc>
      </w:tr>
      <w:tr w:rsidR="00526C50" w:rsidRPr="00757D2C" w14:paraId="17CDE498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3BA7C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CME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A06AD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4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2F830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009, 0.00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C1D9D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80</w:t>
            </w:r>
          </w:p>
        </w:tc>
      </w:tr>
      <w:tr w:rsidR="00526C50" w:rsidRPr="00757D2C" w14:paraId="22A855A3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C7618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DE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F453E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03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42933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0.019, 0.20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1577F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16</w:t>
            </w:r>
          </w:p>
        </w:tc>
      </w:tr>
      <w:tr w:rsidR="00526C50" w:rsidRPr="00757D2C" w14:paraId="27D0ED12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EA215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Effect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0CBE6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99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F11BB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0.015, 0.19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C0C1A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0</w:t>
            </w:r>
          </w:p>
        </w:tc>
      </w:tr>
      <w:tr w:rsidR="00526C50" w:rsidRPr="00757D2C" w14:paraId="74DCD689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238C2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rop. Mediated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C3977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35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979DE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14, 0.02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90AA2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92</w:t>
            </w:r>
          </w:p>
        </w:tc>
      </w:tr>
      <w:tr w:rsidR="00526C50" w:rsidRPr="00757D2C" w14:paraId="7FC5EA25" w14:textId="77777777">
        <w:trPr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1F3855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819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C10AB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holesteryl Esters to Total Lipids in Small VLDL percentage</w:t>
            </w:r>
          </w:p>
        </w:tc>
      </w:tr>
      <w:tr w:rsidR="00526C50" w:rsidRPr="00757D2C" w14:paraId="24D4E230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B4867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CME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96D11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2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E0BEC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006, 0.00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043E4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60</w:t>
            </w:r>
          </w:p>
        </w:tc>
      </w:tr>
      <w:tr w:rsidR="00526C50" w:rsidRPr="00757D2C" w14:paraId="3D28AE67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F6031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DE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E2217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02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299E7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0.018, 0.19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B1918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0</w:t>
            </w:r>
          </w:p>
        </w:tc>
      </w:tr>
      <w:tr w:rsidR="00526C50" w:rsidRPr="00757D2C" w14:paraId="0C3977A3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B76E6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Effect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1315C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99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36204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0.015, 0.19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81CA4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0</w:t>
            </w:r>
          </w:p>
        </w:tc>
      </w:tr>
      <w:tr w:rsidR="00526C50" w:rsidRPr="00757D2C" w14:paraId="46D433D7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AF4F0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rop. Mediated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779CD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21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C8505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133, 0.02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BE5BC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70</w:t>
            </w:r>
          </w:p>
        </w:tc>
      </w:tr>
      <w:tr w:rsidR="00526C50" w:rsidRPr="00757D2C" w14:paraId="7EE612E8" w14:textId="77777777">
        <w:trPr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D5A8AE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5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B4F26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Cholesteryl Esters to Total Lipids in Large LDL percentage</w:t>
            </w:r>
          </w:p>
        </w:tc>
        <w:tc>
          <w:tcPr>
            <w:tcW w:w="2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C529EC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</w:p>
        </w:tc>
      </w:tr>
      <w:tr w:rsidR="00526C50" w:rsidRPr="00757D2C" w14:paraId="1581BDC5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70413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CME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82F3C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002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CE415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(0.000, 0.01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AD041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092</w:t>
            </w:r>
          </w:p>
        </w:tc>
      </w:tr>
      <w:tr w:rsidR="00526C50" w:rsidRPr="00757D2C" w14:paraId="4411C197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59EE0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DE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0D7CF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097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80550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(0.014, 0.19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4A5E5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020</w:t>
            </w:r>
          </w:p>
        </w:tc>
      </w:tr>
      <w:tr w:rsidR="00526C50" w:rsidRPr="00757D2C" w14:paraId="23F29C0D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3C881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Effect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3E743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099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FE088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(0.016, 0.19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99D7A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020</w:t>
            </w:r>
          </w:p>
        </w:tc>
      </w:tr>
      <w:tr w:rsidR="00526C50" w:rsidRPr="00757D2C" w14:paraId="3D754D8D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5960A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rop. Mediated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DE073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021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C892D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(-0.005, 0.10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B525B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112</w:t>
            </w:r>
          </w:p>
        </w:tc>
      </w:tr>
      <w:tr w:rsidR="00526C50" w:rsidRPr="00757D2C" w14:paraId="6F56BD7A" w14:textId="77777777">
        <w:trPr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2CF329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5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795D0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Cholesterol to Total Lipids in Medium LDL percentage</w:t>
            </w:r>
          </w:p>
        </w:tc>
        <w:tc>
          <w:tcPr>
            <w:tcW w:w="2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F306BF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</w:p>
        </w:tc>
      </w:tr>
      <w:tr w:rsidR="00526C50" w:rsidRPr="00757D2C" w14:paraId="6705B701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AFE75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CME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4A850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002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DDBBE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(-0.004, 0.01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7E516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480</w:t>
            </w:r>
          </w:p>
        </w:tc>
      </w:tr>
      <w:tr w:rsidR="00526C50" w:rsidRPr="00757D2C" w14:paraId="6CF99C8A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4A926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DE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E0637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097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54E6C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(0.014, 0.19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27627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020</w:t>
            </w:r>
          </w:p>
        </w:tc>
      </w:tr>
      <w:tr w:rsidR="00526C50" w:rsidRPr="00757D2C" w14:paraId="1B08F872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F7392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Effect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58003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099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0CBAD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(0.015, 0.19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68657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020</w:t>
            </w:r>
          </w:p>
        </w:tc>
      </w:tr>
      <w:tr w:rsidR="00526C50" w:rsidRPr="00757D2C" w14:paraId="055FAA11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2FF71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rop. Mediated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26363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025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FAE38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(-0.066, 0.15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F77C1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500</w:t>
            </w:r>
          </w:p>
        </w:tc>
      </w:tr>
      <w:tr w:rsidR="00526C50" w:rsidRPr="00757D2C" w14:paraId="4E63ED59" w14:textId="77777777">
        <w:trPr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0BF464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819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AB6C3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Phospholipids to Total Lipids in Small HDL percentage</w:t>
            </w:r>
          </w:p>
        </w:tc>
      </w:tr>
      <w:tr w:rsidR="00526C50" w:rsidRPr="00757D2C" w14:paraId="261B2997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9547F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CME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F6F0B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10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7DDE2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0.003, 0.02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C1064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8</w:t>
            </w:r>
          </w:p>
        </w:tc>
      </w:tr>
      <w:tr w:rsidR="00526C50" w:rsidRPr="00757D2C" w14:paraId="483DFB7D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173E2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DE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B73B4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89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69CAC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0.005, 0.18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948EF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44</w:t>
            </w:r>
          </w:p>
        </w:tc>
      </w:tr>
      <w:tr w:rsidR="00526C50" w:rsidRPr="00757D2C" w14:paraId="099A1AD3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E5CF3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Effect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4A4A0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99</w:t>
            </w:r>
          </w:p>
        </w:tc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07472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0.016, 0.19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41CE7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0</w:t>
            </w:r>
          </w:p>
        </w:tc>
      </w:tr>
      <w:tr w:rsidR="00526C50" w:rsidRPr="00757D2C" w14:paraId="27362F61" w14:textId="77777777">
        <w:trPr>
          <w:gridAfter w:val="1"/>
          <w:wAfter w:w="736" w:type="dxa"/>
          <w:trHeight w:val="315"/>
          <w:jc w:val="center"/>
        </w:trPr>
        <w:tc>
          <w:tcPr>
            <w:tcW w:w="2764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803CC9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rop. Mediated</w:t>
            </w:r>
          </w:p>
        </w:tc>
        <w:tc>
          <w:tcPr>
            <w:tcW w:w="27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4CCC90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96</w:t>
            </w:r>
          </w:p>
        </w:tc>
        <w:tc>
          <w:tcPr>
            <w:tcW w:w="27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F49A58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(0.020, 0.480)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75F1F0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28</w:t>
            </w:r>
          </w:p>
        </w:tc>
      </w:tr>
    </w:tbl>
    <w:p w14:paraId="64C45BED" w14:textId="77777777" w:rsidR="00526C50" w:rsidRPr="00757D2C" w:rsidRDefault="007969E3">
      <w:pPr>
        <w:rPr>
          <w:rFonts w:cs="Times New Roman"/>
          <w:szCs w:val="24"/>
        </w:rPr>
      </w:pPr>
      <w:r w:rsidRPr="00757D2C">
        <w:rPr>
          <w:rFonts w:cs="Times New Roman"/>
          <w:szCs w:val="24"/>
        </w:rPr>
        <w:t xml:space="preserve">Notes: confidence intervals (CI); </w:t>
      </w:r>
      <w:r w:rsidRPr="00757D2C">
        <w:rPr>
          <w:rFonts w:eastAsiaTheme="minorEastAsia"/>
          <w:szCs w:val="24"/>
        </w:rPr>
        <w:t>average causal mediation effects (ACME); average direct effects (ADE);</w:t>
      </w:r>
    </w:p>
    <w:p w14:paraId="5C077C12" w14:textId="1AAA4D4D" w:rsidR="00526C50" w:rsidRPr="00757D2C" w:rsidRDefault="007969E3">
      <w:pPr>
        <w:rPr>
          <w:rFonts w:cs="Times New Roman"/>
          <w:szCs w:val="24"/>
        </w:rPr>
      </w:pPr>
      <w:r w:rsidRPr="00757D2C">
        <w:rPr>
          <w:rFonts w:cs="Times New Roman"/>
          <w:szCs w:val="24"/>
        </w:rPr>
        <w:t xml:space="preserve">Model was adjusted for </w:t>
      </w:r>
      <w:r w:rsidR="00AF24A7">
        <w:rPr>
          <w:rFonts w:cs="Times New Roman"/>
          <w:szCs w:val="24"/>
        </w:rPr>
        <w:t>age and sex</w:t>
      </w:r>
      <w:r w:rsidRPr="00757D2C">
        <w:rPr>
          <w:rFonts w:cs="Times New Roman"/>
          <w:szCs w:val="24"/>
        </w:rPr>
        <w:t>, Townsend deprivation index, ethnic, current employment status, smoking status, drinking status, BMI, regular exercise and cholesterol lowering medication.</w:t>
      </w:r>
    </w:p>
    <w:p w14:paraId="262FAABD" w14:textId="77777777" w:rsidR="00526C50" w:rsidRPr="00757D2C" w:rsidRDefault="007969E3">
      <w:pPr>
        <w:rPr>
          <w:szCs w:val="24"/>
        </w:rPr>
      </w:pPr>
      <w:r w:rsidRPr="00757D2C">
        <w:rPr>
          <w:szCs w:val="24"/>
        </w:rPr>
        <w:br w:type="page"/>
      </w:r>
    </w:p>
    <w:p w14:paraId="0DB5D33B" w14:textId="59C6F57D" w:rsidR="00526C50" w:rsidRPr="00757D2C" w:rsidRDefault="007969E3">
      <w:pPr>
        <w:pStyle w:val="2"/>
        <w:rPr>
          <w:szCs w:val="24"/>
        </w:rPr>
      </w:pPr>
      <w:bookmarkStart w:id="8" w:name="_Toc194589094"/>
      <w:r w:rsidRPr="00757D2C">
        <w:rPr>
          <w:szCs w:val="24"/>
        </w:rPr>
        <w:lastRenderedPageBreak/>
        <w:t>Table S</w:t>
      </w:r>
      <w:r w:rsidRPr="00757D2C">
        <w:rPr>
          <w:rFonts w:hint="eastAsia"/>
          <w:szCs w:val="24"/>
        </w:rPr>
        <w:t>8</w:t>
      </w:r>
      <w:r w:rsidRPr="00757D2C">
        <w:rPr>
          <w:szCs w:val="24"/>
        </w:rPr>
        <w:t xml:space="preserve">. Associations of liver function and retinal </w:t>
      </w:r>
      <w:r w:rsidR="0030565B">
        <w:rPr>
          <w:szCs w:val="24"/>
        </w:rPr>
        <w:t>layer thickness</w:t>
      </w:r>
      <w:r w:rsidRPr="00757D2C">
        <w:rPr>
          <w:szCs w:val="24"/>
        </w:rPr>
        <w:t xml:space="preserve"> in </w:t>
      </w:r>
      <w:r w:rsidRPr="00757D2C">
        <w:rPr>
          <w:rFonts w:hint="eastAsia"/>
          <w:szCs w:val="24"/>
        </w:rPr>
        <w:t>the</w:t>
      </w:r>
      <w:r w:rsidRPr="00757D2C">
        <w:rPr>
          <w:szCs w:val="24"/>
        </w:rPr>
        <w:t xml:space="preserve"> sex and age subgroup in analytic sample 1</w:t>
      </w:r>
      <w:bookmarkEnd w:id="8"/>
    </w:p>
    <w:tbl>
      <w:tblPr>
        <w:tblW w:w="14835" w:type="dxa"/>
        <w:jc w:val="center"/>
        <w:tblLook w:val="04A0" w:firstRow="1" w:lastRow="0" w:firstColumn="1" w:lastColumn="0" w:noHBand="0" w:noVBand="1"/>
      </w:tblPr>
      <w:tblGrid>
        <w:gridCol w:w="2303"/>
        <w:gridCol w:w="1701"/>
        <w:gridCol w:w="1241"/>
        <w:gridCol w:w="1336"/>
        <w:gridCol w:w="1701"/>
        <w:gridCol w:w="1090"/>
        <w:gridCol w:w="1336"/>
        <w:gridCol w:w="1701"/>
        <w:gridCol w:w="1090"/>
        <w:gridCol w:w="1336"/>
      </w:tblGrid>
      <w:tr w:rsidR="00526C50" w:rsidRPr="00757D2C" w14:paraId="66872C5D" w14:textId="77777777" w:rsidTr="002A74D7">
        <w:trPr>
          <w:trHeight w:val="630"/>
          <w:jc w:val="center"/>
        </w:trPr>
        <w:tc>
          <w:tcPr>
            <w:tcW w:w="230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752540" w14:textId="2AA20D43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 xml:space="preserve">Retinal </w:t>
            </w:r>
            <w:r w:rsidR="0030565B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layer thickness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22BF2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Model 1</w:t>
            </w: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  <w:vertAlign w:val="superscript"/>
              </w:rPr>
              <w:t>a</w:t>
            </w:r>
          </w:p>
        </w:tc>
        <w:tc>
          <w:tcPr>
            <w:tcW w:w="12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0CDA4C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</w:p>
        </w:tc>
        <w:tc>
          <w:tcPr>
            <w:tcW w:w="133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1F4AE3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889F8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Model 2</w:t>
            </w:r>
          </w:p>
        </w:tc>
        <w:tc>
          <w:tcPr>
            <w:tcW w:w="109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5E1A86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</w:p>
        </w:tc>
        <w:tc>
          <w:tcPr>
            <w:tcW w:w="133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2C5DE6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1B048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Model 3</w:t>
            </w:r>
          </w:p>
        </w:tc>
        <w:tc>
          <w:tcPr>
            <w:tcW w:w="109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890C21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</w:p>
        </w:tc>
        <w:tc>
          <w:tcPr>
            <w:tcW w:w="133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A30F1B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</w:p>
        </w:tc>
      </w:tr>
      <w:tr w:rsidR="002A74D7" w:rsidRPr="00757D2C" w14:paraId="1A05351E" w14:textId="77777777" w:rsidTr="002A74D7">
        <w:trPr>
          <w:trHeight w:val="315"/>
          <w:jc w:val="center"/>
        </w:trPr>
        <w:tc>
          <w:tcPr>
            <w:tcW w:w="23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ABDD66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FD73FD5" w14:textId="6228CD4F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2A74D7">
              <w:rPr>
                <w:rFonts w:eastAsia="等线" w:cs="Times New Roman"/>
                <w:b/>
                <w:bCs/>
                <w:kern w:val="0"/>
                <w:szCs w:val="24"/>
              </w:rPr>
              <w:t>β</w:t>
            </w:r>
            <w:r>
              <w:rPr>
                <w:rFonts w:eastAsia="等线" w:cs="Times New Roman"/>
                <w:b/>
                <w:bCs/>
                <w:kern w:val="0"/>
                <w:szCs w:val="24"/>
              </w:rPr>
              <w:t xml:space="preserve"> </w:t>
            </w: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</w:t>
            </w:r>
            <w:r w:rsidRPr="002A74D7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SE</w:t>
            </w: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)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FB87F0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i/>
                <w:color w:val="000000"/>
                <w:kern w:val="0"/>
                <w:szCs w:val="24"/>
              </w:rPr>
              <w:t>P</w:t>
            </w: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-</w:t>
            </w:r>
            <w:proofErr w:type="spellStart"/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value</w:t>
            </w: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  <w:vertAlign w:val="superscript"/>
              </w:rPr>
              <w:t>b</w:t>
            </w:r>
            <w:proofErr w:type="spellEnd"/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3ED452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P for interaction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08278FA" w14:textId="7B2D4F2F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2A74D7">
              <w:rPr>
                <w:rFonts w:eastAsia="等线" w:cs="Times New Roman"/>
                <w:b/>
                <w:bCs/>
                <w:kern w:val="0"/>
                <w:szCs w:val="24"/>
              </w:rPr>
              <w:t>β</w:t>
            </w:r>
            <w:r>
              <w:rPr>
                <w:rFonts w:eastAsia="等线" w:cs="Times New Roman"/>
                <w:b/>
                <w:bCs/>
                <w:kern w:val="0"/>
                <w:szCs w:val="24"/>
              </w:rPr>
              <w:t xml:space="preserve"> </w:t>
            </w: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</w:t>
            </w:r>
            <w:r w:rsidRPr="002A74D7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SE</w:t>
            </w: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)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867F53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i/>
                <w:color w:val="000000"/>
                <w:kern w:val="0"/>
                <w:szCs w:val="24"/>
              </w:rPr>
              <w:t>P</w:t>
            </w: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-value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738576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P for interaction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77E5C11" w14:textId="41E98F80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2A74D7">
              <w:rPr>
                <w:rFonts w:eastAsia="等线" w:cs="Times New Roman"/>
                <w:b/>
                <w:bCs/>
                <w:kern w:val="0"/>
                <w:szCs w:val="24"/>
              </w:rPr>
              <w:t>β</w:t>
            </w:r>
            <w:r>
              <w:rPr>
                <w:rFonts w:eastAsia="等线" w:cs="Times New Roman"/>
                <w:b/>
                <w:bCs/>
                <w:kern w:val="0"/>
                <w:szCs w:val="24"/>
              </w:rPr>
              <w:t xml:space="preserve"> </w:t>
            </w: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</w:t>
            </w:r>
            <w:r w:rsidRPr="002A74D7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SE</w:t>
            </w: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)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59EDAD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i/>
                <w:color w:val="000000"/>
                <w:kern w:val="0"/>
                <w:szCs w:val="24"/>
              </w:rPr>
              <w:t>P</w:t>
            </w: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-value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A3EE5D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P for interaction</w:t>
            </w:r>
          </w:p>
        </w:tc>
      </w:tr>
      <w:tr w:rsidR="002A74D7" w:rsidRPr="00757D2C" w14:paraId="346FF7BD" w14:textId="77777777" w:rsidTr="002A74D7">
        <w:trPr>
          <w:trHeight w:val="300"/>
          <w:jc w:val="center"/>
        </w:trPr>
        <w:tc>
          <w:tcPr>
            <w:tcW w:w="2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D36D9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Female (n= 16434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20A58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7A29AB" w14:textId="77777777" w:rsidR="002A74D7" w:rsidRPr="00757D2C" w:rsidRDefault="002A74D7" w:rsidP="002A74D7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9D5CDD" w14:textId="77777777" w:rsidR="002A74D7" w:rsidRPr="00757D2C" w:rsidRDefault="002A74D7" w:rsidP="002A74D7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0058AA" w14:textId="77777777" w:rsidR="002A74D7" w:rsidRPr="00757D2C" w:rsidRDefault="002A74D7" w:rsidP="002A74D7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562516" w14:textId="77777777" w:rsidR="002A74D7" w:rsidRPr="00757D2C" w:rsidRDefault="002A74D7" w:rsidP="002A74D7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D980BB" w14:textId="77777777" w:rsidR="002A74D7" w:rsidRPr="00757D2C" w:rsidRDefault="002A74D7" w:rsidP="002A74D7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2C4135" w14:textId="77777777" w:rsidR="002A74D7" w:rsidRPr="00757D2C" w:rsidRDefault="002A74D7" w:rsidP="002A74D7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CE355F" w14:textId="77777777" w:rsidR="002A74D7" w:rsidRPr="00757D2C" w:rsidRDefault="002A74D7" w:rsidP="002A74D7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E229F2" w14:textId="77777777" w:rsidR="002A74D7" w:rsidRPr="00757D2C" w:rsidRDefault="002A74D7" w:rsidP="002A74D7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</w:tr>
      <w:tr w:rsidR="002A74D7" w:rsidRPr="00757D2C" w14:paraId="5A2E2842" w14:textId="77777777" w:rsidTr="002A74D7">
        <w:trPr>
          <w:trHeight w:val="300"/>
          <w:jc w:val="center"/>
        </w:trPr>
        <w:tc>
          <w:tcPr>
            <w:tcW w:w="2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7FEAC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>ELMISOS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5F657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32 (0.023)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C5039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37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268A0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38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89D26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1 (0.023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5AC66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28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79C19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42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05BBB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15 (0.023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FE415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720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1E018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333</w:t>
            </w:r>
          </w:p>
        </w:tc>
      </w:tr>
      <w:tr w:rsidR="002A74D7" w:rsidRPr="00757D2C" w14:paraId="3CACCDB3" w14:textId="77777777" w:rsidTr="002A74D7">
        <w:trPr>
          <w:trHeight w:val="300"/>
          <w:jc w:val="center"/>
        </w:trPr>
        <w:tc>
          <w:tcPr>
            <w:tcW w:w="2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CB41F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>INLELM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AF9B3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39 (0.101)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E1928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37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BFE65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30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F47D9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26 (0.101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829F2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28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1FCBA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5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D543A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28 (0.102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92148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884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2B216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333</w:t>
            </w:r>
          </w:p>
        </w:tc>
      </w:tr>
      <w:tr w:rsidR="002A74D7" w:rsidRPr="00757D2C" w14:paraId="45A66968" w14:textId="77777777" w:rsidTr="002A74D7">
        <w:trPr>
          <w:trHeight w:val="300"/>
          <w:jc w:val="center"/>
        </w:trPr>
        <w:tc>
          <w:tcPr>
            <w:tcW w:w="2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5C13B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>RPE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6DE69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53 (0.046)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3514A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94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6597D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38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7FF3A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38 (0.046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B2CC2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718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4F758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42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5D533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51 (0.047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4EA9F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553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DB570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403</w:t>
            </w:r>
          </w:p>
        </w:tc>
      </w:tr>
      <w:tr w:rsidR="002A74D7" w:rsidRPr="00757D2C" w14:paraId="7B5156A7" w14:textId="77777777" w:rsidTr="002A74D7">
        <w:trPr>
          <w:trHeight w:val="300"/>
          <w:jc w:val="center"/>
        </w:trPr>
        <w:tc>
          <w:tcPr>
            <w:tcW w:w="2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2687A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>ISOSRPE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2F1FC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277 (0.064)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E411A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00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8527A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8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4E12A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54 (0.065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2F196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19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EDE12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74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E273A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8 (0.065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7A834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42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0B874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39</w:t>
            </w:r>
          </w:p>
        </w:tc>
      </w:tr>
      <w:tr w:rsidR="002A74D7" w:rsidRPr="00757D2C" w14:paraId="1A708C6C" w14:textId="77777777" w:rsidTr="002A74D7">
        <w:trPr>
          <w:trHeight w:val="300"/>
          <w:jc w:val="center"/>
        </w:trPr>
        <w:tc>
          <w:tcPr>
            <w:tcW w:w="2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7636C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>GCIPL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20891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37 (0.087)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375F7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37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562F9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76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6CD27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92 (0.088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D3809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684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F9EF4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70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5CAA3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89 (0.089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FAE7C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553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99C6E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39</w:t>
            </w:r>
          </w:p>
        </w:tc>
      </w:tr>
      <w:tr w:rsidR="002A74D7" w:rsidRPr="00757D2C" w14:paraId="76C49C0B" w14:textId="77777777" w:rsidTr="002A74D7">
        <w:trPr>
          <w:trHeight w:val="300"/>
          <w:jc w:val="center"/>
        </w:trPr>
        <w:tc>
          <w:tcPr>
            <w:tcW w:w="2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C7D26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>INL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E01BC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9 (0.036)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96711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811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7D6A5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76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65E73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3 (0.037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64381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28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C8C80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70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ADE60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5 (0.037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5E19D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884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13418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514</w:t>
            </w:r>
          </w:p>
        </w:tc>
      </w:tr>
      <w:tr w:rsidR="002A74D7" w:rsidRPr="00757D2C" w14:paraId="7D16E4D5" w14:textId="77777777" w:rsidTr="002A74D7">
        <w:trPr>
          <w:trHeight w:val="300"/>
          <w:jc w:val="center"/>
        </w:trPr>
        <w:tc>
          <w:tcPr>
            <w:tcW w:w="2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A35C5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>RNFL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194EE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204 (0.07)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F454F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14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6CAD9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38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4D8C7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-0.13 (0.071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11C98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228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6D314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45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079C6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-0.124 (0.072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08C73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294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CF0C4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403</w:t>
            </w:r>
          </w:p>
        </w:tc>
      </w:tr>
      <w:tr w:rsidR="002A74D7" w:rsidRPr="00757D2C" w14:paraId="1CA856BC" w14:textId="77777777" w:rsidTr="002A74D7">
        <w:trPr>
          <w:trHeight w:val="300"/>
          <w:jc w:val="center"/>
        </w:trPr>
        <w:tc>
          <w:tcPr>
            <w:tcW w:w="2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55AA3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Male (n= 14585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6EDDC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3E5217" w14:textId="77777777" w:rsidR="002A74D7" w:rsidRPr="00757D2C" w:rsidRDefault="002A74D7" w:rsidP="002A74D7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E00470" w14:textId="77777777" w:rsidR="002A74D7" w:rsidRPr="00757D2C" w:rsidRDefault="002A74D7" w:rsidP="002A74D7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170C7C" w14:textId="77777777" w:rsidR="002A74D7" w:rsidRPr="00757D2C" w:rsidRDefault="002A74D7" w:rsidP="002A74D7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46DC0C" w14:textId="77777777" w:rsidR="002A74D7" w:rsidRPr="00757D2C" w:rsidRDefault="002A74D7" w:rsidP="002A74D7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747A86" w14:textId="77777777" w:rsidR="002A74D7" w:rsidRPr="00757D2C" w:rsidRDefault="002A74D7" w:rsidP="002A74D7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8D2910" w14:textId="77777777" w:rsidR="002A74D7" w:rsidRPr="00757D2C" w:rsidRDefault="002A74D7" w:rsidP="002A74D7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6D4879" w14:textId="77777777" w:rsidR="002A74D7" w:rsidRPr="00757D2C" w:rsidRDefault="002A74D7" w:rsidP="002A74D7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81EE86" w14:textId="77777777" w:rsidR="002A74D7" w:rsidRPr="00757D2C" w:rsidRDefault="002A74D7" w:rsidP="002A74D7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</w:tr>
      <w:tr w:rsidR="002A74D7" w:rsidRPr="00757D2C" w14:paraId="67A67D5A" w14:textId="77777777" w:rsidTr="002A74D7">
        <w:trPr>
          <w:trHeight w:val="300"/>
          <w:jc w:val="center"/>
        </w:trPr>
        <w:tc>
          <w:tcPr>
            <w:tcW w:w="2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142BC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>ELMISOS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E08E6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086 (0.027)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C474E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02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C521E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38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B3456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53 (0.027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7B7FF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88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E96CB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42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FB981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54 (0.027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06A9B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86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AA630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333</w:t>
            </w:r>
          </w:p>
        </w:tc>
      </w:tr>
      <w:tr w:rsidR="002A74D7" w:rsidRPr="00757D2C" w14:paraId="5C45A203" w14:textId="77777777" w:rsidTr="002A74D7">
        <w:trPr>
          <w:trHeight w:val="300"/>
          <w:jc w:val="center"/>
        </w:trPr>
        <w:tc>
          <w:tcPr>
            <w:tcW w:w="2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23D62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>INLELM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DBD56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394 (0.108)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95FF6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00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749E9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30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F4BDD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324 (0.108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24517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21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5683C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5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09FD3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308 (0.110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4459D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35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37305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333</w:t>
            </w:r>
          </w:p>
        </w:tc>
      </w:tr>
      <w:tr w:rsidR="002A74D7" w:rsidRPr="00757D2C" w14:paraId="30BFEF56" w14:textId="77777777" w:rsidTr="002A74D7">
        <w:trPr>
          <w:trHeight w:val="300"/>
          <w:jc w:val="center"/>
        </w:trPr>
        <w:tc>
          <w:tcPr>
            <w:tcW w:w="2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65405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>RPE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61BE4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154 (0.05)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CE0CC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04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CC02D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38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9674F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127 (0.050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12B0D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39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16813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42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6810C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131 (0.051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581DB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35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7918F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403</w:t>
            </w:r>
          </w:p>
        </w:tc>
      </w:tr>
      <w:tr w:rsidR="002A74D7" w:rsidRPr="00757D2C" w14:paraId="0A4E318B" w14:textId="77777777" w:rsidTr="002A74D7">
        <w:trPr>
          <w:trHeight w:val="300"/>
          <w:jc w:val="center"/>
        </w:trPr>
        <w:tc>
          <w:tcPr>
            <w:tcW w:w="2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4D78C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>ISOSRPE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1F4F8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271 (0.069)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3A8A5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00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DB04F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8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59BF1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162 (0.069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047C8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44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2ABA4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74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38670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166 (0.070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D5EE8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42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2BBF1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39</w:t>
            </w:r>
          </w:p>
        </w:tc>
      </w:tr>
      <w:tr w:rsidR="002A74D7" w:rsidRPr="00757D2C" w14:paraId="16A10D6D" w14:textId="77777777" w:rsidTr="002A74D7">
        <w:trPr>
          <w:trHeight w:val="300"/>
          <w:jc w:val="center"/>
        </w:trPr>
        <w:tc>
          <w:tcPr>
            <w:tcW w:w="2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CF5BB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>GCIPL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FE5A7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61 (0.095)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E2538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25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AB9EB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76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F4943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05 (0.096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E6012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379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C8125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70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7431C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52 (0.097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A7670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690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28646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39</w:t>
            </w:r>
          </w:p>
        </w:tc>
      </w:tr>
      <w:tr w:rsidR="002A74D7" w:rsidRPr="00757D2C" w14:paraId="1E7A5AC0" w14:textId="77777777" w:rsidTr="002A74D7">
        <w:trPr>
          <w:trHeight w:val="300"/>
          <w:jc w:val="center"/>
        </w:trPr>
        <w:tc>
          <w:tcPr>
            <w:tcW w:w="2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8CDD0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>INL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08F60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31 (0.04)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D2DD6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443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85A6F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76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63420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18 (0.040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E9AAF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770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51839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70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318C2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9 (0.041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DB51C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665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DDC27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514</w:t>
            </w:r>
          </w:p>
        </w:tc>
      </w:tr>
      <w:tr w:rsidR="002A74D7" w:rsidRPr="00757D2C" w14:paraId="11F5524E" w14:textId="77777777" w:rsidTr="002A74D7">
        <w:trPr>
          <w:trHeight w:val="300"/>
          <w:jc w:val="center"/>
        </w:trPr>
        <w:tc>
          <w:tcPr>
            <w:tcW w:w="2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F8337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>RNFL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DB538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-0.089 (0.071)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1FCF6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249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63DA0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38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B079A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1 (0.072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37516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93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3AF1E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45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5EECB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15 (0.073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ABA1A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836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65BC4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403</w:t>
            </w:r>
          </w:p>
        </w:tc>
      </w:tr>
      <w:tr w:rsidR="002A74D7" w:rsidRPr="00757D2C" w14:paraId="4DCEAA5A" w14:textId="77777777" w:rsidTr="002A74D7">
        <w:trPr>
          <w:trHeight w:val="300"/>
          <w:jc w:val="center"/>
        </w:trPr>
        <w:tc>
          <w:tcPr>
            <w:tcW w:w="2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6331A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Age &lt;60 (n= 18849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73EFA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BD2D9C" w14:textId="77777777" w:rsidR="002A74D7" w:rsidRPr="00757D2C" w:rsidRDefault="002A74D7" w:rsidP="002A74D7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8B9B01" w14:textId="77777777" w:rsidR="002A74D7" w:rsidRPr="00757D2C" w:rsidRDefault="002A74D7" w:rsidP="002A74D7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C64D54" w14:textId="77777777" w:rsidR="002A74D7" w:rsidRPr="00757D2C" w:rsidRDefault="002A74D7" w:rsidP="002A74D7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9172CC" w14:textId="77777777" w:rsidR="002A74D7" w:rsidRPr="00757D2C" w:rsidRDefault="002A74D7" w:rsidP="002A74D7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EDC96F" w14:textId="77777777" w:rsidR="002A74D7" w:rsidRPr="00757D2C" w:rsidRDefault="002A74D7" w:rsidP="002A74D7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55928D" w14:textId="77777777" w:rsidR="002A74D7" w:rsidRPr="00757D2C" w:rsidRDefault="002A74D7" w:rsidP="002A74D7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E3DC00" w14:textId="77777777" w:rsidR="002A74D7" w:rsidRPr="00757D2C" w:rsidRDefault="002A74D7" w:rsidP="002A74D7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7BCF5A" w14:textId="77777777" w:rsidR="002A74D7" w:rsidRPr="00757D2C" w:rsidRDefault="002A74D7" w:rsidP="002A74D7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</w:tr>
      <w:tr w:rsidR="002A74D7" w:rsidRPr="00757D2C" w14:paraId="4449F01D" w14:textId="77777777" w:rsidTr="002A74D7">
        <w:trPr>
          <w:trHeight w:val="300"/>
          <w:jc w:val="center"/>
        </w:trPr>
        <w:tc>
          <w:tcPr>
            <w:tcW w:w="2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6A25C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>ELMISOS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38DA8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084 (0.023)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252C1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00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19322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3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A65DD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36 (0.023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6B8A4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54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A498F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40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8D070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36 (0.023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53ACC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67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1907B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364</w:t>
            </w:r>
          </w:p>
        </w:tc>
      </w:tr>
      <w:tr w:rsidR="002A74D7" w:rsidRPr="00757D2C" w14:paraId="58BD099C" w14:textId="77777777" w:rsidTr="002A74D7">
        <w:trPr>
          <w:trHeight w:val="300"/>
          <w:jc w:val="center"/>
        </w:trPr>
        <w:tc>
          <w:tcPr>
            <w:tcW w:w="230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38D737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>INLELM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493311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254 (0.094)</w:t>
            </w:r>
          </w:p>
        </w:tc>
        <w:tc>
          <w:tcPr>
            <w:tcW w:w="124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DCDF95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10</w:t>
            </w:r>
          </w:p>
        </w:tc>
        <w:tc>
          <w:tcPr>
            <w:tcW w:w="133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1E295B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62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C960F3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42 (0.094)</w:t>
            </w:r>
          </w:p>
        </w:tc>
        <w:tc>
          <w:tcPr>
            <w:tcW w:w="10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3D21E8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54</w:t>
            </w:r>
          </w:p>
        </w:tc>
        <w:tc>
          <w:tcPr>
            <w:tcW w:w="133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EEAC6D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60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FDAE1C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29 (0.096)</w:t>
            </w:r>
          </w:p>
        </w:tc>
        <w:tc>
          <w:tcPr>
            <w:tcW w:w="10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B134CB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08</w:t>
            </w:r>
          </w:p>
        </w:tc>
        <w:tc>
          <w:tcPr>
            <w:tcW w:w="133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E7279F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814</w:t>
            </w:r>
          </w:p>
        </w:tc>
      </w:tr>
      <w:tr w:rsidR="002A74D7" w:rsidRPr="00757D2C" w14:paraId="26E7F56E" w14:textId="77777777" w:rsidTr="002A74D7">
        <w:trPr>
          <w:trHeight w:val="300"/>
          <w:jc w:val="center"/>
        </w:trPr>
        <w:tc>
          <w:tcPr>
            <w:tcW w:w="230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726979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>RPE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E914CB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112 (0.047)</w:t>
            </w:r>
          </w:p>
        </w:tc>
        <w:tc>
          <w:tcPr>
            <w:tcW w:w="124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73A28A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19</w:t>
            </w:r>
          </w:p>
        </w:tc>
        <w:tc>
          <w:tcPr>
            <w:tcW w:w="133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D35A23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62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D9E2B1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87 (0.047)</w:t>
            </w:r>
          </w:p>
        </w:tc>
        <w:tc>
          <w:tcPr>
            <w:tcW w:w="10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7E81A4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10</w:t>
            </w:r>
          </w:p>
        </w:tc>
        <w:tc>
          <w:tcPr>
            <w:tcW w:w="133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E43DD9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60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C99E47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FF0000"/>
                <w:kern w:val="0"/>
                <w:szCs w:val="24"/>
              </w:rPr>
              <w:t>0.107 (0.048)</w:t>
            </w:r>
          </w:p>
        </w:tc>
        <w:tc>
          <w:tcPr>
            <w:tcW w:w="10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6DEA2F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058</w:t>
            </w:r>
          </w:p>
        </w:tc>
        <w:tc>
          <w:tcPr>
            <w:tcW w:w="133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61FA41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814</w:t>
            </w:r>
          </w:p>
        </w:tc>
      </w:tr>
      <w:tr w:rsidR="002A74D7" w:rsidRPr="00757D2C" w14:paraId="54961A8B" w14:textId="77777777" w:rsidTr="002A74D7">
        <w:trPr>
          <w:trHeight w:val="300"/>
          <w:jc w:val="center"/>
        </w:trPr>
        <w:tc>
          <w:tcPr>
            <w:tcW w:w="230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BBF515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>ISOSRPE</w:t>
            </w:r>
          </w:p>
        </w:tc>
        <w:tc>
          <w:tcPr>
            <w:tcW w:w="1701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59FF19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301 (0.063)</w:t>
            </w:r>
          </w:p>
        </w:tc>
        <w:tc>
          <w:tcPr>
            <w:tcW w:w="1241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403DAD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00</w:t>
            </w:r>
          </w:p>
        </w:tc>
        <w:tc>
          <w:tcPr>
            <w:tcW w:w="133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2EE36C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62</w:t>
            </w:r>
          </w:p>
        </w:tc>
        <w:tc>
          <w:tcPr>
            <w:tcW w:w="1701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7B93D1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16 (0.063)</w:t>
            </w:r>
          </w:p>
        </w:tc>
        <w:tc>
          <w:tcPr>
            <w:tcW w:w="109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86AC89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39</w:t>
            </w:r>
          </w:p>
        </w:tc>
        <w:tc>
          <w:tcPr>
            <w:tcW w:w="133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39F46F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60</w:t>
            </w:r>
          </w:p>
        </w:tc>
        <w:tc>
          <w:tcPr>
            <w:tcW w:w="1701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0733FD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172 (0.064)</w:t>
            </w:r>
          </w:p>
        </w:tc>
        <w:tc>
          <w:tcPr>
            <w:tcW w:w="109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064CC1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25</w:t>
            </w:r>
          </w:p>
        </w:tc>
        <w:tc>
          <w:tcPr>
            <w:tcW w:w="133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5F7201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814</w:t>
            </w:r>
          </w:p>
        </w:tc>
      </w:tr>
      <w:tr w:rsidR="002A74D7" w:rsidRPr="00757D2C" w14:paraId="2DCA1E3B" w14:textId="77777777" w:rsidTr="002A74D7">
        <w:trPr>
          <w:trHeight w:val="300"/>
          <w:jc w:val="center"/>
        </w:trPr>
        <w:tc>
          <w:tcPr>
            <w:tcW w:w="230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8535B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lastRenderedPageBreak/>
              <w:t>GCIPL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69900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234 (0.082)</w:t>
            </w:r>
          </w:p>
        </w:tc>
        <w:tc>
          <w:tcPr>
            <w:tcW w:w="12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C8513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07</w:t>
            </w:r>
          </w:p>
        </w:tc>
        <w:tc>
          <w:tcPr>
            <w:tcW w:w="133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E1571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52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D6131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191 (0.083)</w:t>
            </w:r>
          </w:p>
        </w:tc>
        <w:tc>
          <w:tcPr>
            <w:tcW w:w="109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A688F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49</w:t>
            </w:r>
          </w:p>
        </w:tc>
        <w:tc>
          <w:tcPr>
            <w:tcW w:w="133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E0FCB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404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4CC16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62 (0.084)</w:t>
            </w:r>
          </w:p>
        </w:tc>
        <w:tc>
          <w:tcPr>
            <w:tcW w:w="109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A4E8C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95</w:t>
            </w:r>
          </w:p>
        </w:tc>
        <w:tc>
          <w:tcPr>
            <w:tcW w:w="133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83225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364</w:t>
            </w:r>
          </w:p>
        </w:tc>
      </w:tr>
      <w:tr w:rsidR="002A74D7" w:rsidRPr="00757D2C" w14:paraId="630BFAA1" w14:textId="77777777" w:rsidTr="002A74D7">
        <w:trPr>
          <w:trHeight w:val="300"/>
          <w:jc w:val="center"/>
        </w:trPr>
        <w:tc>
          <w:tcPr>
            <w:tcW w:w="2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F68C1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>INL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69DD5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1 (0.035)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5E5F2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777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7431C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6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A59ED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6 (0.035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CC77C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865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1AD71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6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B98A9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10 (0.035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07379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774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EBBF0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26</w:t>
            </w:r>
          </w:p>
        </w:tc>
      </w:tr>
      <w:tr w:rsidR="002A74D7" w:rsidRPr="00757D2C" w14:paraId="45A0DBF0" w14:textId="77777777" w:rsidTr="002A74D7">
        <w:trPr>
          <w:trHeight w:val="300"/>
          <w:jc w:val="center"/>
        </w:trPr>
        <w:tc>
          <w:tcPr>
            <w:tcW w:w="2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9AEE3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>RNFL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B0C9B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275 (0.064)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37F56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00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CE74E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2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672E1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198 (0.064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5EF07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14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3C824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5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5E2D8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182 (0.065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05E1E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25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B700A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77</w:t>
            </w:r>
          </w:p>
        </w:tc>
      </w:tr>
      <w:tr w:rsidR="002A74D7" w:rsidRPr="00757D2C" w14:paraId="37F80BA8" w14:textId="77777777" w:rsidTr="002A74D7">
        <w:trPr>
          <w:trHeight w:val="300"/>
          <w:jc w:val="center"/>
        </w:trPr>
        <w:tc>
          <w:tcPr>
            <w:tcW w:w="2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2254C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Age &gt;=60 (n= 12170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1B919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AE11C5" w14:textId="77777777" w:rsidR="002A74D7" w:rsidRPr="00757D2C" w:rsidRDefault="002A74D7" w:rsidP="002A74D7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EC9553" w14:textId="77777777" w:rsidR="002A74D7" w:rsidRPr="00757D2C" w:rsidRDefault="002A74D7" w:rsidP="002A74D7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295410" w14:textId="77777777" w:rsidR="002A74D7" w:rsidRPr="00757D2C" w:rsidRDefault="002A74D7" w:rsidP="002A74D7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8ACB86" w14:textId="77777777" w:rsidR="002A74D7" w:rsidRPr="00757D2C" w:rsidRDefault="002A74D7" w:rsidP="002A74D7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AE81C2" w14:textId="77777777" w:rsidR="002A74D7" w:rsidRPr="00757D2C" w:rsidRDefault="002A74D7" w:rsidP="002A74D7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B4E483" w14:textId="77777777" w:rsidR="002A74D7" w:rsidRPr="00757D2C" w:rsidRDefault="002A74D7" w:rsidP="002A74D7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AF6B28" w14:textId="77777777" w:rsidR="002A74D7" w:rsidRPr="00757D2C" w:rsidRDefault="002A74D7" w:rsidP="002A74D7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AE90DC" w14:textId="77777777" w:rsidR="002A74D7" w:rsidRPr="00757D2C" w:rsidRDefault="002A74D7" w:rsidP="002A74D7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</w:tr>
      <w:tr w:rsidR="002A74D7" w:rsidRPr="00757D2C" w14:paraId="344237AE" w14:textId="77777777" w:rsidTr="002A74D7">
        <w:trPr>
          <w:trHeight w:val="300"/>
          <w:jc w:val="center"/>
        </w:trPr>
        <w:tc>
          <w:tcPr>
            <w:tcW w:w="2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E40DA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>ELMISOS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ED003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22 (0.027)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2ED09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753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05260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3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91512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3 (0.027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E256B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13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25DB3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40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58797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8 (0.028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37CC6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760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AA4C6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364</w:t>
            </w:r>
          </w:p>
        </w:tc>
      </w:tr>
      <w:tr w:rsidR="002A74D7" w:rsidRPr="00757D2C" w14:paraId="26FE0AAF" w14:textId="77777777" w:rsidTr="002A74D7">
        <w:trPr>
          <w:trHeight w:val="300"/>
          <w:jc w:val="center"/>
        </w:trPr>
        <w:tc>
          <w:tcPr>
            <w:tcW w:w="2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5ED86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>INLELM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A0476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256 (0.118)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E0E50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05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BE515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6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43921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85 (0.118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4805C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73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13389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6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6F4F7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89 (0.12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47D10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70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2A189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814</w:t>
            </w:r>
          </w:p>
        </w:tc>
      </w:tr>
      <w:tr w:rsidR="002A74D7" w:rsidRPr="00757D2C" w14:paraId="2439D3F8" w14:textId="77777777" w:rsidTr="002A74D7">
        <w:trPr>
          <w:trHeight w:val="300"/>
          <w:jc w:val="center"/>
        </w:trPr>
        <w:tc>
          <w:tcPr>
            <w:tcW w:w="2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ECAD6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>RPE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C4E30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94 (0.047)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45FCD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07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02F0D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6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DE75C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83 (0.047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59D91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73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EA3A3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6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C861B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74 (0.048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598E7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70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BBFF3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814</w:t>
            </w:r>
          </w:p>
        </w:tc>
      </w:tr>
      <w:tr w:rsidR="002A74D7" w:rsidRPr="00757D2C" w14:paraId="74E8C65D" w14:textId="77777777" w:rsidTr="002A74D7">
        <w:trPr>
          <w:trHeight w:val="300"/>
          <w:jc w:val="center"/>
        </w:trPr>
        <w:tc>
          <w:tcPr>
            <w:tcW w:w="2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858A6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>ISOSRPE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1BF3A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258 (0.071)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5E294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00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624ED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6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77D4A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85 (0.071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2664E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63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FB034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6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BAC96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208 (0.072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CDA79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28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A2717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814</w:t>
            </w:r>
          </w:p>
        </w:tc>
      </w:tr>
      <w:tr w:rsidR="002A74D7" w:rsidRPr="00757D2C" w14:paraId="36F30B6A" w14:textId="77777777" w:rsidTr="002A74D7">
        <w:trPr>
          <w:trHeight w:val="300"/>
          <w:jc w:val="center"/>
        </w:trPr>
        <w:tc>
          <w:tcPr>
            <w:tcW w:w="2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0EC49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>GCIPL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98906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8 (0.103)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E9689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37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5E04C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5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EB232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53 (0.104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B0AAF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723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9AD19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40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67793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78 (0.105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A28B2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643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C10BE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364</w:t>
            </w:r>
          </w:p>
        </w:tc>
      </w:tr>
      <w:tr w:rsidR="002A74D7" w:rsidRPr="00757D2C" w14:paraId="75D6E844" w14:textId="77777777" w:rsidTr="002A74D7">
        <w:trPr>
          <w:trHeight w:val="300"/>
          <w:jc w:val="center"/>
        </w:trPr>
        <w:tc>
          <w:tcPr>
            <w:tcW w:w="2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09C19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>INL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53AC4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18 (0.043)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04AFA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825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D46D2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6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6CFBF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1 (0.043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0BEBE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723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66ED3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6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A6419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6 (0.044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2E76E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645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942ED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26</w:t>
            </w:r>
          </w:p>
        </w:tc>
      </w:tr>
      <w:tr w:rsidR="002A74D7" w:rsidRPr="00757D2C" w14:paraId="25247521" w14:textId="77777777" w:rsidTr="002A74D7">
        <w:trPr>
          <w:trHeight w:val="300"/>
          <w:jc w:val="center"/>
        </w:trPr>
        <w:tc>
          <w:tcPr>
            <w:tcW w:w="23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0996EF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>RNF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941DF4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3 (0.081)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F207F5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825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CC100F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34E187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10 (0.081)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60C2FF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305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C99082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5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5DB59F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17 (0.082)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B17851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70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058AE5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77</w:t>
            </w:r>
          </w:p>
        </w:tc>
      </w:tr>
    </w:tbl>
    <w:p w14:paraId="02AE37B4" w14:textId="2169C6B7" w:rsidR="00526C50" w:rsidRPr="00757D2C" w:rsidRDefault="007969E3">
      <w:pPr>
        <w:rPr>
          <w:szCs w:val="24"/>
        </w:rPr>
      </w:pPr>
      <w:r w:rsidRPr="00757D2C">
        <w:rPr>
          <w:rFonts w:hint="eastAsia"/>
          <w:szCs w:val="24"/>
        </w:rPr>
        <w:t>N</w:t>
      </w:r>
      <w:r w:rsidRPr="00757D2C">
        <w:rPr>
          <w:szCs w:val="24"/>
        </w:rPr>
        <w:t xml:space="preserve">otes: </w:t>
      </w:r>
      <w:r w:rsidR="00AF24A7" w:rsidRPr="001D1245">
        <w:rPr>
          <w:rFonts w:eastAsia="等线"/>
          <w:szCs w:val="24"/>
        </w:rPr>
        <w:t>The coefficient of linear regression</w:t>
      </w:r>
      <w:r w:rsidR="00AF24A7">
        <w:rPr>
          <w:rFonts w:eastAsia="等线"/>
          <w:szCs w:val="24"/>
        </w:rPr>
        <w:t>,</w:t>
      </w:r>
      <w:r w:rsidR="00AF24A7" w:rsidRPr="001D1245">
        <w:rPr>
          <w:rFonts w:eastAsia="等线"/>
          <w:szCs w:val="24"/>
        </w:rPr>
        <w:t xml:space="preserve"> </w:t>
      </w:r>
      <w:r w:rsidR="00AF24A7" w:rsidRPr="00D430C3">
        <w:t>Beta (</w:t>
      </w:r>
      <w:r w:rsidR="00AF24A7" w:rsidRPr="00D430C3">
        <w:rPr>
          <w:i/>
          <w:iCs/>
        </w:rPr>
        <w:t>β</w:t>
      </w:r>
      <w:r w:rsidR="00AF24A7" w:rsidRPr="00D430C3">
        <w:t>)</w:t>
      </w:r>
      <w:r w:rsidR="00AF24A7" w:rsidRPr="001D1245">
        <w:rPr>
          <w:rFonts w:eastAsia="等线"/>
          <w:szCs w:val="24"/>
        </w:rPr>
        <w:t>;</w:t>
      </w:r>
      <w:r w:rsidRPr="00757D2C">
        <w:rPr>
          <w:szCs w:val="24"/>
        </w:rPr>
        <w:t xml:space="preserve"> Standard Error (SE); retinal nerve fiber layer (RNFL), ganglion cell-inner plexiform layer (GCIPL), inner nuclear layer (INL), inner nuclear layer-external limiting membrane (INL-ELM), external limiting membrane-inner and outer photoreceptor segments (ELM-ISOS), inner and outer photoreceptor segments-retinal pigment epithelium (ISOS-RPE), and retinal pigment epithelium (RPE);</w:t>
      </w:r>
    </w:p>
    <w:p w14:paraId="709B9728" w14:textId="3F8B2E3B" w:rsidR="00526C50" w:rsidRPr="00757D2C" w:rsidRDefault="007969E3">
      <w:pPr>
        <w:rPr>
          <w:szCs w:val="24"/>
        </w:rPr>
      </w:pPr>
      <w:r w:rsidRPr="00757D2C">
        <w:rPr>
          <w:szCs w:val="24"/>
          <w:vertAlign w:val="superscript"/>
        </w:rPr>
        <w:t>a</w:t>
      </w:r>
      <w:r w:rsidR="0030565B">
        <w:rPr>
          <w:szCs w:val="24"/>
          <w:vertAlign w:val="superscript"/>
        </w:rPr>
        <w:t xml:space="preserve"> </w:t>
      </w:r>
      <w:r w:rsidRPr="00757D2C">
        <w:rPr>
          <w:szCs w:val="24"/>
        </w:rPr>
        <w:t xml:space="preserve">Model 1 was adjusted for </w:t>
      </w:r>
      <w:r w:rsidR="003B1296">
        <w:rPr>
          <w:szCs w:val="24"/>
        </w:rPr>
        <w:t>age and sex</w:t>
      </w:r>
      <w:r w:rsidRPr="00757D2C">
        <w:rPr>
          <w:szCs w:val="24"/>
        </w:rPr>
        <w:t>;</w:t>
      </w:r>
    </w:p>
    <w:p w14:paraId="1C02BE2A" w14:textId="77777777" w:rsidR="00526C50" w:rsidRPr="00757D2C" w:rsidRDefault="007969E3">
      <w:pPr>
        <w:rPr>
          <w:szCs w:val="24"/>
        </w:rPr>
      </w:pPr>
      <w:r w:rsidRPr="00757D2C">
        <w:rPr>
          <w:szCs w:val="24"/>
        </w:rPr>
        <w:t xml:space="preserve">Model 2 was further adjusted for Townsend deprivation index, ethnic, current employment status, smoking status, drinking status, BMI, regular exercise; </w:t>
      </w:r>
    </w:p>
    <w:p w14:paraId="30461991" w14:textId="77777777" w:rsidR="00526C50" w:rsidRPr="00757D2C" w:rsidRDefault="007969E3">
      <w:pPr>
        <w:rPr>
          <w:szCs w:val="24"/>
        </w:rPr>
      </w:pPr>
      <w:r w:rsidRPr="00757D2C">
        <w:rPr>
          <w:szCs w:val="24"/>
        </w:rPr>
        <w:t>Model 3 was further adjusted for best-corrected visual acuity (BCVA), intraocular pressure (IOP).</w:t>
      </w:r>
    </w:p>
    <w:p w14:paraId="0C4F8E05" w14:textId="77777777" w:rsidR="00526C50" w:rsidRPr="00757D2C" w:rsidRDefault="007969E3">
      <w:pPr>
        <w:rPr>
          <w:szCs w:val="24"/>
        </w:rPr>
        <w:sectPr w:rsidR="00526C50" w:rsidRPr="00757D2C">
          <w:pgSz w:w="16838" w:h="11906" w:orient="landscape"/>
          <w:pgMar w:top="1800" w:right="1440" w:bottom="1800" w:left="1440" w:header="851" w:footer="992" w:gutter="0"/>
          <w:cols w:space="425"/>
          <w:docGrid w:type="lines" w:linePitch="312"/>
        </w:sectPr>
      </w:pPr>
      <w:r w:rsidRPr="00757D2C">
        <w:rPr>
          <w:szCs w:val="24"/>
          <w:vertAlign w:val="superscript"/>
        </w:rPr>
        <w:t>b</w:t>
      </w:r>
      <w:r w:rsidRPr="00757D2C">
        <w:rPr>
          <w:szCs w:val="24"/>
        </w:rPr>
        <w:t xml:space="preserve"> Red bold font represents p-values adjusted by the Benjamini-Hochberg procedure less than 0.05.</w:t>
      </w:r>
    </w:p>
    <w:p w14:paraId="63080E16" w14:textId="6FDD8385" w:rsidR="00526C50" w:rsidRPr="00757D2C" w:rsidRDefault="007969E3">
      <w:pPr>
        <w:pStyle w:val="2"/>
        <w:rPr>
          <w:szCs w:val="24"/>
        </w:rPr>
      </w:pPr>
      <w:bookmarkStart w:id="9" w:name="_Toc194589095"/>
      <w:r w:rsidRPr="00757D2C">
        <w:rPr>
          <w:szCs w:val="24"/>
        </w:rPr>
        <w:lastRenderedPageBreak/>
        <w:t>Table S</w:t>
      </w:r>
      <w:r w:rsidRPr="00757D2C">
        <w:rPr>
          <w:rFonts w:hint="eastAsia"/>
          <w:szCs w:val="24"/>
        </w:rPr>
        <w:t>9</w:t>
      </w:r>
      <w:r w:rsidRPr="00757D2C">
        <w:rPr>
          <w:szCs w:val="24"/>
        </w:rPr>
        <w:t>. Associations of liver function wi</w:t>
      </w:r>
      <w:r w:rsidRPr="00757D2C">
        <w:rPr>
          <w:rFonts w:hint="eastAsia"/>
          <w:szCs w:val="24"/>
        </w:rPr>
        <w:t>t</w:t>
      </w:r>
      <w:r w:rsidRPr="00757D2C">
        <w:rPr>
          <w:szCs w:val="24"/>
        </w:rPr>
        <w:t xml:space="preserve">h retinal </w:t>
      </w:r>
      <w:r w:rsidR="0030565B">
        <w:rPr>
          <w:szCs w:val="24"/>
        </w:rPr>
        <w:t>layer thickness</w:t>
      </w:r>
      <w:r w:rsidRPr="00757D2C">
        <w:rPr>
          <w:szCs w:val="24"/>
        </w:rPr>
        <w:t xml:space="preserve"> after excluding liver disease in analytic sample 1</w:t>
      </w:r>
      <w:bookmarkEnd w:id="9"/>
    </w:p>
    <w:tbl>
      <w:tblPr>
        <w:tblW w:w="13458" w:type="dxa"/>
        <w:jc w:val="center"/>
        <w:tblLook w:val="04A0" w:firstRow="1" w:lastRow="0" w:firstColumn="1" w:lastColumn="0" w:noHBand="0" w:noVBand="1"/>
      </w:tblPr>
      <w:tblGrid>
        <w:gridCol w:w="3252"/>
        <w:gridCol w:w="1701"/>
        <w:gridCol w:w="1701"/>
        <w:gridCol w:w="1701"/>
        <w:gridCol w:w="1701"/>
        <w:gridCol w:w="1701"/>
        <w:gridCol w:w="1701"/>
      </w:tblGrid>
      <w:tr w:rsidR="00526C50" w:rsidRPr="00757D2C" w14:paraId="653C57A7" w14:textId="77777777">
        <w:trPr>
          <w:trHeight w:val="630"/>
          <w:jc w:val="center"/>
        </w:trPr>
        <w:tc>
          <w:tcPr>
            <w:tcW w:w="325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114BA4" w14:textId="64637A29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 xml:space="preserve">Retinal </w:t>
            </w:r>
            <w:r w:rsidR="0030565B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layer thickness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8FB0C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Model 1</w:t>
            </w: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  <w:vertAlign w:val="superscript"/>
              </w:rPr>
              <w:t>a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7D0F0C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B6E98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Model 2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2A5D73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4FEA7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Model 3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E250A3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</w:p>
        </w:tc>
      </w:tr>
      <w:tr w:rsidR="002A74D7" w:rsidRPr="00757D2C" w14:paraId="2CC93CB5" w14:textId="77777777">
        <w:trPr>
          <w:trHeight w:val="315"/>
          <w:jc w:val="center"/>
        </w:trPr>
        <w:tc>
          <w:tcPr>
            <w:tcW w:w="32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6FB84B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A1F8BFF" w14:textId="34080B48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2A74D7">
              <w:rPr>
                <w:rFonts w:eastAsia="等线" w:cs="Times New Roman"/>
                <w:b/>
                <w:bCs/>
                <w:kern w:val="0"/>
                <w:szCs w:val="24"/>
              </w:rPr>
              <w:t>β</w:t>
            </w:r>
            <w:r>
              <w:rPr>
                <w:rFonts w:eastAsia="等线" w:cs="Times New Roman"/>
                <w:b/>
                <w:bCs/>
                <w:kern w:val="0"/>
                <w:szCs w:val="24"/>
              </w:rPr>
              <w:t xml:space="preserve"> </w:t>
            </w: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</w:t>
            </w:r>
            <w:r w:rsidRPr="002A74D7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SE</w:t>
            </w: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74A607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i/>
                <w:color w:val="000000"/>
                <w:kern w:val="0"/>
                <w:szCs w:val="24"/>
              </w:rPr>
              <w:t>P</w:t>
            </w: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-</w:t>
            </w:r>
            <w:proofErr w:type="spellStart"/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value</w:t>
            </w: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  <w:vertAlign w:val="superscript"/>
              </w:rPr>
              <w:t>b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B64BE14" w14:textId="28F2F80F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2A74D7">
              <w:rPr>
                <w:rFonts w:eastAsia="等线" w:cs="Times New Roman"/>
                <w:b/>
                <w:bCs/>
                <w:kern w:val="0"/>
                <w:szCs w:val="24"/>
              </w:rPr>
              <w:t>β</w:t>
            </w:r>
            <w:r>
              <w:rPr>
                <w:rFonts w:eastAsia="等线" w:cs="Times New Roman"/>
                <w:b/>
                <w:bCs/>
                <w:kern w:val="0"/>
                <w:szCs w:val="24"/>
              </w:rPr>
              <w:t xml:space="preserve"> </w:t>
            </w: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</w:t>
            </w:r>
            <w:r w:rsidRPr="002A74D7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SE</w:t>
            </w: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2DCEC4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i/>
                <w:color w:val="000000"/>
                <w:kern w:val="0"/>
                <w:szCs w:val="24"/>
              </w:rPr>
              <w:t>P</w:t>
            </w: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-value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061C9CB" w14:textId="2B5ABD61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2A74D7">
              <w:rPr>
                <w:rFonts w:eastAsia="等线" w:cs="Times New Roman"/>
                <w:b/>
                <w:bCs/>
                <w:kern w:val="0"/>
                <w:szCs w:val="24"/>
              </w:rPr>
              <w:t>β</w:t>
            </w:r>
            <w:r>
              <w:rPr>
                <w:rFonts w:eastAsia="等线" w:cs="Times New Roman"/>
                <w:b/>
                <w:bCs/>
                <w:kern w:val="0"/>
                <w:szCs w:val="24"/>
              </w:rPr>
              <w:t xml:space="preserve"> </w:t>
            </w: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</w:t>
            </w:r>
            <w:r w:rsidRPr="002A74D7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SE</w:t>
            </w: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28754B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i/>
                <w:color w:val="000000"/>
                <w:kern w:val="0"/>
                <w:szCs w:val="24"/>
              </w:rPr>
              <w:t>P</w:t>
            </w: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-value</w:t>
            </w:r>
          </w:p>
        </w:tc>
      </w:tr>
      <w:tr w:rsidR="002A74D7" w:rsidRPr="00757D2C" w14:paraId="4251A419" w14:textId="77777777">
        <w:trPr>
          <w:trHeight w:val="315"/>
          <w:jc w:val="center"/>
        </w:trPr>
        <w:tc>
          <w:tcPr>
            <w:tcW w:w="3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2AB1E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Liver function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F72BE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5C1FFA" w14:textId="77777777" w:rsidR="002A74D7" w:rsidRPr="00757D2C" w:rsidRDefault="002A74D7" w:rsidP="002A74D7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43723F" w14:textId="77777777" w:rsidR="002A74D7" w:rsidRPr="00757D2C" w:rsidRDefault="002A74D7" w:rsidP="002A74D7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8285BF" w14:textId="77777777" w:rsidR="002A74D7" w:rsidRPr="00757D2C" w:rsidRDefault="002A74D7" w:rsidP="002A74D7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51C654" w14:textId="77777777" w:rsidR="002A74D7" w:rsidRPr="00757D2C" w:rsidRDefault="002A74D7" w:rsidP="002A74D7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326B77" w14:textId="77777777" w:rsidR="002A74D7" w:rsidRPr="00757D2C" w:rsidRDefault="002A74D7" w:rsidP="002A74D7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</w:tr>
      <w:tr w:rsidR="002A74D7" w:rsidRPr="00757D2C" w14:paraId="6A6FD161" w14:textId="77777777">
        <w:trPr>
          <w:trHeight w:val="315"/>
          <w:jc w:val="center"/>
        </w:trPr>
        <w:tc>
          <w:tcPr>
            <w:tcW w:w="3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11344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 xml:space="preserve">ELMISOS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0EDEB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062 (0.018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83977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0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56301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23 (0.018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7F618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6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CD83D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22 (0.018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46F69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311</w:t>
            </w:r>
          </w:p>
        </w:tc>
      </w:tr>
      <w:tr w:rsidR="002A74D7" w:rsidRPr="00757D2C" w14:paraId="24E0875D" w14:textId="77777777">
        <w:trPr>
          <w:trHeight w:val="315"/>
          <w:jc w:val="center"/>
        </w:trPr>
        <w:tc>
          <w:tcPr>
            <w:tcW w:w="3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C0691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 xml:space="preserve">INLELM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8CF5B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239 (0.075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BC580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0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8B0FB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46 (0.075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E6B84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1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38124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34 (0.075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21CDC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70</w:t>
            </w:r>
          </w:p>
        </w:tc>
      </w:tr>
      <w:tr w:rsidR="002A74D7" w:rsidRPr="00757D2C" w14:paraId="08E59FC4" w14:textId="77777777">
        <w:trPr>
          <w:trHeight w:val="315"/>
          <w:jc w:val="center"/>
        </w:trPr>
        <w:tc>
          <w:tcPr>
            <w:tcW w:w="3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B5D17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 xml:space="preserve">RPE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32153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111 (0.034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653F1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0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323A3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90 (0.035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EFEFD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3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D0531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89 (0.035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0F456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35</w:t>
            </w:r>
          </w:p>
        </w:tc>
      </w:tr>
      <w:tr w:rsidR="002A74D7" w:rsidRPr="00757D2C" w14:paraId="09B8D8CD" w14:textId="77777777">
        <w:trPr>
          <w:trHeight w:val="315"/>
          <w:jc w:val="center"/>
        </w:trPr>
        <w:tc>
          <w:tcPr>
            <w:tcW w:w="3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2EC9B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 xml:space="preserve">ISOSRPE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FC5A9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267 (0.048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2B9A2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0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C4F74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148 (0.048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4FFC7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1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965E7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142 (0.048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B2DC4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21</w:t>
            </w:r>
          </w:p>
        </w:tc>
      </w:tr>
      <w:tr w:rsidR="002A74D7" w:rsidRPr="00757D2C" w14:paraId="5EA5BC1A" w14:textId="77777777">
        <w:trPr>
          <w:trHeight w:val="315"/>
          <w:jc w:val="center"/>
        </w:trPr>
        <w:tc>
          <w:tcPr>
            <w:tcW w:w="3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61D78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>GCIPL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95886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25 (0.065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9F43D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6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F985B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8 (0.066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8A85D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6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3D0E8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62 (0.066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62215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405</w:t>
            </w:r>
          </w:p>
        </w:tc>
      </w:tr>
      <w:tr w:rsidR="002A74D7" w:rsidRPr="00757D2C" w14:paraId="175FC040" w14:textId="77777777">
        <w:trPr>
          <w:trHeight w:val="315"/>
          <w:jc w:val="center"/>
        </w:trPr>
        <w:tc>
          <w:tcPr>
            <w:tcW w:w="325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72E25D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>INL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06D536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17 (0.027)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D25BB7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524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B9663C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16 (0.028)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37FB4E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570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54C887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17 (0.028)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41C290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525</w:t>
            </w:r>
          </w:p>
        </w:tc>
      </w:tr>
      <w:tr w:rsidR="002A74D7" w:rsidRPr="00757D2C" w14:paraId="313DC04F" w14:textId="77777777">
        <w:trPr>
          <w:trHeight w:val="315"/>
          <w:jc w:val="center"/>
        </w:trPr>
        <w:tc>
          <w:tcPr>
            <w:tcW w:w="325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F5F19A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>RNFL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E67598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163 (0.051)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DE19B2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01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30A199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82 (0.051)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58450F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87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0237D9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77 (0.051)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C95933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33</w:t>
            </w:r>
          </w:p>
        </w:tc>
      </w:tr>
      <w:tr w:rsidR="002A74D7" w:rsidRPr="00757D2C" w14:paraId="7E2F91FF" w14:textId="77777777">
        <w:trPr>
          <w:trHeight w:val="315"/>
          <w:jc w:val="center"/>
        </w:trPr>
        <w:tc>
          <w:tcPr>
            <w:tcW w:w="3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075EE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ALT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D1AE3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1496EB" w14:textId="77777777" w:rsidR="002A74D7" w:rsidRPr="00757D2C" w:rsidRDefault="002A74D7" w:rsidP="002A74D7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EE9EA6" w14:textId="77777777" w:rsidR="002A74D7" w:rsidRPr="00757D2C" w:rsidRDefault="002A74D7" w:rsidP="002A74D7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4901B9" w14:textId="77777777" w:rsidR="002A74D7" w:rsidRPr="00757D2C" w:rsidRDefault="002A74D7" w:rsidP="002A74D7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D3F19E" w14:textId="77777777" w:rsidR="002A74D7" w:rsidRPr="00757D2C" w:rsidRDefault="002A74D7" w:rsidP="002A74D7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E92B51" w14:textId="77777777" w:rsidR="002A74D7" w:rsidRPr="00757D2C" w:rsidRDefault="002A74D7" w:rsidP="002A74D7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</w:tr>
      <w:tr w:rsidR="002A74D7" w:rsidRPr="00757D2C" w14:paraId="705A4EB1" w14:textId="77777777">
        <w:trPr>
          <w:trHeight w:val="315"/>
          <w:jc w:val="center"/>
        </w:trPr>
        <w:tc>
          <w:tcPr>
            <w:tcW w:w="3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00E01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 xml:space="preserve">ELMISOS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A1C75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68 (0.044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685D0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42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C57DA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7 (0.044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716A2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8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01F36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11 (0.045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E431E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07</w:t>
            </w:r>
          </w:p>
        </w:tc>
      </w:tr>
      <w:tr w:rsidR="002A74D7" w:rsidRPr="00757D2C" w14:paraId="3D573F71" w14:textId="77777777">
        <w:trPr>
          <w:trHeight w:val="315"/>
          <w:jc w:val="center"/>
        </w:trPr>
        <w:tc>
          <w:tcPr>
            <w:tcW w:w="3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89C0E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>INLELM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BB423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63 (0.186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E7934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73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09716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4 (0.185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4FF36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8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3A7E3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2 (0.188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096AE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07</w:t>
            </w:r>
          </w:p>
        </w:tc>
      </w:tr>
      <w:tr w:rsidR="002A74D7" w:rsidRPr="00757D2C" w14:paraId="45A80627" w14:textId="77777777">
        <w:trPr>
          <w:trHeight w:val="315"/>
          <w:jc w:val="center"/>
        </w:trPr>
        <w:tc>
          <w:tcPr>
            <w:tcW w:w="3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29A0E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 xml:space="preserve">RPE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0D8E8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49 (0.085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2108F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66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61A96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41 (0.085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AC745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8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F7EF9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49 (0.086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B05B3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07</w:t>
            </w:r>
          </w:p>
        </w:tc>
      </w:tr>
      <w:tr w:rsidR="002A74D7" w:rsidRPr="00757D2C" w14:paraId="0C56FEA5" w14:textId="77777777">
        <w:trPr>
          <w:trHeight w:val="315"/>
          <w:jc w:val="center"/>
        </w:trPr>
        <w:tc>
          <w:tcPr>
            <w:tcW w:w="3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00D05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 xml:space="preserve">ISOSRPE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45B96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360 (0.119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E7754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1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8BB14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94 (0.119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1C2A3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72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8C2F6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-0.236 (0.12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03A82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350</w:t>
            </w:r>
          </w:p>
        </w:tc>
      </w:tr>
      <w:tr w:rsidR="002A74D7" w:rsidRPr="00757D2C" w14:paraId="6F641D30" w14:textId="77777777">
        <w:trPr>
          <w:trHeight w:val="315"/>
          <w:jc w:val="center"/>
        </w:trPr>
        <w:tc>
          <w:tcPr>
            <w:tcW w:w="3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73B9F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 xml:space="preserve">GCIPL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B0F64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7 (0.161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E5676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51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BBA1D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97 (0.162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3DB33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8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12131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03 (0.165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730A7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07</w:t>
            </w:r>
          </w:p>
        </w:tc>
      </w:tr>
      <w:tr w:rsidR="002A74D7" w:rsidRPr="00757D2C" w14:paraId="15763BC5" w14:textId="77777777">
        <w:trPr>
          <w:trHeight w:val="315"/>
          <w:jc w:val="center"/>
        </w:trPr>
        <w:tc>
          <w:tcPr>
            <w:tcW w:w="3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C0A49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 xml:space="preserve">INL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77DD5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42 (0.068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736FB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66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922F0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1 (0.068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22EE1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8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13E9C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3 (0.069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FD3F6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07</w:t>
            </w:r>
          </w:p>
        </w:tc>
      </w:tr>
      <w:tr w:rsidR="002A74D7" w:rsidRPr="00757D2C" w14:paraId="36C41A15" w14:textId="77777777">
        <w:trPr>
          <w:trHeight w:val="315"/>
          <w:jc w:val="center"/>
        </w:trPr>
        <w:tc>
          <w:tcPr>
            <w:tcW w:w="3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DFB6E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 xml:space="preserve">RNFL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77A60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65 (0.126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2A82D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44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EB23F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54 (0.126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CF7FB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8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645AA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28 (0.128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F6FFE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07</w:t>
            </w:r>
          </w:p>
        </w:tc>
      </w:tr>
      <w:tr w:rsidR="002A74D7" w:rsidRPr="00757D2C" w14:paraId="0F98CBCB" w14:textId="77777777">
        <w:trPr>
          <w:trHeight w:val="315"/>
          <w:jc w:val="center"/>
        </w:trPr>
        <w:tc>
          <w:tcPr>
            <w:tcW w:w="3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29777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AST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D8CFE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AD535A" w14:textId="77777777" w:rsidR="002A74D7" w:rsidRPr="00757D2C" w:rsidRDefault="002A74D7" w:rsidP="002A74D7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63433D" w14:textId="77777777" w:rsidR="002A74D7" w:rsidRPr="00757D2C" w:rsidRDefault="002A74D7" w:rsidP="002A74D7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176710" w14:textId="77777777" w:rsidR="002A74D7" w:rsidRPr="00757D2C" w:rsidRDefault="002A74D7" w:rsidP="002A74D7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D98A96" w14:textId="77777777" w:rsidR="002A74D7" w:rsidRPr="00757D2C" w:rsidRDefault="002A74D7" w:rsidP="002A74D7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A651B1" w14:textId="77777777" w:rsidR="002A74D7" w:rsidRPr="00757D2C" w:rsidRDefault="002A74D7" w:rsidP="002A74D7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</w:tr>
      <w:tr w:rsidR="002A74D7" w:rsidRPr="00757D2C" w14:paraId="57E58C72" w14:textId="77777777">
        <w:trPr>
          <w:trHeight w:val="315"/>
          <w:jc w:val="center"/>
        </w:trPr>
        <w:tc>
          <w:tcPr>
            <w:tcW w:w="3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CEF21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 xml:space="preserve">ELMISOS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29C01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107 (0.038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BBB9B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1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D1005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64 (0.038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0604E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1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F71E4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57 (0.038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50AC0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310</w:t>
            </w:r>
          </w:p>
        </w:tc>
      </w:tr>
      <w:tr w:rsidR="002A74D7" w:rsidRPr="00757D2C" w14:paraId="0D4C2BD3" w14:textId="77777777">
        <w:trPr>
          <w:trHeight w:val="315"/>
          <w:jc w:val="center"/>
        </w:trPr>
        <w:tc>
          <w:tcPr>
            <w:tcW w:w="3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49D8D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 xml:space="preserve">INLELM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0F96E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15 (0.159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1BFE1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2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F0B09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59 (0.158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B2AB8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77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6C2A4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99 (0.16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9D8D8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755</w:t>
            </w:r>
          </w:p>
        </w:tc>
      </w:tr>
      <w:tr w:rsidR="002A74D7" w:rsidRPr="00757D2C" w14:paraId="288D2499" w14:textId="77777777">
        <w:trPr>
          <w:trHeight w:val="315"/>
          <w:jc w:val="center"/>
        </w:trPr>
        <w:tc>
          <w:tcPr>
            <w:tcW w:w="3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39E9B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 xml:space="preserve">RPE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C7BD7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62 (0.073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BC499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64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60B52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43 (0.073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13281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77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F68CD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52 (0.074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85154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755</w:t>
            </w:r>
          </w:p>
        </w:tc>
      </w:tr>
      <w:tr w:rsidR="002A74D7" w:rsidRPr="00757D2C" w14:paraId="491B2142" w14:textId="77777777">
        <w:trPr>
          <w:trHeight w:val="315"/>
          <w:jc w:val="center"/>
        </w:trPr>
        <w:tc>
          <w:tcPr>
            <w:tcW w:w="325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9C1CE1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 xml:space="preserve">ISOSRPE 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B0BE6E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76 (0.102)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2A6F02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640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957209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43 (0.101)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E8B263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775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B44F9A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12 (0.103)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02A12A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19</w:t>
            </w:r>
          </w:p>
        </w:tc>
      </w:tr>
      <w:tr w:rsidR="002A74D7" w:rsidRPr="00757D2C" w14:paraId="13C8CD17" w14:textId="77777777">
        <w:trPr>
          <w:trHeight w:val="315"/>
          <w:jc w:val="center"/>
        </w:trPr>
        <w:tc>
          <w:tcPr>
            <w:tcW w:w="32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0D7B37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 xml:space="preserve">GCIPL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E0D024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474 (0.138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41CFEB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0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76375C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427 (0.139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DAB782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14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62DC7A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397 (0.14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551878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35</w:t>
            </w:r>
          </w:p>
        </w:tc>
      </w:tr>
      <w:tr w:rsidR="002A74D7" w:rsidRPr="00757D2C" w14:paraId="63A2FB1A" w14:textId="77777777">
        <w:trPr>
          <w:trHeight w:val="315"/>
          <w:jc w:val="center"/>
        </w:trPr>
        <w:tc>
          <w:tcPr>
            <w:tcW w:w="325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70A1A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lastRenderedPageBreak/>
              <w:t xml:space="preserve">INL 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F75E2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7 (0.058)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E33AF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27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59A57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17 (0.058)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2DA5C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775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3D1A6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6 (0.059)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29F4D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19</w:t>
            </w:r>
          </w:p>
        </w:tc>
      </w:tr>
      <w:tr w:rsidR="002A74D7" w:rsidRPr="00757D2C" w14:paraId="46F5E904" w14:textId="77777777">
        <w:trPr>
          <w:trHeight w:val="315"/>
          <w:jc w:val="center"/>
        </w:trPr>
        <w:tc>
          <w:tcPr>
            <w:tcW w:w="3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87FF3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 xml:space="preserve">RNFL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56DAF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309 (0.108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1B047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1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87B8D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-0.231 (0.108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CB58B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11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163B7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-0.215 (0.109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F3404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172</w:t>
            </w:r>
          </w:p>
        </w:tc>
      </w:tr>
      <w:tr w:rsidR="002A74D7" w:rsidRPr="00757D2C" w14:paraId="0C057441" w14:textId="77777777">
        <w:trPr>
          <w:trHeight w:val="315"/>
          <w:jc w:val="center"/>
        </w:trPr>
        <w:tc>
          <w:tcPr>
            <w:tcW w:w="3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F916A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TBIL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E689C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3FE52B" w14:textId="77777777" w:rsidR="002A74D7" w:rsidRPr="00757D2C" w:rsidRDefault="002A74D7" w:rsidP="002A74D7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47689B" w14:textId="77777777" w:rsidR="002A74D7" w:rsidRPr="00757D2C" w:rsidRDefault="002A74D7" w:rsidP="002A74D7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84CECF" w14:textId="77777777" w:rsidR="002A74D7" w:rsidRPr="00757D2C" w:rsidRDefault="002A74D7" w:rsidP="002A74D7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FEC67F" w14:textId="77777777" w:rsidR="002A74D7" w:rsidRPr="00757D2C" w:rsidRDefault="002A74D7" w:rsidP="002A74D7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11D42D" w14:textId="77777777" w:rsidR="002A74D7" w:rsidRPr="00757D2C" w:rsidRDefault="002A74D7" w:rsidP="002A74D7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</w:tr>
      <w:tr w:rsidR="002A74D7" w:rsidRPr="00757D2C" w14:paraId="1CA00C5F" w14:textId="77777777">
        <w:trPr>
          <w:trHeight w:val="315"/>
          <w:jc w:val="center"/>
        </w:trPr>
        <w:tc>
          <w:tcPr>
            <w:tcW w:w="3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49940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 xml:space="preserve">ELMISOS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C126D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2 (0.027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FBCC7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3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DFBA3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15 (0.026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F7804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81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02369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16 (0.027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F5C55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780</w:t>
            </w:r>
          </w:p>
        </w:tc>
      </w:tr>
      <w:tr w:rsidR="002A74D7" w:rsidRPr="00757D2C" w14:paraId="6ACB5AEF" w14:textId="77777777">
        <w:trPr>
          <w:trHeight w:val="315"/>
          <w:jc w:val="center"/>
        </w:trPr>
        <w:tc>
          <w:tcPr>
            <w:tcW w:w="3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075EB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 xml:space="preserve">INLELM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C99A4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-0.256 (0.112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2F683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07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BCB23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83 (0.111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0E757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2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BE70D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87 (0.112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FBAA9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22</w:t>
            </w:r>
          </w:p>
        </w:tc>
      </w:tr>
      <w:tr w:rsidR="002A74D7" w:rsidRPr="00757D2C" w14:paraId="676C9D83" w14:textId="77777777">
        <w:trPr>
          <w:trHeight w:val="315"/>
          <w:jc w:val="center"/>
        </w:trPr>
        <w:tc>
          <w:tcPr>
            <w:tcW w:w="3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6C702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 xml:space="preserve">RPE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1715E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104 (0.051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AF3BC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10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95B98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086 (0.051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FB67A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22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C3616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094 (0.052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7D9FE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222</w:t>
            </w:r>
          </w:p>
        </w:tc>
      </w:tr>
      <w:tr w:rsidR="002A74D7" w:rsidRPr="00757D2C" w14:paraId="246881F9" w14:textId="77777777">
        <w:trPr>
          <w:trHeight w:val="315"/>
          <w:jc w:val="center"/>
        </w:trPr>
        <w:tc>
          <w:tcPr>
            <w:tcW w:w="3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E38BB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 xml:space="preserve">ISOSRPE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73151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194 (0.072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FCDCA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4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A9256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-0.135 (0.071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0D494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22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C1B0C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-0.149 (0.072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A725F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222</w:t>
            </w:r>
          </w:p>
        </w:tc>
      </w:tr>
      <w:tr w:rsidR="002A74D7" w:rsidRPr="00757D2C" w14:paraId="03BA78B5" w14:textId="77777777">
        <w:trPr>
          <w:trHeight w:val="315"/>
          <w:jc w:val="center"/>
        </w:trPr>
        <w:tc>
          <w:tcPr>
            <w:tcW w:w="3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4EFB7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 xml:space="preserve">GCIPL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1304A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18 (0.097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A63DC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3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9DD81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6 (0.097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778C1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4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4584B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1 (0.098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00B20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866</w:t>
            </w:r>
          </w:p>
        </w:tc>
      </w:tr>
      <w:tr w:rsidR="002A74D7" w:rsidRPr="00757D2C" w14:paraId="0A284D99" w14:textId="77777777">
        <w:trPr>
          <w:trHeight w:val="315"/>
          <w:jc w:val="center"/>
        </w:trPr>
        <w:tc>
          <w:tcPr>
            <w:tcW w:w="3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B57A2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 xml:space="preserve">INL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1B8E6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3 (0.041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319D7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79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71C41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9 (0.041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7D014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81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A7912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4 (0.041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788F8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780</w:t>
            </w:r>
          </w:p>
        </w:tc>
      </w:tr>
      <w:tr w:rsidR="002A74D7" w:rsidRPr="00757D2C" w14:paraId="2C4DFE23" w14:textId="77777777">
        <w:trPr>
          <w:trHeight w:val="315"/>
          <w:jc w:val="center"/>
        </w:trPr>
        <w:tc>
          <w:tcPr>
            <w:tcW w:w="3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35A8B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 xml:space="preserve">RNFL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9769C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51 (0.076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C1A83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79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5F5DB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9 (0.075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9AE23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4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E51C5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13 (0.077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7C1C1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866</w:t>
            </w:r>
          </w:p>
        </w:tc>
      </w:tr>
      <w:tr w:rsidR="002A74D7" w:rsidRPr="00757D2C" w14:paraId="5CB4AAF7" w14:textId="77777777">
        <w:trPr>
          <w:trHeight w:val="315"/>
          <w:jc w:val="center"/>
        </w:trPr>
        <w:tc>
          <w:tcPr>
            <w:tcW w:w="3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1B5A8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GGT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6C063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384A45" w14:textId="77777777" w:rsidR="002A74D7" w:rsidRPr="00757D2C" w:rsidRDefault="002A74D7" w:rsidP="002A74D7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861981" w14:textId="77777777" w:rsidR="002A74D7" w:rsidRPr="00757D2C" w:rsidRDefault="002A74D7" w:rsidP="002A74D7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8D14A6" w14:textId="77777777" w:rsidR="002A74D7" w:rsidRPr="00757D2C" w:rsidRDefault="002A74D7" w:rsidP="002A74D7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5DF348" w14:textId="77777777" w:rsidR="002A74D7" w:rsidRPr="00757D2C" w:rsidRDefault="002A74D7" w:rsidP="002A74D7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4AE15F" w14:textId="77777777" w:rsidR="002A74D7" w:rsidRPr="00757D2C" w:rsidRDefault="002A74D7" w:rsidP="002A74D7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</w:tr>
      <w:tr w:rsidR="002A74D7" w:rsidRPr="00757D2C" w14:paraId="62C9CAFF" w14:textId="77777777">
        <w:trPr>
          <w:trHeight w:val="315"/>
          <w:jc w:val="center"/>
        </w:trPr>
        <w:tc>
          <w:tcPr>
            <w:tcW w:w="3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0F9B1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 xml:space="preserve">ELMISOS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BCFD7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141 (0.029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54CF1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0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989D4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091 (0.029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D6D8C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0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4638C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094 (0.029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FD343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07</w:t>
            </w:r>
          </w:p>
        </w:tc>
      </w:tr>
      <w:tr w:rsidR="002A74D7" w:rsidRPr="00757D2C" w14:paraId="5116D84E" w14:textId="77777777">
        <w:trPr>
          <w:trHeight w:val="315"/>
          <w:jc w:val="center"/>
        </w:trPr>
        <w:tc>
          <w:tcPr>
            <w:tcW w:w="3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7D735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 xml:space="preserve">INLELM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C0027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285 (0.122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2A778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3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374A2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238 (0.122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24C68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8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E04B3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238 (0.124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B306C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111</w:t>
            </w:r>
          </w:p>
        </w:tc>
      </w:tr>
      <w:tr w:rsidR="002A74D7" w:rsidRPr="00757D2C" w14:paraId="093CD57C" w14:textId="77777777">
        <w:trPr>
          <w:trHeight w:val="315"/>
          <w:jc w:val="center"/>
        </w:trPr>
        <w:tc>
          <w:tcPr>
            <w:tcW w:w="3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74F90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 xml:space="preserve">RPE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8299C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90 (0.056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53048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4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E235B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82 (0.056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348D6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9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22221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00 (0.057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823BC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11</w:t>
            </w:r>
          </w:p>
        </w:tc>
      </w:tr>
      <w:tr w:rsidR="002A74D7" w:rsidRPr="00757D2C" w14:paraId="7DE70465" w14:textId="77777777">
        <w:trPr>
          <w:trHeight w:val="315"/>
          <w:jc w:val="center"/>
        </w:trPr>
        <w:tc>
          <w:tcPr>
            <w:tcW w:w="3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D6AE7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 xml:space="preserve">ISOSRPE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F002D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48 (0.078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A8E1D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63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EDE89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81 (0.078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01257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34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068DE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71 (0.079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7E008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429</w:t>
            </w:r>
          </w:p>
        </w:tc>
      </w:tr>
      <w:tr w:rsidR="002A74D7" w:rsidRPr="00757D2C" w14:paraId="0CDE881E" w14:textId="77777777">
        <w:trPr>
          <w:trHeight w:val="315"/>
          <w:jc w:val="center"/>
        </w:trPr>
        <w:tc>
          <w:tcPr>
            <w:tcW w:w="3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A0904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 xml:space="preserve">GCIPL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CCAC5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394 (0.106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FB912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0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FCEE1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344 (0.107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47EA6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0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F7AA9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286 (0.108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5909E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28</w:t>
            </w:r>
          </w:p>
        </w:tc>
      </w:tr>
      <w:tr w:rsidR="002A74D7" w:rsidRPr="00757D2C" w14:paraId="065CB1F2" w14:textId="77777777">
        <w:trPr>
          <w:trHeight w:val="315"/>
          <w:jc w:val="center"/>
        </w:trPr>
        <w:tc>
          <w:tcPr>
            <w:tcW w:w="3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18912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 xml:space="preserve">INL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85967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11 (0.045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E9C1B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81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B8B68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26 (0.045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3F7CC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56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A21A4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17 (0.046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D6328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708</w:t>
            </w:r>
          </w:p>
        </w:tc>
      </w:tr>
      <w:tr w:rsidR="002A74D7" w:rsidRPr="00757D2C" w14:paraId="69E0A06D" w14:textId="77777777">
        <w:trPr>
          <w:trHeight w:val="315"/>
          <w:jc w:val="center"/>
        </w:trPr>
        <w:tc>
          <w:tcPr>
            <w:tcW w:w="3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23493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 xml:space="preserve">RNFL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BB79B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264 (0.083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398C6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0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CBBE8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181 (0.083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5937F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6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C46F9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51 (0.084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FA000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11</w:t>
            </w:r>
          </w:p>
        </w:tc>
      </w:tr>
      <w:tr w:rsidR="002A74D7" w:rsidRPr="00757D2C" w14:paraId="31583411" w14:textId="77777777">
        <w:trPr>
          <w:trHeight w:val="315"/>
          <w:jc w:val="center"/>
        </w:trPr>
        <w:tc>
          <w:tcPr>
            <w:tcW w:w="3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776E2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ALP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C9D85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7D32FC" w14:textId="77777777" w:rsidR="002A74D7" w:rsidRPr="00757D2C" w:rsidRDefault="002A74D7" w:rsidP="002A74D7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19BBED" w14:textId="77777777" w:rsidR="002A74D7" w:rsidRPr="00757D2C" w:rsidRDefault="002A74D7" w:rsidP="002A74D7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4B266C" w14:textId="77777777" w:rsidR="002A74D7" w:rsidRPr="00757D2C" w:rsidRDefault="002A74D7" w:rsidP="002A74D7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0DE756" w14:textId="77777777" w:rsidR="002A74D7" w:rsidRPr="00757D2C" w:rsidRDefault="002A74D7" w:rsidP="002A74D7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708984" w14:textId="77777777" w:rsidR="002A74D7" w:rsidRPr="00757D2C" w:rsidRDefault="002A74D7" w:rsidP="002A74D7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</w:tr>
      <w:tr w:rsidR="002A74D7" w:rsidRPr="00757D2C" w14:paraId="7B1EB565" w14:textId="77777777">
        <w:trPr>
          <w:trHeight w:val="315"/>
          <w:jc w:val="center"/>
        </w:trPr>
        <w:tc>
          <w:tcPr>
            <w:tcW w:w="3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D24E7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 xml:space="preserve">ELMISOS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19556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076 (0.024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EF3A8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0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A471C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33 (0.024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ADD65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9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05383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35 (0.024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49DFE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61</w:t>
            </w:r>
          </w:p>
        </w:tc>
      </w:tr>
      <w:tr w:rsidR="002A74D7" w:rsidRPr="00757D2C" w14:paraId="7949EFB0" w14:textId="77777777">
        <w:trPr>
          <w:trHeight w:val="315"/>
          <w:jc w:val="center"/>
        </w:trPr>
        <w:tc>
          <w:tcPr>
            <w:tcW w:w="3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21CAC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 xml:space="preserve">INLELM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6DA52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238 (0.101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6FB4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3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C3A34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23 (0.100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5C6AC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9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79622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16 (0.102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B6864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99</w:t>
            </w:r>
          </w:p>
        </w:tc>
      </w:tr>
      <w:tr w:rsidR="002A74D7" w:rsidRPr="00757D2C" w14:paraId="74EFF617" w14:textId="77777777">
        <w:trPr>
          <w:trHeight w:val="315"/>
          <w:jc w:val="center"/>
        </w:trPr>
        <w:tc>
          <w:tcPr>
            <w:tcW w:w="3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7D1EF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 xml:space="preserve">RPE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1A80B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79 (0.046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C7C34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2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9BE8B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53 (0.046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3A9CF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9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A4F20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58 (0.047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E5836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99</w:t>
            </w:r>
          </w:p>
        </w:tc>
      </w:tr>
      <w:tr w:rsidR="002A74D7" w:rsidRPr="00757D2C" w14:paraId="24326DB2" w14:textId="77777777">
        <w:trPr>
          <w:trHeight w:val="315"/>
          <w:jc w:val="center"/>
        </w:trPr>
        <w:tc>
          <w:tcPr>
            <w:tcW w:w="3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C0B62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 xml:space="preserve">ISOSRPE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19FD3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341 (0.064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14268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0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1628E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202 (0.064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2C4AC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1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3CE5B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212 (0.065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44B07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07</w:t>
            </w:r>
          </w:p>
        </w:tc>
      </w:tr>
      <w:tr w:rsidR="002A74D7" w:rsidRPr="00757D2C" w14:paraId="2C36720D" w14:textId="77777777">
        <w:trPr>
          <w:trHeight w:val="315"/>
          <w:jc w:val="center"/>
        </w:trPr>
        <w:tc>
          <w:tcPr>
            <w:tcW w:w="3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A6FC7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 xml:space="preserve">GCIPL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2F260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9 (0.087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D3F15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30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DE023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43 (0.088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08355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62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F28B3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18 (0.089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D3A38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842</w:t>
            </w:r>
          </w:p>
        </w:tc>
      </w:tr>
      <w:tr w:rsidR="002A74D7" w:rsidRPr="00757D2C" w14:paraId="13D457D6" w14:textId="77777777">
        <w:trPr>
          <w:trHeight w:val="315"/>
          <w:jc w:val="center"/>
        </w:trPr>
        <w:tc>
          <w:tcPr>
            <w:tcW w:w="325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FC2330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 xml:space="preserve">INL 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82CEA1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53 (0.037)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E1C431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72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D4612E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53 (0.037)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44F3FE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92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F53EFB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59 (0.037)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220150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61</w:t>
            </w:r>
          </w:p>
        </w:tc>
      </w:tr>
      <w:tr w:rsidR="002A74D7" w:rsidRPr="00757D2C" w14:paraId="45B845C6" w14:textId="77777777">
        <w:trPr>
          <w:trHeight w:val="315"/>
          <w:jc w:val="center"/>
        </w:trPr>
        <w:tc>
          <w:tcPr>
            <w:tcW w:w="32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43A647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 xml:space="preserve">RNFL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F2DEEA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-0.208 (0.068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029049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05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0A2B84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18 (0.068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D83587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92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2E51CE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33 (0.069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A929DB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96</w:t>
            </w:r>
          </w:p>
        </w:tc>
      </w:tr>
      <w:tr w:rsidR="002A74D7" w:rsidRPr="00757D2C" w14:paraId="5DFA735C" w14:textId="77777777">
        <w:trPr>
          <w:trHeight w:val="315"/>
          <w:jc w:val="center"/>
        </w:trPr>
        <w:tc>
          <w:tcPr>
            <w:tcW w:w="325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5998C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lastRenderedPageBreak/>
              <w:t>TP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4771C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E3899A" w14:textId="77777777" w:rsidR="002A74D7" w:rsidRPr="00757D2C" w:rsidRDefault="002A74D7" w:rsidP="002A74D7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228AED" w14:textId="77777777" w:rsidR="002A74D7" w:rsidRPr="00757D2C" w:rsidRDefault="002A74D7" w:rsidP="002A74D7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385F7D" w14:textId="77777777" w:rsidR="002A74D7" w:rsidRPr="00757D2C" w:rsidRDefault="002A74D7" w:rsidP="002A74D7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B443DC" w14:textId="77777777" w:rsidR="002A74D7" w:rsidRPr="00757D2C" w:rsidRDefault="002A74D7" w:rsidP="002A74D7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9C15BA" w14:textId="77777777" w:rsidR="002A74D7" w:rsidRPr="00757D2C" w:rsidRDefault="002A74D7" w:rsidP="002A74D7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</w:tr>
      <w:tr w:rsidR="002A74D7" w:rsidRPr="00757D2C" w14:paraId="3283495B" w14:textId="77777777">
        <w:trPr>
          <w:trHeight w:val="315"/>
          <w:jc w:val="center"/>
        </w:trPr>
        <w:tc>
          <w:tcPr>
            <w:tcW w:w="3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2874C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 xml:space="preserve">ELMISOS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13CBE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31 (0.089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825B5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33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F6430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28 (0.089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769FF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34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E4801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21 (0.09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1270E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415</w:t>
            </w:r>
          </w:p>
        </w:tc>
      </w:tr>
      <w:tr w:rsidR="002A74D7" w:rsidRPr="00757D2C" w14:paraId="3DDA3B39" w14:textId="77777777">
        <w:trPr>
          <w:trHeight w:val="315"/>
          <w:jc w:val="center"/>
        </w:trPr>
        <w:tc>
          <w:tcPr>
            <w:tcW w:w="3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A1FB4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 xml:space="preserve">INLELM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32B19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397 (0.375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D4723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40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2F231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363 (0.372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6110A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45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C8A97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303 (0.377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1A090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550</w:t>
            </w:r>
          </w:p>
        </w:tc>
      </w:tr>
      <w:tr w:rsidR="002A74D7" w:rsidRPr="00757D2C" w14:paraId="23B09A51" w14:textId="77777777">
        <w:trPr>
          <w:trHeight w:val="315"/>
          <w:jc w:val="center"/>
        </w:trPr>
        <w:tc>
          <w:tcPr>
            <w:tcW w:w="3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1ECB2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 xml:space="preserve">RPE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64820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54 (0.172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DCAE3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75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13665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32 (0.171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4AF27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85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43F87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35 (0.173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A10E5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841</w:t>
            </w:r>
          </w:p>
        </w:tc>
      </w:tr>
      <w:tr w:rsidR="002A74D7" w:rsidRPr="00757D2C" w14:paraId="3A8CEC6D" w14:textId="77777777">
        <w:trPr>
          <w:trHeight w:val="315"/>
          <w:jc w:val="center"/>
        </w:trPr>
        <w:tc>
          <w:tcPr>
            <w:tcW w:w="3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1CE66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 xml:space="preserve">ISOSRPE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C0A4A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473 (0.240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78CE2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7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8A101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-0.508 (0.239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979B8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14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36F9E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-0.52 (0.241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1D63D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172</w:t>
            </w:r>
          </w:p>
        </w:tc>
      </w:tr>
      <w:tr w:rsidR="002A74D7" w:rsidRPr="00757D2C" w14:paraId="3F7FD6D4" w14:textId="77777777">
        <w:trPr>
          <w:trHeight w:val="315"/>
          <w:jc w:val="center"/>
        </w:trPr>
        <w:tc>
          <w:tcPr>
            <w:tcW w:w="3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56F4F4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 xml:space="preserve">GCIPL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0008E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396 (0.326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639FE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39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FB1E8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405 (0.326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CF6D0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37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955CC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80 (0.330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1659C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550</w:t>
            </w:r>
          </w:p>
        </w:tc>
      </w:tr>
      <w:tr w:rsidR="002A74D7" w:rsidRPr="00757D2C" w14:paraId="73A14236" w14:textId="77777777">
        <w:trPr>
          <w:trHeight w:val="315"/>
          <w:jc w:val="center"/>
        </w:trPr>
        <w:tc>
          <w:tcPr>
            <w:tcW w:w="3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61563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 xml:space="preserve">INL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343AB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73 (0.137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BE538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69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9841D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75 (0.137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225AA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68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FC7D1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00 (0.139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573BE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550</w:t>
            </w:r>
          </w:p>
        </w:tc>
      </w:tr>
      <w:tr w:rsidR="002A74D7" w:rsidRPr="00757D2C" w14:paraId="00B4C1FE" w14:textId="77777777">
        <w:trPr>
          <w:trHeight w:val="315"/>
          <w:jc w:val="center"/>
        </w:trPr>
        <w:tc>
          <w:tcPr>
            <w:tcW w:w="3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760E3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 xml:space="preserve">RNFL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0C7D3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533 (0.254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2D99E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7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7504D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520 (0.253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4847A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4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F10F4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506 (0.257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E4198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72</w:t>
            </w:r>
          </w:p>
        </w:tc>
      </w:tr>
      <w:tr w:rsidR="002A74D7" w:rsidRPr="00757D2C" w14:paraId="1D172970" w14:textId="77777777">
        <w:trPr>
          <w:trHeight w:val="315"/>
          <w:jc w:val="center"/>
        </w:trPr>
        <w:tc>
          <w:tcPr>
            <w:tcW w:w="3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82CE3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ALB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2EF75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D4A421" w14:textId="77777777" w:rsidR="002A74D7" w:rsidRPr="00757D2C" w:rsidRDefault="002A74D7" w:rsidP="002A74D7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A9796C" w14:textId="77777777" w:rsidR="002A74D7" w:rsidRPr="00757D2C" w:rsidRDefault="002A74D7" w:rsidP="002A74D7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A3D47C" w14:textId="77777777" w:rsidR="002A74D7" w:rsidRPr="00757D2C" w:rsidRDefault="002A74D7" w:rsidP="002A74D7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1B985A" w14:textId="77777777" w:rsidR="002A74D7" w:rsidRPr="00757D2C" w:rsidRDefault="002A74D7" w:rsidP="002A74D7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B07F79" w14:textId="77777777" w:rsidR="002A74D7" w:rsidRPr="00757D2C" w:rsidRDefault="002A74D7" w:rsidP="002A74D7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</w:tr>
      <w:tr w:rsidR="002A74D7" w:rsidRPr="00757D2C" w14:paraId="2804BA04" w14:textId="77777777">
        <w:trPr>
          <w:trHeight w:val="315"/>
          <w:jc w:val="center"/>
        </w:trPr>
        <w:tc>
          <w:tcPr>
            <w:tcW w:w="3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9D776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 xml:space="preserve">ELMISOS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FB138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228 (0.356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28B26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8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4FFDA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79 (0.354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C2649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6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99601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8 (0.354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08933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51</w:t>
            </w:r>
          </w:p>
        </w:tc>
      </w:tr>
      <w:tr w:rsidR="002A74D7" w:rsidRPr="00757D2C" w14:paraId="1B015314" w14:textId="77777777">
        <w:trPr>
          <w:trHeight w:val="315"/>
          <w:jc w:val="center"/>
        </w:trPr>
        <w:tc>
          <w:tcPr>
            <w:tcW w:w="3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60E9C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 xml:space="preserve">INLELM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F5EF6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32 (1.502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ED45E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8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9EF3A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51 (1.488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F60D8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6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7104C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07 (1.488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D11AE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51</w:t>
            </w:r>
          </w:p>
        </w:tc>
      </w:tr>
      <w:tr w:rsidR="002A74D7" w:rsidRPr="00757D2C" w14:paraId="682B4BFF" w14:textId="77777777">
        <w:trPr>
          <w:trHeight w:val="315"/>
          <w:jc w:val="center"/>
        </w:trPr>
        <w:tc>
          <w:tcPr>
            <w:tcW w:w="3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DCED3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 xml:space="preserve">RPE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857E1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334 (0.689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4254A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8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B5610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333 (0.686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5840C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6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B9059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32 (0.685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17D3F5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51</w:t>
            </w:r>
          </w:p>
        </w:tc>
      </w:tr>
      <w:tr w:rsidR="002A74D7" w:rsidRPr="00757D2C" w14:paraId="140C9AF6" w14:textId="77777777">
        <w:trPr>
          <w:trHeight w:val="315"/>
          <w:jc w:val="center"/>
        </w:trPr>
        <w:tc>
          <w:tcPr>
            <w:tcW w:w="3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0F685A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 xml:space="preserve">ISOSRPE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23220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37 (0.962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DE595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8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171C4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45 (0.955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A595C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6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70E5E3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58 (0.953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301E7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51</w:t>
            </w:r>
          </w:p>
        </w:tc>
      </w:tr>
      <w:tr w:rsidR="002A74D7" w:rsidRPr="00757D2C" w14:paraId="56525B97" w14:textId="77777777">
        <w:trPr>
          <w:trHeight w:val="315"/>
          <w:jc w:val="center"/>
        </w:trPr>
        <w:tc>
          <w:tcPr>
            <w:tcW w:w="3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A194E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 xml:space="preserve">GCIPL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DA2AF9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35 (1.307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AF701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8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6D0AAF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334 (1.306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3FC8F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6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0DB36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346 (1.303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A93490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51</w:t>
            </w:r>
          </w:p>
        </w:tc>
      </w:tr>
      <w:tr w:rsidR="002A74D7" w:rsidRPr="00757D2C" w14:paraId="64FC2B92" w14:textId="77777777">
        <w:trPr>
          <w:trHeight w:val="315"/>
          <w:jc w:val="center"/>
        </w:trPr>
        <w:tc>
          <w:tcPr>
            <w:tcW w:w="3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90A38C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 xml:space="preserve">INL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DEF6B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301 (0.548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ABC7E8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8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21120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95 (0.547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BD956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6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193176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85 (0.548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8B59A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51</w:t>
            </w:r>
          </w:p>
        </w:tc>
      </w:tr>
      <w:tr w:rsidR="002A74D7" w:rsidRPr="00757D2C" w14:paraId="4515DB32" w14:textId="77777777">
        <w:trPr>
          <w:trHeight w:val="315"/>
          <w:jc w:val="center"/>
        </w:trPr>
        <w:tc>
          <w:tcPr>
            <w:tcW w:w="32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9206531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 xml:space="preserve">RNFL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AD6EAE2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64 (1.018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1FDB107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8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C7D139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373 (1.014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5663F1B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6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E8FDD2D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411 (1.014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024F69E" w14:textId="77777777" w:rsidR="002A74D7" w:rsidRPr="00757D2C" w:rsidRDefault="002A74D7" w:rsidP="002A74D7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951</w:t>
            </w:r>
          </w:p>
        </w:tc>
      </w:tr>
    </w:tbl>
    <w:p w14:paraId="7286F829" w14:textId="1E7B00BA" w:rsidR="00526C50" w:rsidRPr="00757D2C" w:rsidRDefault="007969E3">
      <w:pPr>
        <w:rPr>
          <w:szCs w:val="24"/>
        </w:rPr>
      </w:pPr>
      <w:r w:rsidRPr="00757D2C">
        <w:rPr>
          <w:rFonts w:hint="eastAsia"/>
          <w:szCs w:val="24"/>
        </w:rPr>
        <w:t>N</w:t>
      </w:r>
      <w:r w:rsidRPr="00757D2C">
        <w:rPr>
          <w:szCs w:val="24"/>
        </w:rPr>
        <w:t xml:space="preserve">otes: </w:t>
      </w:r>
      <w:r w:rsidR="00AF24A7" w:rsidRPr="001D1245">
        <w:rPr>
          <w:rFonts w:eastAsia="等线"/>
          <w:szCs w:val="24"/>
        </w:rPr>
        <w:t>The coefficient of linear regression</w:t>
      </w:r>
      <w:r w:rsidR="00AF24A7">
        <w:rPr>
          <w:rFonts w:eastAsia="等线"/>
          <w:szCs w:val="24"/>
        </w:rPr>
        <w:t>,</w:t>
      </w:r>
      <w:r w:rsidR="00AF24A7" w:rsidRPr="001D1245">
        <w:rPr>
          <w:rFonts w:eastAsia="等线"/>
          <w:szCs w:val="24"/>
        </w:rPr>
        <w:t xml:space="preserve"> </w:t>
      </w:r>
      <w:r w:rsidR="00AF24A7" w:rsidRPr="00D430C3">
        <w:t>Beta (</w:t>
      </w:r>
      <w:r w:rsidR="00AF24A7" w:rsidRPr="00D430C3">
        <w:rPr>
          <w:i/>
          <w:iCs/>
        </w:rPr>
        <w:t>β</w:t>
      </w:r>
      <w:r w:rsidR="00AF24A7" w:rsidRPr="00D430C3">
        <w:t>)</w:t>
      </w:r>
      <w:r w:rsidR="00AF24A7" w:rsidRPr="001D1245">
        <w:rPr>
          <w:rFonts w:eastAsia="等线"/>
          <w:szCs w:val="24"/>
        </w:rPr>
        <w:t>;</w:t>
      </w:r>
      <w:r w:rsidRPr="00757D2C">
        <w:rPr>
          <w:szCs w:val="24"/>
        </w:rPr>
        <w:t xml:space="preserve"> Standard Error (SE) ; alanine transaminase (ALT), Aspartate transaminase (AST), Total bilirubin (TBIL), Gamma </w:t>
      </w:r>
      <w:proofErr w:type="spellStart"/>
      <w:r w:rsidRPr="00757D2C">
        <w:rPr>
          <w:szCs w:val="24"/>
        </w:rPr>
        <w:t>glutamyltransferase</w:t>
      </w:r>
      <w:proofErr w:type="spellEnd"/>
      <w:r w:rsidRPr="00757D2C">
        <w:rPr>
          <w:szCs w:val="24"/>
        </w:rPr>
        <w:t xml:space="preserve"> (GGT), Alkaline phosphatase (ALP), Total Protein (TP), Albumin (ALB); retinal nerve fiber layer (RNFL), ganglion cell-inner plexiform layer (GCIPL), inner nuclear layer (INL), inner nuclear layer-external limiting membrane (INL-ELM), external limiting membrane-inner and outer photoreceptor segments (ELM-ISOS), inner and outer photoreceptor segments-retinal pigment epithelium (ISOS-RPE), and retinal pigment epithelium (RPE);</w:t>
      </w:r>
    </w:p>
    <w:p w14:paraId="3EEB256B" w14:textId="77777777" w:rsidR="00526C50" w:rsidRPr="00757D2C" w:rsidRDefault="007969E3">
      <w:pPr>
        <w:rPr>
          <w:szCs w:val="24"/>
        </w:rPr>
      </w:pPr>
      <w:proofErr w:type="spellStart"/>
      <w:r w:rsidRPr="00757D2C">
        <w:rPr>
          <w:szCs w:val="24"/>
          <w:vertAlign w:val="superscript"/>
        </w:rPr>
        <w:t>a</w:t>
      </w:r>
      <w:r w:rsidRPr="00757D2C">
        <w:rPr>
          <w:szCs w:val="24"/>
        </w:rPr>
        <w:t>Model</w:t>
      </w:r>
      <w:proofErr w:type="spellEnd"/>
      <w:r w:rsidRPr="00757D2C">
        <w:rPr>
          <w:szCs w:val="24"/>
        </w:rPr>
        <w:t xml:space="preserve"> 1 was adjusted for </w:t>
      </w:r>
      <w:proofErr w:type="spellStart"/>
      <w:proofErr w:type="gramStart"/>
      <w:r w:rsidRPr="00757D2C">
        <w:rPr>
          <w:szCs w:val="24"/>
        </w:rPr>
        <w:t>age,sex</w:t>
      </w:r>
      <w:proofErr w:type="spellEnd"/>
      <w:proofErr w:type="gramEnd"/>
      <w:r w:rsidRPr="00757D2C">
        <w:rPr>
          <w:szCs w:val="24"/>
        </w:rPr>
        <w:t>;</w:t>
      </w:r>
    </w:p>
    <w:p w14:paraId="5E0762B2" w14:textId="77777777" w:rsidR="00526C50" w:rsidRPr="00757D2C" w:rsidRDefault="007969E3">
      <w:pPr>
        <w:rPr>
          <w:szCs w:val="24"/>
        </w:rPr>
      </w:pPr>
      <w:r w:rsidRPr="00757D2C">
        <w:rPr>
          <w:szCs w:val="24"/>
        </w:rPr>
        <w:t xml:space="preserve">Model 2 was further adjusted for Townsend deprivation index, ethnic, current employment status, smoking status, drinking status, BMI, regular exercise; </w:t>
      </w:r>
    </w:p>
    <w:p w14:paraId="5C6224EC" w14:textId="77777777" w:rsidR="00526C50" w:rsidRPr="00757D2C" w:rsidRDefault="007969E3">
      <w:pPr>
        <w:rPr>
          <w:szCs w:val="24"/>
        </w:rPr>
      </w:pPr>
      <w:r w:rsidRPr="00757D2C">
        <w:rPr>
          <w:szCs w:val="24"/>
        </w:rPr>
        <w:t>Model 3 was further adjusted for best-corrected visual acuity (BCVA), intraocular pressure (IOP).</w:t>
      </w:r>
    </w:p>
    <w:p w14:paraId="3C2F5EE8" w14:textId="77777777" w:rsidR="00526C50" w:rsidRPr="00757D2C" w:rsidRDefault="007969E3">
      <w:pPr>
        <w:rPr>
          <w:szCs w:val="24"/>
        </w:rPr>
        <w:sectPr w:rsidR="00526C50" w:rsidRPr="00757D2C">
          <w:pgSz w:w="16838" w:h="11906" w:orient="landscape"/>
          <w:pgMar w:top="1800" w:right="1440" w:bottom="1800" w:left="1440" w:header="851" w:footer="992" w:gutter="0"/>
          <w:cols w:space="425"/>
          <w:docGrid w:type="lines" w:linePitch="312"/>
        </w:sectPr>
      </w:pPr>
      <w:r w:rsidRPr="00757D2C">
        <w:rPr>
          <w:szCs w:val="24"/>
          <w:vertAlign w:val="superscript"/>
        </w:rPr>
        <w:t>b</w:t>
      </w:r>
      <w:r w:rsidRPr="00757D2C">
        <w:rPr>
          <w:szCs w:val="24"/>
        </w:rPr>
        <w:t xml:space="preserve"> Red bold font represents p-values adjusted by the Benjamini-Hochberg procedure less than 0.05.</w:t>
      </w:r>
    </w:p>
    <w:p w14:paraId="0058B6B6" w14:textId="03CC9D6D" w:rsidR="00526C50" w:rsidRPr="00757D2C" w:rsidRDefault="007969E3">
      <w:pPr>
        <w:pStyle w:val="2"/>
        <w:rPr>
          <w:szCs w:val="24"/>
        </w:rPr>
      </w:pPr>
      <w:bookmarkStart w:id="10" w:name="_Toc194589096"/>
      <w:r w:rsidRPr="00757D2C">
        <w:rPr>
          <w:szCs w:val="24"/>
        </w:rPr>
        <w:lastRenderedPageBreak/>
        <w:t>Table S</w:t>
      </w:r>
      <w:r w:rsidRPr="00757D2C">
        <w:rPr>
          <w:rFonts w:hint="eastAsia"/>
          <w:szCs w:val="24"/>
        </w:rPr>
        <w:t>10</w:t>
      </w:r>
      <w:r w:rsidRPr="00757D2C">
        <w:rPr>
          <w:szCs w:val="24"/>
        </w:rPr>
        <w:t xml:space="preserve">. Associations of liver function with retinal </w:t>
      </w:r>
      <w:r w:rsidR="0030565B">
        <w:rPr>
          <w:szCs w:val="24"/>
        </w:rPr>
        <w:t>layer thickness</w:t>
      </w:r>
      <w:r w:rsidRPr="00757D2C">
        <w:rPr>
          <w:szCs w:val="24"/>
        </w:rPr>
        <w:t xml:space="preserve"> in analytic sample 1</w:t>
      </w:r>
      <w:bookmarkEnd w:id="10"/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2212"/>
        <w:gridCol w:w="1134"/>
      </w:tblGrid>
      <w:tr w:rsidR="00526C50" w:rsidRPr="00757D2C" w14:paraId="7AC63533" w14:textId="77777777">
        <w:trPr>
          <w:trHeight w:val="315"/>
          <w:jc w:val="center"/>
        </w:trPr>
        <w:tc>
          <w:tcPr>
            <w:tcW w:w="459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6662215" w14:textId="277000F3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color w:val="000000"/>
                <w:szCs w:val="24"/>
              </w:rPr>
            </w:pPr>
            <w:r w:rsidRPr="00757D2C">
              <w:rPr>
                <w:rFonts w:eastAsia="等线" w:cs="Times New Roman"/>
                <w:b/>
                <w:color w:val="000000"/>
                <w:szCs w:val="24"/>
              </w:rPr>
              <w:t xml:space="preserve">Retinal </w:t>
            </w:r>
            <w:r w:rsidR="0030565B">
              <w:rPr>
                <w:rFonts w:eastAsia="等线" w:cs="Times New Roman"/>
                <w:b/>
                <w:color w:val="000000"/>
                <w:szCs w:val="24"/>
              </w:rPr>
              <w:t>layer thickness</w:t>
            </w:r>
          </w:p>
        </w:tc>
        <w:tc>
          <w:tcPr>
            <w:tcW w:w="221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73661C9" w14:textId="77777777" w:rsidR="00526C50" w:rsidRPr="00757D2C" w:rsidRDefault="007969E3">
            <w:pPr>
              <w:rPr>
                <w:rFonts w:eastAsia="等线" w:cs="Times New Roman"/>
                <w:b/>
                <w:bCs/>
                <w:color w:val="00000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000000"/>
                <w:szCs w:val="24"/>
              </w:rPr>
              <w:t>Model 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C52424B" w14:textId="77777777" w:rsidR="00526C50" w:rsidRPr="00757D2C" w:rsidRDefault="00526C50">
            <w:pPr>
              <w:rPr>
                <w:rFonts w:eastAsia="等线" w:cs="Times New Roman"/>
                <w:b/>
                <w:bCs/>
                <w:color w:val="000000"/>
                <w:szCs w:val="24"/>
              </w:rPr>
            </w:pPr>
          </w:p>
        </w:tc>
      </w:tr>
      <w:tr w:rsidR="002A74D7" w:rsidRPr="00757D2C" w14:paraId="3710559C" w14:textId="77777777">
        <w:trPr>
          <w:trHeight w:val="315"/>
          <w:jc w:val="center"/>
        </w:trPr>
        <w:tc>
          <w:tcPr>
            <w:tcW w:w="45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0F3CC68" w14:textId="77777777" w:rsidR="002A74D7" w:rsidRPr="00757D2C" w:rsidRDefault="002A74D7" w:rsidP="002A74D7">
            <w:pPr>
              <w:rPr>
                <w:rFonts w:eastAsia="等线" w:cs="Times New Roman"/>
                <w:b/>
                <w:color w:val="000000"/>
                <w:szCs w:val="24"/>
              </w:rPr>
            </w:pPr>
          </w:p>
        </w:tc>
        <w:tc>
          <w:tcPr>
            <w:tcW w:w="22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3F57465" w14:textId="2079AAB7" w:rsidR="002A74D7" w:rsidRPr="00757D2C" w:rsidRDefault="002A74D7" w:rsidP="002A74D7">
            <w:pPr>
              <w:rPr>
                <w:rFonts w:eastAsia="等线" w:cs="Times New Roman"/>
                <w:b/>
                <w:bCs/>
                <w:color w:val="000000"/>
                <w:szCs w:val="24"/>
              </w:rPr>
            </w:pPr>
            <w:r w:rsidRPr="002A74D7">
              <w:rPr>
                <w:rFonts w:eastAsia="等线" w:cs="Times New Roman"/>
                <w:b/>
                <w:bCs/>
                <w:kern w:val="0"/>
                <w:szCs w:val="24"/>
              </w:rPr>
              <w:t>β</w:t>
            </w:r>
            <w:r>
              <w:rPr>
                <w:rFonts w:eastAsia="等线" w:cs="Times New Roman"/>
                <w:b/>
                <w:bCs/>
                <w:kern w:val="0"/>
                <w:szCs w:val="24"/>
              </w:rPr>
              <w:t xml:space="preserve"> </w:t>
            </w: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</w:t>
            </w:r>
            <w:r w:rsidRPr="002A74D7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SE</w:t>
            </w: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A7F0C86" w14:textId="77777777" w:rsidR="002A74D7" w:rsidRPr="00757D2C" w:rsidRDefault="002A74D7" w:rsidP="002A74D7">
            <w:pPr>
              <w:rPr>
                <w:rFonts w:eastAsia="等线" w:cs="Times New Roman"/>
                <w:b/>
                <w:bCs/>
                <w:color w:val="00000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i/>
                <w:color w:val="000000"/>
                <w:szCs w:val="24"/>
              </w:rPr>
              <w:t>P</w:t>
            </w:r>
            <w:r w:rsidRPr="00757D2C">
              <w:rPr>
                <w:rFonts w:eastAsia="等线" w:cs="Times New Roman"/>
                <w:b/>
                <w:bCs/>
                <w:color w:val="000000"/>
                <w:szCs w:val="24"/>
              </w:rPr>
              <w:t>-value</w:t>
            </w:r>
          </w:p>
        </w:tc>
      </w:tr>
      <w:tr w:rsidR="002A74D7" w:rsidRPr="00757D2C" w14:paraId="02B92AE5" w14:textId="77777777">
        <w:trPr>
          <w:trHeight w:val="315"/>
          <w:jc w:val="center"/>
        </w:trPr>
        <w:tc>
          <w:tcPr>
            <w:tcW w:w="4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8B10EDA" w14:textId="77777777" w:rsidR="002A74D7" w:rsidRPr="00757D2C" w:rsidRDefault="002A74D7" w:rsidP="002A74D7">
            <w:pPr>
              <w:rPr>
                <w:rFonts w:eastAsia="等线" w:cs="Times New Roman"/>
                <w:b/>
                <w:bCs/>
                <w:color w:val="00000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000000"/>
                <w:szCs w:val="24"/>
              </w:rPr>
              <w:t>Liver function</w:t>
            </w:r>
          </w:p>
        </w:tc>
        <w:tc>
          <w:tcPr>
            <w:tcW w:w="2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B93781F" w14:textId="77777777" w:rsidR="002A74D7" w:rsidRPr="00757D2C" w:rsidRDefault="002A74D7" w:rsidP="002A74D7">
            <w:pPr>
              <w:rPr>
                <w:rFonts w:eastAsia="等线" w:cs="Times New Roman"/>
                <w:b/>
                <w:bCs/>
                <w:color w:val="000000"/>
                <w:szCs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373F635" w14:textId="77777777" w:rsidR="002A74D7" w:rsidRPr="00757D2C" w:rsidRDefault="002A74D7" w:rsidP="002A74D7">
            <w:pPr>
              <w:rPr>
                <w:rFonts w:eastAsia="等线" w:cs="Times New Roman"/>
                <w:b/>
                <w:bCs/>
                <w:color w:val="000000"/>
                <w:szCs w:val="24"/>
              </w:rPr>
            </w:pPr>
          </w:p>
        </w:tc>
      </w:tr>
      <w:tr w:rsidR="002A74D7" w:rsidRPr="00757D2C" w14:paraId="6A8E2C71" w14:textId="77777777">
        <w:trPr>
          <w:trHeight w:val="315"/>
          <w:jc w:val="center"/>
        </w:trPr>
        <w:tc>
          <w:tcPr>
            <w:tcW w:w="4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4AF4C4A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 xml:space="preserve">ELMISOS </w:t>
            </w:r>
          </w:p>
        </w:tc>
        <w:tc>
          <w:tcPr>
            <w:tcW w:w="2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40E7619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-0.02 (0.018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9D564F0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0.343</w:t>
            </w:r>
          </w:p>
        </w:tc>
      </w:tr>
      <w:tr w:rsidR="002A74D7" w:rsidRPr="00757D2C" w14:paraId="2BD9A3F2" w14:textId="77777777">
        <w:trPr>
          <w:trHeight w:val="315"/>
          <w:jc w:val="center"/>
        </w:trPr>
        <w:tc>
          <w:tcPr>
            <w:tcW w:w="4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B4BE269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 xml:space="preserve">INLELM </w:t>
            </w:r>
          </w:p>
        </w:tc>
        <w:tc>
          <w:tcPr>
            <w:tcW w:w="2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939BD8B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-0.121 (0.074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72970D0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0.238</w:t>
            </w:r>
          </w:p>
        </w:tc>
      </w:tr>
      <w:tr w:rsidR="002A74D7" w:rsidRPr="00757D2C" w14:paraId="0509D3E4" w14:textId="77777777">
        <w:trPr>
          <w:trHeight w:val="315"/>
          <w:jc w:val="center"/>
        </w:trPr>
        <w:tc>
          <w:tcPr>
            <w:tcW w:w="4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7734039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 xml:space="preserve">RPE </w:t>
            </w:r>
          </w:p>
        </w:tc>
        <w:tc>
          <w:tcPr>
            <w:tcW w:w="2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B73A538" w14:textId="77777777" w:rsidR="002A74D7" w:rsidRPr="00757D2C" w:rsidRDefault="002A74D7" w:rsidP="002A74D7">
            <w:pPr>
              <w:rPr>
                <w:rFonts w:eastAsia="等线" w:cs="Times New Roman"/>
                <w:b/>
                <w:bCs/>
                <w:color w:val="FF000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szCs w:val="24"/>
              </w:rPr>
              <w:t>0.084 (0.034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E963F5F" w14:textId="77777777" w:rsidR="002A74D7" w:rsidRPr="00757D2C" w:rsidRDefault="002A74D7" w:rsidP="002A74D7">
            <w:pPr>
              <w:rPr>
                <w:rFonts w:eastAsia="等线" w:cs="Times New Roman"/>
                <w:b/>
                <w:bCs/>
                <w:color w:val="FF000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szCs w:val="24"/>
              </w:rPr>
              <w:t>0.049</w:t>
            </w:r>
          </w:p>
        </w:tc>
      </w:tr>
      <w:tr w:rsidR="002A74D7" w:rsidRPr="00757D2C" w14:paraId="16E772AE" w14:textId="77777777">
        <w:trPr>
          <w:trHeight w:val="315"/>
          <w:jc w:val="center"/>
        </w:trPr>
        <w:tc>
          <w:tcPr>
            <w:tcW w:w="4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5128407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 xml:space="preserve">ISOSRPE </w:t>
            </w:r>
          </w:p>
        </w:tc>
        <w:tc>
          <w:tcPr>
            <w:tcW w:w="2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25FF536" w14:textId="77777777" w:rsidR="002A74D7" w:rsidRPr="00757D2C" w:rsidRDefault="002A74D7" w:rsidP="002A74D7">
            <w:pPr>
              <w:rPr>
                <w:rFonts w:eastAsia="等线" w:cs="Times New Roman"/>
                <w:b/>
                <w:bCs/>
                <w:color w:val="FF000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szCs w:val="24"/>
              </w:rPr>
              <w:t>-0.14 (0.047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64EC4FB" w14:textId="77777777" w:rsidR="002A74D7" w:rsidRPr="00757D2C" w:rsidRDefault="002A74D7" w:rsidP="002A74D7">
            <w:pPr>
              <w:rPr>
                <w:rFonts w:eastAsia="等线" w:cs="Times New Roman"/>
                <w:b/>
                <w:bCs/>
                <w:color w:val="FF000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szCs w:val="24"/>
              </w:rPr>
              <w:t>0.021</w:t>
            </w:r>
          </w:p>
        </w:tc>
      </w:tr>
      <w:tr w:rsidR="002A74D7" w:rsidRPr="00757D2C" w14:paraId="048DB31E" w14:textId="77777777">
        <w:trPr>
          <w:trHeight w:val="315"/>
          <w:jc w:val="center"/>
        </w:trPr>
        <w:tc>
          <w:tcPr>
            <w:tcW w:w="4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827381B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 xml:space="preserve">GCIPL </w:t>
            </w:r>
          </w:p>
        </w:tc>
        <w:tc>
          <w:tcPr>
            <w:tcW w:w="2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3A034CF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-0.053 (0.065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416AA3C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0.481</w:t>
            </w:r>
          </w:p>
        </w:tc>
      </w:tr>
      <w:tr w:rsidR="002A74D7" w:rsidRPr="00757D2C" w14:paraId="6C3D5B3A" w14:textId="77777777">
        <w:trPr>
          <w:trHeight w:val="315"/>
          <w:jc w:val="center"/>
        </w:trPr>
        <w:tc>
          <w:tcPr>
            <w:tcW w:w="4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B1D27EA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 xml:space="preserve">INL </w:t>
            </w:r>
          </w:p>
        </w:tc>
        <w:tc>
          <w:tcPr>
            <w:tcW w:w="2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89127AE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0.019 (0.027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3AC18BA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0.493</w:t>
            </w:r>
          </w:p>
        </w:tc>
      </w:tr>
      <w:tr w:rsidR="002A74D7" w:rsidRPr="00757D2C" w14:paraId="2352F2FB" w14:textId="77777777">
        <w:trPr>
          <w:trHeight w:val="315"/>
          <w:jc w:val="center"/>
        </w:trPr>
        <w:tc>
          <w:tcPr>
            <w:tcW w:w="4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8E1C11A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 xml:space="preserve">RNFL </w:t>
            </w:r>
          </w:p>
        </w:tc>
        <w:tc>
          <w:tcPr>
            <w:tcW w:w="2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7B9ADD4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-0.066 (0.05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94E7E61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0.331</w:t>
            </w:r>
          </w:p>
        </w:tc>
      </w:tr>
      <w:tr w:rsidR="002A74D7" w:rsidRPr="00757D2C" w14:paraId="47A07BC3" w14:textId="77777777">
        <w:trPr>
          <w:trHeight w:val="315"/>
          <w:jc w:val="center"/>
        </w:trPr>
        <w:tc>
          <w:tcPr>
            <w:tcW w:w="4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0405350" w14:textId="77777777" w:rsidR="002A74D7" w:rsidRPr="00757D2C" w:rsidRDefault="002A74D7" w:rsidP="002A74D7">
            <w:pPr>
              <w:rPr>
                <w:rFonts w:eastAsia="等线" w:cs="Times New Roman"/>
                <w:b/>
                <w:bCs/>
                <w:color w:val="00000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000000"/>
                <w:szCs w:val="24"/>
              </w:rPr>
              <w:t>ALT</w:t>
            </w:r>
          </w:p>
        </w:tc>
        <w:tc>
          <w:tcPr>
            <w:tcW w:w="2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EC8EC84" w14:textId="77777777" w:rsidR="002A74D7" w:rsidRPr="00757D2C" w:rsidRDefault="002A74D7" w:rsidP="002A74D7">
            <w:pPr>
              <w:rPr>
                <w:rFonts w:eastAsia="等线" w:cs="Times New Roman"/>
                <w:b/>
                <w:bCs/>
                <w:color w:val="000000"/>
                <w:szCs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D267697" w14:textId="77777777" w:rsidR="002A74D7" w:rsidRPr="00757D2C" w:rsidRDefault="002A74D7" w:rsidP="002A74D7">
            <w:pPr>
              <w:rPr>
                <w:rFonts w:cs="Times New Roman"/>
                <w:szCs w:val="24"/>
              </w:rPr>
            </w:pPr>
          </w:p>
        </w:tc>
      </w:tr>
      <w:tr w:rsidR="002A74D7" w:rsidRPr="00757D2C" w14:paraId="5E881EA7" w14:textId="77777777">
        <w:trPr>
          <w:trHeight w:val="315"/>
          <w:jc w:val="center"/>
        </w:trPr>
        <w:tc>
          <w:tcPr>
            <w:tcW w:w="4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2B8B9E2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 xml:space="preserve">ELMISOS </w:t>
            </w:r>
          </w:p>
        </w:tc>
        <w:tc>
          <w:tcPr>
            <w:tcW w:w="2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3C00F55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0 (0.043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A191002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0.997</w:t>
            </w:r>
          </w:p>
        </w:tc>
      </w:tr>
      <w:tr w:rsidR="002A74D7" w:rsidRPr="00757D2C" w14:paraId="0E4B087E" w14:textId="77777777">
        <w:trPr>
          <w:trHeight w:val="315"/>
          <w:jc w:val="center"/>
        </w:trPr>
        <w:tc>
          <w:tcPr>
            <w:tcW w:w="4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70CC529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 xml:space="preserve">INLELM </w:t>
            </w:r>
          </w:p>
        </w:tc>
        <w:tc>
          <w:tcPr>
            <w:tcW w:w="2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FF47D3A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0.005 (0.18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174F0E9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0.997</w:t>
            </w:r>
          </w:p>
        </w:tc>
      </w:tr>
      <w:tr w:rsidR="002A74D7" w:rsidRPr="00757D2C" w14:paraId="4B246B74" w14:textId="77777777">
        <w:trPr>
          <w:trHeight w:val="315"/>
          <w:jc w:val="center"/>
        </w:trPr>
        <w:tc>
          <w:tcPr>
            <w:tcW w:w="4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F918830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 xml:space="preserve">RPE </w:t>
            </w:r>
          </w:p>
        </w:tc>
        <w:tc>
          <w:tcPr>
            <w:tcW w:w="2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D227F0A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0.01 (0.083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F708828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0.997</w:t>
            </w:r>
          </w:p>
        </w:tc>
      </w:tr>
      <w:tr w:rsidR="002A74D7" w:rsidRPr="00757D2C" w14:paraId="1C0F72D6" w14:textId="77777777">
        <w:trPr>
          <w:trHeight w:val="315"/>
          <w:jc w:val="center"/>
        </w:trPr>
        <w:tc>
          <w:tcPr>
            <w:tcW w:w="4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F3B23F8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 xml:space="preserve">ISOSRPE </w:t>
            </w:r>
          </w:p>
        </w:tc>
        <w:tc>
          <w:tcPr>
            <w:tcW w:w="2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ADFD157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-0.176 (0.116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76EADD3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0.896</w:t>
            </w:r>
          </w:p>
        </w:tc>
      </w:tr>
      <w:tr w:rsidR="002A74D7" w:rsidRPr="00757D2C" w14:paraId="76F5E7C4" w14:textId="77777777">
        <w:trPr>
          <w:trHeight w:val="315"/>
          <w:jc w:val="center"/>
        </w:trPr>
        <w:tc>
          <w:tcPr>
            <w:tcW w:w="4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7B546E6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 xml:space="preserve">GCIPL </w:t>
            </w:r>
          </w:p>
        </w:tc>
        <w:tc>
          <w:tcPr>
            <w:tcW w:w="2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06DA027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-0.097 (0.158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8A5AD4B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0.997</w:t>
            </w:r>
          </w:p>
        </w:tc>
      </w:tr>
      <w:tr w:rsidR="002A74D7" w:rsidRPr="00757D2C" w14:paraId="5EFF3297" w14:textId="77777777">
        <w:trPr>
          <w:trHeight w:val="315"/>
          <w:jc w:val="center"/>
        </w:trPr>
        <w:tc>
          <w:tcPr>
            <w:tcW w:w="4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2C93C05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 xml:space="preserve">INL </w:t>
            </w:r>
          </w:p>
        </w:tc>
        <w:tc>
          <w:tcPr>
            <w:tcW w:w="2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D10625D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0.014 (0.066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89A3565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0.997</w:t>
            </w:r>
          </w:p>
        </w:tc>
      </w:tr>
      <w:tr w:rsidR="002A74D7" w:rsidRPr="00757D2C" w14:paraId="4DBF4EBA" w14:textId="77777777">
        <w:trPr>
          <w:trHeight w:val="315"/>
          <w:jc w:val="center"/>
        </w:trPr>
        <w:tc>
          <w:tcPr>
            <w:tcW w:w="4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F44AEF5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 xml:space="preserve">RNFL </w:t>
            </w:r>
          </w:p>
        </w:tc>
        <w:tc>
          <w:tcPr>
            <w:tcW w:w="2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8F8E09F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-0.033 (0.123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ECDF1BA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0.997</w:t>
            </w:r>
          </w:p>
        </w:tc>
      </w:tr>
      <w:tr w:rsidR="002A74D7" w:rsidRPr="00757D2C" w14:paraId="482E6B74" w14:textId="77777777">
        <w:trPr>
          <w:trHeight w:val="315"/>
          <w:jc w:val="center"/>
        </w:trPr>
        <w:tc>
          <w:tcPr>
            <w:tcW w:w="4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F3C0D76" w14:textId="77777777" w:rsidR="002A74D7" w:rsidRPr="00757D2C" w:rsidRDefault="002A74D7" w:rsidP="002A74D7">
            <w:pPr>
              <w:rPr>
                <w:rFonts w:eastAsia="等线" w:cs="Times New Roman"/>
                <w:b/>
                <w:bCs/>
                <w:color w:val="00000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000000"/>
                <w:szCs w:val="24"/>
              </w:rPr>
              <w:t>AST</w:t>
            </w:r>
          </w:p>
        </w:tc>
        <w:tc>
          <w:tcPr>
            <w:tcW w:w="2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DDD442D" w14:textId="77777777" w:rsidR="002A74D7" w:rsidRPr="00757D2C" w:rsidRDefault="002A74D7" w:rsidP="002A74D7">
            <w:pPr>
              <w:rPr>
                <w:rFonts w:eastAsia="等线" w:cs="Times New Roman"/>
                <w:b/>
                <w:bCs/>
                <w:color w:val="000000"/>
                <w:szCs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C8D6A29" w14:textId="77777777" w:rsidR="002A74D7" w:rsidRPr="00757D2C" w:rsidRDefault="002A74D7" w:rsidP="002A74D7">
            <w:pPr>
              <w:rPr>
                <w:rFonts w:cs="Times New Roman"/>
                <w:szCs w:val="24"/>
              </w:rPr>
            </w:pPr>
          </w:p>
        </w:tc>
      </w:tr>
      <w:tr w:rsidR="002A74D7" w:rsidRPr="00757D2C" w14:paraId="7F281F62" w14:textId="77777777">
        <w:trPr>
          <w:trHeight w:val="315"/>
          <w:jc w:val="center"/>
        </w:trPr>
        <w:tc>
          <w:tcPr>
            <w:tcW w:w="4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7DD22B3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 xml:space="preserve">ELMISOS </w:t>
            </w:r>
          </w:p>
        </w:tc>
        <w:tc>
          <w:tcPr>
            <w:tcW w:w="2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988F389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-0.063 (0.036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5F3A5AF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0.201</w:t>
            </w:r>
          </w:p>
        </w:tc>
      </w:tr>
      <w:tr w:rsidR="002A74D7" w:rsidRPr="00757D2C" w14:paraId="6AC23FDB" w14:textId="77777777">
        <w:trPr>
          <w:trHeight w:val="315"/>
          <w:jc w:val="center"/>
        </w:trPr>
        <w:tc>
          <w:tcPr>
            <w:tcW w:w="4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148F99F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 xml:space="preserve">INLELM </w:t>
            </w:r>
          </w:p>
        </w:tc>
        <w:tc>
          <w:tcPr>
            <w:tcW w:w="2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79D2EE4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0.107 (0.154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41CAA68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0.815</w:t>
            </w:r>
          </w:p>
        </w:tc>
      </w:tr>
      <w:tr w:rsidR="002A74D7" w:rsidRPr="00757D2C" w14:paraId="4195A2C4" w14:textId="77777777">
        <w:trPr>
          <w:trHeight w:val="315"/>
          <w:jc w:val="center"/>
        </w:trPr>
        <w:tc>
          <w:tcPr>
            <w:tcW w:w="4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91899DD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 xml:space="preserve">RPE </w:t>
            </w:r>
          </w:p>
        </w:tc>
        <w:tc>
          <w:tcPr>
            <w:tcW w:w="2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FD37CF0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0.037 (0.071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F6CF23B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0.815</w:t>
            </w:r>
          </w:p>
        </w:tc>
      </w:tr>
      <w:tr w:rsidR="002A74D7" w:rsidRPr="00757D2C" w14:paraId="12D1ADF4" w14:textId="77777777">
        <w:trPr>
          <w:trHeight w:val="315"/>
          <w:jc w:val="center"/>
        </w:trPr>
        <w:tc>
          <w:tcPr>
            <w:tcW w:w="4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492113F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 xml:space="preserve">ISOSRPE </w:t>
            </w:r>
          </w:p>
        </w:tc>
        <w:tc>
          <w:tcPr>
            <w:tcW w:w="2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2AC61C6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0.023 (0.098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A2FB222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0.815</w:t>
            </w:r>
          </w:p>
        </w:tc>
      </w:tr>
      <w:tr w:rsidR="002A74D7" w:rsidRPr="00757D2C" w14:paraId="2CD3EC3B" w14:textId="77777777">
        <w:trPr>
          <w:trHeight w:val="315"/>
          <w:jc w:val="center"/>
        </w:trPr>
        <w:tc>
          <w:tcPr>
            <w:tcW w:w="4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10B16D3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 xml:space="preserve">GCIPL </w:t>
            </w:r>
          </w:p>
        </w:tc>
        <w:tc>
          <w:tcPr>
            <w:tcW w:w="2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177646E" w14:textId="77777777" w:rsidR="002A74D7" w:rsidRPr="00757D2C" w:rsidRDefault="002A74D7" w:rsidP="002A74D7">
            <w:pPr>
              <w:rPr>
                <w:rFonts w:eastAsia="等线" w:cs="Times New Roman"/>
                <w:b/>
                <w:bCs/>
                <w:color w:val="FF000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szCs w:val="24"/>
              </w:rPr>
              <w:t>-0.402 (0.135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C54D09E" w14:textId="77777777" w:rsidR="002A74D7" w:rsidRPr="00757D2C" w:rsidRDefault="002A74D7" w:rsidP="002A74D7">
            <w:pPr>
              <w:rPr>
                <w:rFonts w:eastAsia="等线" w:cs="Times New Roman"/>
                <w:b/>
                <w:bCs/>
                <w:color w:val="FF000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szCs w:val="24"/>
              </w:rPr>
              <w:t>0.021</w:t>
            </w:r>
          </w:p>
        </w:tc>
      </w:tr>
      <w:tr w:rsidR="002A74D7" w:rsidRPr="00757D2C" w14:paraId="7051ECB1" w14:textId="77777777">
        <w:trPr>
          <w:trHeight w:val="315"/>
          <w:jc w:val="center"/>
        </w:trPr>
        <w:tc>
          <w:tcPr>
            <w:tcW w:w="4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91A5B10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 xml:space="preserve">INL </w:t>
            </w:r>
          </w:p>
        </w:tc>
        <w:tc>
          <w:tcPr>
            <w:tcW w:w="2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3246787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-0.018 (0.056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6A48368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0.815</w:t>
            </w:r>
          </w:p>
        </w:tc>
      </w:tr>
      <w:tr w:rsidR="002A74D7" w:rsidRPr="00757D2C" w14:paraId="69F299D5" w14:textId="77777777">
        <w:trPr>
          <w:trHeight w:val="315"/>
          <w:jc w:val="center"/>
        </w:trPr>
        <w:tc>
          <w:tcPr>
            <w:tcW w:w="4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1F2402F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 xml:space="preserve">RNFL </w:t>
            </w:r>
          </w:p>
        </w:tc>
        <w:tc>
          <w:tcPr>
            <w:tcW w:w="2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595048C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-0.195 (0.105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0DC2E8D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0.201</w:t>
            </w:r>
          </w:p>
        </w:tc>
      </w:tr>
      <w:tr w:rsidR="002A74D7" w:rsidRPr="00757D2C" w14:paraId="67EF805F" w14:textId="77777777">
        <w:trPr>
          <w:trHeight w:val="315"/>
          <w:jc w:val="center"/>
        </w:trPr>
        <w:tc>
          <w:tcPr>
            <w:tcW w:w="4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B046C94" w14:textId="77777777" w:rsidR="002A74D7" w:rsidRPr="00757D2C" w:rsidRDefault="002A74D7" w:rsidP="002A74D7">
            <w:pPr>
              <w:rPr>
                <w:rFonts w:eastAsia="等线" w:cs="Times New Roman"/>
                <w:b/>
                <w:bCs/>
                <w:color w:val="00000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000000"/>
                <w:szCs w:val="24"/>
              </w:rPr>
              <w:t>TBIL</w:t>
            </w:r>
          </w:p>
        </w:tc>
        <w:tc>
          <w:tcPr>
            <w:tcW w:w="2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3C62855" w14:textId="77777777" w:rsidR="002A74D7" w:rsidRPr="00757D2C" w:rsidRDefault="002A74D7" w:rsidP="002A74D7">
            <w:pPr>
              <w:rPr>
                <w:rFonts w:eastAsia="等线" w:cs="Times New Roman"/>
                <w:b/>
                <w:bCs/>
                <w:color w:val="000000"/>
                <w:szCs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406120E" w14:textId="77777777" w:rsidR="002A74D7" w:rsidRPr="00757D2C" w:rsidRDefault="002A74D7" w:rsidP="002A74D7">
            <w:pPr>
              <w:rPr>
                <w:rFonts w:cs="Times New Roman"/>
                <w:szCs w:val="24"/>
              </w:rPr>
            </w:pPr>
          </w:p>
        </w:tc>
      </w:tr>
      <w:tr w:rsidR="002A74D7" w:rsidRPr="00757D2C" w14:paraId="53235A29" w14:textId="77777777">
        <w:trPr>
          <w:trHeight w:val="315"/>
          <w:jc w:val="center"/>
        </w:trPr>
        <w:tc>
          <w:tcPr>
            <w:tcW w:w="4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A1C9BD1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 xml:space="preserve">ELMISOS </w:t>
            </w:r>
          </w:p>
        </w:tc>
        <w:tc>
          <w:tcPr>
            <w:tcW w:w="2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692A2ED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0.015 (0.026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2813D8F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0.795</w:t>
            </w:r>
          </w:p>
        </w:tc>
      </w:tr>
      <w:tr w:rsidR="002A74D7" w:rsidRPr="00757D2C" w14:paraId="5F26982C" w14:textId="77777777">
        <w:trPr>
          <w:trHeight w:val="315"/>
          <w:jc w:val="center"/>
        </w:trPr>
        <w:tc>
          <w:tcPr>
            <w:tcW w:w="4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E46AE1D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 xml:space="preserve">INLELM </w:t>
            </w:r>
          </w:p>
        </w:tc>
        <w:tc>
          <w:tcPr>
            <w:tcW w:w="2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892527F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-0.16 (0.109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073A250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0.331</w:t>
            </w:r>
          </w:p>
        </w:tc>
      </w:tr>
      <w:tr w:rsidR="002A74D7" w:rsidRPr="00757D2C" w14:paraId="0D220CAC" w14:textId="77777777">
        <w:trPr>
          <w:trHeight w:val="315"/>
          <w:jc w:val="center"/>
        </w:trPr>
        <w:tc>
          <w:tcPr>
            <w:tcW w:w="4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6A8CA44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 xml:space="preserve">RPE </w:t>
            </w:r>
          </w:p>
        </w:tc>
        <w:tc>
          <w:tcPr>
            <w:tcW w:w="2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4647D53" w14:textId="77777777" w:rsidR="002A74D7" w:rsidRPr="00757D2C" w:rsidRDefault="002A74D7" w:rsidP="002A74D7">
            <w:pPr>
              <w:rPr>
                <w:rFonts w:eastAsia="等线" w:cs="Times New Roman"/>
                <w:szCs w:val="24"/>
              </w:rPr>
            </w:pPr>
            <w:r w:rsidRPr="00757D2C">
              <w:rPr>
                <w:rFonts w:eastAsia="等线" w:cs="Times New Roman"/>
                <w:szCs w:val="24"/>
              </w:rPr>
              <w:t>0.094 (0.05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E28C533" w14:textId="77777777" w:rsidR="002A74D7" w:rsidRPr="00757D2C" w:rsidRDefault="002A74D7" w:rsidP="002A74D7">
            <w:pPr>
              <w:rPr>
                <w:rFonts w:eastAsia="等线" w:cs="Times New Roman"/>
                <w:szCs w:val="24"/>
              </w:rPr>
            </w:pPr>
            <w:r w:rsidRPr="00757D2C">
              <w:rPr>
                <w:rFonts w:eastAsia="等线" w:cs="Times New Roman"/>
                <w:szCs w:val="24"/>
              </w:rPr>
              <w:t>0.214</w:t>
            </w:r>
          </w:p>
        </w:tc>
      </w:tr>
      <w:tr w:rsidR="002A74D7" w:rsidRPr="00757D2C" w14:paraId="09764308" w14:textId="77777777">
        <w:trPr>
          <w:trHeight w:val="315"/>
          <w:jc w:val="center"/>
        </w:trPr>
        <w:tc>
          <w:tcPr>
            <w:tcW w:w="4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E4CDF79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 xml:space="preserve">ISOSRPE </w:t>
            </w:r>
          </w:p>
        </w:tc>
        <w:tc>
          <w:tcPr>
            <w:tcW w:w="2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6261F9E" w14:textId="77777777" w:rsidR="002A74D7" w:rsidRPr="00757D2C" w:rsidRDefault="002A74D7" w:rsidP="002A74D7">
            <w:pPr>
              <w:rPr>
                <w:rFonts w:eastAsia="等线" w:cs="Times New Roman"/>
                <w:szCs w:val="24"/>
              </w:rPr>
            </w:pPr>
            <w:r w:rsidRPr="00757D2C">
              <w:rPr>
                <w:rFonts w:eastAsia="等线" w:cs="Times New Roman"/>
                <w:szCs w:val="24"/>
              </w:rPr>
              <w:t>-0.14 (0.07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F97B136" w14:textId="77777777" w:rsidR="002A74D7" w:rsidRPr="00757D2C" w:rsidRDefault="002A74D7" w:rsidP="002A74D7">
            <w:pPr>
              <w:rPr>
                <w:rFonts w:eastAsia="等线" w:cs="Times New Roman"/>
                <w:szCs w:val="24"/>
              </w:rPr>
            </w:pPr>
            <w:r w:rsidRPr="00757D2C">
              <w:rPr>
                <w:rFonts w:eastAsia="等线" w:cs="Times New Roman"/>
                <w:szCs w:val="24"/>
              </w:rPr>
              <w:t>0.214</w:t>
            </w:r>
          </w:p>
        </w:tc>
      </w:tr>
      <w:tr w:rsidR="002A74D7" w:rsidRPr="00757D2C" w14:paraId="0271B0BB" w14:textId="77777777">
        <w:trPr>
          <w:trHeight w:val="315"/>
          <w:jc w:val="center"/>
        </w:trPr>
        <w:tc>
          <w:tcPr>
            <w:tcW w:w="4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8F6384A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 xml:space="preserve">GCIPL </w:t>
            </w:r>
          </w:p>
        </w:tc>
        <w:tc>
          <w:tcPr>
            <w:tcW w:w="2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8DA3311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0.037 (0.096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5E5F842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0.816</w:t>
            </w:r>
          </w:p>
        </w:tc>
      </w:tr>
      <w:tr w:rsidR="002A74D7" w:rsidRPr="00757D2C" w14:paraId="595CFDF8" w14:textId="77777777">
        <w:trPr>
          <w:trHeight w:val="315"/>
          <w:jc w:val="center"/>
        </w:trPr>
        <w:tc>
          <w:tcPr>
            <w:tcW w:w="4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E95A49D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 xml:space="preserve">INL </w:t>
            </w:r>
          </w:p>
        </w:tc>
        <w:tc>
          <w:tcPr>
            <w:tcW w:w="2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DD8FB19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0.04 (0.04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825B350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0.551</w:t>
            </w:r>
          </w:p>
        </w:tc>
      </w:tr>
      <w:tr w:rsidR="002A74D7" w:rsidRPr="00757D2C" w14:paraId="6301CB7E" w14:textId="77777777">
        <w:trPr>
          <w:trHeight w:val="315"/>
          <w:jc w:val="center"/>
        </w:trPr>
        <w:tc>
          <w:tcPr>
            <w:tcW w:w="4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F880150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 xml:space="preserve">RNFL </w:t>
            </w:r>
          </w:p>
        </w:tc>
        <w:tc>
          <w:tcPr>
            <w:tcW w:w="2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FA73B51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0.014 (0.074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D9B89C9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0.848</w:t>
            </w:r>
          </w:p>
        </w:tc>
      </w:tr>
      <w:tr w:rsidR="002A74D7" w:rsidRPr="00757D2C" w14:paraId="27FCF077" w14:textId="77777777">
        <w:trPr>
          <w:trHeight w:val="315"/>
          <w:jc w:val="center"/>
        </w:trPr>
        <w:tc>
          <w:tcPr>
            <w:tcW w:w="4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6E89B0E" w14:textId="77777777" w:rsidR="002A74D7" w:rsidRPr="00757D2C" w:rsidRDefault="002A74D7" w:rsidP="002A74D7">
            <w:pPr>
              <w:rPr>
                <w:rFonts w:eastAsia="等线" w:cs="Times New Roman"/>
                <w:b/>
                <w:bCs/>
                <w:color w:val="00000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000000"/>
                <w:szCs w:val="24"/>
              </w:rPr>
              <w:t>GGT</w:t>
            </w:r>
          </w:p>
        </w:tc>
        <w:tc>
          <w:tcPr>
            <w:tcW w:w="2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49152B6" w14:textId="77777777" w:rsidR="002A74D7" w:rsidRPr="00757D2C" w:rsidRDefault="002A74D7" w:rsidP="002A74D7">
            <w:pPr>
              <w:rPr>
                <w:rFonts w:eastAsia="等线" w:cs="Times New Roman"/>
                <w:b/>
                <w:bCs/>
                <w:color w:val="000000"/>
                <w:szCs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61ED5CD" w14:textId="77777777" w:rsidR="002A74D7" w:rsidRPr="00757D2C" w:rsidRDefault="002A74D7" w:rsidP="002A74D7">
            <w:pPr>
              <w:rPr>
                <w:rFonts w:cs="Times New Roman"/>
                <w:szCs w:val="24"/>
              </w:rPr>
            </w:pPr>
          </w:p>
        </w:tc>
      </w:tr>
      <w:tr w:rsidR="002A74D7" w:rsidRPr="00757D2C" w14:paraId="21DC2AFE" w14:textId="77777777">
        <w:trPr>
          <w:trHeight w:val="315"/>
          <w:jc w:val="center"/>
        </w:trPr>
        <w:tc>
          <w:tcPr>
            <w:tcW w:w="4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DA1DAA6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 xml:space="preserve">ELMISOS </w:t>
            </w:r>
          </w:p>
        </w:tc>
        <w:tc>
          <w:tcPr>
            <w:tcW w:w="2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DEED8" w14:textId="77777777" w:rsidR="002A74D7" w:rsidRPr="00757D2C" w:rsidRDefault="002A74D7" w:rsidP="002A74D7">
            <w:pPr>
              <w:rPr>
                <w:rFonts w:eastAsia="等线" w:cs="Times New Roman"/>
                <w:b/>
                <w:bCs/>
                <w:color w:val="FF000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szCs w:val="24"/>
              </w:rPr>
              <w:t>-0.085 (0.028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9D09476" w14:textId="77777777" w:rsidR="002A74D7" w:rsidRPr="00757D2C" w:rsidRDefault="002A74D7" w:rsidP="002A74D7">
            <w:pPr>
              <w:rPr>
                <w:rFonts w:eastAsia="等线" w:cs="Times New Roman"/>
                <w:b/>
                <w:bCs/>
                <w:color w:val="FF000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szCs w:val="24"/>
              </w:rPr>
              <w:t>0.021</w:t>
            </w:r>
          </w:p>
        </w:tc>
      </w:tr>
      <w:tr w:rsidR="002A74D7" w:rsidRPr="00757D2C" w14:paraId="2A712D92" w14:textId="77777777">
        <w:trPr>
          <w:trHeight w:val="315"/>
          <w:jc w:val="center"/>
        </w:trPr>
        <w:tc>
          <w:tcPr>
            <w:tcW w:w="459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66A07A0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 xml:space="preserve">INLELM </w:t>
            </w:r>
          </w:p>
        </w:tc>
        <w:tc>
          <w:tcPr>
            <w:tcW w:w="221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CB3452F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-0.225 (0.119)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47227E5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0.103</w:t>
            </w:r>
          </w:p>
        </w:tc>
      </w:tr>
      <w:tr w:rsidR="002A74D7" w:rsidRPr="00757D2C" w14:paraId="6A3277F8" w14:textId="77777777">
        <w:trPr>
          <w:trHeight w:val="315"/>
          <w:jc w:val="center"/>
        </w:trPr>
        <w:tc>
          <w:tcPr>
            <w:tcW w:w="45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2EE086A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 xml:space="preserve">RPE </w:t>
            </w:r>
          </w:p>
        </w:tc>
        <w:tc>
          <w:tcPr>
            <w:tcW w:w="22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0C5A433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0.056 (0.055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938FC44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0.361</w:t>
            </w:r>
          </w:p>
        </w:tc>
      </w:tr>
      <w:tr w:rsidR="002A74D7" w:rsidRPr="00757D2C" w14:paraId="3CBBE4A1" w14:textId="77777777">
        <w:trPr>
          <w:trHeight w:val="315"/>
          <w:jc w:val="center"/>
        </w:trPr>
        <w:tc>
          <w:tcPr>
            <w:tcW w:w="459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D3158EF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lastRenderedPageBreak/>
              <w:t xml:space="preserve">ISOSRPE </w:t>
            </w:r>
          </w:p>
        </w:tc>
        <w:tc>
          <w:tcPr>
            <w:tcW w:w="221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92D9B9E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0.092 (0.076)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5B7F196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0.318</w:t>
            </w:r>
          </w:p>
        </w:tc>
      </w:tr>
      <w:tr w:rsidR="002A74D7" w:rsidRPr="00757D2C" w14:paraId="3E257C54" w14:textId="77777777">
        <w:trPr>
          <w:trHeight w:val="315"/>
          <w:jc w:val="center"/>
        </w:trPr>
        <w:tc>
          <w:tcPr>
            <w:tcW w:w="4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F3EC5DD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 xml:space="preserve">GCIPL </w:t>
            </w:r>
          </w:p>
        </w:tc>
        <w:tc>
          <w:tcPr>
            <w:tcW w:w="2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6396CCC" w14:textId="77777777" w:rsidR="002A74D7" w:rsidRPr="00757D2C" w:rsidRDefault="002A74D7" w:rsidP="002A74D7">
            <w:pPr>
              <w:rPr>
                <w:rFonts w:eastAsia="等线" w:cs="Times New Roman"/>
                <w:b/>
                <w:bCs/>
                <w:color w:val="FF000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szCs w:val="24"/>
              </w:rPr>
              <w:t>-0.275 (0.104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40FD32F" w14:textId="77777777" w:rsidR="002A74D7" w:rsidRPr="00757D2C" w:rsidRDefault="002A74D7" w:rsidP="002A74D7">
            <w:pPr>
              <w:rPr>
                <w:rFonts w:eastAsia="等线" w:cs="Times New Roman"/>
                <w:b/>
                <w:bCs/>
                <w:color w:val="FF000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szCs w:val="24"/>
              </w:rPr>
              <w:t>0.028</w:t>
            </w:r>
          </w:p>
        </w:tc>
      </w:tr>
      <w:tr w:rsidR="002A74D7" w:rsidRPr="00757D2C" w14:paraId="77D7B1FC" w14:textId="77777777">
        <w:trPr>
          <w:trHeight w:val="315"/>
          <w:jc w:val="center"/>
        </w:trPr>
        <w:tc>
          <w:tcPr>
            <w:tcW w:w="4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F1F7C94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 xml:space="preserve">INL </w:t>
            </w:r>
          </w:p>
        </w:tc>
        <w:tc>
          <w:tcPr>
            <w:tcW w:w="2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FB2058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-0.028 (0.044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E149CFE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0.528</w:t>
            </w:r>
          </w:p>
        </w:tc>
      </w:tr>
      <w:tr w:rsidR="002A74D7" w:rsidRPr="00757D2C" w14:paraId="522736BC" w14:textId="77777777">
        <w:trPr>
          <w:trHeight w:val="315"/>
          <w:jc w:val="center"/>
        </w:trPr>
        <w:tc>
          <w:tcPr>
            <w:tcW w:w="4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8D3F82D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 xml:space="preserve">RNFL </w:t>
            </w:r>
          </w:p>
        </w:tc>
        <w:tc>
          <w:tcPr>
            <w:tcW w:w="2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6E491EA" w14:textId="77777777" w:rsidR="002A74D7" w:rsidRPr="00757D2C" w:rsidRDefault="002A74D7" w:rsidP="002A74D7">
            <w:pPr>
              <w:rPr>
                <w:rFonts w:eastAsia="等线" w:cs="Times New Roman"/>
                <w:b/>
                <w:bCs/>
                <w:color w:val="FF000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szCs w:val="24"/>
              </w:rPr>
              <w:t>-0.171 (0.081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9BEA75B" w14:textId="77777777" w:rsidR="002A74D7" w:rsidRPr="00757D2C" w:rsidRDefault="002A74D7" w:rsidP="002A74D7">
            <w:pPr>
              <w:rPr>
                <w:rFonts w:eastAsia="等线" w:cs="Times New Roman"/>
                <w:b/>
                <w:bCs/>
                <w:color w:val="FF000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szCs w:val="24"/>
              </w:rPr>
              <w:t>0.084</w:t>
            </w:r>
          </w:p>
        </w:tc>
      </w:tr>
      <w:tr w:rsidR="002A74D7" w:rsidRPr="00757D2C" w14:paraId="137FFE89" w14:textId="77777777">
        <w:trPr>
          <w:trHeight w:val="315"/>
          <w:jc w:val="center"/>
        </w:trPr>
        <w:tc>
          <w:tcPr>
            <w:tcW w:w="4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56B9A9F" w14:textId="77777777" w:rsidR="002A74D7" w:rsidRPr="00757D2C" w:rsidRDefault="002A74D7" w:rsidP="002A74D7">
            <w:pPr>
              <w:rPr>
                <w:rFonts w:eastAsia="等线" w:cs="Times New Roman"/>
                <w:b/>
                <w:bCs/>
                <w:color w:val="00000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000000"/>
                <w:szCs w:val="24"/>
              </w:rPr>
              <w:t>ALP</w:t>
            </w:r>
          </w:p>
        </w:tc>
        <w:tc>
          <w:tcPr>
            <w:tcW w:w="2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C1794D0" w14:textId="77777777" w:rsidR="002A74D7" w:rsidRPr="00757D2C" w:rsidRDefault="002A74D7" w:rsidP="002A74D7">
            <w:pPr>
              <w:rPr>
                <w:rFonts w:eastAsia="等线" w:cs="Times New Roman"/>
                <w:b/>
                <w:bCs/>
                <w:color w:val="000000"/>
                <w:szCs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FB4BB3E" w14:textId="77777777" w:rsidR="002A74D7" w:rsidRPr="00757D2C" w:rsidRDefault="002A74D7" w:rsidP="002A74D7">
            <w:pPr>
              <w:rPr>
                <w:rFonts w:cs="Times New Roman"/>
                <w:szCs w:val="24"/>
              </w:rPr>
            </w:pPr>
          </w:p>
        </w:tc>
      </w:tr>
      <w:tr w:rsidR="002A74D7" w:rsidRPr="00757D2C" w14:paraId="3324A80B" w14:textId="77777777">
        <w:trPr>
          <w:trHeight w:val="315"/>
          <w:jc w:val="center"/>
        </w:trPr>
        <w:tc>
          <w:tcPr>
            <w:tcW w:w="4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0548C69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 xml:space="preserve">ELMISOS </w:t>
            </w:r>
          </w:p>
        </w:tc>
        <w:tc>
          <w:tcPr>
            <w:tcW w:w="2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69B6C4A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-0.029 (0.023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3962C0D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0.343</w:t>
            </w:r>
          </w:p>
        </w:tc>
      </w:tr>
      <w:tr w:rsidR="002A74D7" w:rsidRPr="00757D2C" w14:paraId="4B60DE1E" w14:textId="77777777">
        <w:trPr>
          <w:trHeight w:val="315"/>
          <w:jc w:val="center"/>
        </w:trPr>
        <w:tc>
          <w:tcPr>
            <w:tcW w:w="4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04F861D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 xml:space="preserve">INLELM </w:t>
            </w:r>
          </w:p>
        </w:tc>
        <w:tc>
          <w:tcPr>
            <w:tcW w:w="2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5D8D164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-0.114 (0.098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9E5AE6A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0.343</w:t>
            </w:r>
          </w:p>
        </w:tc>
      </w:tr>
      <w:tr w:rsidR="002A74D7" w:rsidRPr="00757D2C" w14:paraId="7DF8D2BA" w14:textId="77777777">
        <w:trPr>
          <w:trHeight w:val="315"/>
          <w:jc w:val="center"/>
        </w:trPr>
        <w:tc>
          <w:tcPr>
            <w:tcW w:w="4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E35F4EC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 xml:space="preserve">RPE </w:t>
            </w:r>
          </w:p>
        </w:tc>
        <w:tc>
          <w:tcPr>
            <w:tcW w:w="2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701DB46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0.037 (0.045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D45E897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0.482</w:t>
            </w:r>
          </w:p>
        </w:tc>
      </w:tr>
      <w:tr w:rsidR="002A74D7" w:rsidRPr="00757D2C" w14:paraId="6A07A313" w14:textId="77777777">
        <w:trPr>
          <w:trHeight w:val="315"/>
          <w:jc w:val="center"/>
        </w:trPr>
        <w:tc>
          <w:tcPr>
            <w:tcW w:w="4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DB91CBC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 xml:space="preserve">ISOSRPE </w:t>
            </w:r>
          </w:p>
        </w:tc>
        <w:tc>
          <w:tcPr>
            <w:tcW w:w="2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190392E" w14:textId="77777777" w:rsidR="002A74D7" w:rsidRPr="00757D2C" w:rsidRDefault="002A74D7" w:rsidP="002A74D7">
            <w:pPr>
              <w:rPr>
                <w:rFonts w:eastAsia="等线" w:cs="Times New Roman"/>
                <w:b/>
                <w:bCs/>
                <w:color w:val="FF000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szCs w:val="24"/>
              </w:rPr>
              <w:t>-0.193 (0.063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4EE6E3B" w14:textId="77777777" w:rsidR="002A74D7" w:rsidRPr="00757D2C" w:rsidRDefault="002A74D7" w:rsidP="002A74D7">
            <w:pPr>
              <w:rPr>
                <w:rFonts w:eastAsia="等线" w:cs="Times New Roman"/>
                <w:b/>
                <w:bCs/>
                <w:color w:val="FF000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szCs w:val="24"/>
              </w:rPr>
              <w:t>0.014</w:t>
            </w:r>
          </w:p>
        </w:tc>
      </w:tr>
      <w:tr w:rsidR="002A74D7" w:rsidRPr="00757D2C" w14:paraId="6D71EC2E" w14:textId="77777777">
        <w:trPr>
          <w:trHeight w:val="315"/>
          <w:jc w:val="center"/>
        </w:trPr>
        <w:tc>
          <w:tcPr>
            <w:tcW w:w="4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2080158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 xml:space="preserve">GCIPL </w:t>
            </w:r>
          </w:p>
        </w:tc>
        <w:tc>
          <w:tcPr>
            <w:tcW w:w="2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82866F5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-0.042 (0.086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102A49D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0.623</w:t>
            </w:r>
          </w:p>
        </w:tc>
      </w:tr>
      <w:tr w:rsidR="002A74D7" w:rsidRPr="00757D2C" w14:paraId="3B8E968D" w14:textId="77777777">
        <w:trPr>
          <w:trHeight w:val="315"/>
          <w:jc w:val="center"/>
        </w:trPr>
        <w:tc>
          <w:tcPr>
            <w:tcW w:w="4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67E960C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 xml:space="preserve">INL </w:t>
            </w:r>
          </w:p>
        </w:tc>
        <w:tc>
          <w:tcPr>
            <w:tcW w:w="2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14F3596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0.054 (0.036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6C76C32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0.313</w:t>
            </w:r>
          </w:p>
        </w:tc>
      </w:tr>
      <w:tr w:rsidR="002A74D7" w:rsidRPr="00757D2C" w14:paraId="0FE01429" w14:textId="77777777">
        <w:trPr>
          <w:trHeight w:val="315"/>
          <w:jc w:val="center"/>
        </w:trPr>
        <w:tc>
          <w:tcPr>
            <w:tcW w:w="4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832831A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 xml:space="preserve">RNFL </w:t>
            </w:r>
          </w:p>
        </w:tc>
        <w:tc>
          <w:tcPr>
            <w:tcW w:w="2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4DC5B27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-0.102 (0.067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4A1D7C9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0.313</w:t>
            </w:r>
          </w:p>
        </w:tc>
      </w:tr>
      <w:tr w:rsidR="002A74D7" w:rsidRPr="00757D2C" w14:paraId="624566C8" w14:textId="77777777">
        <w:trPr>
          <w:trHeight w:val="315"/>
          <w:jc w:val="center"/>
        </w:trPr>
        <w:tc>
          <w:tcPr>
            <w:tcW w:w="4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2723014" w14:textId="77777777" w:rsidR="002A74D7" w:rsidRPr="00757D2C" w:rsidRDefault="002A74D7" w:rsidP="002A74D7">
            <w:pPr>
              <w:rPr>
                <w:rFonts w:eastAsia="等线" w:cs="Times New Roman"/>
                <w:b/>
                <w:bCs/>
                <w:color w:val="00000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000000"/>
                <w:szCs w:val="24"/>
              </w:rPr>
              <w:t>TP</w:t>
            </w:r>
          </w:p>
        </w:tc>
        <w:tc>
          <w:tcPr>
            <w:tcW w:w="2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1AB382D" w14:textId="77777777" w:rsidR="002A74D7" w:rsidRPr="00757D2C" w:rsidRDefault="002A74D7" w:rsidP="002A74D7">
            <w:pPr>
              <w:rPr>
                <w:rFonts w:eastAsia="等线" w:cs="Times New Roman"/>
                <w:b/>
                <w:bCs/>
                <w:color w:val="000000"/>
                <w:szCs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096BFB5" w14:textId="77777777" w:rsidR="002A74D7" w:rsidRPr="00757D2C" w:rsidRDefault="002A74D7" w:rsidP="002A74D7">
            <w:pPr>
              <w:rPr>
                <w:rFonts w:cs="Times New Roman"/>
                <w:szCs w:val="24"/>
              </w:rPr>
            </w:pPr>
          </w:p>
        </w:tc>
      </w:tr>
      <w:tr w:rsidR="002A74D7" w:rsidRPr="00757D2C" w14:paraId="6AF4C92D" w14:textId="77777777">
        <w:trPr>
          <w:trHeight w:val="315"/>
          <w:jc w:val="center"/>
        </w:trPr>
        <w:tc>
          <w:tcPr>
            <w:tcW w:w="4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B84F361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 xml:space="preserve">ELMISOS </w:t>
            </w:r>
          </w:p>
        </w:tc>
        <w:tc>
          <w:tcPr>
            <w:tcW w:w="2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6799938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0.152 (0.087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1F7D00A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0.184</w:t>
            </w:r>
          </w:p>
        </w:tc>
      </w:tr>
      <w:tr w:rsidR="002A74D7" w:rsidRPr="00757D2C" w14:paraId="05526B57" w14:textId="77777777">
        <w:trPr>
          <w:trHeight w:val="315"/>
          <w:jc w:val="center"/>
        </w:trPr>
        <w:tc>
          <w:tcPr>
            <w:tcW w:w="4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BD6B05E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 xml:space="preserve">INLELM </w:t>
            </w:r>
          </w:p>
        </w:tc>
        <w:tc>
          <w:tcPr>
            <w:tcW w:w="2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638EB15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0.368 (0.364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09F2B71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0.438</w:t>
            </w:r>
          </w:p>
        </w:tc>
      </w:tr>
      <w:tr w:rsidR="002A74D7" w:rsidRPr="00757D2C" w14:paraId="1FCE8ED1" w14:textId="77777777">
        <w:trPr>
          <w:trHeight w:val="315"/>
          <w:jc w:val="center"/>
        </w:trPr>
        <w:tc>
          <w:tcPr>
            <w:tcW w:w="4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5ECA18D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 xml:space="preserve">RPE </w:t>
            </w:r>
          </w:p>
        </w:tc>
        <w:tc>
          <w:tcPr>
            <w:tcW w:w="2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1FE79DD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-0.03 (0.168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A95CC62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0.857</w:t>
            </w:r>
          </w:p>
        </w:tc>
      </w:tr>
      <w:tr w:rsidR="002A74D7" w:rsidRPr="00757D2C" w14:paraId="697BC5AA" w14:textId="77777777">
        <w:trPr>
          <w:trHeight w:val="315"/>
          <w:jc w:val="center"/>
        </w:trPr>
        <w:tc>
          <w:tcPr>
            <w:tcW w:w="4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24998C7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 xml:space="preserve">ISOSRPE </w:t>
            </w:r>
          </w:p>
        </w:tc>
        <w:tc>
          <w:tcPr>
            <w:tcW w:w="2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C76F49D" w14:textId="77777777" w:rsidR="002A74D7" w:rsidRPr="00757D2C" w:rsidRDefault="002A74D7" w:rsidP="002A74D7">
            <w:pPr>
              <w:rPr>
                <w:rFonts w:eastAsia="等线" w:cs="Times New Roman"/>
                <w:szCs w:val="24"/>
              </w:rPr>
            </w:pPr>
            <w:r w:rsidRPr="00757D2C">
              <w:rPr>
                <w:rFonts w:eastAsia="等线" w:cs="Times New Roman"/>
                <w:szCs w:val="24"/>
              </w:rPr>
              <w:t>-0.451 (0.234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A932193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0.184</w:t>
            </w:r>
          </w:p>
        </w:tc>
      </w:tr>
      <w:tr w:rsidR="002A74D7" w:rsidRPr="00757D2C" w14:paraId="4D8BC049" w14:textId="77777777">
        <w:trPr>
          <w:trHeight w:val="315"/>
          <w:jc w:val="center"/>
        </w:trPr>
        <w:tc>
          <w:tcPr>
            <w:tcW w:w="4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C5AEC9D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 xml:space="preserve">GCIPL </w:t>
            </w:r>
          </w:p>
        </w:tc>
        <w:tc>
          <w:tcPr>
            <w:tcW w:w="2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734256A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0.423 (0.320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68C404F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0.326</w:t>
            </w:r>
          </w:p>
        </w:tc>
      </w:tr>
      <w:tr w:rsidR="002A74D7" w:rsidRPr="00757D2C" w14:paraId="56FD6BBA" w14:textId="77777777">
        <w:trPr>
          <w:trHeight w:val="315"/>
          <w:jc w:val="center"/>
        </w:trPr>
        <w:tc>
          <w:tcPr>
            <w:tcW w:w="4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55C8318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 xml:space="preserve">INL </w:t>
            </w:r>
          </w:p>
        </w:tc>
        <w:tc>
          <w:tcPr>
            <w:tcW w:w="2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91DE9A3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-0.096 (0.134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B98FBB7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0.550</w:t>
            </w:r>
          </w:p>
        </w:tc>
      </w:tr>
      <w:tr w:rsidR="002A74D7" w:rsidRPr="00757D2C" w14:paraId="52496569" w14:textId="77777777">
        <w:trPr>
          <w:trHeight w:val="315"/>
          <w:jc w:val="center"/>
        </w:trPr>
        <w:tc>
          <w:tcPr>
            <w:tcW w:w="4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31AAD04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 xml:space="preserve">RNFL </w:t>
            </w:r>
          </w:p>
        </w:tc>
        <w:tc>
          <w:tcPr>
            <w:tcW w:w="2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16C4241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0.475 (0.249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1367C3F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0.184</w:t>
            </w:r>
          </w:p>
        </w:tc>
      </w:tr>
      <w:tr w:rsidR="002A74D7" w:rsidRPr="00757D2C" w14:paraId="0ACA2714" w14:textId="77777777">
        <w:trPr>
          <w:trHeight w:val="315"/>
          <w:jc w:val="center"/>
        </w:trPr>
        <w:tc>
          <w:tcPr>
            <w:tcW w:w="4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4C455F8" w14:textId="77777777" w:rsidR="002A74D7" w:rsidRPr="00757D2C" w:rsidRDefault="002A74D7" w:rsidP="002A74D7">
            <w:pPr>
              <w:rPr>
                <w:rFonts w:eastAsia="等线" w:cs="Times New Roman"/>
                <w:b/>
                <w:bCs/>
                <w:color w:val="00000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000000"/>
                <w:szCs w:val="24"/>
              </w:rPr>
              <w:t>ALB</w:t>
            </w:r>
          </w:p>
        </w:tc>
        <w:tc>
          <w:tcPr>
            <w:tcW w:w="2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B22E95A" w14:textId="77777777" w:rsidR="002A74D7" w:rsidRPr="00757D2C" w:rsidRDefault="002A74D7" w:rsidP="002A74D7">
            <w:pPr>
              <w:rPr>
                <w:rFonts w:eastAsia="等线" w:cs="Times New Roman"/>
                <w:b/>
                <w:bCs/>
                <w:color w:val="000000"/>
                <w:szCs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55F0EDD" w14:textId="77777777" w:rsidR="002A74D7" w:rsidRPr="00757D2C" w:rsidRDefault="002A74D7" w:rsidP="002A74D7">
            <w:pPr>
              <w:rPr>
                <w:rFonts w:cs="Times New Roman"/>
                <w:szCs w:val="24"/>
              </w:rPr>
            </w:pPr>
          </w:p>
        </w:tc>
      </w:tr>
      <w:tr w:rsidR="002A74D7" w:rsidRPr="00757D2C" w14:paraId="2E30DCB3" w14:textId="77777777">
        <w:trPr>
          <w:trHeight w:val="315"/>
          <w:jc w:val="center"/>
        </w:trPr>
        <w:tc>
          <w:tcPr>
            <w:tcW w:w="4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849E83C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 xml:space="preserve">ELMISOS </w:t>
            </w:r>
          </w:p>
        </w:tc>
        <w:tc>
          <w:tcPr>
            <w:tcW w:w="2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65F0198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-0.227 (0.334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5CCD5BF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0.978</w:t>
            </w:r>
          </w:p>
        </w:tc>
      </w:tr>
      <w:tr w:rsidR="002A74D7" w:rsidRPr="00757D2C" w14:paraId="2CFF913A" w14:textId="77777777">
        <w:trPr>
          <w:trHeight w:val="315"/>
          <w:jc w:val="center"/>
        </w:trPr>
        <w:tc>
          <w:tcPr>
            <w:tcW w:w="4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38F907A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 xml:space="preserve">INLELM </w:t>
            </w:r>
          </w:p>
        </w:tc>
        <w:tc>
          <w:tcPr>
            <w:tcW w:w="2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5A65CCE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0.038 (1.407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A43256C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0.978</w:t>
            </w:r>
          </w:p>
        </w:tc>
      </w:tr>
      <w:tr w:rsidR="002A74D7" w:rsidRPr="00757D2C" w14:paraId="3B08923B" w14:textId="77777777">
        <w:trPr>
          <w:trHeight w:val="315"/>
          <w:jc w:val="center"/>
        </w:trPr>
        <w:tc>
          <w:tcPr>
            <w:tcW w:w="4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373349C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 xml:space="preserve">RPE </w:t>
            </w:r>
          </w:p>
        </w:tc>
        <w:tc>
          <w:tcPr>
            <w:tcW w:w="2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5B63D01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-0.512 (0.648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B4F44A0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0.978</w:t>
            </w:r>
          </w:p>
        </w:tc>
      </w:tr>
      <w:tr w:rsidR="002A74D7" w:rsidRPr="00757D2C" w14:paraId="6F72F1E6" w14:textId="77777777">
        <w:trPr>
          <w:trHeight w:val="315"/>
          <w:jc w:val="center"/>
        </w:trPr>
        <w:tc>
          <w:tcPr>
            <w:tcW w:w="4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2DEAEAF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 xml:space="preserve">ISOSRPE </w:t>
            </w:r>
          </w:p>
        </w:tc>
        <w:tc>
          <w:tcPr>
            <w:tcW w:w="2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3E053D4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0.586 (0.902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FFCC735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0.978</w:t>
            </w:r>
          </w:p>
        </w:tc>
      </w:tr>
      <w:tr w:rsidR="002A74D7" w:rsidRPr="00757D2C" w14:paraId="66FD12F5" w14:textId="77777777">
        <w:trPr>
          <w:trHeight w:val="315"/>
          <w:jc w:val="center"/>
        </w:trPr>
        <w:tc>
          <w:tcPr>
            <w:tcW w:w="4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7B706DB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 xml:space="preserve">GCIPL </w:t>
            </w:r>
          </w:p>
        </w:tc>
        <w:tc>
          <w:tcPr>
            <w:tcW w:w="2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38ED49A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-0.042 (1.234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97EF802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0.978</w:t>
            </w:r>
          </w:p>
        </w:tc>
      </w:tr>
      <w:tr w:rsidR="002A74D7" w:rsidRPr="00757D2C" w14:paraId="3A371979" w14:textId="77777777">
        <w:trPr>
          <w:trHeight w:val="315"/>
          <w:jc w:val="center"/>
        </w:trPr>
        <w:tc>
          <w:tcPr>
            <w:tcW w:w="4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5CD1D9E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 xml:space="preserve">INL </w:t>
            </w:r>
          </w:p>
        </w:tc>
        <w:tc>
          <w:tcPr>
            <w:tcW w:w="2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8F5FD5A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0.172 (0.517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005666D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0.978</w:t>
            </w:r>
          </w:p>
        </w:tc>
      </w:tr>
      <w:tr w:rsidR="002A74D7" w:rsidRPr="00757D2C" w14:paraId="599495E3" w14:textId="77777777">
        <w:trPr>
          <w:trHeight w:val="315"/>
          <w:jc w:val="center"/>
        </w:trPr>
        <w:tc>
          <w:tcPr>
            <w:tcW w:w="45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ED9016F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 xml:space="preserve">RNFL </w:t>
            </w:r>
          </w:p>
        </w:tc>
        <w:tc>
          <w:tcPr>
            <w:tcW w:w="22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618EE4C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0.123 (0.961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57A8D89" w14:textId="77777777" w:rsidR="002A74D7" w:rsidRPr="00757D2C" w:rsidRDefault="002A74D7" w:rsidP="002A74D7">
            <w:pPr>
              <w:rPr>
                <w:rFonts w:eastAsia="等线" w:cs="Times New Roman"/>
                <w:color w:val="000000"/>
                <w:szCs w:val="24"/>
              </w:rPr>
            </w:pPr>
            <w:r w:rsidRPr="00757D2C">
              <w:rPr>
                <w:rFonts w:eastAsia="等线" w:cs="Times New Roman"/>
                <w:color w:val="000000"/>
                <w:szCs w:val="24"/>
              </w:rPr>
              <w:t>0.978</w:t>
            </w:r>
          </w:p>
        </w:tc>
      </w:tr>
    </w:tbl>
    <w:p w14:paraId="34470C7E" w14:textId="60B785A2" w:rsidR="00526C50" w:rsidRPr="00757D2C" w:rsidRDefault="007969E3">
      <w:pPr>
        <w:rPr>
          <w:rFonts w:eastAsiaTheme="minorEastAsia"/>
          <w:szCs w:val="24"/>
        </w:rPr>
      </w:pPr>
      <w:r w:rsidRPr="00757D2C">
        <w:rPr>
          <w:rFonts w:eastAsiaTheme="minorEastAsia"/>
          <w:szCs w:val="24"/>
        </w:rPr>
        <w:t xml:space="preserve">Notes: </w:t>
      </w:r>
      <w:r w:rsidR="00AF24A7" w:rsidRPr="001D1245">
        <w:rPr>
          <w:rFonts w:eastAsia="等线"/>
          <w:szCs w:val="24"/>
        </w:rPr>
        <w:t>The coefficient of linear regression</w:t>
      </w:r>
      <w:r w:rsidR="00AF24A7">
        <w:rPr>
          <w:rFonts w:eastAsia="等线"/>
          <w:szCs w:val="24"/>
        </w:rPr>
        <w:t>,</w:t>
      </w:r>
      <w:r w:rsidR="00AF24A7" w:rsidRPr="001D1245">
        <w:rPr>
          <w:rFonts w:eastAsia="等线"/>
          <w:szCs w:val="24"/>
        </w:rPr>
        <w:t xml:space="preserve"> </w:t>
      </w:r>
      <w:r w:rsidR="00AF24A7" w:rsidRPr="00D430C3">
        <w:t>Beta (</w:t>
      </w:r>
      <w:r w:rsidR="00AF24A7" w:rsidRPr="00D430C3">
        <w:rPr>
          <w:i/>
          <w:iCs/>
        </w:rPr>
        <w:t>β</w:t>
      </w:r>
      <w:r w:rsidR="00AF24A7" w:rsidRPr="00D430C3">
        <w:t>)</w:t>
      </w:r>
      <w:r w:rsidR="00AF24A7" w:rsidRPr="001D1245">
        <w:rPr>
          <w:rFonts w:eastAsia="等线"/>
          <w:szCs w:val="24"/>
        </w:rPr>
        <w:t>;</w:t>
      </w:r>
      <w:r w:rsidRPr="00757D2C">
        <w:rPr>
          <w:rFonts w:eastAsiaTheme="minorEastAsia"/>
          <w:szCs w:val="24"/>
        </w:rPr>
        <w:t xml:space="preserve"> Standard Error (SE) ; alanine transaminase (ALT), Aspartate transaminase (AST), Total bilirubin (TBIL), Gamma </w:t>
      </w:r>
      <w:proofErr w:type="spellStart"/>
      <w:r w:rsidRPr="00757D2C">
        <w:rPr>
          <w:rFonts w:eastAsiaTheme="minorEastAsia"/>
          <w:szCs w:val="24"/>
        </w:rPr>
        <w:t>glutamyltransferase</w:t>
      </w:r>
      <w:proofErr w:type="spellEnd"/>
      <w:r w:rsidRPr="00757D2C">
        <w:rPr>
          <w:rFonts w:eastAsiaTheme="minorEastAsia"/>
          <w:szCs w:val="24"/>
        </w:rPr>
        <w:t xml:space="preserve"> (GGT), Alkaline phosphatase (ALP), Total Protein (TP), Albumin (ALB); retinal nerve fiber layer (RNFL), ganglion cell-inner plexiform layer (GCIPL), inner nuclear layer (INL), inner nuclear layer-external limiting membrane (INL-ELM), external limiting membrane-inner and outer photoreceptor segments (ELM-ISOS), inner and outer photoreceptor segments-retinal pigment epithelium (ISOS-RPE), and retinal pigment epithelium (RPE);</w:t>
      </w:r>
    </w:p>
    <w:p w14:paraId="24B70E40" w14:textId="7B4DD2D8" w:rsidR="00526C50" w:rsidRPr="00757D2C" w:rsidRDefault="007969E3">
      <w:pPr>
        <w:rPr>
          <w:rFonts w:eastAsiaTheme="minorEastAsia"/>
          <w:szCs w:val="24"/>
        </w:rPr>
      </w:pPr>
      <w:r w:rsidRPr="00757D2C">
        <w:rPr>
          <w:rFonts w:eastAsiaTheme="minorEastAsia"/>
          <w:szCs w:val="24"/>
        </w:rPr>
        <w:t>Model 4 was further adjusted for aspirin use, hypertension, diabetes mellitus, liver disease.</w:t>
      </w:r>
    </w:p>
    <w:p w14:paraId="1DAA63E0" w14:textId="77777777" w:rsidR="00526C50" w:rsidRPr="00757D2C" w:rsidRDefault="007969E3">
      <w:pPr>
        <w:rPr>
          <w:szCs w:val="24"/>
        </w:rPr>
        <w:sectPr w:rsidR="00526C50" w:rsidRPr="00757D2C">
          <w:pgSz w:w="11906" w:h="16838"/>
          <w:pgMar w:top="1440" w:right="1800" w:bottom="1440" w:left="1800" w:header="851" w:footer="992" w:gutter="0"/>
          <w:cols w:space="425"/>
          <w:docGrid w:type="lines" w:linePitch="326"/>
        </w:sectPr>
      </w:pPr>
      <w:r w:rsidRPr="00757D2C">
        <w:rPr>
          <w:szCs w:val="24"/>
        </w:rPr>
        <w:t>P-values were adjusted by the Benjamini-Hochberg procedure.</w:t>
      </w:r>
    </w:p>
    <w:p w14:paraId="629D6975" w14:textId="4AC0023F" w:rsidR="00526C50" w:rsidRPr="00757D2C" w:rsidRDefault="007969E3">
      <w:pPr>
        <w:pStyle w:val="2"/>
        <w:rPr>
          <w:szCs w:val="24"/>
        </w:rPr>
      </w:pPr>
      <w:bookmarkStart w:id="11" w:name="_Toc194589097"/>
      <w:r w:rsidRPr="00757D2C">
        <w:rPr>
          <w:szCs w:val="24"/>
        </w:rPr>
        <w:lastRenderedPageBreak/>
        <w:t>Table S11. Mediation proportion of metabolic signature in the association of liver function with ISOSRPE in the age and sex subgroup</w:t>
      </w:r>
      <w:bookmarkEnd w:id="11"/>
    </w:p>
    <w:tbl>
      <w:tblPr>
        <w:tblW w:w="7520" w:type="dxa"/>
        <w:jc w:val="center"/>
        <w:tblLook w:val="04A0" w:firstRow="1" w:lastRow="0" w:firstColumn="1" w:lastColumn="0" w:noHBand="0" w:noVBand="1"/>
      </w:tblPr>
      <w:tblGrid>
        <w:gridCol w:w="1880"/>
        <w:gridCol w:w="1880"/>
        <w:gridCol w:w="1880"/>
        <w:gridCol w:w="1880"/>
      </w:tblGrid>
      <w:tr w:rsidR="00526C50" w:rsidRPr="00757D2C" w14:paraId="622C6BDD" w14:textId="77777777">
        <w:trPr>
          <w:trHeight w:val="315"/>
          <w:jc w:val="center"/>
        </w:trPr>
        <w:tc>
          <w:tcPr>
            <w:tcW w:w="1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BE3A40A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b/>
                <w:bCs/>
                <w:kern w:val="0"/>
                <w:szCs w:val="24"/>
              </w:rPr>
            </w:pPr>
          </w:p>
        </w:tc>
        <w:tc>
          <w:tcPr>
            <w:tcW w:w="1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718FB1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kern w:val="0"/>
                <w:szCs w:val="24"/>
              </w:rPr>
              <w:t>Estimate</w:t>
            </w:r>
          </w:p>
        </w:tc>
        <w:tc>
          <w:tcPr>
            <w:tcW w:w="1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466351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kern w:val="0"/>
                <w:szCs w:val="24"/>
              </w:rPr>
              <w:t>95% CI</w:t>
            </w:r>
          </w:p>
        </w:tc>
        <w:tc>
          <w:tcPr>
            <w:tcW w:w="1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00F9DF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i/>
                <w:kern w:val="0"/>
                <w:szCs w:val="24"/>
              </w:rPr>
              <w:t>P</w:t>
            </w:r>
            <w:r w:rsidRPr="00757D2C">
              <w:rPr>
                <w:rFonts w:eastAsia="等线" w:cs="Times New Roman"/>
                <w:b/>
                <w:bCs/>
                <w:kern w:val="0"/>
                <w:szCs w:val="24"/>
              </w:rPr>
              <w:t>-value</w:t>
            </w:r>
          </w:p>
        </w:tc>
      </w:tr>
      <w:tr w:rsidR="00526C50" w:rsidRPr="00757D2C" w14:paraId="653294BA" w14:textId="77777777">
        <w:trPr>
          <w:trHeight w:val="315"/>
          <w:jc w:val="center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32FAA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kern w:val="0"/>
                <w:szCs w:val="24"/>
              </w:rPr>
              <w:t>Female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C63B00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b/>
                <w:bCs/>
                <w:kern w:val="0"/>
                <w:szCs w:val="24"/>
              </w:rPr>
            </w:pP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D2252C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E8EF56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</w:tr>
      <w:tr w:rsidR="00526C50" w:rsidRPr="00757D2C" w14:paraId="7B04F8A4" w14:textId="77777777">
        <w:trPr>
          <w:trHeight w:val="315"/>
          <w:jc w:val="center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807F4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ACME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9FD39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-0.036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84E09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(-0.079, 0.010)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A88BB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084</w:t>
            </w:r>
          </w:p>
        </w:tc>
      </w:tr>
      <w:tr w:rsidR="00526C50" w:rsidRPr="00757D2C" w14:paraId="6E583108" w14:textId="77777777">
        <w:trPr>
          <w:trHeight w:val="315"/>
          <w:jc w:val="center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C3B3E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ADE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D85B6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-0.081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38A0F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(-0.271, 0.090)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84164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360</w:t>
            </w:r>
          </w:p>
        </w:tc>
      </w:tr>
      <w:tr w:rsidR="00526C50" w:rsidRPr="00757D2C" w14:paraId="1FA36EAE" w14:textId="77777777">
        <w:trPr>
          <w:trHeight w:val="315"/>
          <w:jc w:val="center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5DEE6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Total Effect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90A27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-0.117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B4908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(-0.298, 0.050)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19962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164</w:t>
            </w:r>
          </w:p>
        </w:tc>
      </w:tr>
      <w:tr w:rsidR="00526C50" w:rsidRPr="00757D2C" w14:paraId="300567F3" w14:textId="77777777">
        <w:trPr>
          <w:trHeight w:val="315"/>
          <w:jc w:val="center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D9C86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Prop. Mediated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E8E96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258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502A0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(-1.741, 3.620)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684AA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240</w:t>
            </w:r>
          </w:p>
        </w:tc>
      </w:tr>
      <w:tr w:rsidR="00526C50" w:rsidRPr="00757D2C" w14:paraId="78F890C6" w14:textId="77777777">
        <w:trPr>
          <w:trHeight w:val="315"/>
          <w:jc w:val="center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71A95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kern w:val="0"/>
                <w:szCs w:val="24"/>
              </w:rPr>
              <w:t>Male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7A8D87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b/>
                <w:bCs/>
                <w:kern w:val="0"/>
                <w:szCs w:val="24"/>
              </w:rPr>
            </w:pP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9457D9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FAF793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</w:tr>
      <w:tr w:rsidR="00526C50" w:rsidRPr="00757D2C" w14:paraId="0ADADFD1" w14:textId="77777777">
        <w:trPr>
          <w:trHeight w:val="315"/>
          <w:jc w:val="center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D6FBF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ACME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8DB65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-0.048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99A9B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(-0.082, -0.010)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11619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&lt;2e-16</w:t>
            </w:r>
          </w:p>
        </w:tc>
      </w:tr>
      <w:tr w:rsidR="00526C50" w:rsidRPr="00757D2C" w14:paraId="03769B0D" w14:textId="77777777">
        <w:trPr>
          <w:trHeight w:val="315"/>
          <w:jc w:val="center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C8FA3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ADE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34E18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-0.160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BD036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(-0.364, 0.020)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38A74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104</w:t>
            </w:r>
          </w:p>
        </w:tc>
      </w:tr>
      <w:tr w:rsidR="00526C50" w:rsidRPr="00757D2C" w14:paraId="71ABA143" w14:textId="77777777">
        <w:trPr>
          <w:trHeight w:val="315"/>
          <w:jc w:val="center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26FB0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Total Effect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79AD1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-0.207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F2FC6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(-0.402, -0.030)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C94D6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024</w:t>
            </w:r>
          </w:p>
        </w:tc>
      </w:tr>
      <w:tr w:rsidR="00526C50" w:rsidRPr="00757D2C" w14:paraId="498E899F" w14:textId="77777777">
        <w:trPr>
          <w:trHeight w:val="315"/>
          <w:jc w:val="center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568BA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Prop. Mediated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38CA3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231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B217B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(0.039, 1.140)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45886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24</w:t>
            </w:r>
          </w:p>
        </w:tc>
      </w:tr>
      <w:tr w:rsidR="00526C50" w:rsidRPr="00757D2C" w14:paraId="622E4599" w14:textId="77777777">
        <w:trPr>
          <w:trHeight w:val="315"/>
          <w:jc w:val="center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42670F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78A389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2686A1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078961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</w:tr>
      <w:tr w:rsidR="00526C50" w:rsidRPr="00757D2C" w14:paraId="6680CFA9" w14:textId="77777777">
        <w:trPr>
          <w:trHeight w:val="315"/>
          <w:jc w:val="center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30E5F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kern w:val="0"/>
                <w:szCs w:val="24"/>
              </w:rPr>
              <w:t>age &lt;60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F3C181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b/>
                <w:bCs/>
                <w:kern w:val="0"/>
                <w:szCs w:val="24"/>
              </w:rPr>
            </w:pP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5313E1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2E8A69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</w:tr>
      <w:tr w:rsidR="00526C50" w:rsidRPr="00757D2C" w14:paraId="14539AE4" w14:textId="77777777">
        <w:trPr>
          <w:trHeight w:val="315"/>
          <w:jc w:val="center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AB676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ACME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ABA30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-0.035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9B1DA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(-0.072, 0.000)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CCCFF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064</w:t>
            </w:r>
          </w:p>
        </w:tc>
      </w:tr>
      <w:tr w:rsidR="00526C50" w:rsidRPr="00757D2C" w14:paraId="150FF976" w14:textId="77777777">
        <w:trPr>
          <w:trHeight w:val="315"/>
          <w:jc w:val="center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69D3F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ADE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F5EBA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-0.164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5EF4C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(-0.325, 0.020)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E0970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076</w:t>
            </w:r>
          </w:p>
        </w:tc>
      </w:tr>
      <w:tr w:rsidR="00526C50" w:rsidRPr="00757D2C" w14:paraId="6C637E0E" w14:textId="77777777">
        <w:trPr>
          <w:trHeight w:val="315"/>
          <w:jc w:val="center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E1E3A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Total Effect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E6876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-0.199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E66F0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(-0.350, -0.030)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3E919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020</w:t>
            </w:r>
          </w:p>
        </w:tc>
      </w:tr>
      <w:tr w:rsidR="00526C50" w:rsidRPr="00757D2C" w14:paraId="2E705905" w14:textId="77777777">
        <w:trPr>
          <w:trHeight w:val="315"/>
          <w:jc w:val="center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E7CE2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Prop. Mediated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DBA95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171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FB86C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(-0.014, 1.040)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6D7D6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076</w:t>
            </w:r>
          </w:p>
        </w:tc>
      </w:tr>
      <w:tr w:rsidR="00526C50" w:rsidRPr="00757D2C" w14:paraId="35B42E89" w14:textId="77777777">
        <w:trPr>
          <w:trHeight w:val="315"/>
          <w:jc w:val="center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13D9A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kern w:val="0"/>
                <w:szCs w:val="24"/>
              </w:rPr>
              <w:t>age&gt;=60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9298EA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b/>
                <w:bCs/>
                <w:kern w:val="0"/>
                <w:szCs w:val="24"/>
              </w:rPr>
            </w:pP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012564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046C1C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</w:tr>
      <w:tr w:rsidR="00526C50" w:rsidRPr="00757D2C" w14:paraId="075DF799" w14:textId="77777777">
        <w:trPr>
          <w:trHeight w:val="315"/>
          <w:jc w:val="center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6A18B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ACME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43AB6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-0.052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1376B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(-0.088, -0.020)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BE44A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004</w:t>
            </w:r>
          </w:p>
        </w:tc>
      </w:tr>
      <w:tr w:rsidR="00526C50" w:rsidRPr="00757D2C" w14:paraId="67C725B7" w14:textId="77777777">
        <w:trPr>
          <w:trHeight w:val="315"/>
          <w:jc w:val="center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F04C2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ADE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A7188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-0.061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6536D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(-0.237, 0.130)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F554E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488</w:t>
            </w:r>
          </w:p>
        </w:tc>
      </w:tr>
      <w:tr w:rsidR="00526C50" w:rsidRPr="00757D2C" w14:paraId="5103DB36" w14:textId="77777777">
        <w:trPr>
          <w:trHeight w:val="315"/>
          <w:jc w:val="center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FECAB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Total Effect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B414F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-0.113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9527F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(-0.280, 0.070)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2A04B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232</w:t>
            </w:r>
          </w:p>
        </w:tc>
      </w:tr>
      <w:tr w:rsidR="00526C50" w:rsidRPr="00757D2C" w14:paraId="44FE1596" w14:textId="77777777">
        <w:trPr>
          <w:trHeight w:val="315"/>
          <w:jc w:val="center"/>
        </w:trPr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BFD94D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Prop. Mediated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A43B6F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350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2D04BF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(-3.672, 4.550)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C005D0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236</w:t>
            </w:r>
          </w:p>
        </w:tc>
      </w:tr>
    </w:tbl>
    <w:p w14:paraId="628EE3DF" w14:textId="77777777" w:rsidR="00526C50" w:rsidRPr="00757D2C" w:rsidRDefault="007969E3">
      <w:pPr>
        <w:rPr>
          <w:rFonts w:eastAsiaTheme="minorEastAsia"/>
          <w:szCs w:val="24"/>
        </w:rPr>
      </w:pPr>
      <w:r w:rsidRPr="00757D2C">
        <w:rPr>
          <w:rFonts w:cs="Times New Roman"/>
          <w:szCs w:val="24"/>
        </w:rPr>
        <w:t xml:space="preserve">Notes: confidence intervals (CI); </w:t>
      </w:r>
      <w:r w:rsidRPr="00757D2C">
        <w:rPr>
          <w:rFonts w:eastAsiaTheme="minorEastAsia"/>
          <w:szCs w:val="24"/>
        </w:rPr>
        <w:t>average causal mediation effects (ACME); average direct effects (ADE);</w:t>
      </w:r>
    </w:p>
    <w:p w14:paraId="1EC8CDB0" w14:textId="37C7174B" w:rsidR="00526C50" w:rsidRPr="00757D2C" w:rsidRDefault="007969E3">
      <w:pPr>
        <w:rPr>
          <w:rFonts w:cs="Times New Roman"/>
          <w:szCs w:val="24"/>
        </w:rPr>
      </w:pPr>
      <w:r w:rsidRPr="00757D2C">
        <w:rPr>
          <w:rFonts w:cs="Times New Roman"/>
          <w:szCs w:val="24"/>
        </w:rPr>
        <w:t xml:space="preserve">Model was adjusted for </w:t>
      </w:r>
      <w:r w:rsidR="00AF24A7">
        <w:rPr>
          <w:rFonts w:cs="Times New Roman"/>
          <w:szCs w:val="24"/>
        </w:rPr>
        <w:t>age and sex</w:t>
      </w:r>
      <w:r w:rsidRPr="00757D2C">
        <w:rPr>
          <w:rFonts w:cs="Times New Roman"/>
          <w:szCs w:val="24"/>
        </w:rPr>
        <w:t>, Townsend deprivation index, ethnic, current employment status, smoking status, drinking status, BMI, regular exercise and cholesterol lowering medication.</w:t>
      </w:r>
    </w:p>
    <w:p w14:paraId="18878D17" w14:textId="77777777" w:rsidR="00526C50" w:rsidRPr="00757D2C" w:rsidRDefault="007969E3">
      <w:pPr>
        <w:rPr>
          <w:szCs w:val="24"/>
        </w:rPr>
      </w:pPr>
      <w:r w:rsidRPr="00757D2C">
        <w:rPr>
          <w:szCs w:val="24"/>
        </w:rPr>
        <w:br w:type="page"/>
      </w:r>
    </w:p>
    <w:p w14:paraId="233C6F05" w14:textId="5A128650" w:rsidR="00526C50" w:rsidRPr="00757D2C" w:rsidRDefault="007969E3">
      <w:pPr>
        <w:pStyle w:val="2"/>
        <w:rPr>
          <w:szCs w:val="24"/>
        </w:rPr>
      </w:pPr>
      <w:bookmarkStart w:id="12" w:name="_Toc194589098"/>
      <w:r w:rsidRPr="00757D2C">
        <w:rPr>
          <w:szCs w:val="24"/>
        </w:rPr>
        <w:lastRenderedPageBreak/>
        <w:t>Table S12. Mediation proportion of metabolic signature in the association of liver function with RNFL</w:t>
      </w:r>
      <w:bookmarkEnd w:id="12"/>
    </w:p>
    <w:tbl>
      <w:tblPr>
        <w:tblW w:w="8306" w:type="dxa"/>
        <w:jc w:val="center"/>
        <w:tblLook w:val="04A0" w:firstRow="1" w:lastRow="0" w:firstColumn="1" w:lastColumn="0" w:noHBand="0" w:noVBand="1"/>
      </w:tblPr>
      <w:tblGrid>
        <w:gridCol w:w="2410"/>
        <w:gridCol w:w="1441"/>
        <w:gridCol w:w="2625"/>
        <w:gridCol w:w="1830"/>
      </w:tblGrid>
      <w:tr w:rsidR="00526C50" w:rsidRPr="00757D2C" w14:paraId="71F29FFC" w14:textId="77777777">
        <w:trPr>
          <w:trHeight w:val="315"/>
          <w:jc w:val="center"/>
        </w:trPr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07BC71D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7929B8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kern w:val="0"/>
                <w:szCs w:val="24"/>
              </w:rPr>
              <w:t>Estimate</w:t>
            </w:r>
          </w:p>
        </w:tc>
        <w:tc>
          <w:tcPr>
            <w:tcW w:w="26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E64298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95%CI</w:t>
            </w:r>
          </w:p>
        </w:tc>
        <w:tc>
          <w:tcPr>
            <w:tcW w:w="18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39B254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P value</w:t>
            </w:r>
          </w:p>
        </w:tc>
      </w:tr>
      <w:tr w:rsidR="00526C50" w:rsidRPr="00757D2C" w14:paraId="4681C8BB" w14:textId="77777777">
        <w:trPr>
          <w:trHeight w:val="315"/>
          <w:jc w:val="center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F07C6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>ACME</w:t>
            </w: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14:paraId="3BE1975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42</w:t>
            </w:r>
          </w:p>
        </w:tc>
        <w:tc>
          <w:tcPr>
            <w:tcW w:w="2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77E49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071, -0.010)</w:t>
            </w:r>
          </w:p>
        </w:tc>
        <w:tc>
          <w:tcPr>
            <w:tcW w:w="1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890B4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4</w:t>
            </w:r>
          </w:p>
        </w:tc>
      </w:tr>
      <w:tr w:rsidR="00526C50" w:rsidRPr="00757D2C" w14:paraId="48B5AC7D" w14:textId="77777777">
        <w:trPr>
          <w:trHeight w:val="315"/>
          <w:jc w:val="center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FE7B0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>ADE</w:t>
            </w: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14:paraId="6CC2DE9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20</w:t>
            </w:r>
          </w:p>
        </w:tc>
        <w:tc>
          <w:tcPr>
            <w:tcW w:w="2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E203E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48, 0.020)</w:t>
            </w:r>
          </w:p>
        </w:tc>
        <w:tc>
          <w:tcPr>
            <w:tcW w:w="1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BD501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116</w:t>
            </w:r>
          </w:p>
        </w:tc>
      </w:tr>
      <w:tr w:rsidR="00526C50" w:rsidRPr="00757D2C" w14:paraId="452527B1" w14:textId="77777777">
        <w:trPr>
          <w:trHeight w:val="315"/>
          <w:jc w:val="center"/>
        </w:trPr>
        <w:tc>
          <w:tcPr>
            <w:tcW w:w="241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CA70B1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>Total Effect</w:t>
            </w:r>
          </w:p>
        </w:tc>
        <w:tc>
          <w:tcPr>
            <w:tcW w:w="1441" w:type="dxa"/>
            <w:tcBorders>
              <w:top w:val="nil"/>
              <w:left w:val="nil"/>
              <w:right w:val="nil"/>
            </w:tcBorders>
          </w:tcPr>
          <w:p w14:paraId="2F61E08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62</w:t>
            </w:r>
          </w:p>
        </w:tc>
        <w:tc>
          <w:tcPr>
            <w:tcW w:w="262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8EF6D1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82, -0.030)</w:t>
            </w:r>
          </w:p>
        </w:tc>
        <w:tc>
          <w:tcPr>
            <w:tcW w:w="18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438E13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16</w:t>
            </w:r>
          </w:p>
        </w:tc>
      </w:tr>
      <w:tr w:rsidR="00526C50" w:rsidRPr="00757D2C" w14:paraId="35E91950" w14:textId="77777777">
        <w:trPr>
          <w:trHeight w:val="315"/>
          <w:jc w:val="center"/>
        </w:trPr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D707F0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Cs/>
                <w:color w:val="000000"/>
                <w:kern w:val="0"/>
                <w:szCs w:val="24"/>
              </w:rPr>
              <w:t>Prop. Mediated</w:t>
            </w:r>
          </w:p>
        </w:tc>
        <w:tc>
          <w:tcPr>
            <w:tcW w:w="144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FC50AB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258</w:t>
            </w:r>
          </w:p>
        </w:tc>
        <w:tc>
          <w:tcPr>
            <w:tcW w:w="26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5385DD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(0.081, 1.310)</w:t>
            </w:r>
          </w:p>
        </w:tc>
        <w:tc>
          <w:tcPr>
            <w:tcW w:w="18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E75527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20</w:t>
            </w:r>
          </w:p>
        </w:tc>
      </w:tr>
    </w:tbl>
    <w:p w14:paraId="4A7CDE7D" w14:textId="77777777" w:rsidR="00526C50" w:rsidRPr="00757D2C" w:rsidRDefault="007969E3">
      <w:pPr>
        <w:rPr>
          <w:rFonts w:eastAsiaTheme="minorEastAsia"/>
          <w:szCs w:val="24"/>
        </w:rPr>
      </w:pPr>
      <w:r w:rsidRPr="00757D2C">
        <w:rPr>
          <w:rFonts w:cs="Times New Roman"/>
          <w:szCs w:val="24"/>
        </w:rPr>
        <w:t>Notes:</w:t>
      </w:r>
      <w:r w:rsidRPr="00757D2C">
        <w:rPr>
          <w:rFonts w:eastAsiaTheme="minorEastAsia"/>
          <w:szCs w:val="24"/>
        </w:rPr>
        <w:t xml:space="preserve"> </w:t>
      </w:r>
      <w:r w:rsidRPr="00757D2C">
        <w:rPr>
          <w:rFonts w:cs="Times New Roman"/>
          <w:szCs w:val="24"/>
        </w:rPr>
        <w:t>confidence intervals (CI);</w:t>
      </w:r>
      <w:r w:rsidRPr="00757D2C">
        <w:rPr>
          <w:rFonts w:eastAsiaTheme="minorEastAsia"/>
          <w:szCs w:val="24"/>
        </w:rPr>
        <w:t xml:space="preserve"> average causal mediation effects (ACME); average direct effects (ADE);</w:t>
      </w:r>
    </w:p>
    <w:p w14:paraId="337045BD" w14:textId="7330CE12" w:rsidR="00526C50" w:rsidRPr="00757D2C" w:rsidRDefault="007969E3">
      <w:pPr>
        <w:rPr>
          <w:rFonts w:cs="Times New Roman"/>
          <w:szCs w:val="24"/>
        </w:rPr>
      </w:pPr>
      <w:r w:rsidRPr="00757D2C">
        <w:rPr>
          <w:rFonts w:eastAsiaTheme="minorEastAsia"/>
          <w:szCs w:val="24"/>
        </w:rPr>
        <w:t xml:space="preserve">Model was adjusted for </w:t>
      </w:r>
      <w:r w:rsidR="00AF24A7">
        <w:rPr>
          <w:rFonts w:eastAsiaTheme="minorEastAsia"/>
          <w:szCs w:val="24"/>
        </w:rPr>
        <w:t>age and sex</w:t>
      </w:r>
      <w:r w:rsidRPr="00757D2C">
        <w:rPr>
          <w:rFonts w:eastAsiaTheme="minorEastAsia"/>
          <w:szCs w:val="24"/>
        </w:rPr>
        <w:t>, Townsend deprivation index, ethnic, current employment status, smoking status, drinking status, BMI, regular exercise and cholesterol lowering medication.</w:t>
      </w:r>
    </w:p>
    <w:p w14:paraId="753045D0" w14:textId="77777777" w:rsidR="00526C50" w:rsidRPr="00757D2C" w:rsidRDefault="007969E3">
      <w:pPr>
        <w:widowControl/>
        <w:jc w:val="left"/>
        <w:rPr>
          <w:szCs w:val="24"/>
        </w:rPr>
      </w:pPr>
      <w:r w:rsidRPr="00757D2C">
        <w:rPr>
          <w:szCs w:val="24"/>
        </w:rPr>
        <w:br w:type="page"/>
      </w:r>
    </w:p>
    <w:p w14:paraId="57F33AD1" w14:textId="562E69AD" w:rsidR="00526C50" w:rsidRPr="00757D2C" w:rsidRDefault="007969E3">
      <w:pPr>
        <w:pStyle w:val="2"/>
        <w:rPr>
          <w:szCs w:val="24"/>
        </w:rPr>
      </w:pPr>
      <w:bookmarkStart w:id="13" w:name="_Toc194589099"/>
      <w:r w:rsidRPr="00757D2C">
        <w:rPr>
          <w:szCs w:val="24"/>
        </w:rPr>
        <w:lastRenderedPageBreak/>
        <w:t>Table S13. Mediation proportion of signal metabolic in the association of liver function with RNFL</w:t>
      </w:r>
      <w:bookmarkEnd w:id="13"/>
    </w:p>
    <w:tbl>
      <w:tblPr>
        <w:tblW w:w="8635" w:type="dxa"/>
        <w:tblLook w:val="04A0" w:firstRow="1" w:lastRow="0" w:firstColumn="1" w:lastColumn="0" w:noHBand="0" w:noVBand="1"/>
      </w:tblPr>
      <w:tblGrid>
        <w:gridCol w:w="1653"/>
        <w:gridCol w:w="2328"/>
        <w:gridCol w:w="2327"/>
        <w:gridCol w:w="2327"/>
      </w:tblGrid>
      <w:tr w:rsidR="00526C50" w:rsidRPr="00757D2C" w14:paraId="27A41235" w14:textId="77777777">
        <w:trPr>
          <w:trHeight w:val="315"/>
        </w:trPr>
        <w:tc>
          <w:tcPr>
            <w:tcW w:w="1653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9244050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</w:p>
        </w:tc>
        <w:tc>
          <w:tcPr>
            <w:tcW w:w="23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EC4157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Estimate</w:t>
            </w:r>
          </w:p>
        </w:tc>
        <w:tc>
          <w:tcPr>
            <w:tcW w:w="23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378D00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95% CI</w:t>
            </w:r>
          </w:p>
        </w:tc>
        <w:tc>
          <w:tcPr>
            <w:tcW w:w="23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CD2376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P value</w:t>
            </w:r>
          </w:p>
        </w:tc>
      </w:tr>
      <w:tr w:rsidR="00526C50" w:rsidRPr="00757D2C" w14:paraId="1F414356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5B401D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6982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B76F9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Average Diameter for VLDL Particles</w:t>
            </w:r>
          </w:p>
        </w:tc>
      </w:tr>
      <w:tr w:rsidR="00526C50" w:rsidRPr="00757D2C" w14:paraId="67912DA5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C0EC4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CME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35DFF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3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DE2E6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006, 0.010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A7AC7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508</w:t>
            </w:r>
          </w:p>
        </w:tc>
      </w:tr>
      <w:tr w:rsidR="00526C50" w:rsidRPr="00757D2C" w14:paraId="7038FACB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9104E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DE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761CB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64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374EB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88, -0.030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D2FCC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16</w:t>
            </w:r>
          </w:p>
        </w:tc>
      </w:tr>
      <w:tr w:rsidR="00526C50" w:rsidRPr="00757D2C" w14:paraId="1187E36B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FA320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Effect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5E598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61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9CD30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84, -0.030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59791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0</w:t>
            </w:r>
          </w:p>
        </w:tc>
      </w:tr>
      <w:tr w:rsidR="00526C50" w:rsidRPr="00757D2C" w14:paraId="3643DCBD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2C34D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rop. Mediated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F42C6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-0.017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58D89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(-0.147, 0.060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79086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520</w:t>
            </w:r>
          </w:p>
        </w:tc>
      </w:tr>
      <w:tr w:rsidR="00526C50" w:rsidRPr="00757D2C" w14:paraId="225D1B5B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781487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46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B85F0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Degree of Unsaturation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225D2B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</w:p>
        </w:tc>
      </w:tr>
      <w:tr w:rsidR="00526C50" w:rsidRPr="00757D2C" w14:paraId="6B8299A3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EF38A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CME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5CC97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13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A9A48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027, 0.000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1AE2F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32</w:t>
            </w:r>
          </w:p>
        </w:tc>
      </w:tr>
      <w:tr w:rsidR="00526C50" w:rsidRPr="00757D2C" w14:paraId="690CFE00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4CF5F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DE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856A1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48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43A7E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71, -0.010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8D47E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36</w:t>
            </w:r>
          </w:p>
        </w:tc>
      </w:tr>
      <w:tr w:rsidR="00526C50" w:rsidRPr="00757D2C" w14:paraId="7EDA39AB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793AF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Effect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D7DDF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61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6B041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85, -0.020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893C4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16</w:t>
            </w:r>
          </w:p>
        </w:tc>
      </w:tr>
      <w:tr w:rsidR="00526C50" w:rsidRPr="00757D2C" w14:paraId="1D1F2B98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E3593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rop. Mediated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E29C2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82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8E343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(0.002, 0.450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7672C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48</w:t>
            </w:r>
          </w:p>
        </w:tc>
      </w:tr>
      <w:tr w:rsidR="00526C50" w:rsidRPr="00757D2C" w14:paraId="73F0591B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D82921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698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AEB8B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Omega-3 Fatty Acids to Total Fatty Acids percentage</w:t>
            </w:r>
          </w:p>
        </w:tc>
      </w:tr>
      <w:tr w:rsidR="00526C50" w:rsidRPr="00757D2C" w14:paraId="5ECDFD92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9755D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CME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C5352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3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960D4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008, 0.000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879E3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12</w:t>
            </w:r>
          </w:p>
        </w:tc>
      </w:tr>
      <w:tr w:rsidR="00526C50" w:rsidRPr="00757D2C" w14:paraId="11CF43E7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85B67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DE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B5A05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58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D4EA6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81, -0.020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31E94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0</w:t>
            </w:r>
          </w:p>
        </w:tc>
      </w:tr>
      <w:tr w:rsidR="00526C50" w:rsidRPr="00757D2C" w14:paraId="350612E8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6CB91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Effect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05FF8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61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2892C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85, -0.020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944AC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16</w:t>
            </w:r>
          </w:p>
        </w:tc>
      </w:tr>
      <w:tr w:rsidR="00526C50" w:rsidRPr="00757D2C" w14:paraId="68D4A0B1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101AD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rop. Mediated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E335D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16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94B99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02, 0.100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9FC85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28</w:t>
            </w:r>
          </w:p>
        </w:tc>
      </w:tr>
      <w:tr w:rsidR="00526C50" w:rsidRPr="00757D2C" w14:paraId="214E7990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259B44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698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C247E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Monounsaturated Fatty Acids to Total Fatty Acids percentage</w:t>
            </w:r>
          </w:p>
        </w:tc>
      </w:tr>
      <w:tr w:rsidR="00526C50" w:rsidRPr="00757D2C" w14:paraId="305D09C3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9A45C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CME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73D38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6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870C5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022, 0.010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F1D3F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488</w:t>
            </w:r>
          </w:p>
        </w:tc>
      </w:tr>
      <w:tr w:rsidR="00526C50" w:rsidRPr="00757D2C" w14:paraId="545D604B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4C5AA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DE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3F7AB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56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53664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81, -0.020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8729D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4</w:t>
            </w:r>
          </w:p>
        </w:tc>
      </w:tr>
      <w:tr w:rsidR="00526C50" w:rsidRPr="00757D2C" w14:paraId="28E5C180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43FDC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Effect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6AAD2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62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819B6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82, -0.030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34211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16</w:t>
            </w:r>
          </w:p>
        </w:tc>
      </w:tr>
      <w:tr w:rsidR="00526C50" w:rsidRPr="00757D2C" w14:paraId="1EE2009A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3D1F0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rop. Mediated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DCD72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33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365A5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104, 0.340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359D5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496</w:t>
            </w:r>
          </w:p>
        </w:tc>
      </w:tr>
      <w:tr w:rsidR="00526C50" w:rsidRPr="00757D2C" w14:paraId="2276305F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3DE04C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698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D2A0F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Linoleic Acid to Total Fatty Acids percentage</w:t>
            </w:r>
          </w:p>
        </w:tc>
      </w:tr>
      <w:tr w:rsidR="00526C50" w:rsidRPr="00757D2C" w14:paraId="14E01FBD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2A840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CME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17E06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14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07A8E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026, 0.000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E8751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16</w:t>
            </w:r>
          </w:p>
        </w:tc>
      </w:tr>
      <w:tr w:rsidR="00526C50" w:rsidRPr="00757D2C" w14:paraId="19F46FAB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2E543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DE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62024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48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FD085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7, -0.010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351F0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32</w:t>
            </w:r>
          </w:p>
        </w:tc>
      </w:tr>
      <w:tr w:rsidR="00526C50" w:rsidRPr="00757D2C" w14:paraId="7C1762F8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6CACF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Effect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34624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61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AA78B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86, -0.020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E5A5D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16</w:t>
            </w:r>
          </w:p>
        </w:tc>
      </w:tr>
      <w:tr w:rsidR="00526C50" w:rsidRPr="00757D2C" w14:paraId="0AB0BA00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3CC3B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rop. Mediated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2C6A6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84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FA594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(0.015, 0.450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40595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32</w:t>
            </w:r>
          </w:p>
        </w:tc>
      </w:tr>
      <w:tr w:rsidR="00526C50" w:rsidRPr="00757D2C" w14:paraId="761CAFA6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DC3F7B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7C355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lanine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171469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76D6D5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</w:tr>
      <w:tr w:rsidR="00526C50" w:rsidRPr="00757D2C" w14:paraId="465BDB92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8B605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CME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FB351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3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3033C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01, 0.000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40432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440</w:t>
            </w:r>
          </w:p>
        </w:tc>
      </w:tr>
      <w:tr w:rsidR="00526C50" w:rsidRPr="00757D2C" w14:paraId="3671573F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034BA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DE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7B0B4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59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6D98E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82, -0.020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8FF9D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0</w:t>
            </w:r>
          </w:p>
        </w:tc>
      </w:tr>
      <w:tr w:rsidR="00526C50" w:rsidRPr="00757D2C" w14:paraId="479D2AF3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2CDC1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Effect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0312E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61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F9E20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84, -0.030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609E1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0</w:t>
            </w:r>
          </w:p>
        </w:tc>
      </w:tr>
      <w:tr w:rsidR="00526C50" w:rsidRPr="00757D2C" w14:paraId="502CE72B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85834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rop. Mediated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09C37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15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9D489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033, 0.170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F6627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440</w:t>
            </w:r>
          </w:p>
        </w:tc>
      </w:tr>
      <w:tr w:rsidR="00526C50" w:rsidRPr="00757D2C" w14:paraId="131C4743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AD3855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56FB4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Glutamine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F3C4CA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D150F9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</w:tr>
      <w:tr w:rsidR="00526C50" w:rsidRPr="00757D2C" w14:paraId="2210F42E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E690E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CME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51FDA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7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7BF22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0.002, 0.010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06059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526C50" w:rsidRPr="00757D2C" w14:paraId="5BA6E7F6" w14:textId="77777777">
        <w:trPr>
          <w:trHeight w:val="315"/>
        </w:trPr>
        <w:tc>
          <w:tcPr>
            <w:tcW w:w="1653" w:type="dxa"/>
            <w:tcBorders>
              <w:top w:val="nil"/>
              <w:right w:val="nil"/>
            </w:tcBorders>
            <w:shd w:val="clear" w:color="auto" w:fill="auto"/>
            <w:noWrap/>
            <w:vAlign w:val="center"/>
          </w:tcPr>
          <w:p w14:paraId="7F74546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DE</w:t>
            </w:r>
          </w:p>
        </w:tc>
        <w:tc>
          <w:tcPr>
            <w:tcW w:w="232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CD6455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68</w:t>
            </w:r>
          </w:p>
        </w:tc>
        <w:tc>
          <w:tcPr>
            <w:tcW w:w="232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32ED95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91, -0.030)</w:t>
            </w:r>
          </w:p>
        </w:tc>
        <w:tc>
          <w:tcPr>
            <w:tcW w:w="232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753F9E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12</w:t>
            </w:r>
          </w:p>
        </w:tc>
      </w:tr>
      <w:tr w:rsidR="00526C50" w:rsidRPr="00757D2C" w14:paraId="610EE2AB" w14:textId="77777777">
        <w:trPr>
          <w:trHeight w:val="315"/>
        </w:trPr>
        <w:tc>
          <w:tcPr>
            <w:tcW w:w="1653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D1DA86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Effect</w:t>
            </w:r>
          </w:p>
        </w:tc>
        <w:tc>
          <w:tcPr>
            <w:tcW w:w="23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5D3323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61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2395E6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84, -0.020)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DE7CF7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16</w:t>
            </w:r>
          </w:p>
        </w:tc>
      </w:tr>
      <w:tr w:rsidR="00526C50" w:rsidRPr="00757D2C" w14:paraId="23968EEC" w14:textId="77777777">
        <w:trPr>
          <w:trHeight w:val="315"/>
        </w:trPr>
        <w:tc>
          <w:tcPr>
            <w:tcW w:w="1653" w:type="dxa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1A9D2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lastRenderedPageBreak/>
              <w:t>Prop. Mediated</w:t>
            </w:r>
          </w:p>
        </w:tc>
        <w:tc>
          <w:tcPr>
            <w:tcW w:w="232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0CA62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42</w:t>
            </w:r>
          </w:p>
        </w:tc>
        <w:tc>
          <w:tcPr>
            <w:tcW w:w="232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4E379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35, -0.010)</w:t>
            </w:r>
          </w:p>
        </w:tc>
        <w:tc>
          <w:tcPr>
            <w:tcW w:w="232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B6D85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16</w:t>
            </w:r>
          </w:p>
        </w:tc>
      </w:tr>
      <w:tr w:rsidR="00526C50" w:rsidRPr="00757D2C" w14:paraId="1E9FE245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F5BD3D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69AE4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Glycine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4F5021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C1CB45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</w:tr>
      <w:tr w:rsidR="00526C50" w:rsidRPr="00757D2C" w14:paraId="18DE47B5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B8407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CME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8EE9E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3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B1264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008, 0.000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1745D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24</w:t>
            </w:r>
          </w:p>
        </w:tc>
      </w:tr>
      <w:tr w:rsidR="00526C50" w:rsidRPr="00757D2C" w14:paraId="79E80609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71AA1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DE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963AA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59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55B2E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81, -0.020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BDEAD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0</w:t>
            </w:r>
          </w:p>
        </w:tc>
      </w:tr>
      <w:tr w:rsidR="00526C50" w:rsidRPr="00757D2C" w14:paraId="3E9F91B2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3C7AE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Effect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43146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61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73A21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85, -0.020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1F30C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16</w:t>
            </w:r>
          </w:p>
        </w:tc>
      </w:tr>
      <w:tr w:rsidR="00526C50" w:rsidRPr="00757D2C" w14:paraId="2B30E88F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A52B1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rop. Mediated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73BC0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15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00E66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023, 0.090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93EE7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240</w:t>
            </w:r>
          </w:p>
        </w:tc>
      </w:tr>
      <w:tr w:rsidR="00526C50" w:rsidRPr="00757D2C" w14:paraId="52935D92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5683CE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0B1EC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Histidine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A765F8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FFBA1B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</w:tr>
      <w:tr w:rsidR="00526C50" w:rsidRPr="00757D2C" w14:paraId="17D71823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7999F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CME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151A4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9D3B5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001, 0.000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AE2A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652</w:t>
            </w:r>
          </w:p>
        </w:tc>
      </w:tr>
      <w:tr w:rsidR="00526C50" w:rsidRPr="00757D2C" w14:paraId="6B849EB5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C5B1E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DE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46FE2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62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90F51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85, -0.030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171B7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16</w:t>
            </w:r>
          </w:p>
        </w:tc>
      </w:tr>
      <w:tr w:rsidR="00526C50" w:rsidRPr="00757D2C" w14:paraId="27461BC6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C96BB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Effect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36C70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61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7DB56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85, -0.020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A4044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16</w:t>
            </w:r>
          </w:p>
        </w:tc>
      </w:tr>
      <w:tr w:rsidR="00526C50" w:rsidRPr="00757D2C" w14:paraId="05308CDD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A442F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rop. Mediated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A8BA0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2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F51A9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032, 0.010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093B3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652</w:t>
            </w:r>
          </w:p>
        </w:tc>
      </w:tr>
      <w:tr w:rsidR="00526C50" w:rsidRPr="00757D2C" w14:paraId="0B5C1D89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98A765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5A8E8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Valine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19C946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4B572C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</w:tr>
      <w:tr w:rsidR="00526C50" w:rsidRPr="00757D2C" w14:paraId="567FF05A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E5CF7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CME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55A32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000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6130F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(-0.006, 0.010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9F475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960</w:t>
            </w:r>
          </w:p>
        </w:tc>
      </w:tr>
      <w:tr w:rsidR="00526C50" w:rsidRPr="00757D2C" w14:paraId="71440DED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34853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DE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E6553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-0.162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60ADA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(-0.285, -0.020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F189E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016</w:t>
            </w:r>
          </w:p>
        </w:tc>
      </w:tr>
      <w:tr w:rsidR="00526C50" w:rsidRPr="00757D2C" w14:paraId="2267331C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D72C8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Effect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D3A1B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-0.161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EEBFB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(-0.284, -0.030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3CD29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020</w:t>
            </w:r>
          </w:p>
        </w:tc>
      </w:tr>
      <w:tr w:rsidR="00526C50" w:rsidRPr="00757D2C" w14:paraId="2B42CA5D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208D9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rop. Mediated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E5B51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-0.001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60694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(-0.064, 0.080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B2A3C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964</w:t>
            </w:r>
          </w:p>
        </w:tc>
      </w:tr>
      <w:tr w:rsidR="00526C50" w:rsidRPr="00757D2C" w14:paraId="02E1030B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5A28ED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E0EF7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Tyrosine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4F096F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29CE6C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</w:tr>
      <w:tr w:rsidR="00526C50" w:rsidRPr="00757D2C" w14:paraId="144D4347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3E6F9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CME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4B252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12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DE512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023, 0.000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DD4FD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0</w:t>
            </w:r>
          </w:p>
        </w:tc>
      </w:tr>
      <w:tr w:rsidR="00526C50" w:rsidRPr="00757D2C" w14:paraId="174F0F32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1AAF8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DE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CD3C8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50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985A4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73, -0.010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CBBE4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36</w:t>
            </w:r>
          </w:p>
        </w:tc>
      </w:tr>
      <w:tr w:rsidR="00526C50" w:rsidRPr="00757D2C" w14:paraId="73FDA572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06B87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Effect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E0B6F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62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D882A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83, -0.030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19988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12</w:t>
            </w:r>
          </w:p>
        </w:tc>
      </w:tr>
      <w:tr w:rsidR="00526C50" w:rsidRPr="00757D2C" w14:paraId="2F1705A5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C0F2E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rop. Mediated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33AF1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72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D09BA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(0.006, 0.510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F1675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32</w:t>
            </w:r>
          </w:p>
        </w:tc>
      </w:tr>
      <w:tr w:rsidR="00526C50" w:rsidRPr="00757D2C" w14:paraId="12C74ECB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4060E3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D1A50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Glucose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B5D398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8328F7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</w:tr>
      <w:tr w:rsidR="00526C50" w:rsidRPr="00757D2C" w14:paraId="53CE19C7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268B0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CME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B057B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10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2309D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018, 0.000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3C4FC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526C50" w:rsidRPr="00757D2C" w14:paraId="17C79609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BFCB0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DE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DC75F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51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A5E42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75, -0.010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2DEC1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8</w:t>
            </w:r>
          </w:p>
        </w:tc>
      </w:tr>
      <w:tr w:rsidR="00526C50" w:rsidRPr="00757D2C" w14:paraId="2ACEE10F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D3A30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Effect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21E92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62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FA846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83, -0.030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B6AB1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16</w:t>
            </w:r>
          </w:p>
        </w:tc>
      </w:tr>
      <w:tr w:rsidR="00526C50" w:rsidRPr="00757D2C" w14:paraId="7F83061F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9CC36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rop. Mediated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01472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63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13328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0.019, 0.370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8647F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16</w:t>
            </w:r>
          </w:p>
        </w:tc>
      </w:tr>
      <w:tr w:rsidR="00526C50" w:rsidRPr="00757D2C" w14:paraId="23D83F6A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8ED316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44EEB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yruvate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861E99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5097B0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</w:tr>
      <w:tr w:rsidR="00526C50" w:rsidRPr="00757D2C" w14:paraId="4D38EADF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057E6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CME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CE23E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3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445ED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008, 0.000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F8073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40</w:t>
            </w:r>
          </w:p>
        </w:tc>
      </w:tr>
      <w:tr w:rsidR="00526C50" w:rsidRPr="00757D2C" w14:paraId="5F5A4A1B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97417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DE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B6F42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58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C257E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81, -0.020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B35F4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0</w:t>
            </w:r>
          </w:p>
        </w:tc>
      </w:tr>
      <w:tr w:rsidR="00526C50" w:rsidRPr="00757D2C" w14:paraId="1C19DAE5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D9D39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Effect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96086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61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CDA0D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85, -0.020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9FA21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16</w:t>
            </w:r>
          </w:p>
        </w:tc>
      </w:tr>
      <w:tr w:rsidR="00526C50" w:rsidRPr="00757D2C" w14:paraId="04256053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EF3FC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rop. Mediated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6FC00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18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262EC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0.000, 0.100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DE1DA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56</w:t>
            </w:r>
          </w:p>
        </w:tc>
      </w:tr>
      <w:tr w:rsidR="00526C50" w:rsidRPr="00757D2C" w14:paraId="3CBA002C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ED07E7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54E1C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cetate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66D70D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54F14E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</w:tr>
      <w:tr w:rsidR="00526C50" w:rsidRPr="00757D2C" w14:paraId="199C3964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A572B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CME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2EFBC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1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7DA93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005, 0.000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D20F2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432</w:t>
            </w:r>
          </w:p>
        </w:tc>
      </w:tr>
      <w:tr w:rsidR="00526C50" w:rsidRPr="00757D2C" w14:paraId="541AC67B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526C3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DE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0E97B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60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DEBBC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83, -0.020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D727B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0</w:t>
            </w:r>
          </w:p>
        </w:tc>
      </w:tr>
      <w:tr w:rsidR="00526C50" w:rsidRPr="00757D2C" w14:paraId="6AF4333B" w14:textId="77777777">
        <w:trPr>
          <w:trHeight w:val="315"/>
        </w:trPr>
        <w:tc>
          <w:tcPr>
            <w:tcW w:w="1653" w:type="dxa"/>
            <w:tcBorders>
              <w:top w:val="nil"/>
              <w:right w:val="nil"/>
            </w:tcBorders>
            <w:shd w:val="clear" w:color="auto" w:fill="auto"/>
            <w:noWrap/>
            <w:vAlign w:val="center"/>
          </w:tcPr>
          <w:p w14:paraId="223D4F5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Effect</w:t>
            </w:r>
          </w:p>
        </w:tc>
        <w:tc>
          <w:tcPr>
            <w:tcW w:w="232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518F98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61</w:t>
            </w:r>
          </w:p>
        </w:tc>
        <w:tc>
          <w:tcPr>
            <w:tcW w:w="232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A2A33E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84, -0.030)</w:t>
            </w:r>
          </w:p>
        </w:tc>
        <w:tc>
          <w:tcPr>
            <w:tcW w:w="232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015AF5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16</w:t>
            </w:r>
          </w:p>
        </w:tc>
      </w:tr>
      <w:tr w:rsidR="00526C50" w:rsidRPr="00757D2C" w14:paraId="312135AC" w14:textId="77777777">
        <w:trPr>
          <w:trHeight w:val="315"/>
        </w:trPr>
        <w:tc>
          <w:tcPr>
            <w:tcW w:w="1653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55E591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rop. Mediated</w:t>
            </w:r>
          </w:p>
        </w:tc>
        <w:tc>
          <w:tcPr>
            <w:tcW w:w="23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F8CAE8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6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31075D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014, 0.070)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984A7A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432</w:t>
            </w:r>
          </w:p>
        </w:tc>
      </w:tr>
      <w:tr w:rsidR="00526C50" w:rsidRPr="00757D2C" w14:paraId="56781CE2" w14:textId="77777777">
        <w:trPr>
          <w:trHeight w:val="315"/>
        </w:trPr>
        <w:tc>
          <w:tcPr>
            <w:tcW w:w="1653" w:type="dxa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14C633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232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046DA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Creatinine</w:t>
            </w:r>
          </w:p>
        </w:tc>
        <w:tc>
          <w:tcPr>
            <w:tcW w:w="232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EF01A0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232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1E10D3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</w:tr>
      <w:tr w:rsidR="00526C50" w:rsidRPr="00757D2C" w14:paraId="5F9FAC5A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F8E6B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CME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B7D87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1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F7385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001, 0.000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398B3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488</w:t>
            </w:r>
          </w:p>
        </w:tc>
      </w:tr>
      <w:tr w:rsidR="00526C50" w:rsidRPr="00757D2C" w14:paraId="3643DAF3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A3E8F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DE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2C1CC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62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58ACB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85, -0.030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E80CE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16</w:t>
            </w:r>
          </w:p>
        </w:tc>
      </w:tr>
      <w:tr w:rsidR="00526C50" w:rsidRPr="00757D2C" w14:paraId="3FDE8EA0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337EB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Effect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91BFB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61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7401D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84, -0.030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78018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0</w:t>
            </w:r>
          </w:p>
        </w:tc>
      </w:tr>
      <w:tr w:rsidR="00526C50" w:rsidRPr="00757D2C" w14:paraId="1CE7AC00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12650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rop. Mediated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BA42F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3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A6CE0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038, 0.010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3A980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500</w:t>
            </w:r>
          </w:p>
        </w:tc>
      </w:tr>
      <w:tr w:rsidR="00526C50" w:rsidRPr="00757D2C" w14:paraId="364A0516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BE32D9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B19E2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lbumin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0DFB30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6A4E49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</w:tr>
      <w:tr w:rsidR="00526C50" w:rsidRPr="00757D2C" w14:paraId="78E0583B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B1EA2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CME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7150E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2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39B39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003, 0.010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AB837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488</w:t>
            </w:r>
          </w:p>
        </w:tc>
      </w:tr>
      <w:tr w:rsidR="00526C50" w:rsidRPr="00757D2C" w14:paraId="3EABA68A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A5B90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DE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B7590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63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DEDFB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86, -0.030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3A6E7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16</w:t>
            </w:r>
          </w:p>
        </w:tc>
      </w:tr>
      <w:tr w:rsidR="00526C50" w:rsidRPr="00757D2C" w14:paraId="3BB02D7D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20CC8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Effect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53536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61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B4442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85, -0.020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A777E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16</w:t>
            </w:r>
          </w:p>
        </w:tc>
      </w:tr>
      <w:tr w:rsidR="00526C50" w:rsidRPr="00757D2C" w14:paraId="14BD6D40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CDFA4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rop. Mediated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08AA1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10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72759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113, 0.020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16335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488</w:t>
            </w:r>
          </w:p>
        </w:tc>
      </w:tr>
      <w:tr w:rsidR="00526C50" w:rsidRPr="00757D2C" w14:paraId="0254E049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14EA65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46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70FCB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Glycoprotein Acetyls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9C7C30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</w:p>
        </w:tc>
      </w:tr>
      <w:tr w:rsidR="00526C50" w:rsidRPr="00757D2C" w14:paraId="77F15BA0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2CEF6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CME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E8A2E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9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BD4A2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027, 0.010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D27C2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352</w:t>
            </w:r>
          </w:p>
        </w:tc>
      </w:tr>
      <w:tr w:rsidR="00526C50" w:rsidRPr="00757D2C" w14:paraId="54D867CA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54EE5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DE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48DBD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52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25DB1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78, -0.010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51B6A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8</w:t>
            </w:r>
          </w:p>
        </w:tc>
      </w:tr>
      <w:tr w:rsidR="00526C50" w:rsidRPr="00757D2C" w14:paraId="60AFE95E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12870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Effect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D1E3F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62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225F5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81, -0.030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AFFDF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12</w:t>
            </w:r>
          </w:p>
        </w:tc>
      </w:tr>
      <w:tr w:rsidR="00526C50" w:rsidRPr="00757D2C" w14:paraId="139C9D4F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98964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rop. Mediated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CACD5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53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34FD8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(-0.075, 0.490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EF7D0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356</w:t>
            </w:r>
          </w:p>
        </w:tc>
      </w:tr>
      <w:tr w:rsidR="00526C50" w:rsidRPr="00757D2C" w14:paraId="418F5B55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4BADC5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46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56691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hospholipids in Very Small VLDL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0B2B77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</w:tr>
      <w:tr w:rsidR="00526C50" w:rsidRPr="00757D2C" w14:paraId="7D4F95FA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AFA35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CME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1959A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4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9145D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007, 0.020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3131C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504</w:t>
            </w:r>
          </w:p>
        </w:tc>
      </w:tr>
      <w:tr w:rsidR="00526C50" w:rsidRPr="00757D2C" w14:paraId="075D6A8F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398D3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DE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EC028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66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2AA74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9, -0.030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60104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16</w:t>
            </w:r>
          </w:p>
        </w:tc>
      </w:tr>
      <w:tr w:rsidR="00526C50" w:rsidRPr="00757D2C" w14:paraId="440CADF1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CD9F9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Effect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70C4D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62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3D3E0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83, -0.030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819A6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16</w:t>
            </w:r>
          </w:p>
        </w:tc>
      </w:tr>
      <w:tr w:rsidR="00526C50" w:rsidRPr="00757D2C" w14:paraId="3C9B5F8F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79D88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rop. Mediated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75AFE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23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EA157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184, 0.100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4693A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520</w:t>
            </w:r>
          </w:p>
        </w:tc>
      </w:tr>
      <w:tr w:rsidR="00526C50" w:rsidRPr="00757D2C" w14:paraId="7FE9C239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ADCE63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698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D372D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Free Cholesterol to Total Lipids in Chylomicrons and Extremely Large VLDL percentage</w:t>
            </w:r>
          </w:p>
        </w:tc>
      </w:tr>
      <w:tr w:rsidR="00526C50" w:rsidRPr="00757D2C" w14:paraId="36B69249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CD0B4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CME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36855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2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A5958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006, 0.010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65FD6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588</w:t>
            </w:r>
          </w:p>
        </w:tc>
      </w:tr>
      <w:tr w:rsidR="00526C50" w:rsidRPr="00757D2C" w14:paraId="2BE1F6DB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16D3C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DE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C6A02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63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F9E5F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86, -0.030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F8BFC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16</w:t>
            </w:r>
          </w:p>
        </w:tc>
      </w:tr>
      <w:tr w:rsidR="00526C50" w:rsidRPr="00757D2C" w14:paraId="4A7041CB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C806E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Effect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BE83F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61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DA959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85, -0.020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A8C3E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16</w:t>
            </w:r>
          </w:p>
        </w:tc>
      </w:tr>
      <w:tr w:rsidR="00526C50" w:rsidRPr="00757D2C" w14:paraId="1DEC1FCB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98F08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rop. Mediated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500E1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11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3A224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185, 0.050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431E4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588</w:t>
            </w:r>
          </w:p>
        </w:tc>
      </w:tr>
      <w:tr w:rsidR="00526C50" w:rsidRPr="00757D2C" w14:paraId="69CAB168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8C7E79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698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DCA59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Cholesteryl Esters to Total Lipids in Small VLDL percentage</w:t>
            </w:r>
          </w:p>
        </w:tc>
      </w:tr>
      <w:tr w:rsidR="00526C50" w:rsidRPr="00757D2C" w14:paraId="7D5C5AF5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04CB2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CME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F2985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07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CB478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014, 0.000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82EA1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12</w:t>
            </w:r>
          </w:p>
        </w:tc>
      </w:tr>
      <w:tr w:rsidR="00526C50" w:rsidRPr="00757D2C" w14:paraId="4473DAE6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1A75F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DE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2B920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54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8D79C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77, -0.020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855E0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28</w:t>
            </w:r>
          </w:p>
        </w:tc>
      </w:tr>
      <w:tr w:rsidR="00526C50" w:rsidRPr="00757D2C" w14:paraId="7AD7BA0A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A18C8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Effect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993B9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61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8FBED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85, -0.020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98ED6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16</w:t>
            </w:r>
          </w:p>
        </w:tc>
      </w:tr>
      <w:tr w:rsidR="00526C50" w:rsidRPr="00757D2C" w14:paraId="3278A617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09122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rop. Mediated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098FF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43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E5135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(0.007, 0.240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236F7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28</w:t>
            </w:r>
          </w:p>
        </w:tc>
      </w:tr>
      <w:tr w:rsidR="00526C50" w:rsidRPr="00757D2C" w14:paraId="548321CE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88831E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698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1AE9A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Cholesteryl Esters to Total Lipids in Large LDL percentage</w:t>
            </w:r>
          </w:p>
        </w:tc>
      </w:tr>
      <w:tr w:rsidR="00526C50" w:rsidRPr="00757D2C" w14:paraId="25DE3545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B4D02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CME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A131D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-0.001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02EE1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(-0.006, 0.000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75878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428</w:t>
            </w:r>
          </w:p>
        </w:tc>
      </w:tr>
      <w:tr w:rsidR="00526C50" w:rsidRPr="00757D2C" w14:paraId="52E3F8E0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AE540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DE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D9B68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-0.160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3D39A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(-0.283, -0.020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D9B43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020</w:t>
            </w:r>
          </w:p>
        </w:tc>
      </w:tr>
      <w:tr w:rsidR="00526C50" w:rsidRPr="00757D2C" w14:paraId="26520145" w14:textId="77777777">
        <w:trPr>
          <w:trHeight w:val="315"/>
        </w:trPr>
        <w:tc>
          <w:tcPr>
            <w:tcW w:w="1653" w:type="dxa"/>
            <w:tcBorders>
              <w:top w:val="nil"/>
              <w:right w:val="nil"/>
            </w:tcBorders>
            <w:shd w:val="clear" w:color="auto" w:fill="auto"/>
            <w:noWrap/>
            <w:vAlign w:val="center"/>
          </w:tcPr>
          <w:p w14:paraId="0ECF811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Effect</w:t>
            </w:r>
          </w:p>
        </w:tc>
        <w:tc>
          <w:tcPr>
            <w:tcW w:w="232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9992A4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-0.161</w:t>
            </w:r>
          </w:p>
        </w:tc>
        <w:tc>
          <w:tcPr>
            <w:tcW w:w="232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3F7991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(-0.285, -0.020)</w:t>
            </w:r>
          </w:p>
        </w:tc>
        <w:tc>
          <w:tcPr>
            <w:tcW w:w="232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CB9FE0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016</w:t>
            </w:r>
          </w:p>
        </w:tc>
      </w:tr>
      <w:tr w:rsidR="00526C50" w:rsidRPr="00757D2C" w14:paraId="7EECB137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07818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rop. Mediated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01844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007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3D001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(-0.029, 0.060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388FA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436</w:t>
            </w:r>
          </w:p>
        </w:tc>
      </w:tr>
      <w:tr w:rsidR="00526C50" w:rsidRPr="00757D2C" w14:paraId="75CEA8C6" w14:textId="77777777">
        <w:trPr>
          <w:trHeight w:val="315"/>
        </w:trPr>
        <w:tc>
          <w:tcPr>
            <w:tcW w:w="1653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957955F" w14:textId="5B58292B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698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00A4A3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kern w:val="0"/>
                <w:szCs w:val="24"/>
              </w:rPr>
              <w:t>Cholesterol to Total Lipids in Medium LDL percentage</w:t>
            </w:r>
          </w:p>
        </w:tc>
      </w:tr>
      <w:tr w:rsidR="00526C50" w:rsidRPr="00757D2C" w14:paraId="2F470729" w14:textId="77777777">
        <w:trPr>
          <w:trHeight w:val="315"/>
        </w:trPr>
        <w:tc>
          <w:tcPr>
            <w:tcW w:w="1653" w:type="dxa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2DB0F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lastRenderedPageBreak/>
              <w:t>ACME</w:t>
            </w:r>
          </w:p>
        </w:tc>
        <w:tc>
          <w:tcPr>
            <w:tcW w:w="232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EB938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-0.011</w:t>
            </w:r>
          </w:p>
        </w:tc>
        <w:tc>
          <w:tcPr>
            <w:tcW w:w="232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87960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(-0.021, 0.000)</w:t>
            </w:r>
          </w:p>
        </w:tc>
        <w:tc>
          <w:tcPr>
            <w:tcW w:w="232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9391A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020</w:t>
            </w:r>
          </w:p>
        </w:tc>
      </w:tr>
      <w:tr w:rsidR="00526C50" w:rsidRPr="00757D2C" w14:paraId="4AA6D31C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EA8DC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DE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4DFBF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-0.151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C8D39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(-0.273, -0.020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69B73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028</w:t>
            </w:r>
          </w:p>
        </w:tc>
      </w:tr>
      <w:tr w:rsidR="00526C50" w:rsidRPr="00757D2C" w14:paraId="7F22C108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FDA4F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Effect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AFC3F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-0.161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FCF7C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(-0.286, -0.020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B95C9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016</w:t>
            </w:r>
          </w:p>
        </w:tc>
      </w:tr>
      <w:tr w:rsidR="00526C50" w:rsidRPr="00757D2C" w14:paraId="7E713F0D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54537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rop. Mediated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136E0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64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70BC0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(0.006, 0.350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E9A52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36</w:t>
            </w:r>
          </w:p>
        </w:tc>
      </w:tr>
      <w:tr w:rsidR="00526C50" w:rsidRPr="00757D2C" w14:paraId="58BB0C26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8CC1EB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698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F8394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000000"/>
                <w:kern w:val="0"/>
                <w:szCs w:val="24"/>
              </w:rPr>
              <w:t>Phospholipids to Total Lipids in Small HDL percentage</w:t>
            </w:r>
          </w:p>
        </w:tc>
      </w:tr>
      <w:tr w:rsidR="00526C50" w:rsidRPr="00757D2C" w14:paraId="4AA88261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CDEB1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CME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C0B0A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015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46456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026, -0.010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E1132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00</w:t>
            </w:r>
          </w:p>
        </w:tc>
      </w:tr>
      <w:tr w:rsidR="00526C50" w:rsidRPr="00757D2C" w14:paraId="6B28FD7A" w14:textId="77777777">
        <w:trPr>
          <w:trHeight w:val="315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9E9A8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ADE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9B1E5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46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E7954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7, -0.010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57461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40</w:t>
            </w:r>
          </w:p>
        </w:tc>
      </w:tr>
      <w:tr w:rsidR="00526C50" w:rsidRPr="00757D2C" w14:paraId="3B6CE6DA" w14:textId="77777777" w:rsidTr="00757D2C">
        <w:trPr>
          <w:trHeight w:val="315"/>
        </w:trPr>
        <w:tc>
          <w:tcPr>
            <w:tcW w:w="1653" w:type="dxa"/>
            <w:tcBorders>
              <w:top w:val="nil"/>
              <w:right w:val="nil"/>
            </w:tcBorders>
            <w:shd w:val="clear" w:color="auto" w:fill="auto"/>
            <w:noWrap/>
            <w:vAlign w:val="center"/>
          </w:tcPr>
          <w:p w14:paraId="1E912DC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Total Effect</w:t>
            </w:r>
          </w:p>
        </w:tc>
        <w:tc>
          <w:tcPr>
            <w:tcW w:w="232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295F9E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-0.162</w:t>
            </w:r>
          </w:p>
        </w:tc>
        <w:tc>
          <w:tcPr>
            <w:tcW w:w="232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EA08E6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(-0.283, -0.030)</w:t>
            </w:r>
          </w:p>
        </w:tc>
        <w:tc>
          <w:tcPr>
            <w:tcW w:w="232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084A2F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0.012</w:t>
            </w:r>
          </w:p>
        </w:tc>
      </w:tr>
      <w:tr w:rsidR="00526C50" w:rsidRPr="00757D2C" w14:paraId="031C0923" w14:textId="77777777" w:rsidTr="00757D2C">
        <w:trPr>
          <w:trHeight w:val="315"/>
        </w:trPr>
        <w:tc>
          <w:tcPr>
            <w:tcW w:w="1653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BE0FC1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57D2C">
              <w:rPr>
                <w:rFonts w:eastAsia="等线" w:cs="Times New Roman"/>
                <w:color w:val="000000"/>
                <w:kern w:val="0"/>
                <w:szCs w:val="24"/>
              </w:rPr>
              <w:t>Prop. Mediated</w:t>
            </w:r>
          </w:p>
        </w:tc>
        <w:tc>
          <w:tcPr>
            <w:tcW w:w="23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134798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94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526916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(0.028, 0.570)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3A4C4B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12</w:t>
            </w:r>
          </w:p>
        </w:tc>
      </w:tr>
    </w:tbl>
    <w:p w14:paraId="616F1781" w14:textId="77777777" w:rsidR="00526C50" w:rsidRPr="00757D2C" w:rsidRDefault="007969E3">
      <w:pPr>
        <w:rPr>
          <w:rFonts w:eastAsiaTheme="minorEastAsia"/>
          <w:szCs w:val="24"/>
        </w:rPr>
      </w:pPr>
      <w:r w:rsidRPr="00757D2C">
        <w:rPr>
          <w:rFonts w:cs="Times New Roman"/>
          <w:szCs w:val="24"/>
        </w:rPr>
        <w:t>Notes:</w:t>
      </w:r>
      <w:r w:rsidRPr="00757D2C">
        <w:rPr>
          <w:rFonts w:eastAsiaTheme="minorEastAsia"/>
          <w:szCs w:val="24"/>
        </w:rPr>
        <w:t xml:space="preserve"> </w:t>
      </w:r>
      <w:r w:rsidRPr="00757D2C">
        <w:rPr>
          <w:rFonts w:cs="Times New Roman"/>
          <w:szCs w:val="24"/>
        </w:rPr>
        <w:t xml:space="preserve">confidence intervals (CI); </w:t>
      </w:r>
      <w:r w:rsidRPr="00757D2C">
        <w:rPr>
          <w:rFonts w:eastAsiaTheme="minorEastAsia"/>
          <w:szCs w:val="24"/>
        </w:rPr>
        <w:t>average causal mediation effects (ACME); average direct effects (ADE);</w:t>
      </w:r>
    </w:p>
    <w:p w14:paraId="7DE597B6" w14:textId="6F1579C0" w:rsidR="00526C50" w:rsidRPr="00757D2C" w:rsidRDefault="007969E3">
      <w:pPr>
        <w:rPr>
          <w:szCs w:val="24"/>
        </w:rPr>
      </w:pPr>
      <w:r w:rsidRPr="00757D2C">
        <w:rPr>
          <w:rFonts w:eastAsiaTheme="minorEastAsia"/>
          <w:szCs w:val="24"/>
        </w:rPr>
        <w:t xml:space="preserve">Model was adjusted for </w:t>
      </w:r>
      <w:r w:rsidR="00AF24A7">
        <w:rPr>
          <w:rFonts w:eastAsiaTheme="minorEastAsia"/>
          <w:szCs w:val="24"/>
        </w:rPr>
        <w:t>age and sex</w:t>
      </w:r>
      <w:r w:rsidRPr="00757D2C">
        <w:rPr>
          <w:rFonts w:eastAsiaTheme="minorEastAsia"/>
          <w:szCs w:val="24"/>
        </w:rPr>
        <w:t>, Townsend deprivation index, ethnic, current employment status, smoking status, drinking status, BMI, regular exercise and cholesterol lowering medication.</w:t>
      </w:r>
      <w:r w:rsidRPr="00757D2C">
        <w:rPr>
          <w:szCs w:val="24"/>
        </w:rPr>
        <w:br w:type="page"/>
      </w:r>
    </w:p>
    <w:p w14:paraId="6BFA17E0" w14:textId="77777777" w:rsidR="00526C50" w:rsidRPr="00757D2C" w:rsidRDefault="007969E3">
      <w:pPr>
        <w:pStyle w:val="2"/>
        <w:rPr>
          <w:szCs w:val="24"/>
        </w:rPr>
      </w:pPr>
      <w:bookmarkStart w:id="14" w:name="_Toc194589100"/>
      <w:r w:rsidRPr="00757D2C">
        <w:rPr>
          <w:szCs w:val="24"/>
        </w:rPr>
        <w:lastRenderedPageBreak/>
        <w:t>Table S14. Mediation proportion of metaboli</w:t>
      </w:r>
      <w:r w:rsidRPr="00757D2C">
        <w:rPr>
          <w:rFonts w:hint="eastAsia"/>
          <w:szCs w:val="24"/>
        </w:rPr>
        <w:t>c</w:t>
      </w:r>
      <w:r w:rsidRPr="00757D2C">
        <w:rPr>
          <w:szCs w:val="24"/>
        </w:rPr>
        <w:t xml:space="preserve"> signature in the association of liver function with RNFL in the age and sex subgroup</w:t>
      </w:r>
      <w:bookmarkEnd w:id="14"/>
    </w:p>
    <w:tbl>
      <w:tblPr>
        <w:tblW w:w="7520" w:type="dxa"/>
        <w:tblLook w:val="04A0" w:firstRow="1" w:lastRow="0" w:firstColumn="1" w:lastColumn="0" w:noHBand="0" w:noVBand="1"/>
      </w:tblPr>
      <w:tblGrid>
        <w:gridCol w:w="1880"/>
        <w:gridCol w:w="1880"/>
        <w:gridCol w:w="2477"/>
        <w:gridCol w:w="1283"/>
      </w:tblGrid>
      <w:tr w:rsidR="00526C50" w:rsidRPr="00757D2C" w14:paraId="5202891D" w14:textId="77777777">
        <w:trPr>
          <w:trHeight w:val="315"/>
        </w:trPr>
        <w:tc>
          <w:tcPr>
            <w:tcW w:w="1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472E8D4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b/>
                <w:bCs/>
                <w:kern w:val="0"/>
                <w:szCs w:val="24"/>
              </w:rPr>
            </w:pPr>
          </w:p>
        </w:tc>
        <w:tc>
          <w:tcPr>
            <w:tcW w:w="1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75B01F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kern w:val="0"/>
                <w:szCs w:val="24"/>
              </w:rPr>
              <w:t>Estimate</w:t>
            </w:r>
          </w:p>
        </w:tc>
        <w:tc>
          <w:tcPr>
            <w:tcW w:w="24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967C27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kern w:val="0"/>
                <w:szCs w:val="24"/>
              </w:rPr>
              <w:t>95% CI</w:t>
            </w:r>
          </w:p>
        </w:tc>
        <w:tc>
          <w:tcPr>
            <w:tcW w:w="12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C9D1A3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kern w:val="0"/>
                <w:szCs w:val="24"/>
              </w:rPr>
            </w:pPr>
            <w:r w:rsidRPr="002A74D7">
              <w:rPr>
                <w:rFonts w:eastAsia="等线" w:cs="Times New Roman"/>
                <w:b/>
                <w:bCs/>
                <w:i/>
                <w:iCs/>
                <w:kern w:val="0"/>
                <w:szCs w:val="24"/>
              </w:rPr>
              <w:t xml:space="preserve">P </w:t>
            </w:r>
            <w:r w:rsidRPr="00757D2C">
              <w:rPr>
                <w:rFonts w:eastAsia="等线" w:cs="Times New Roman"/>
                <w:b/>
                <w:bCs/>
                <w:kern w:val="0"/>
                <w:szCs w:val="24"/>
              </w:rPr>
              <w:t>value</w:t>
            </w:r>
          </w:p>
        </w:tc>
      </w:tr>
      <w:tr w:rsidR="00526C50" w:rsidRPr="00757D2C" w14:paraId="7A0F1EB1" w14:textId="77777777">
        <w:trPr>
          <w:trHeight w:val="315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530A0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kern w:val="0"/>
                <w:szCs w:val="24"/>
              </w:rPr>
              <w:t>Female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B4AF57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b/>
                <w:bCs/>
                <w:kern w:val="0"/>
                <w:szCs w:val="24"/>
              </w:rPr>
            </w:pPr>
          </w:p>
        </w:tc>
        <w:tc>
          <w:tcPr>
            <w:tcW w:w="24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B7A607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69131E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</w:tr>
      <w:tr w:rsidR="00526C50" w:rsidRPr="00757D2C" w14:paraId="65F91CC1" w14:textId="77777777">
        <w:trPr>
          <w:trHeight w:val="315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196BD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ACME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4BF3B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-0.064</w:t>
            </w:r>
          </w:p>
        </w:tc>
        <w:tc>
          <w:tcPr>
            <w:tcW w:w="24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D2C6E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 xml:space="preserve"> (-0.112, -0.020)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25173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004</w:t>
            </w:r>
          </w:p>
        </w:tc>
      </w:tr>
      <w:tr w:rsidR="00526C50" w:rsidRPr="00757D2C" w14:paraId="06061099" w14:textId="77777777">
        <w:trPr>
          <w:trHeight w:val="315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D10EB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ADE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2EBDA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-0.150</w:t>
            </w:r>
          </w:p>
        </w:tc>
        <w:tc>
          <w:tcPr>
            <w:tcW w:w="24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2E7F7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 xml:space="preserve"> (-0.361, 0.040)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DCE33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120</w:t>
            </w:r>
          </w:p>
        </w:tc>
      </w:tr>
      <w:tr w:rsidR="00526C50" w:rsidRPr="00757D2C" w14:paraId="3DFC0F60" w14:textId="77777777">
        <w:trPr>
          <w:trHeight w:val="315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B77FF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Total Effect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B5246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-0.215</w:t>
            </w:r>
          </w:p>
        </w:tc>
        <w:tc>
          <w:tcPr>
            <w:tcW w:w="24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41B4E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 xml:space="preserve"> (-0.414, -0.030)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C5813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016</w:t>
            </w:r>
          </w:p>
        </w:tc>
      </w:tr>
      <w:tr w:rsidR="00526C50" w:rsidRPr="00757D2C" w14:paraId="3D95437A" w14:textId="77777777">
        <w:trPr>
          <w:trHeight w:val="315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E6A64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Prop. Mediated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85A17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302</w:t>
            </w:r>
          </w:p>
        </w:tc>
        <w:tc>
          <w:tcPr>
            <w:tcW w:w="24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8F805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 xml:space="preserve"> (0.077, 1.540)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3B28B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20</w:t>
            </w:r>
          </w:p>
        </w:tc>
      </w:tr>
      <w:tr w:rsidR="00526C50" w:rsidRPr="00757D2C" w14:paraId="6619E548" w14:textId="77777777">
        <w:trPr>
          <w:trHeight w:val="315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4A811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kern w:val="0"/>
                <w:szCs w:val="24"/>
              </w:rPr>
              <w:t>Male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479DDC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b/>
                <w:bCs/>
                <w:kern w:val="0"/>
                <w:szCs w:val="24"/>
              </w:rPr>
            </w:pPr>
          </w:p>
        </w:tc>
        <w:tc>
          <w:tcPr>
            <w:tcW w:w="24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7FCB7A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ADD6E5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</w:tr>
      <w:tr w:rsidR="00526C50" w:rsidRPr="00757D2C" w14:paraId="31F18017" w14:textId="77777777">
        <w:trPr>
          <w:trHeight w:val="315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7DF00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ACME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6EBDA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-0.023</w:t>
            </w:r>
          </w:p>
        </w:tc>
        <w:tc>
          <w:tcPr>
            <w:tcW w:w="24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6D5E9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 xml:space="preserve"> (-0.058, 0.010)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D3B5C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160</w:t>
            </w:r>
          </w:p>
        </w:tc>
      </w:tr>
      <w:tr w:rsidR="00526C50" w:rsidRPr="00757D2C" w14:paraId="36B34310" w14:textId="77777777">
        <w:trPr>
          <w:trHeight w:val="315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CBC24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ADE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EA13E9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-0.088</w:t>
            </w:r>
          </w:p>
        </w:tc>
        <w:tc>
          <w:tcPr>
            <w:tcW w:w="24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0AA8D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 xml:space="preserve"> (-0.3, 0.100)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FCEA3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380</w:t>
            </w:r>
          </w:p>
        </w:tc>
      </w:tr>
      <w:tr w:rsidR="00526C50" w:rsidRPr="00757D2C" w14:paraId="1299BE25" w14:textId="77777777">
        <w:trPr>
          <w:trHeight w:val="315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207DE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Total Effect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8BC10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-0.111</w:t>
            </w:r>
          </w:p>
        </w:tc>
        <w:tc>
          <w:tcPr>
            <w:tcW w:w="24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78A11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 xml:space="preserve"> (-0.312, 0.070)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C8420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260</w:t>
            </w:r>
          </w:p>
        </w:tc>
      </w:tr>
      <w:tr w:rsidR="00526C50" w:rsidRPr="00757D2C" w14:paraId="49E8FD4E" w14:textId="77777777">
        <w:trPr>
          <w:trHeight w:val="315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203C8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Prop. Mediated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BECB8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149</w:t>
            </w:r>
          </w:p>
        </w:tc>
        <w:tc>
          <w:tcPr>
            <w:tcW w:w="24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92D4A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 xml:space="preserve"> (-2.951, 1.630)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F4157B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400</w:t>
            </w:r>
          </w:p>
        </w:tc>
      </w:tr>
      <w:tr w:rsidR="00526C50" w:rsidRPr="00757D2C" w14:paraId="3E038D5C" w14:textId="77777777">
        <w:trPr>
          <w:trHeight w:val="315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4A693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kern w:val="0"/>
                <w:szCs w:val="24"/>
              </w:rPr>
              <w:t>age &lt;60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B30838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b/>
                <w:bCs/>
                <w:kern w:val="0"/>
                <w:szCs w:val="24"/>
              </w:rPr>
            </w:pPr>
          </w:p>
        </w:tc>
        <w:tc>
          <w:tcPr>
            <w:tcW w:w="24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4F30BF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0DF884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</w:tr>
      <w:tr w:rsidR="00526C50" w:rsidRPr="00757D2C" w14:paraId="215BEE5E" w14:textId="77777777">
        <w:trPr>
          <w:trHeight w:val="315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52DF1C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ACME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46031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-0.042</w:t>
            </w:r>
          </w:p>
        </w:tc>
        <w:tc>
          <w:tcPr>
            <w:tcW w:w="24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F1AC5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 xml:space="preserve"> (-0.081, -0.010)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6CC8B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020</w:t>
            </w:r>
          </w:p>
        </w:tc>
      </w:tr>
      <w:tr w:rsidR="00526C50" w:rsidRPr="00757D2C" w14:paraId="38980685" w14:textId="77777777">
        <w:trPr>
          <w:trHeight w:val="315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D44B3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ADE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573AC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-0.180</w:t>
            </w:r>
          </w:p>
        </w:tc>
        <w:tc>
          <w:tcPr>
            <w:tcW w:w="24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75BE8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 xml:space="preserve"> (-0.345, 0.000)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1C092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060</w:t>
            </w:r>
          </w:p>
        </w:tc>
      </w:tr>
      <w:tr w:rsidR="00526C50" w:rsidRPr="00757D2C" w14:paraId="58C1C219" w14:textId="77777777">
        <w:trPr>
          <w:trHeight w:val="315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3EDEC7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Total Effect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F5568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-0.222</w:t>
            </w:r>
          </w:p>
        </w:tc>
        <w:tc>
          <w:tcPr>
            <w:tcW w:w="24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064C64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 xml:space="preserve"> (-0.377, -0.050)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AD8B31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012</w:t>
            </w:r>
          </w:p>
        </w:tc>
      </w:tr>
      <w:tr w:rsidR="00526C50" w:rsidRPr="00757D2C" w14:paraId="5EEFD208" w14:textId="77777777">
        <w:trPr>
          <w:trHeight w:val="315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40171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Prop. Mediated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C3B22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188</w:t>
            </w:r>
          </w:p>
        </w:tc>
        <w:tc>
          <w:tcPr>
            <w:tcW w:w="24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96CE0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 xml:space="preserve"> (0.014, 0.930)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6B859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color w:val="FF0000"/>
                <w:kern w:val="0"/>
                <w:szCs w:val="24"/>
              </w:rPr>
              <w:t>0.032</w:t>
            </w:r>
          </w:p>
        </w:tc>
      </w:tr>
      <w:tr w:rsidR="00526C50" w:rsidRPr="00757D2C" w14:paraId="69DC6C88" w14:textId="77777777">
        <w:trPr>
          <w:trHeight w:val="315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596C4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b/>
                <w:bCs/>
                <w:kern w:val="0"/>
                <w:szCs w:val="24"/>
              </w:rPr>
            </w:pPr>
            <w:r w:rsidRPr="00757D2C">
              <w:rPr>
                <w:rFonts w:eastAsia="等线" w:cs="Times New Roman"/>
                <w:b/>
                <w:bCs/>
                <w:kern w:val="0"/>
                <w:szCs w:val="24"/>
              </w:rPr>
              <w:t>age&gt;=60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9AA9F1" w14:textId="77777777" w:rsidR="00526C50" w:rsidRPr="00757D2C" w:rsidRDefault="00526C50">
            <w:pPr>
              <w:widowControl/>
              <w:jc w:val="left"/>
              <w:rPr>
                <w:rFonts w:eastAsia="等线" w:cs="Times New Roman"/>
                <w:b/>
                <w:bCs/>
                <w:kern w:val="0"/>
                <w:szCs w:val="24"/>
              </w:rPr>
            </w:pPr>
          </w:p>
        </w:tc>
        <w:tc>
          <w:tcPr>
            <w:tcW w:w="24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766276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AC0F86" w14:textId="77777777" w:rsidR="00526C50" w:rsidRPr="00757D2C" w:rsidRDefault="00526C50">
            <w:pPr>
              <w:widowControl/>
              <w:jc w:val="left"/>
              <w:rPr>
                <w:rFonts w:cs="Times New Roman"/>
                <w:kern w:val="0"/>
                <w:szCs w:val="24"/>
              </w:rPr>
            </w:pPr>
          </w:p>
        </w:tc>
      </w:tr>
      <w:tr w:rsidR="00526C50" w:rsidRPr="00757D2C" w14:paraId="561E5461" w14:textId="77777777">
        <w:trPr>
          <w:trHeight w:val="315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3C89F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ACME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861D3A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-0.042</w:t>
            </w:r>
          </w:p>
        </w:tc>
        <w:tc>
          <w:tcPr>
            <w:tcW w:w="24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1C190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 xml:space="preserve"> (-0.082, 0.000)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F81A8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052</w:t>
            </w:r>
          </w:p>
        </w:tc>
      </w:tr>
      <w:tr w:rsidR="00526C50" w:rsidRPr="00757D2C" w14:paraId="7BAD7CA8" w14:textId="77777777">
        <w:trPr>
          <w:trHeight w:val="315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97F503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ADE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9F63E2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-0.019</w:t>
            </w:r>
          </w:p>
        </w:tc>
        <w:tc>
          <w:tcPr>
            <w:tcW w:w="24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C7AF3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 xml:space="preserve"> (-0.222, 0.200)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9AA4B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848</w:t>
            </w:r>
          </w:p>
        </w:tc>
      </w:tr>
      <w:tr w:rsidR="00526C50" w:rsidRPr="00757D2C" w14:paraId="3C0C99DE" w14:textId="77777777">
        <w:trPr>
          <w:trHeight w:val="315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942F1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Total Effect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E075ED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-0.061</w:t>
            </w:r>
          </w:p>
        </w:tc>
        <w:tc>
          <w:tcPr>
            <w:tcW w:w="24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18F1BE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 xml:space="preserve"> (-0.253, 0.160)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FEEE66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544</w:t>
            </w:r>
          </w:p>
        </w:tc>
      </w:tr>
      <w:tr w:rsidR="00526C50" w:rsidRPr="00757D2C" w14:paraId="7327F2A9" w14:textId="77777777">
        <w:trPr>
          <w:trHeight w:val="315"/>
        </w:trPr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A77B92F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Prop. Mediated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E080A40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221</w:t>
            </w:r>
          </w:p>
        </w:tc>
        <w:tc>
          <w:tcPr>
            <w:tcW w:w="24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57E32B5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 xml:space="preserve"> (-4.757, 5.260)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56C3488" w14:textId="77777777" w:rsidR="00526C50" w:rsidRPr="00757D2C" w:rsidRDefault="007969E3">
            <w:pPr>
              <w:widowControl/>
              <w:jc w:val="left"/>
              <w:rPr>
                <w:rFonts w:eastAsia="等线" w:cs="Times New Roman"/>
                <w:kern w:val="0"/>
                <w:szCs w:val="24"/>
              </w:rPr>
            </w:pPr>
            <w:r w:rsidRPr="00757D2C">
              <w:rPr>
                <w:rFonts w:eastAsia="等线" w:cs="Times New Roman"/>
                <w:kern w:val="0"/>
                <w:szCs w:val="24"/>
              </w:rPr>
              <w:t>0.572</w:t>
            </w:r>
          </w:p>
        </w:tc>
      </w:tr>
    </w:tbl>
    <w:p w14:paraId="5E953282" w14:textId="77777777" w:rsidR="00526C50" w:rsidRPr="00757D2C" w:rsidRDefault="007969E3">
      <w:pPr>
        <w:rPr>
          <w:rFonts w:eastAsiaTheme="minorEastAsia"/>
          <w:szCs w:val="24"/>
        </w:rPr>
      </w:pPr>
      <w:r w:rsidRPr="00757D2C">
        <w:rPr>
          <w:rFonts w:cs="Times New Roman"/>
          <w:szCs w:val="24"/>
        </w:rPr>
        <w:t>Notes:</w:t>
      </w:r>
      <w:r w:rsidRPr="00757D2C">
        <w:rPr>
          <w:rFonts w:eastAsiaTheme="minorEastAsia"/>
          <w:szCs w:val="24"/>
        </w:rPr>
        <w:t xml:space="preserve"> </w:t>
      </w:r>
      <w:r w:rsidRPr="00757D2C">
        <w:rPr>
          <w:rFonts w:cs="Times New Roman"/>
          <w:szCs w:val="24"/>
        </w:rPr>
        <w:t xml:space="preserve">confidence intervals (CI); </w:t>
      </w:r>
      <w:r w:rsidRPr="00757D2C">
        <w:rPr>
          <w:rFonts w:eastAsiaTheme="minorEastAsia"/>
          <w:szCs w:val="24"/>
        </w:rPr>
        <w:t>average causal mediation effects (ACME); average direct effects (ADE);</w:t>
      </w:r>
    </w:p>
    <w:p w14:paraId="1CBF7B79" w14:textId="5048DDD2" w:rsidR="00526C50" w:rsidRPr="00757D2C" w:rsidRDefault="007969E3">
      <w:pPr>
        <w:rPr>
          <w:rFonts w:cs="Times New Roman"/>
          <w:szCs w:val="24"/>
        </w:rPr>
      </w:pPr>
      <w:r w:rsidRPr="00757D2C">
        <w:rPr>
          <w:rFonts w:eastAsiaTheme="minorEastAsia"/>
          <w:szCs w:val="24"/>
        </w:rPr>
        <w:t>Model was adjusted for age</w:t>
      </w:r>
      <w:r w:rsidR="003B1296">
        <w:rPr>
          <w:rFonts w:eastAsiaTheme="minorEastAsia"/>
          <w:szCs w:val="24"/>
        </w:rPr>
        <w:t xml:space="preserve"> and</w:t>
      </w:r>
      <w:r w:rsidRPr="00757D2C">
        <w:rPr>
          <w:rFonts w:eastAsiaTheme="minorEastAsia"/>
          <w:szCs w:val="24"/>
        </w:rPr>
        <w:t xml:space="preserve"> sex, Townsend deprivation index, ethnic, current employment status, smoking status, drinking status, BMI, regular exercise and cholesterol lowering medication.</w:t>
      </w:r>
    </w:p>
    <w:p w14:paraId="78F0870D" w14:textId="77777777" w:rsidR="00526C50" w:rsidRPr="00757D2C" w:rsidRDefault="00526C50">
      <w:pPr>
        <w:widowControl/>
        <w:jc w:val="left"/>
        <w:rPr>
          <w:rFonts w:eastAsiaTheme="minorEastAsia"/>
          <w:szCs w:val="24"/>
        </w:rPr>
      </w:pPr>
    </w:p>
    <w:sectPr w:rsidR="00526C50" w:rsidRPr="00757D2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BF48691" w14:textId="77777777" w:rsidR="00DC02C1" w:rsidRDefault="00DC02C1">
      <w:r>
        <w:separator/>
      </w:r>
    </w:p>
  </w:endnote>
  <w:endnote w:type="continuationSeparator" w:id="0">
    <w:p w14:paraId="3B9C5EBF" w14:textId="77777777" w:rsidR="00DC02C1" w:rsidRDefault="00DC02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C5DE36" w14:textId="07B4579F" w:rsidR="004E54A1" w:rsidRDefault="004E54A1">
    <w:pPr>
      <w:pStyle w:val="a7"/>
      <w:jc w:val="center"/>
    </w:pPr>
  </w:p>
  <w:p w14:paraId="544842D7" w14:textId="77777777" w:rsidR="00850F04" w:rsidRDefault="00850F04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B58251A" w14:textId="77777777" w:rsidR="00DC02C1" w:rsidRDefault="00DC02C1">
      <w:r>
        <w:separator/>
      </w:r>
    </w:p>
  </w:footnote>
  <w:footnote w:type="continuationSeparator" w:id="0">
    <w:p w14:paraId="551B5187" w14:textId="77777777" w:rsidR="00DC02C1" w:rsidRDefault="00DC02C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65"/>
  <w:bordersDoNotSurroundHeader/>
  <w:bordersDoNotSurroundFooter/>
  <w:proofState w:spelling="clean" w:grammar="clean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WxMDI1NDMzMLM0MDFV0lEKTi0uzszPAykwMqoFAMsz9BctAAAA"/>
    <w:docVar w:name="commondata" w:val="eyJoZGlkIjoiMGJmM2E2ZTRhODY1ZDE1YzQ0MmU2ZWMwYmYzNjNiMWQifQ=="/>
  </w:docVars>
  <w:rsids>
    <w:rsidRoot w:val="00AE79CF"/>
    <w:rsid w:val="000407CE"/>
    <w:rsid w:val="00046793"/>
    <w:rsid w:val="0006780E"/>
    <w:rsid w:val="0008064F"/>
    <w:rsid w:val="000B1D7A"/>
    <w:rsid w:val="000C4515"/>
    <w:rsid w:val="000C76E7"/>
    <w:rsid w:val="000D034A"/>
    <w:rsid w:val="000E07BD"/>
    <w:rsid w:val="000E73E7"/>
    <w:rsid w:val="00106003"/>
    <w:rsid w:val="0013093F"/>
    <w:rsid w:val="0014726B"/>
    <w:rsid w:val="00147B93"/>
    <w:rsid w:val="00157B2A"/>
    <w:rsid w:val="00175FE8"/>
    <w:rsid w:val="001A18BB"/>
    <w:rsid w:val="001A5732"/>
    <w:rsid w:val="001D1957"/>
    <w:rsid w:val="001E6DA0"/>
    <w:rsid w:val="002071E3"/>
    <w:rsid w:val="00210E29"/>
    <w:rsid w:val="002376B7"/>
    <w:rsid w:val="00254B05"/>
    <w:rsid w:val="0025730C"/>
    <w:rsid w:val="00267B72"/>
    <w:rsid w:val="00272A46"/>
    <w:rsid w:val="00291B14"/>
    <w:rsid w:val="002A51B5"/>
    <w:rsid w:val="002A74D7"/>
    <w:rsid w:val="002C0E10"/>
    <w:rsid w:val="002D0ACC"/>
    <w:rsid w:val="002D264D"/>
    <w:rsid w:val="0030565B"/>
    <w:rsid w:val="00334CEE"/>
    <w:rsid w:val="00336A9A"/>
    <w:rsid w:val="00350A2E"/>
    <w:rsid w:val="00374F4A"/>
    <w:rsid w:val="00382CEA"/>
    <w:rsid w:val="00395855"/>
    <w:rsid w:val="003A0022"/>
    <w:rsid w:val="003B1296"/>
    <w:rsid w:val="003B36F5"/>
    <w:rsid w:val="003C2343"/>
    <w:rsid w:val="003C6107"/>
    <w:rsid w:val="003E1049"/>
    <w:rsid w:val="003F3D42"/>
    <w:rsid w:val="004318A6"/>
    <w:rsid w:val="0044371B"/>
    <w:rsid w:val="00455AAA"/>
    <w:rsid w:val="00472D17"/>
    <w:rsid w:val="004750AE"/>
    <w:rsid w:val="0047684C"/>
    <w:rsid w:val="00484848"/>
    <w:rsid w:val="004A3624"/>
    <w:rsid w:val="004B37D2"/>
    <w:rsid w:val="004C10EF"/>
    <w:rsid w:val="004C20ED"/>
    <w:rsid w:val="004C7915"/>
    <w:rsid w:val="004C7D22"/>
    <w:rsid w:val="004D1B84"/>
    <w:rsid w:val="004E54A1"/>
    <w:rsid w:val="004E5835"/>
    <w:rsid w:val="00514C89"/>
    <w:rsid w:val="00515920"/>
    <w:rsid w:val="00526C50"/>
    <w:rsid w:val="0054630D"/>
    <w:rsid w:val="00552764"/>
    <w:rsid w:val="0056135C"/>
    <w:rsid w:val="00577747"/>
    <w:rsid w:val="00587A37"/>
    <w:rsid w:val="005C593E"/>
    <w:rsid w:val="00612345"/>
    <w:rsid w:val="00621CF0"/>
    <w:rsid w:val="006249E9"/>
    <w:rsid w:val="00632295"/>
    <w:rsid w:val="00680ACF"/>
    <w:rsid w:val="0069142A"/>
    <w:rsid w:val="006A4CA8"/>
    <w:rsid w:val="006A72CB"/>
    <w:rsid w:val="006D11A8"/>
    <w:rsid w:val="006E7317"/>
    <w:rsid w:val="006F3DA7"/>
    <w:rsid w:val="007038C3"/>
    <w:rsid w:val="00712F4D"/>
    <w:rsid w:val="0072019D"/>
    <w:rsid w:val="00757D2C"/>
    <w:rsid w:val="007969E3"/>
    <w:rsid w:val="007A2EEE"/>
    <w:rsid w:val="007A7917"/>
    <w:rsid w:val="007F2408"/>
    <w:rsid w:val="007F393E"/>
    <w:rsid w:val="00813800"/>
    <w:rsid w:val="00841FE9"/>
    <w:rsid w:val="00844E8A"/>
    <w:rsid w:val="00850F04"/>
    <w:rsid w:val="00871236"/>
    <w:rsid w:val="00873CAD"/>
    <w:rsid w:val="008A1560"/>
    <w:rsid w:val="008A58AE"/>
    <w:rsid w:val="008C72EA"/>
    <w:rsid w:val="00917A22"/>
    <w:rsid w:val="00935004"/>
    <w:rsid w:val="00935869"/>
    <w:rsid w:val="00941575"/>
    <w:rsid w:val="00944C4A"/>
    <w:rsid w:val="00945078"/>
    <w:rsid w:val="00947364"/>
    <w:rsid w:val="00950596"/>
    <w:rsid w:val="0096716B"/>
    <w:rsid w:val="009A04A2"/>
    <w:rsid w:val="009B32F1"/>
    <w:rsid w:val="009C1DD9"/>
    <w:rsid w:val="009C4754"/>
    <w:rsid w:val="009E6392"/>
    <w:rsid w:val="009E7BA9"/>
    <w:rsid w:val="00A02DD4"/>
    <w:rsid w:val="00A11542"/>
    <w:rsid w:val="00A64688"/>
    <w:rsid w:val="00A841BD"/>
    <w:rsid w:val="00A84E7A"/>
    <w:rsid w:val="00A86CD0"/>
    <w:rsid w:val="00A913CC"/>
    <w:rsid w:val="00A93181"/>
    <w:rsid w:val="00AA3494"/>
    <w:rsid w:val="00AD53A0"/>
    <w:rsid w:val="00AE79CF"/>
    <w:rsid w:val="00AF24A7"/>
    <w:rsid w:val="00AF4A00"/>
    <w:rsid w:val="00B03138"/>
    <w:rsid w:val="00B04FE2"/>
    <w:rsid w:val="00B77BE2"/>
    <w:rsid w:val="00BE15DD"/>
    <w:rsid w:val="00C31E41"/>
    <w:rsid w:val="00C409FB"/>
    <w:rsid w:val="00C43974"/>
    <w:rsid w:val="00C573BB"/>
    <w:rsid w:val="00C76BFC"/>
    <w:rsid w:val="00C81D61"/>
    <w:rsid w:val="00CE7C19"/>
    <w:rsid w:val="00D00745"/>
    <w:rsid w:val="00D364BB"/>
    <w:rsid w:val="00D55101"/>
    <w:rsid w:val="00D73975"/>
    <w:rsid w:val="00D84C4C"/>
    <w:rsid w:val="00DC00CE"/>
    <w:rsid w:val="00DC02C1"/>
    <w:rsid w:val="00DD2CF8"/>
    <w:rsid w:val="00DE7D9D"/>
    <w:rsid w:val="00DE7F1E"/>
    <w:rsid w:val="00E02D94"/>
    <w:rsid w:val="00E13C54"/>
    <w:rsid w:val="00E23CD3"/>
    <w:rsid w:val="00E56FDD"/>
    <w:rsid w:val="00E62975"/>
    <w:rsid w:val="00E649D6"/>
    <w:rsid w:val="00E67FA8"/>
    <w:rsid w:val="00E86629"/>
    <w:rsid w:val="00EA120B"/>
    <w:rsid w:val="00EA6264"/>
    <w:rsid w:val="00ED5CAF"/>
    <w:rsid w:val="00F160C6"/>
    <w:rsid w:val="00F230A4"/>
    <w:rsid w:val="00F3092C"/>
    <w:rsid w:val="00F373C9"/>
    <w:rsid w:val="00F97F87"/>
    <w:rsid w:val="00FB0C8C"/>
    <w:rsid w:val="00FB32F2"/>
    <w:rsid w:val="00FD42AD"/>
    <w:rsid w:val="00FF2E00"/>
    <w:rsid w:val="26324F4C"/>
    <w:rsid w:val="2E9A5300"/>
    <w:rsid w:val="34DE67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BA42A7"/>
  <w15:docId w15:val="{4EFCBF8B-0A35-44C2-8E30-DB252579C5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 w:qFormat="1"/>
    <w:lsdException w:name="toc 2" w:uiPriority="39" w:unhideWhenUsed="1" w:qFormat="1"/>
    <w:lsdException w:name="toc 3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autoRedefine/>
    <w:qFormat/>
    <w:pPr>
      <w:widowControl w:val="0"/>
      <w:jc w:val="both"/>
    </w:pPr>
    <w:rPr>
      <w:rFonts w:ascii="Times New Roman" w:eastAsia="Times New Roman" w:hAnsi="Times New Roman"/>
      <w:kern w:val="2"/>
      <w:sz w:val="24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outlineLvl w:val="0"/>
    </w:pPr>
    <w:rPr>
      <w:rFonts w:eastAsia="仿宋"/>
      <w:b/>
      <w:bCs/>
      <w:kern w:val="44"/>
      <w:szCs w:val="44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pPr>
      <w:keepNext/>
      <w:keepLines/>
      <w:outlineLvl w:val="1"/>
    </w:pPr>
    <w:rPr>
      <w:rFonts w:eastAsia="仿宋" w:cstheme="majorBidi"/>
      <w:b/>
      <w:bCs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pPr>
      <w:jc w:val="left"/>
    </w:pPr>
  </w:style>
  <w:style w:type="paragraph" w:styleId="TOC3">
    <w:name w:val="toc 3"/>
    <w:basedOn w:val="a"/>
    <w:next w:val="a"/>
    <w:autoRedefine/>
    <w:uiPriority w:val="39"/>
    <w:unhideWhenUsed/>
    <w:pPr>
      <w:widowControl/>
      <w:spacing w:after="100" w:line="259" w:lineRule="auto"/>
      <w:ind w:left="440"/>
      <w:jc w:val="left"/>
    </w:pPr>
    <w:rPr>
      <w:rFonts w:asciiTheme="minorHAnsi" w:eastAsiaTheme="minorEastAsia" w:hAnsiTheme="minorHAnsi" w:cs="Times New Roman"/>
      <w:kern w:val="0"/>
      <w:sz w:val="22"/>
    </w:rPr>
  </w:style>
  <w:style w:type="paragraph" w:styleId="a5">
    <w:name w:val="Balloon Text"/>
    <w:basedOn w:val="a"/>
    <w:link w:val="a6"/>
    <w:autoRedefine/>
    <w:uiPriority w:val="99"/>
    <w:semiHidden/>
    <w:unhideWhenUsed/>
    <w:qFormat/>
    <w:rPr>
      <w:sz w:val="18"/>
      <w:szCs w:val="18"/>
    </w:rPr>
  </w:style>
  <w:style w:type="paragraph" w:styleId="a7">
    <w:name w:val="footer"/>
    <w:basedOn w:val="a"/>
    <w:link w:val="a8"/>
    <w:autoRedefine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autoRedefine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TOC1">
    <w:name w:val="toc 1"/>
    <w:basedOn w:val="a"/>
    <w:next w:val="a"/>
    <w:autoRedefine/>
    <w:uiPriority w:val="39"/>
    <w:unhideWhenUsed/>
    <w:qFormat/>
    <w:pPr>
      <w:widowControl/>
      <w:jc w:val="left"/>
    </w:pPr>
    <w:rPr>
      <w:rFonts w:cs="Times New Roman"/>
      <w:kern w:val="0"/>
    </w:rPr>
  </w:style>
  <w:style w:type="paragraph" w:styleId="TOC2">
    <w:name w:val="toc 2"/>
    <w:basedOn w:val="a"/>
    <w:next w:val="a"/>
    <w:autoRedefine/>
    <w:uiPriority w:val="39"/>
    <w:unhideWhenUsed/>
    <w:qFormat/>
    <w:pPr>
      <w:widowControl/>
      <w:spacing w:after="100" w:line="259" w:lineRule="auto"/>
      <w:ind w:left="220"/>
      <w:jc w:val="left"/>
    </w:pPr>
    <w:rPr>
      <w:rFonts w:cs="Times New Roman"/>
      <w:kern w:val="0"/>
    </w:rPr>
  </w:style>
  <w:style w:type="paragraph" w:styleId="ab">
    <w:name w:val="annotation subject"/>
    <w:basedOn w:val="a3"/>
    <w:next w:val="a3"/>
    <w:link w:val="ac"/>
    <w:uiPriority w:val="99"/>
    <w:semiHidden/>
    <w:unhideWhenUsed/>
    <w:rPr>
      <w:b/>
      <w:bCs/>
    </w:rPr>
  </w:style>
  <w:style w:type="character" w:styleId="ad">
    <w:name w:val="Hyperlink"/>
    <w:basedOn w:val="a0"/>
    <w:autoRedefine/>
    <w:uiPriority w:val="99"/>
    <w:unhideWhenUsed/>
    <w:qFormat/>
    <w:rPr>
      <w:color w:val="0563C1" w:themeColor="hyperlink"/>
      <w:u w:val="single"/>
    </w:rPr>
  </w:style>
  <w:style w:type="character" w:styleId="ae">
    <w:name w:val="annotation reference"/>
    <w:basedOn w:val="a0"/>
    <w:autoRedefine/>
    <w:uiPriority w:val="99"/>
    <w:semiHidden/>
    <w:unhideWhenUsed/>
    <w:qFormat/>
    <w:rPr>
      <w:sz w:val="21"/>
      <w:szCs w:val="21"/>
    </w:rPr>
  </w:style>
  <w:style w:type="character" w:customStyle="1" w:styleId="10">
    <w:name w:val="标题 1 字符"/>
    <w:basedOn w:val="a0"/>
    <w:link w:val="1"/>
    <w:autoRedefine/>
    <w:uiPriority w:val="9"/>
    <w:qFormat/>
    <w:rPr>
      <w:rFonts w:ascii="Times New Roman" w:eastAsia="仿宋" w:hAnsi="Times New Roman"/>
      <w:b/>
      <w:bCs/>
      <w:kern w:val="44"/>
      <w:sz w:val="24"/>
      <w:szCs w:val="44"/>
    </w:rPr>
  </w:style>
  <w:style w:type="character" w:customStyle="1" w:styleId="20">
    <w:name w:val="标题 2 字符"/>
    <w:basedOn w:val="a0"/>
    <w:link w:val="2"/>
    <w:autoRedefine/>
    <w:uiPriority w:val="9"/>
    <w:qFormat/>
    <w:rPr>
      <w:rFonts w:ascii="Times New Roman" w:eastAsia="仿宋" w:hAnsi="Times New Roman" w:cstheme="majorBidi"/>
      <w:b/>
      <w:bCs/>
      <w:sz w:val="24"/>
      <w:szCs w:val="32"/>
    </w:rPr>
  </w:style>
  <w:style w:type="character" w:customStyle="1" w:styleId="a6">
    <w:name w:val="批注框文本 字符"/>
    <w:basedOn w:val="a0"/>
    <w:link w:val="a5"/>
    <w:autoRedefine/>
    <w:uiPriority w:val="99"/>
    <w:semiHidden/>
    <w:qFormat/>
    <w:rPr>
      <w:sz w:val="18"/>
      <w:szCs w:val="18"/>
    </w:rPr>
  </w:style>
  <w:style w:type="paragraph" w:customStyle="1" w:styleId="msonormal0">
    <w:name w:val="msonormal"/>
    <w:basedOn w:val="a"/>
    <w:autoRedefine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Cs w:val="24"/>
    </w:rPr>
  </w:style>
  <w:style w:type="paragraph" w:customStyle="1" w:styleId="font5">
    <w:name w:val="font5"/>
    <w:basedOn w:val="a"/>
    <w:autoRedefine/>
    <w:qFormat/>
    <w:pPr>
      <w:widowControl/>
      <w:spacing w:before="100" w:beforeAutospacing="1" w:after="100" w:afterAutospacing="1"/>
      <w:jc w:val="left"/>
    </w:pPr>
    <w:rPr>
      <w:rFonts w:ascii="等线" w:eastAsia="等线" w:hAnsi="等线" w:cs="宋体"/>
      <w:kern w:val="0"/>
      <w:sz w:val="18"/>
      <w:szCs w:val="18"/>
    </w:rPr>
  </w:style>
  <w:style w:type="paragraph" w:customStyle="1" w:styleId="font6">
    <w:name w:val="font6"/>
    <w:basedOn w:val="a"/>
    <w:autoRedefine/>
    <w:qFormat/>
    <w:pPr>
      <w:widowControl/>
      <w:spacing w:before="100" w:beforeAutospacing="1" w:after="100" w:afterAutospacing="1"/>
      <w:jc w:val="left"/>
    </w:pPr>
    <w:rPr>
      <w:rFonts w:eastAsia="宋体" w:cs="Times New Roman"/>
      <w:b/>
      <w:bCs/>
      <w:color w:val="000000"/>
      <w:kern w:val="0"/>
      <w:szCs w:val="24"/>
    </w:rPr>
  </w:style>
  <w:style w:type="paragraph" w:customStyle="1" w:styleId="font7">
    <w:name w:val="font7"/>
    <w:basedOn w:val="a"/>
    <w:autoRedefine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b/>
      <w:bCs/>
      <w:color w:val="000000"/>
      <w:kern w:val="0"/>
      <w:szCs w:val="24"/>
    </w:rPr>
  </w:style>
  <w:style w:type="paragraph" w:customStyle="1" w:styleId="xl65">
    <w:name w:val="xl65"/>
    <w:basedOn w:val="a"/>
    <w:autoRedefine/>
    <w:qFormat/>
    <w:pPr>
      <w:widowControl/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left"/>
    </w:pPr>
    <w:rPr>
      <w:rFonts w:eastAsia="宋体" w:cs="Times New Roman"/>
      <w:b/>
      <w:bCs/>
      <w:kern w:val="0"/>
      <w:szCs w:val="24"/>
    </w:rPr>
  </w:style>
  <w:style w:type="paragraph" w:customStyle="1" w:styleId="xl66">
    <w:name w:val="xl66"/>
    <w:basedOn w:val="a"/>
    <w:autoRedefine/>
    <w:qFormat/>
    <w:pPr>
      <w:widowControl/>
      <w:spacing w:before="100" w:beforeAutospacing="1" w:after="100" w:afterAutospacing="1"/>
      <w:jc w:val="left"/>
    </w:pPr>
    <w:rPr>
      <w:rFonts w:eastAsia="宋体" w:cs="Times New Roman"/>
      <w:kern w:val="0"/>
      <w:szCs w:val="24"/>
    </w:rPr>
  </w:style>
  <w:style w:type="paragraph" w:customStyle="1" w:styleId="xl67">
    <w:name w:val="xl67"/>
    <w:basedOn w:val="a"/>
    <w:autoRedefine/>
    <w:qFormat/>
    <w:pPr>
      <w:widowControl/>
      <w:spacing w:before="100" w:beforeAutospacing="1" w:after="100" w:afterAutospacing="1"/>
      <w:jc w:val="left"/>
    </w:pPr>
    <w:rPr>
      <w:rFonts w:eastAsia="宋体" w:cs="Times New Roman"/>
      <w:kern w:val="0"/>
      <w:szCs w:val="24"/>
    </w:rPr>
  </w:style>
  <w:style w:type="paragraph" w:customStyle="1" w:styleId="xl68">
    <w:name w:val="xl68"/>
    <w:basedOn w:val="a"/>
    <w:autoRedefine/>
    <w:qFormat/>
    <w:pPr>
      <w:widowControl/>
      <w:pBdr>
        <w:bottom w:val="single" w:sz="4" w:space="0" w:color="auto"/>
      </w:pBdr>
      <w:spacing w:before="100" w:beforeAutospacing="1" w:after="100" w:afterAutospacing="1"/>
      <w:jc w:val="left"/>
    </w:pPr>
    <w:rPr>
      <w:rFonts w:eastAsia="宋体" w:cs="Times New Roman"/>
      <w:kern w:val="0"/>
      <w:szCs w:val="24"/>
    </w:rPr>
  </w:style>
  <w:style w:type="paragraph" w:customStyle="1" w:styleId="xl69">
    <w:name w:val="xl69"/>
    <w:basedOn w:val="a"/>
    <w:autoRedefine/>
    <w:qFormat/>
    <w:pPr>
      <w:widowControl/>
      <w:pBdr>
        <w:bottom w:val="single" w:sz="4" w:space="0" w:color="auto"/>
      </w:pBdr>
      <w:spacing w:before="100" w:beforeAutospacing="1" w:after="100" w:afterAutospacing="1"/>
      <w:jc w:val="left"/>
    </w:pPr>
    <w:rPr>
      <w:rFonts w:eastAsia="宋体" w:cs="Times New Roman"/>
      <w:kern w:val="0"/>
      <w:szCs w:val="24"/>
    </w:rPr>
  </w:style>
  <w:style w:type="paragraph" w:customStyle="1" w:styleId="TOC10">
    <w:name w:val="TOC 标题1"/>
    <w:basedOn w:val="1"/>
    <w:next w:val="a"/>
    <w:autoRedefine/>
    <w:uiPriority w:val="39"/>
    <w:unhideWhenUsed/>
    <w:qFormat/>
    <w:pPr>
      <w:widowControl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character" w:customStyle="1" w:styleId="aa">
    <w:name w:val="页眉 字符"/>
    <w:basedOn w:val="a0"/>
    <w:link w:val="a9"/>
    <w:autoRedefine/>
    <w:uiPriority w:val="99"/>
    <w:qFormat/>
    <w:rPr>
      <w:rFonts w:ascii="Times New Roman" w:eastAsia="Times New Roman" w:hAnsi="Times New Roman"/>
      <w:sz w:val="18"/>
      <w:szCs w:val="18"/>
    </w:rPr>
  </w:style>
  <w:style w:type="character" w:customStyle="1" w:styleId="a8">
    <w:name w:val="页脚 字符"/>
    <w:basedOn w:val="a0"/>
    <w:link w:val="a7"/>
    <w:autoRedefine/>
    <w:uiPriority w:val="99"/>
    <w:qFormat/>
    <w:rPr>
      <w:rFonts w:ascii="Times New Roman" w:eastAsia="Times New Roman" w:hAnsi="Times New Roman"/>
      <w:sz w:val="18"/>
      <w:szCs w:val="18"/>
    </w:rPr>
  </w:style>
  <w:style w:type="paragraph" w:styleId="af">
    <w:name w:val="List Paragraph"/>
    <w:basedOn w:val="a"/>
    <w:autoRedefine/>
    <w:uiPriority w:val="34"/>
    <w:qFormat/>
    <w:pPr>
      <w:ind w:firstLineChars="200" w:firstLine="420"/>
    </w:pPr>
  </w:style>
  <w:style w:type="paragraph" w:styleId="af0">
    <w:name w:val="No Spacing"/>
    <w:autoRedefine/>
    <w:uiPriority w:val="1"/>
    <w:qFormat/>
    <w:rsid w:val="003B1296"/>
    <w:pPr>
      <w:widowControl w:val="0"/>
      <w:jc w:val="both"/>
    </w:pPr>
    <w:rPr>
      <w:rFonts w:ascii="Times New Roman" w:eastAsia="Times New Roman" w:hAnsi="Times New Roman"/>
      <w:b/>
      <w:bCs/>
      <w:kern w:val="2"/>
      <w:sz w:val="24"/>
      <w:szCs w:val="22"/>
    </w:rPr>
  </w:style>
  <w:style w:type="character" w:customStyle="1" w:styleId="a4">
    <w:name w:val="批注文字 字符"/>
    <w:basedOn w:val="a0"/>
    <w:link w:val="a3"/>
    <w:uiPriority w:val="99"/>
    <w:semiHidden/>
    <w:rPr>
      <w:rFonts w:ascii="Times New Roman" w:eastAsia="Times New Roman" w:hAnsi="Times New Roman"/>
      <w:kern w:val="2"/>
      <w:sz w:val="24"/>
      <w:szCs w:val="22"/>
    </w:rPr>
  </w:style>
  <w:style w:type="character" w:customStyle="1" w:styleId="ac">
    <w:name w:val="批注主题 字符"/>
    <w:basedOn w:val="a4"/>
    <w:link w:val="ab"/>
    <w:uiPriority w:val="99"/>
    <w:semiHidden/>
    <w:rPr>
      <w:rFonts w:ascii="Times New Roman" w:eastAsia="Times New Roman" w:hAnsi="Times New Roman"/>
      <w:b/>
      <w:bCs/>
      <w:kern w:val="2"/>
      <w:sz w:val="24"/>
      <w:szCs w:val="22"/>
    </w:rPr>
  </w:style>
  <w:style w:type="paragraph" w:styleId="af1">
    <w:name w:val="Revision"/>
    <w:hidden/>
    <w:uiPriority w:val="99"/>
    <w:semiHidden/>
    <w:rsid w:val="00A02DD4"/>
    <w:rPr>
      <w:rFonts w:ascii="Times New Roman" w:eastAsia="Times New Roman" w:hAnsi="Times New Roman"/>
      <w:kern w:val="2"/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9A846C-2C31-46E5-8607-5BCE669914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0</Pages>
  <Words>9460</Words>
  <Characters>53925</Characters>
  <Application>Microsoft Office Word</Application>
  <DocSecurity>0</DocSecurity>
  <Lines>449</Lines>
  <Paragraphs>126</Paragraphs>
  <ScaleCrop>false</ScaleCrop>
  <Company/>
  <LinksUpToDate>false</LinksUpToDate>
  <CharactersWithSpaces>63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ueqin.Li</dc:creator>
  <cp:lastModifiedBy>Xueqin Li</cp:lastModifiedBy>
  <cp:revision>3</cp:revision>
  <dcterms:created xsi:type="dcterms:W3CDTF">2025-04-03T08:11:00Z</dcterms:created>
  <dcterms:modified xsi:type="dcterms:W3CDTF">2025-04-25T0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364</vt:lpwstr>
  </property>
  <property fmtid="{D5CDD505-2E9C-101B-9397-08002B2CF9AE}" pid="3" name="ICV">
    <vt:lpwstr>679CC00AF7EE4DA5BA7921A356074B34_12</vt:lpwstr>
  </property>
</Properties>
</file>